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572E" w:rsidRDefault="0049572E" w:rsidP="00FD3DDA">
      <w:pPr>
        <w:pStyle w:val="Title"/>
        <w:ind w:left="567" w:hanging="567"/>
      </w:pPr>
      <w:r>
        <w:t>Getting and cleaning data</w:t>
      </w:r>
    </w:p>
    <w:p w:rsidR="007F2894" w:rsidRDefault="007F2894" w:rsidP="007F2894">
      <w:pPr>
        <w:pStyle w:val="Subtitle"/>
      </w:pPr>
      <w:r>
        <w:t>Jeff Leek, PhD</w:t>
      </w:r>
      <w:bookmarkStart w:id="0" w:name="_GoBack"/>
      <w:bookmarkEnd w:id="0"/>
    </w:p>
    <w:p w:rsidR="0049572E" w:rsidRDefault="0049572E" w:rsidP="00FD3DDA">
      <w:pPr>
        <w:pStyle w:val="Heading1"/>
        <w:ind w:left="567" w:hanging="567"/>
      </w:pPr>
      <w:r>
        <w:t>Motivation and pre-requisites</w:t>
      </w:r>
    </w:p>
    <w:p w:rsidR="0049572E" w:rsidRDefault="0049572E" w:rsidP="00FD3DDA">
      <w:pPr>
        <w:pStyle w:val="Heading2"/>
        <w:ind w:left="567" w:hanging="567"/>
      </w:pPr>
      <w:bookmarkStart w:id="1" w:name="about-this-course"/>
      <w:r>
        <w:t>About this course</w:t>
      </w:r>
    </w:p>
    <w:bookmarkEnd w:id="1"/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This course covers the basic ideas behind getting data ready for analysis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Finding and extracting raw data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Tidy data principles and how to make data tidy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Practical implementation through a range of R packages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What this course depends on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The Data Scientist's Toolbox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R Programming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What would be useful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Exploratory analysis</w:t>
      </w:r>
    </w:p>
    <w:p w:rsidR="0049572E" w:rsidRDefault="0049572E" w:rsidP="00FD3DDA">
      <w:pPr>
        <w:pStyle w:val="Compact"/>
        <w:numPr>
          <w:ilvl w:val="0"/>
          <w:numId w:val="3"/>
        </w:numPr>
        <w:tabs>
          <w:tab w:val="clear" w:pos="0"/>
          <w:tab w:val="num" w:pos="426"/>
        </w:tabs>
        <w:ind w:left="567" w:hanging="567"/>
      </w:pPr>
      <w:r>
        <w:t>Reporting Data and Reproducible Research</w:t>
      </w:r>
    </w:p>
    <w:p w:rsidR="0049572E" w:rsidRDefault="0049572E" w:rsidP="00FD3DDA">
      <w:pPr>
        <w:ind w:left="567" w:hanging="567"/>
      </w:pPr>
    </w:p>
    <w:p w:rsidR="0049572E" w:rsidRDefault="0049572E" w:rsidP="00FD3DDA">
      <w:pPr>
        <w:pStyle w:val="Heading2"/>
        <w:ind w:left="567" w:hanging="567"/>
      </w:pPr>
      <w:bookmarkStart w:id="2" w:name="what-you-wish-data-looked-like"/>
      <w:r>
        <w:t>What you wish data looked like</w:t>
      </w:r>
    </w:p>
    <w:bookmarkEnd w:id="2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r>
        <w:pict>
          <v:rect id="_x0000_i102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" w:name="what-does-data-really-look-like"/>
      <w:r>
        <w:t>What does data really look like?</w:t>
      </w:r>
    </w:p>
    <w:bookmarkEnd w:id="3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7">
        <w:hyperlink r:id="rId8">
          <w:r w:rsidR="0049572E">
            <w:rPr>
              <w:rStyle w:val="Link"/>
            </w:rPr>
            <w:t>http://brianknaus.com/software/srtoolbox/s_4_1_sequence80.txt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2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" w:name="what-does-data-really-look-like-1"/>
      <w:r>
        <w:t>What does data really look like?</w:t>
      </w:r>
    </w:p>
    <w:bookmarkEnd w:id="4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9">
        <w:hyperlink r:id="rId10">
          <w:r w:rsidR="0049572E">
            <w:rPr>
              <w:rStyle w:val="Link"/>
            </w:rPr>
            <w:t>https://dev.twitter.com/docs/api/1/get/blocks/block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2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" w:name="what-does-data-really-look-like-2"/>
      <w:r>
        <w:t>What does data really look like?</w:t>
      </w:r>
    </w:p>
    <w:bookmarkEnd w:id="5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1">
        <w:hyperlink r:id="rId12">
          <w:r w:rsidR="0049572E">
            <w:rPr>
              <w:rStyle w:val="Link"/>
            </w:rPr>
            <w:t>http://blue-button.github.com/challenge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2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" w:name="where-is-data"/>
      <w:r>
        <w:t>Where is data?</w:t>
      </w:r>
    </w:p>
    <w:bookmarkEnd w:id="6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3">
        <w:hyperlink r:id="rId14">
          <w:r w:rsidR="0049572E">
            <w:rPr>
              <w:rStyle w:val="Link"/>
            </w:rPr>
            <w:t>http://rickosborne.org/blog/2010/02/infographic-migrating-from-sql-to-mapreduce-with-mongodb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2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" w:name="where-is-data-1"/>
      <w:r>
        <w:t>Where is data?</w:t>
      </w:r>
    </w:p>
    <w:bookmarkEnd w:id="7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5">
        <w:hyperlink r:id="rId16">
          <w:r w:rsidR="0049572E">
            <w:rPr>
              <w:rStyle w:val="Link"/>
            </w:rPr>
            <w:t>https://dev.twitter.com/docs/api/1/get/blocks/blocking</w:t>
          </w:r>
        </w:hyperlink>
      </w:hyperlink>
    </w:p>
    <w:p w:rsidR="0049572E" w:rsidRDefault="007F2894" w:rsidP="00FD3DDA">
      <w:pPr>
        <w:ind w:left="567" w:hanging="567"/>
      </w:pPr>
      <w:r>
        <w:lastRenderedPageBreak/>
        <w:pict>
          <v:rect id="_x0000_i103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" w:name="where-is-data-2"/>
      <w:r>
        <w:t>Where is data?</w:t>
      </w:r>
    </w:p>
    <w:bookmarkEnd w:id="8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7">
        <w:hyperlink r:id="rId18">
          <w:r w:rsidR="0049572E">
            <w:rPr>
              <w:rStyle w:val="Link"/>
            </w:rPr>
            <w:t>https://data.baltimorecity.gov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3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" w:name="the-goal-of-this-course"/>
      <w:r>
        <w:t>The goal of this course</w:t>
      </w:r>
    </w:p>
    <w:bookmarkEnd w:id="9"/>
    <w:p w:rsidR="0049572E" w:rsidRDefault="0049572E" w:rsidP="00FD3DDA">
      <w:pPr>
        <w:ind w:left="567" w:hanging="567"/>
      </w:pPr>
    </w:p>
    <w:p w:rsidR="0049572E" w:rsidRDefault="0049572E" w:rsidP="00FD3DDA">
      <w:pPr>
        <w:pStyle w:val="Compact"/>
        <w:ind w:left="567" w:hanging="567"/>
      </w:pPr>
      <w:r>
        <w:t>Raw data -&gt; Processing script -&gt; tidy data -&gt; data analysis -&gt; data communication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aw and processed data</w:t>
      </w:r>
    </w:p>
    <w:p w:rsidR="0049572E" w:rsidRDefault="0049572E" w:rsidP="00FD3DDA">
      <w:pPr>
        <w:pStyle w:val="Heading2"/>
        <w:ind w:left="567" w:hanging="567"/>
      </w:pPr>
      <w:bookmarkStart w:id="10" w:name="definition-of-data"/>
      <w:r>
        <w:t>Definition of data</w:t>
      </w:r>
    </w:p>
    <w:bookmarkEnd w:id="10"/>
    <w:p w:rsidR="0049572E" w:rsidRDefault="0049572E" w:rsidP="00FD3DDA">
      <w:pPr>
        <w:ind w:left="567" w:hanging="567"/>
      </w:pPr>
      <w:r>
        <w:t>Data are values of qualitative or quantitative variables, belonging to a set of items.</w:t>
      </w:r>
    </w:p>
    <w:p w:rsidR="0049572E" w:rsidRDefault="007F2894" w:rsidP="00FD3DDA">
      <w:pPr>
        <w:ind w:left="567" w:hanging="567"/>
      </w:pPr>
      <w:hyperlink r:id="rId19">
        <w:hyperlink r:id="rId20">
          <w:r w:rsidR="0049572E">
            <w:rPr>
              <w:rStyle w:val="Link"/>
            </w:rPr>
            <w:t>http://en.wikipedia.org/wiki/Data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3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" w:name="definition-of-data-1"/>
      <w:r>
        <w:t>Definition of data</w:t>
      </w:r>
    </w:p>
    <w:bookmarkEnd w:id="11"/>
    <w:p w:rsidR="0049572E" w:rsidRDefault="0049572E" w:rsidP="00FD3DDA">
      <w:pPr>
        <w:ind w:left="567" w:hanging="567"/>
      </w:pPr>
      <w:r>
        <w:t>Data are values of qualitative or quantitative variables, belonging to a set of items.</w:t>
      </w:r>
    </w:p>
    <w:p w:rsidR="0049572E" w:rsidRDefault="007F2894" w:rsidP="00FD3DDA">
      <w:pPr>
        <w:ind w:left="567" w:hanging="567"/>
      </w:pPr>
      <w:hyperlink r:id="rId21">
        <w:hyperlink r:id="rId22">
          <w:r w:rsidR="0049572E">
            <w:rPr>
              <w:rStyle w:val="Link"/>
            </w:rPr>
            <w:t>http://en.wikipedia.org/wiki/Data</w:t>
          </w:r>
        </w:hyperlink>
      </w:hyperlink>
    </w:p>
    <w:p w:rsidR="0049572E" w:rsidRDefault="0049572E" w:rsidP="00FD3DDA">
      <w:pPr>
        <w:ind w:left="567" w:hanging="567"/>
      </w:pPr>
      <w:r>
        <w:rPr>
          <w:b/>
        </w:rPr>
        <w:t>Set of items</w:t>
      </w:r>
      <w:r>
        <w:t>: Sometimes called the population; the set of objects you are interested in</w:t>
      </w:r>
    </w:p>
    <w:p w:rsidR="0049572E" w:rsidRDefault="007F2894" w:rsidP="00FD3DDA">
      <w:pPr>
        <w:ind w:left="567" w:hanging="567"/>
      </w:pPr>
      <w:r>
        <w:pict>
          <v:rect id="_x0000_i103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" w:name="definition-of-data-2"/>
      <w:r>
        <w:t>Definition of data</w:t>
      </w:r>
    </w:p>
    <w:bookmarkEnd w:id="12"/>
    <w:p w:rsidR="0049572E" w:rsidRDefault="0049572E" w:rsidP="00FD3DDA">
      <w:pPr>
        <w:ind w:left="567" w:hanging="567"/>
      </w:pPr>
      <w:r>
        <w:t>Data are values of qualitative or quantitative variables, belonging to a set of items.</w:t>
      </w:r>
    </w:p>
    <w:p w:rsidR="0049572E" w:rsidRDefault="007F2894" w:rsidP="00FD3DDA">
      <w:pPr>
        <w:ind w:left="567" w:hanging="567"/>
      </w:pPr>
      <w:hyperlink r:id="rId23">
        <w:hyperlink r:id="rId24">
          <w:r w:rsidR="0049572E">
            <w:rPr>
              <w:rStyle w:val="Link"/>
            </w:rPr>
            <w:t>http://en.wikipedia.org/wiki/Data</w:t>
          </w:r>
        </w:hyperlink>
      </w:hyperlink>
    </w:p>
    <w:p w:rsidR="0049572E" w:rsidRDefault="0049572E" w:rsidP="00FD3DDA">
      <w:pPr>
        <w:ind w:left="567" w:hanging="567"/>
      </w:pPr>
      <w:r>
        <w:rPr>
          <w:b/>
        </w:rPr>
        <w:t>Variables</w:t>
      </w:r>
      <w:r>
        <w:t>: A measurement or characteristic of an item.</w:t>
      </w:r>
    </w:p>
    <w:p w:rsidR="0049572E" w:rsidRDefault="007F2894" w:rsidP="00FD3DDA">
      <w:pPr>
        <w:ind w:left="567" w:hanging="567"/>
      </w:pPr>
      <w:r>
        <w:pict>
          <v:rect id="_x0000_i103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" w:name="definition-of-data-3"/>
      <w:r>
        <w:t>Definition of data</w:t>
      </w:r>
    </w:p>
    <w:bookmarkEnd w:id="13"/>
    <w:p w:rsidR="0049572E" w:rsidRDefault="0049572E" w:rsidP="00FD3DDA">
      <w:pPr>
        <w:ind w:left="567" w:hanging="567"/>
      </w:pPr>
      <w:r>
        <w:t>Data are values of qualitative or quantitative variables, belonging to a set of items.</w:t>
      </w:r>
    </w:p>
    <w:p w:rsidR="0049572E" w:rsidRDefault="007F2894" w:rsidP="00FD3DDA">
      <w:pPr>
        <w:ind w:left="567" w:hanging="567"/>
      </w:pPr>
      <w:hyperlink r:id="rId25">
        <w:hyperlink r:id="rId26">
          <w:r w:rsidR="0049572E">
            <w:rPr>
              <w:rStyle w:val="Link"/>
            </w:rPr>
            <w:t>http://en.wikipedia.org/wiki/Data</w:t>
          </w:r>
        </w:hyperlink>
      </w:hyperlink>
    </w:p>
    <w:p w:rsidR="0049572E" w:rsidRDefault="0049572E" w:rsidP="00FD3DDA">
      <w:pPr>
        <w:ind w:left="567" w:hanging="567"/>
      </w:pPr>
      <w:r>
        <w:rPr>
          <w:b/>
        </w:rPr>
        <w:t>Qualitative</w:t>
      </w:r>
      <w:r>
        <w:t>: Country of origin, sex, treatment</w:t>
      </w:r>
    </w:p>
    <w:p w:rsidR="0049572E" w:rsidRDefault="0049572E" w:rsidP="00FD3DDA">
      <w:pPr>
        <w:ind w:left="567" w:hanging="567"/>
      </w:pPr>
      <w:r>
        <w:rPr>
          <w:b/>
        </w:rPr>
        <w:t>Quantitative</w:t>
      </w:r>
      <w:r>
        <w:t>: Height, weight, blood pressure</w:t>
      </w:r>
    </w:p>
    <w:p w:rsidR="0049572E" w:rsidRDefault="007F2894" w:rsidP="00FD3DDA">
      <w:pPr>
        <w:ind w:left="567" w:hanging="567"/>
      </w:pPr>
      <w:r>
        <w:pict>
          <v:rect id="_x0000_i103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" w:name="raw-versus-processed-data"/>
      <w:r>
        <w:t>Raw versus processed data</w:t>
      </w:r>
    </w:p>
    <w:bookmarkEnd w:id="14"/>
    <w:p w:rsidR="0049572E" w:rsidRDefault="0049572E" w:rsidP="00FD3DDA">
      <w:pPr>
        <w:ind w:left="567" w:hanging="567"/>
      </w:pPr>
      <w:r>
        <w:rPr>
          <w:b/>
        </w:rPr>
        <w:t>Raw data</w:t>
      </w:r>
      <w:r>
        <w:t xml:space="preserve"> * The original source of the data * Often hard to use for data analyses * Data analysis </w:t>
      </w:r>
      <w:r>
        <w:rPr>
          <w:i/>
        </w:rPr>
        <w:t>includes</w:t>
      </w:r>
      <w:r>
        <w:t xml:space="preserve"> processing * Raw data may only need to be processed once</w:t>
      </w:r>
    </w:p>
    <w:p w:rsidR="0049572E" w:rsidRDefault="007F2894" w:rsidP="00FD3DDA">
      <w:pPr>
        <w:ind w:left="567" w:hanging="567"/>
      </w:pPr>
      <w:hyperlink r:id="rId27">
        <w:hyperlink r:id="rId28">
          <w:r w:rsidR="0049572E">
            <w:rPr>
              <w:rStyle w:val="Link"/>
            </w:rPr>
            <w:t>http://en.wikipedia.org/wiki/Raw_data</w:t>
          </w:r>
        </w:hyperlink>
      </w:hyperlink>
    </w:p>
    <w:p w:rsidR="0049572E" w:rsidRDefault="0049572E" w:rsidP="00FD3DDA">
      <w:pPr>
        <w:ind w:left="567" w:hanging="567"/>
      </w:pPr>
      <w:r>
        <w:rPr>
          <w:b/>
        </w:rPr>
        <w:t>Processed data</w:t>
      </w:r>
      <w:r>
        <w:t xml:space="preserve"> * Data that is ready for analysis * Processing can include merging, subsetting, transforming, etc. * There may be standards for processing * All steps should be recorded</w:t>
      </w:r>
    </w:p>
    <w:p w:rsidR="0049572E" w:rsidRDefault="007F2894" w:rsidP="00FD3DDA">
      <w:pPr>
        <w:ind w:left="567" w:hanging="567"/>
      </w:pPr>
      <w:hyperlink r:id="rId29">
        <w:hyperlink r:id="rId30">
          <w:r w:rsidR="0049572E">
            <w:rPr>
              <w:rStyle w:val="Link"/>
            </w:rPr>
            <w:t>http://en.wikipedia.org/wiki/Computer_data_process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3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" w:name="an-example-of-a-processing-pipeline"/>
      <w:r>
        <w:t>An example of a processing pipeline</w:t>
      </w:r>
    </w:p>
    <w:bookmarkEnd w:id="15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31">
        <w:hyperlink r:id="rId32">
          <w:r w:rsidR="0049572E">
            <w:rPr>
              <w:rStyle w:val="Link"/>
            </w:rPr>
            <w:t>http://www.illumina.com.cn/support/sequencing/sequencing_instruments/hiseq_1000.asp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3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" w:name="an-example-of-a-processing-pipeline-1"/>
      <w:r>
        <w:t>An example of a processing pipeline</w:t>
      </w:r>
    </w:p>
    <w:bookmarkEnd w:id="16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33">
        <w:hyperlink r:id="rId34">
          <w:r w:rsidR="0049572E">
            <w:rPr>
              <w:rStyle w:val="Link"/>
            </w:rPr>
            <w:t>http://www.cbcb.umd.edu/~hcorrada/CMSC858B/lectures/lect22_seqIntro/seqIntro.pdf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The components of tidy data</w:t>
      </w:r>
    </w:p>
    <w:p w:rsidR="0049572E" w:rsidRDefault="0049572E" w:rsidP="00FD3DDA">
      <w:pPr>
        <w:pStyle w:val="Heading2"/>
        <w:ind w:left="567" w:hanging="567"/>
      </w:pPr>
      <w:bookmarkStart w:id="17" w:name="the-four-things-you-should-have"/>
      <w:r>
        <w:t>The four things you should have</w:t>
      </w:r>
    </w:p>
    <w:bookmarkEnd w:id="17"/>
    <w:p w:rsidR="0049572E" w:rsidRDefault="0049572E" w:rsidP="00FD3DDA">
      <w:pPr>
        <w:pStyle w:val="Compact"/>
        <w:numPr>
          <w:ilvl w:val="0"/>
          <w:numId w:val="4"/>
        </w:numPr>
        <w:ind w:left="567" w:hanging="567"/>
      </w:pPr>
      <w:r>
        <w:t>The raw data.</w:t>
      </w:r>
    </w:p>
    <w:p w:rsidR="0049572E" w:rsidRDefault="0049572E" w:rsidP="00FD3DDA">
      <w:pPr>
        <w:pStyle w:val="Compact"/>
        <w:numPr>
          <w:ilvl w:val="0"/>
          <w:numId w:val="4"/>
        </w:numPr>
        <w:ind w:left="567" w:hanging="567"/>
      </w:pPr>
      <w:r>
        <w:t>A tidy data set</w:t>
      </w:r>
    </w:p>
    <w:p w:rsidR="0049572E" w:rsidRDefault="0049572E" w:rsidP="00FD3DDA">
      <w:pPr>
        <w:pStyle w:val="Compact"/>
        <w:numPr>
          <w:ilvl w:val="0"/>
          <w:numId w:val="4"/>
        </w:numPr>
        <w:ind w:left="567" w:hanging="567"/>
      </w:pPr>
      <w:r>
        <w:t>A code book describing each variable and its values in the tidy data set.</w:t>
      </w:r>
    </w:p>
    <w:p w:rsidR="0049572E" w:rsidRDefault="0049572E" w:rsidP="00FD3DDA">
      <w:pPr>
        <w:pStyle w:val="Compact"/>
        <w:numPr>
          <w:ilvl w:val="0"/>
          <w:numId w:val="4"/>
        </w:numPr>
        <w:ind w:left="567" w:hanging="567"/>
      </w:pPr>
      <w:r>
        <w:t>An explicit and exact recipe you used to go from 1 -&gt; 2,3.</w:t>
      </w:r>
    </w:p>
    <w:p w:rsidR="0049572E" w:rsidRDefault="007F2894" w:rsidP="00FD3DDA">
      <w:pPr>
        <w:ind w:left="567" w:hanging="567"/>
      </w:pPr>
      <w:r>
        <w:pict>
          <v:rect id="_x0000_i103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" w:name="the-raw-data"/>
      <w:r>
        <w:t>The raw data</w:t>
      </w:r>
    </w:p>
    <w:bookmarkEnd w:id="18"/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strange binary file your measurement machine spits out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unformatted Excel file with 10 worksheets the company you contracted with sent you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complicated JSON data you got from scraping the Twitter API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hand-entered numbers you collected looking through a microscope</w:t>
      </w:r>
    </w:p>
    <w:p w:rsidR="0049572E" w:rsidRDefault="0049572E" w:rsidP="00FD3DDA">
      <w:pPr>
        <w:ind w:left="567" w:hanging="567"/>
      </w:pPr>
      <w:r>
        <w:rPr>
          <w:i/>
        </w:rPr>
        <w:t>You know the raw data is in the right format if you</w:t>
      </w:r>
    </w:p>
    <w:p w:rsidR="0049572E" w:rsidRDefault="0049572E" w:rsidP="00FD3DDA">
      <w:pPr>
        <w:pStyle w:val="Compact"/>
        <w:numPr>
          <w:ilvl w:val="0"/>
          <w:numId w:val="6"/>
        </w:numPr>
        <w:ind w:left="567" w:hanging="567"/>
      </w:pPr>
      <w:r>
        <w:t>Ran no software on the data</w:t>
      </w:r>
    </w:p>
    <w:p w:rsidR="0049572E" w:rsidRDefault="0049572E" w:rsidP="00FD3DDA">
      <w:pPr>
        <w:pStyle w:val="Compact"/>
        <w:numPr>
          <w:ilvl w:val="0"/>
          <w:numId w:val="6"/>
        </w:numPr>
        <w:ind w:left="567" w:hanging="567"/>
      </w:pPr>
      <w:r>
        <w:t>Did not manipulate any of the numbers in the data</w:t>
      </w:r>
    </w:p>
    <w:p w:rsidR="0049572E" w:rsidRDefault="0049572E" w:rsidP="00FD3DDA">
      <w:pPr>
        <w:pStyle w:val="Compact"/>
        <w:numPr>
          <w:ilvl w:val="0"/>
          <w:numId w:val="6"/>
        </w:numPr>
        <w:ind w:left="567" w:hanging="567"/>
      </w:pPr>
      <w:r>
        <w:t>You did not remove any data from the data set</w:t>
      </w:r>
    </w:p>
    <w:p w:rsidR="0049572E" w:rsidRDefault="0049572E" w:rsidP="00FD3DDA">
      <w:pPr>
        <w:pStyle w:val="Compact"/>
        <w:numPr>
          <w:ilvl w:val="0"/>
          <w:numId w:val="6"/>
        </w:numPr>
        <w:ind w:left="567" w:hanging="567"/>
      </w:pPr>
      <w:r>
        <w:t>You did not summarize the data in any way</w:t>
      </w:r>
    </w:p>
    <w:p w:rsidR="0049572E" w:rsidRDefault="007F2894" w:rsidP="00FD3DDA">
      <w:pPr>
        <w:ind w:left="567" w:hanging="567"/>
      </w:pPr>
      <w:hyperlink r:id="rId35">
        <w:hyperlink r:id="rId36">
          <w:r w:rsidR="0049572E">
            <w:rPr>
              <w:rStyle w:val="Link"/>
            </w:rPr>
            <w:t>https://github.com/jtleek/datashar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3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" w:name="the-tidy-data"/>
      <w:r>
        <w:t>The tidy data</w:t>
      </w:r>
    </w:p>
    <w:bookmarkEnd w:id="19"/>
    <w:p w:rsidR="0049572E" w:rsidRDefault="0049572E" w:rsidP="00FD3DDA">
      <w:pPr>
        <w:pStyle w:val="Compact"/>
        <w:numPr>
          <w:ilvl w:val="0"/>
          <w:numId w:val="7"/>
        </w:numPr>
        <w:ind w:left="567" w:hanging="567"/>
      </w:pPr>
      <w:r>
        <w:t>Each variable you measure should be in one column</w:t>
      </w:r>
    </w:p>
    <w:p w:rsidR="0049572E" w:rsidRDefault="0049572E" w:rsidP="00FD3DDA">
      <w:pPr>
        <w:pStyle w:val="Compact"/>
        <w:numPr>
          <w:ilvl w:val="0"/>
          <w:numId w:val="7"/>
        </w:numPr>
        <w:ind w:left="567" w:hanging="567"/>
      </w:pPr>
      <w:r>
        <w:t>Each different observation of that variable should be in a different row</w:t>
      </w:r>
    </w:p>
    <w:p w:rsidR="0049572E" w:rsidRDefault="0049572E" w:rsidP="00FD3DDA">
      <w:pPr>
        <w:pStyle w:val="Compact"/>
        <w:numPr>
          <w:ilvl w:val="0"/>
          <w:numId w:val="7"/>
        </w:numPr>
        <w:ind w:left="567" w:hanging="567"/>
      </w:pPr>
      <w:r>
        <w:t>There should be one table for each "kind" of variable</w:t>
      </w:r>
    </w:p>
    <w:p w:rsidR="0049572E" w:rsidRDefault="0049572E" w:rsidP="00FD3DDA">
      <w:pPr>
        <w:pStyle w:val="Compact"/>
        <w:numPr>
          <w:ilvl w:val="0"/>
          <w:numId w:val="7"/>
        </w:numPr>
        <w:ind w:left="567" w:hanging="567"/>
      </w:pPr>
      <w:r>
        <w:t>If you have multiple tables, they should include a column in the table that allows them to be linked</w:t>
      </w:r>
    </w:p>
    <w:p w:rsidR="0049572E" w:rsidRDefault="0049572E" w:rsidP="00FD3DDA">
      <w:pPr>
        <w:ind w:left="567" w:hanging="567"/>
      </w:pPr>
      <w:r>
        <w:rPr>
          <w:i/>
        </w:rPr>
        <w:t>Some other important tips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Include a row at the top of each file with variable names.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Make variable names human readable AgeAtDiagnosis instead of AgeDx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In general data should be saved in one file per table.</w:t>
      </w:r>
    </w:p>
    <w:p w:rsidR="0049572E" w:rsidRDefault="007F2894" w:rsidP="00FD3DDA">
      <w:pPr>
        <w:ind w:left="567" w:hanging="567"/>
      </w:pPr>
      <w:hyperlink r:id="rId37">
        <w:hyperlink r:id="rId38">
          <w:r w:rsidR="0049572E">
            <w:rPr>
              <w:rStyle w:val="Link"/>
            </w:rPr>
            <w:t>https://github.com/jtleek/datashar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" w:name="the-code-book"/>
      <w:r>
        <w:t>The code book</w:t>
      </w:r>
    </w:p>
    <w:bookmarkEnd w:id="20"/>
    <w:p w:rsidR="0049572E" w:rsidRDefault="0049572E" w:rsidP="00FD3DDA">
      <w:pPr>
        <w:pStyle w:val="Compact"/>
        <w:numPr>
          <w:ilvl w:val="0"/>
          <w:numId w:val="8"/>
        </w:numPr>
        <w:ind w:left="567" w:hanging="567"/>
      </w:pPr>
      <w:r>
        <w:t>Information about the variables (including units!) in the data set not contained in the tidy data</w:t>
      </w:r>
    </w:p>
    <w:p w:rsidR="0049572E" w:rsidRDefault="0049572E" w:rsidP="00FD3DDA">
      <w:pPr>
        <w:pStyle w:val="Compact"/>
        <w:numPr>
          <w:ilvl w:val="0"/>
          <w:numId w:val="8"/>
        </w:numPr>
        <w:ind w:left="567" w:hanging="567"/>
      </w:pPr>
      <w:r>
        <w:t>Information about the summary choices you made</w:t>
      </w:r>
    </w:p>
    <w:p w:rsidR="0049572E" w:rsidRDefault="0049572E" w:rsidP="00FD3DDA">
      <w:pPr>
        <w:pStyle w:val="Compact"/>
        <w:numPr>
          <w:ilvl w:val="0"/>
          <w:numId w:val="8"/>
        </w:numPr>
        <w:ind w:left="567" w:hanging="567"/>
      </w:pPr>
      <w:r>
        <w:t>Information about the experimental study design you used</w:t>
      </w:r>
    </w:p>
    <w:p w:rsidR="0049572E" w:rsidRDefault="0049572E" w:rsidP="00FD3DDA">
      <w:pPr>
        <w:ind w:left="567" w:hanging="567"/>
      </w:pPr>
      <w:r>
        <w:rPr>
          <w:i/>
        </w:rPr>
        <w:t>Some other important tips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A common format for this document is a Word/text file.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re should be a section called "Study design" that has a thorough description of how you collected the data.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re must be a section called "Code book" that describes each variable and its units.</w:t>
      </w:r>
    </w:p>
    <w:p w:rsidR="0049572E" w:rsidRDefault="007F2894" w:rsidP="00FD3DDA">
      <w:pPr>
        <w:ind w:left="567" w:hanging="567"/>
      </w:pPr>
      <w:hyperlink r:id="rId39">
        <w:hyperlink r:id="rId40">
          <w:r w:rsidR="0049572E">
            <w:rPr>
              <w:rStyle w:val="Link"/>
            </w:rPr>
            <w:t>https://github.com/jtleek/datashar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" w:name="the-instruction-list"/>
      <w:r>
        <w:t>The instruction list</w:t>
      </w:r>
    </w:p>
    <w:bookmarkEnd w:id="21"/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Ideally a computer script (in R :-), but I suppose Python is ok too...)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input for the script is the raw data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 output is the processed, tidy data</w:t>
      </w:r>
    </w:p>
    <w:p w:rsidR="0049572E" w:rsidRDefault="0049572E" w:rsidP="00FD3DDA">
      <w:pPr>
        <w:pStyle w:val="Compact"/>
        <w:numPr>
          <w:ilvl w:val="0"/>
          <w:numId w:val="5"/>
        </w:numPr>
        <w:ind w:left="567" w:hanging="567"/>
      </w:pPr>
      <w:r>
        <w:t>There are no parameters to the script</w:t>
      </w:r>
    </w:p>
    <w:p w:rsidR="0049572E" w:rsidRDefault="0049572E" w:rsidP="00FD3DDA">
      <w:pPr>
        <w:ind w:left="567" w:hanging="567"/>
      </w:pPr>
      <w:r>
        <w:t>In some cases it will not be possible to script every step. In that case you should provide instructions like:</w:t>
      </w:r>
    </w:p>
    <w:p w:rsidR="0049572E" w:rsidRDefault="0049572E" w:rsidP="00FD3DDA">
      <w:pPr>
        <w:pStyle w:val="Compact"/>
        <w:numPr>
          <w:ilvl w:val="0"/>
          <w:numId w:val="9"/>
        </w:numPr>
        <w:ind w:left="567" w:hanging="567"/>
      </w:pPr>
      <w:r>
        <w:t>Step 1 - take the raw file, run version 3.1.2 of summarize software with parameters a=1, b=2, c=3</w:t>
      </w:r>
    </w:p>
    <w:p w:rsidR="0049572E" w:rsidRDefault="0049572E" w:rsidP="00FD3DDA">
      <w:pPr>
        <w:pStyle w:val="Compact"/>
        <w:numPr>
          <w:ilvl w:val="0"/>
          <w:numId w:val="9"/>
        </w:numPr>
        <w:ind w:left="567" w:hanging="567"/>
      </w:pPr>
      <w:r>
        <w:t>Step 2 - run the software separately for each sample</w:t>
      </w:r>
    </w:p>
    <w:p w:rsidR="0049572E" w:rsidRDefault="0049572E" w:rsidP="00FD3DDA">
      <w:pPr>
        <w:pStyle w:val="Compact"/>
        <w:numPr>
          <w:ilvl w:val="0"/>
          <w:numId w:val="9"/>
        </w:numPr>
        <w:ind w:left="567" w:hanging="567"/>
      </w:pPr>
      <w:r>
        <w:t>Step 3 - take column three of outputfile.out for each sample and that is the corresponding row in the output data set</w:t>
      </w:r>
    </w:p>
    <w:p w:rsidR="0049572E" w:rsidRDefault="007F2894" w:rsidP="00FD3DDA">
      <w:pPr>
        <w:ind w:left="567" w:hanging="567"/>
      </w:pPr>
      <w:hyperlink r:id="rId41">
        <w:hyperlink r:id="rId42">
          <w:r w:rsidR="0049572E">
            <w:rPr>
              <w:rStyle w:val="Link"/>
            </w:rPr>
            <w:t>https://github.com/jtleek/datashar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" w:name="why-is-the-instruction-list-important"/>
      <w:r>
        <w:t>Why is the instruction list important?</w:t>
      </w:r>
    </w:p>
    <w:bookmarkEnd w:id="22"/>
    <w:p w:rsidR="0049572E" w:rsidRDefault="0049572E" w:rsidP="00FD3DDA">
      <w:pPr>
        <w:ind w:left="567" w:hanging="567"/>
      </w:pP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43">
        <w:hyperlink r:id="rId44">
          <w:r w:rsidR="0049572E">
            <w:rPr>
              <w:rStyle w:val="Link"/>
            </w:rPr>
            <w:t>http://www.colbertnation.com/the-colbert-report-videos/425748/april-23-2013/austerity-s-spreadsheet-error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Downloading files</w:t>
      </w:r>
    </w:p>
    <w:p w:rsidR="0049572E" w:rsidRDefault="0049572E" w:rsidP="00FD3DDA">
      <w:pPr>
        <w:pStyle w:val="Heading2"/>
        <w:ind w:left="567" w:hanging="567"/>
      </w:pPr>
      <w:bookmarkStart w:id="23" w:name="getset-your-working-directory"/>
      <w:r>
        <w:t>Get/set your working directory</w:t>
      </w:r>
    </w:p>
    <w:bookmarkEnd w:id="23"/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A basic component of working with data is knowing your working directory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The two main commands are </w:t>
      </w:r>
      <w:r>
        <w:rPr>
          <w:rStyle w:val="VerbatimChar"/>
        </w:rPr>
        <w:t>getwd()</w:t>
      </w:r>
      <w:r>
        <w:t xml:space="preserve"> and </w:t>
      </w:r>
      <w:r>
        <w:rPr>
          <w:rStyle w:val="VerbatimChar"/>
        </w:rPr>
        <w:t>setwd()</w:t>
      </w:r>
      <w:r>
        <w:t>.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Be aware of relative versus absolute paths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rPr>
          <w:b/>
        </w:rPr>
        <w:t>Relative</w:t>
      </w:r>
      <w:r>
        <w:t xml:space="preserve"> - </w:t>
      </w:r>
      <w:r>
        <w:rPr>
          <w:rStyle w:val="VerbatimChar"/>
        </w:rPr>
        <w:t>setwd("./data")</w:t>
      </w:r>
      <w:r>
        <w:t xml:space="preserve">, </w:t>
      </w:r>
      <w:r>
        <w:rPr>
          <w:rStyle w:val="VerbatimChar"/>
        </w:rPr>
        <w:t>setwd("../")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rPr>
          <w:b/>
        </w:rPr>
        <w:t>Absolute</w:t>
      </w:r>
      <w:r>
        <w:t xml:space="preserve"> - </w:t>
      </w:r>
      <w:r>
        <w:rPr>
          <w:rStyle w:val="VerbatimChar"/>
        </w:rPr>
        <w:t>setwd("/Users/jtleek/data/")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Important difference in Windows </w:t>
      </w:r>
      <w:r>
        <w:rPr>
          <w:rStyle w:val="VerbatimChar"/>
        </w:rPr>
        <w:t>setwd("C:\\Users\\Andrew\\Downloads")</w:t>
      </w:r>
    </w:p>
    <w:p w:rsidR="0049572E" w:rsidRDefault="007F2894" w:rsidP="00FD3DDA">
      <w:pPr>
        <w:ind w:left="567" w:hanging="567"/>
      </w:pPr>
      <w:r>
        <w:pict>
          <v:rect id="_x0000_i104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4" w:name="checking-for-and-creating-directories"/>
      <w:r>
        <w:t>Checking for and creating directories</w:t>
      </w:r>
    </w:p>
    <w:bookmarkEnd w:id="24"/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rPr>
          <w:rStyle w:val="VerbatimChar"/>
        </w:rPr>
        <w:t>file.exists("directoryName")</w:t>
      </w:r>
      <w:r>
        <w:t xml:space="preserve"> will check to see if the directory exists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rPr>
          <w:rStyle w:val="VerbatimChar"/>
        </w:rPr>
        <w:t>dir.create("directoryName")</w:t>
      </w:r>
      <w:r>
        <w:t xml:space="preserve"> will create a directory if it doesn't exist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Here is an example checking for a "data" directory and creating it if it doesn't exist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9572E" w:rsidRDefault="007F2894" w:rsidP="00FD3DDA">
      <w:pPr>
        <w:ind w:left="567" w:hanging="567"/>
      </w:pPr>
      <w:r>
        <w:pict>
          <v:rect id="_x0000_i104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5" w:name="getting-data-from-the-internet---downloa"/>
      <w:r>
        <w:t>Getting data from the internet - download.file()</w:t>
      </w:r>
    </w:p>
    <w:bookmarkEnd w:id="25"/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Downloads a file from the internet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Even if you could do this by hand, helps with reproducibility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Important parameters are </w:t>
      </w:r>
      <w:r>
        <w:rPr>
          <w:i/>
        </w:rPr>
        <w:t>url</w:t>
      </w:r>
      <w:r>
        <w:t xml:space="preserve">, </w:t>
      </w:r>
      <w:r>
        <w:rPr>
          <w:i/>
        </w:rPr>
        <w:t>destfile</w:t>
      </w:r>
      <w:r>
        <w:t xml:space="preserve">, </w:t>
      </w:r>
      <w:r>
        <w:rPr>
          <w:i/>
        </w:rPr>
        <w:t>method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Useful for downloading tab-delimited, csv, and other files</w:t>
      </w:r>
    </w:p>
    <w:p w:rsidR="0049572E" w:rsidRDefault="007F2894" w:rsidP="00FD3DDA">
      <w:pPr>
        <w:ind w:left="567" w:hanging="567"/>
      </w:pPr>
      <w:r>
        <w:pict>
          <v:rect id="_x0000_i104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6" w:name="example---baltimore-camera-data"/>
      <w:r>
        <w:t>Example - Baltimore camera data</w:t>
      </w:r>
    </w:p>
    <w:bookmarkEnd w:id="26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45">
        <w:hyperlink r:id="rId46">
          <w:r w:rsidR="0049572E">
            <w:rPr>
              <w:rStyle w:val="Link"/>
            </w:rPr>
            <w:t>https://data.baltimorecity.gov/Transportation/Baltimore-Fixed-Speed-Cameras/dz54-2aru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7" w:name="example---baltimore-camera-data-1"/>
      <w:r>
        <w:t>Example - Baltimore camera data</w:t>
      </w:r>
    </w:p>
    <w:bookmarkEnd w:id="27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47">
        <w:hyperlink r:id="rId48">
          <w:r w:rsidR="0049572E">
            <w:rPr>
              <w:rStyle w:val="Link"/>
            </w:rPr>
            <w:t>https://data.baltimorecity.gov/Transportation/Baltimore-Fixed-Speed-Cameras/dz54-2aru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8" w:name="download-a-file-from-the-web"/>
      <w:r>
        <w:t>Download a file from the web</w:t>
      </w:r>
    </w:p>
    <w:bookmarkEnd w:id="2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dz54-2aru/rows.csv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camera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Warning: running command 'curl</w:t>
      </w:r>
      <w:r>
        <w:br/>
      </w:r>
      <w:r>
        <w:rPr>
          <w:rStyle w:val="VerbatimChar"/>
        </w:rPr>
        <w:t>## "https://data.baltimorecity.gov/api/views/dz54-2aru/rows.csv?accessType=DOWNLOAD"</w:t>
      </w:r>
      <w:r>
        <w:br/>
      </w:r>
      <w:r>
        <w:rPr>
          <w:rStyle w:val="VerbatimChar"/>
        </w:rPr>
        <w:t>## -o "./data/cameras.csv"' had status 127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## Warning in download.file(fileUrl, destfile = "./data/cameras.csv", method</w:t>
      </w:r>
      <w:r>
        <w:br/>
      </w:r>
      <w:r>
        <w:rPr>
          <w:rStyle w:val="VerbatimChar"/>
        </w:rPr>
        <w:t>## = "curl"): download had nonzero exit status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[1] "cameras.csv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ateDownloaded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eDownloaded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[1] "Tue Jan 06 20:11:46 2015"</w:t>
      </w:r>
    </w:p>
    <w:p w:rsidR="0049572E" w:rsidRDefault="007F2894" w:rsidP="00FD3DDA">
      <w:pPr>
        <w:ind w:left="567" w:hanging="567"/>
      </w:pPr>
      <w:r>
        <w:pict>
          <v:rect id="_x0000_i104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9" w:name="some-notes-about-download.file"/>
      <w:r>
        <w:t>Some notes about download.file()</w:t>
      </w:r>
    </w:p>
    <w:bookmarkEnd w:id="29"/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If the url starts with </w:t>
      </w:r>
      <w:r>
        <w:rPr>
          <w:i/>
        </w:rPr>
        <w:t>http</w:t>
      </w:r>
      <w:r>
        <w:t xml:space="preserve"> you can use download.file()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If the url starts with </w:t>
      </w:r>
      <w:r>
        <w:rPr>
          <w:i/>
        </w:rPr>
        <w:t>https</w:t>
      </w:r>
      <w:r>
        <w:t xml:space="preserve"> on Windows you may be ok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 xml:space="preserve">If the url starts with </w:t>
      </w:r>
      <w:r>
        <w:rPr>
          <w:i/>
        </w:rPr>
        <w:t>https</w:t>
      </w:r>
      <w:r>
        <w:t xml:space="preserve"> on Mac you may need to set </w:t>
      </w:r>
      <w:r>
        <w:rPr>
          <w:i/>
        </w:rPr>
        <w:t>method="curl"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If the file is big, this might take a while</w:t>
      </w:r>
    </w:p>
    <w:p w:rsidR="0049572E" w:rsidRDefault="0049572E" w:rsidP="00FD3DDA">
      <w:pPr>
        <w:pStyle w:val="Compact"/>
        <w:numPr>
          <w:ilvl w:val="0"/>
          <w:numId w:val="10"/>
        </w:numPr>
        <w:ind w:left="567" w:hanging="567"/>
      </w:pPr>
      <w:r>
        <w:t>Be sure to record when you downloaded.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local flat files</w:t>
      </w:r>
    </w:p>
    <w:p w:rsidR="0049572E" w:rsidRDefault="0049572E" w:rsidP="00FD3DDA">
      <w:pPr>
        <w:pStyle w:val="Heading2"/>
        <w:ind w:left="567" w:hanging="567"/>
      </w:pPr>
      <w:r>
        <w:t>Example - Baltimore camera data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49">
        <w:hyperlink r:id="rId50">
          <w:r w:rsidR="0049572E">
            <w:rPr>
              <w:rStyle w:val="Link"/>
            </w:rPr>
            <w:t>https://data.baltimorecity.gov/Transportation/Baltimore-Fixed-Speed-Cameras/dz54-2aru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4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0" w:name="download-the-file-to-load"/>
      <w:r>
        <w:t>Download the file to load</w:t>
      </w:r>
    </w:p>
    <w:bookmarkEnd w:id="3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 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dz54-2aru/rows.csv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 xml:space="preserve">(fileUrl, </w:t>
      </w:r>
      <w:r>
        <w:rPr>
          <w:rStyle w:val="DataTypeTok"/>
          <w:rFonts w:eastAsiaTheme="majorEastAsia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cameras.csv"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Downloaded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e</w:t>
      </w:r>
      <w:r>
        <w:rPr>
          <w:rStyle w:val="NormalTok"/>
        </w:rPr>
        <w:t>()</w:t>
      </w:r>
    </w:p>
    <w:p w:rsidR="0049572E" w:rsidRDefault="007F2894" w:rsidP="00FD3DDA">
      <w:pPr>
        <w:ind w:left="567" w:hanging="567"/>
      </w:pPr>
      <w:r>
        <w:pict>
          <v:rect id="_x0000_i105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1" w:name="loading-flat-files---read.table"/>
      <w:r>
        <w:t>Loading flat files - read.table()</w:t>
      </w:r>
    </w:p>
    <w:bookmarkEnd w:id="31"/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t>This is the main function for reading data into R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t>Flexible and robust but requires more parameters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t>Reads the data into RAM - big data can cause problems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t xml:space="preserve">Important parameters </w:t>
      </w:r>
      <w:r>
        <w:rPr>
          <w:i/>
        </w:rPr>
        <w:t>file</w:t>
      </w:r>
      <w:r>
        <w:t xml:space="preserve">, </w:t>
      </w:r>
      <w:r>
        <w:rPr>
          <w:i/>
        </w:rPr>
        <w:t>header</w:t>
      </w:r>
      <w:r>
        <w:t xml:space="preserve">, </w:t>
      </w:r>
      <w:r>
        <w:rPr>
          <w:i/>
        </w:rPr>
        <w:t>sep</w:t>
      </w:r>
      <w:r>
        <w:t xml:space="preserve">, </w:t>
      </w:r>
      <w:r>
        <w:rPr>
          <w:i/>
        </w:rPr>
        <w:t>row.names</w:t>
      </w:r>
      <w:r>
        <w:t xml:space="preserve">, </w:t>
      </w:r>
      <w:r>
        <w:rPr>
          <w:i/>
        </w:rPr>
        <w:t>nrows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t xml:space="preserve">Related: </w:t>
      </w:r>
      <w:r>
        <w:rPr>
          <w:i/>
        </w:rPr>
        <w:t>read.csv()</w:t>
      </w:r>
      <w:r>
        <w:t xml:space="preserve">, </w:t>
      </w:r>
      <w:r>
        <w:rPr>
          <w:i/>
        </w:rPr>
        <w:t>read.csv2()</w:t>
      </w:r>
    </w:p>
    <w:p w:rsidR="0049572E" w:rsidRDefault="007F2894" w:rsidP="00FD3DDA">
      <w:pPr>
        <w:ind w:left="567" w:hanging="567"/>
      </w:pPr>
      <w:r>
        <w:pict>
          <v:rect id="_x0000_i105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2" w:name="baltimore-example"/>
      <w:r>
        <w:t>Baltimore example</w:t>
      </w:r>
    </w:p>
    <w:bookmarkEnd w:id="3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amera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ta/cameras.csv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Error: line 1 did not have 13 elements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camera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Error: object 'cameraData' not found</w:t>
      </w:r>
    </w:p>
    <w:p w:rsidR="0049572E" w:rsidRDefault="007F2894" w:rsidP="00FD3DDA">
      <w:pPr>
        <w:ind w:left="567" w:hanging="567"/>
      </w:pPr>
      <w:r>
        <w:pict>
          <v:rect id="_x0000_i105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3" w:name="example-baltimore-camera-data"/>
      <w:r>
        <w:t>Example: Baltimore camera data</w:t>
      </w:r>
    </w:p>
    <w:bookmarkEnd w:id="3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amera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/data/cameras.csv"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camera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                         address direction      street  crossStreet</w:t>
      </w:r>
      <w:r>
        <w:br/>
      </w:r>
      <w:r>
        <w:rPr>
          <w:rStyle w:val="VerbatimChar"/>
        </w:rPr>
        <w:t>## 1       S CATON AVE &amp; BENSON AVE       N/B   Caton Ave   Benson Ave</w:t>
      </w:r>
      <w:r>
        <w:br/>
      </w:r>
      <w:r>
        <w:rPr>
          <w:rStyle w:val="VerbatimChar"/>
        </w:rPr>
        <w:t>## 2       S CATON AVE &amp; BENSON AVE       S/B   Caton Ave   Benson Ave</w:t>
      </w:r>
      <w:r>
        <w:br/>
      </w:r>
      <w:r>
        <w:rPr>
          <w:rStyle w:val="VerbatimChar"/>
        </w:rPr>
        <w:t>## 3 WILKENS AVE &amp; PINE HEIGHTS AVE       E/B Wilkens Ave Pine Heights</w:t>
      </w:r>
      <w:r>
        <w:br/>
      </w:r>
      <w:r>
        <w:rPr>
          <w:rStyle w:val="VerbatimChar"/>
        </w:rPr>
        <w:t>## 4        THE ALAMEDA &amp; E 33RD ST       S/B The Alameda      33rd St</w:t>
      </w:r>
      <w:r>
        <w:br/>
      </w:r>
      <w:r>
        <w:rPr>
          <w:rStyle w:val="VerbatimChar"/>
        </w:rPr>
        <w:t>## 5        E 33RD ST &amp; THE ALAMEDA       E/B      E 33rd  The Alameda</w:t>
      </w:r>
      <w:r>
        <w:br/>
      </w:r>
      <w:r>
        <w:rPr>
          <w:rStyle w:val="VerbatimChar"/>
        </w:rPr>
        <w:t>## 6        ERDMAN AVE &amp; N MACON ST       E/B      Erdman     Macon St</w:t>
      </w:r>
      <w:r>
        <w:br/>
      </w:r>
      <w:r>
        <w:rPr>
          <w:rStyle w:val="VerbatimChar"/>
        </w:rPr>
        <w:t>##                 intersection                      Location.1</w:t>
      </w:r>
      <w:r>
        <w:br/>
      </w:r>
      <w:r>
        <w:rPr>
          <w:rStyle w:val="VerbatimChar"/>
        </w:rPr>
        <w:t>## 1     Caton Ave &amp; Benson Ave (39.2693779962, -76.6688185297)</w:t>
      </w:r>
      <w:r>
        <w:br/>
      </w:r>
      <w:r>
        <w:rPr>
          <w:rStyle w:val="VerbatimChar"/>
        </w:rPr>
        <w:lastRenderedPageBreak/>
        <w:t>## 2     Caton Ave &amp; Benson Ave (39.2693157898, -76.6689698176)</w:t>
      </w:r>
      <w:r>
        <w:br/>
      </w:r>
      <w:r>
        <w:rPr>
          <w:rStyle w:val="VerbatimChar"/>
        </w:rPr>
        <w:t>## 3 Wilkens Ave &amp; Pine Heights  (39.2720252302, -76.676960806)</w:t>
      </w:r>
      <w:r>
        <w:br/>
      </w:r>
      <w:r>
        <w:rPr>
          <w:rStyle w:val="VerbatimChar"/>
        </w:rPr>
        <w:t>## 4     The Alameda  &amp; 33rd St (39.3285013141, -76.5953545714)</w:t>
      </w:r>
      <w:r>
        <w:br/>
      </w:r>
      <w:r>
        <w:rPr>
          <w:rStyle w:val="VerbatimChar"/>
        </w:rPr>
        <w:t>## 5      E 33rd  &amp; The Alameda (39.3283410623, -76.5953594625)</w:t>
      </w:r>
      <w:r>
        <w:br/>
      </w:r>
      <w:r>
        <w:rPr>
          <w:rStyle w:val="VerbatimChar"/>
        </w:rPr>
        <w:t>## 6         Erdman  &amp; Macon St (39.3068045671, -76.5593167803)</w:t>
      </w:r>
    </w:p>
    <w:p w:rsidR="0049572E" w:rsidRDefault="007F2894" w:rsidP="00FD3DDA">
      <w:pPr>
        <w:ind w:left="567" w:hanging="567"/>
      </w:pPr>
      <w:r>
        <w:pict>
          <v:rect id="_x0000_i105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4" w:name="example-baltimore-camera-data-1"/>
      <w:r>
        <w:t>Example: Baltimore camera data</w:t>
      </w:r>
    </w:p>
    <w:bookmarkEnd w:id="34"/>
    <w:p w:rsidR="0049572E" w:rsidRDefault="0049572E" w:rsidP="00FD3DDA">
      <w:pPr>
        <w:ind w:left="567" w:hanging="567"/>
      </w:pPr>
      <w:r>
        <w:t xml:space="preserve">read.csv sets </w:t>
      </w:r>
      <w:r>
        <w:rPr>
          <w:i/>
        </w:rPr>
        <w:t>sep=","</w:t>
      </w:r>
      <w:r>
        <w:t xml:space="preserve"> and </w:t>
      </w:r>
      <w:r>
        <w:rPr>
          <w:i/>
        </w:rPr>
        <w:t>header=TRU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amera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cameras.csv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camera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##                          address direction      street  crossStreet</w:t>
      </w:r>
      <w:r>
        <w:br/>
      </w:r>
      <w:r>
        <w:rPr>
          <w:rStyle w:val="VerbatimChar"/>
        </w:rPr>
        <w:t>## 1       S CATON AVE &amp; BENSON AVE       N/B   Caton Ave   Benson Ave</w:t>
      </w:r>
      <w:r>
        <w:br/>
      </w:r>
      <w:r>
        <w:rPr>
          <w:rStyle w:val="VerbatimChar"/>
        </w:rPr>
        <w:t>## 2       S CATON AVE &amp; BENSON AVE       S/B   Caton Ave   Benson Ave</w:t>
      </w:r>
      <w:r>
        <w:br/>
      </w:r>
      <w:r>
        <w:rPr>
          <w:rStyle w:val="VerbatimChar"/>
        </w:rPr>
        <w:t>## 3 WILKENS AVE &amp; PINE HEIGHTS AVE       E/B Wilkens Ave Pine Heights</w:t>
      </w:r>
      <w:r>
        <w:br/>
      </w:r>
      <w:r>
        <w:rPr>
          <w:rStyle w:val="VerbatimChar"/>
        </w:rPr>
        <w:t>## 4        THE ALAMEDA &amp; E 33RD ST       S/B The Alameda      33rd St</w:t>
      </w:r>
      <w:r>
        <w:br/>
      </w:r>
      <w:r>
        <w:rPr>
          <w:rStyle w:val="VerbatimChar"/>
        </w:rPr>
        <w:t>## 5        E 33RD ST &amp; THE ALAMEDA       E/B      E 33rd  The Alameda</w:t>
      </w:r>
      <w:r>
        <w:br/>
      </w:r>
      <w:r>
        <w:rPr>
          <w:rStyle w:val="VerbatimChar"/>
        </w:rPr>
        <w:t>## 6        ERDMAN AVE &amp; N MACON ST       E/B      Erdman     Macon St</w:t>
      </w:r>
      <w:r>
        <w:br/>
      </w:r>
      <w:r>
        <w:rPr>
          <w:rStyle w:val="VerbatimChar"/>
        </w:rPr>
        <w:t>##                 intersection                      Location.1</w:t>
      </w:r>
      <w:r>
        <w:br/>
      </w:r>
      <w:r>
        <w:rPr>
          <w:rStyle w:val="VerbatimChar"/>
        </w:rPr>
        <w:t>## 1     Caton Ave &amp; Benson Ave (39.2693779962, -76.6688185297)</w:t>
      </w:r>
      <w:r>
        <w:br/>
      </w:r>
      <w:r>
        <w:rPr>
          <w:rStyle w:val="VerbatimChar"/>
        </w:rPr>
        <w:t>## 2     Caton Ave &amp; Benson Ave (39.2693157898, -76.6689698176)</w:t>
      </w:r>
      <w:r>
        <w:br/>
      </w:r>
      <w:r>
        <w:rPr>
          <w:rStyle w:val="VerbatimChar"/>
        </w:rPr>
        <w:t>## 3 Wilkens Ave &amp; Pine Heights  (39.2720252302, -76.676960806)</w:t>
      </w:r>
      <w:r>
        <w:br/>
      </w:r>
      <w:r>
        <w:rPr>
          <w:rStyle w:val="VerbatimChar"/>
        </w:rPr>
        <w:t>## 4     The Alameda  &amp; 33rd St (39.3285013141, -76.5953545714)</w:t>
      </w:r>
      <w:r>
        <w:br/>
      </w:r>
      <w:r>
        <w:rPr>
          <w:rStyle w:val="VerbatimChar"/>
        </w:rPr>
        <w:t>## 5      E 33rd  &amp; The Alameda (39.3283410623, -76.5953594625)</w:t>
      </w:r>
      <w:r>
        <w:br/>
      </w:r>
      <w:r>
        <w:rPr>
          <w:rStyle w:val="VerbatimChar"/>
        </w:rPr>
        <w:t>## 6         Erdman  &amp; Macon St (39.3068045671, -76.5593167803)</w:t>
      </w:r>
    </w:p>
    <w:p w:rsidR="0049572E" w:rsidRDefault="007F2894" w:rsidP="00FD3DDA">
      <w:pPr>
        <w:ind w:left="567" w:hanging="567"/>
      </w:pPr>
      <w:r>
        <w:pict>
          <v:rect id="_x0000_i105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5" w:name="some-more-important-parameters"/>
      <w:r>
        <w:t>Some more important parameters</w:t>
      </w:r>
    </w:p>
    <w:bookmarkEnd w:id="35"/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rPr>
          <w:i/>
        </w:rPr>
        <w:t>quote</w:t>
      </w:r>
      <w:r>
        <w:t xml:space="preserve"> - you can tell R whether there are any quoted values quote="" means no quotes.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rPr>
          <w:i/>
        </w:rPr>
        <w:t>na.strings</w:t>
      </w:r>
      <w:r>
        <w:t xml:space="preserve"> - set the character that represents a missing value.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rPr>
          <w:i/>
        </w:rPr>
        <w:t>nrows</w:t>
      </w:r>
      <w:r>
        <w:t xml:space="preserve"> - how many rows to read of the file (e.g. nrows=10 reads 10 lines).</w:t>
      </w:r>
    </w:p>
    <w:p w:rsidR="0049572E" w:rsidRDefault="0049572E" w:rsidP="00FD3DDA">
      <w:pPr>
        <w:pStyle w:val="Compact"/>
        <w:numPr>
          <w:ilvl w:val="0"/>
          <w:numId w:val="11"/>
        </w:numPr>
        <w:ind w:left="567" w:hanging="567"/>
      </w:pPr>
      <w:r>
        <w:rPr>
          <w:i/>
        </w:rPr>
        <w:t>skip</w:t>
      </w:r>
      <w:r>
        <w:t xml:space="preserve"> - number of lines to skip before starting to read</w:t>
      </w:r>
    </w:p>
    <w:p w:rsidR="0049572E" w:rsidRDefault="0049572E" w:rsidP="00FD3DDA">
      <w:pPr>
        <w:ind w:left="567" w:hanging="567"/>
      </w:pPr>
      <w:r>
        <w:rPr>
          <w:i/>
        </w:rPr>
        <w:t>In my experience, the biggest trouble with reading flat files are quotation marks ` or " placed in data values, setting quote="" often resolves these</w:t>
      </w:r>
      <w:r>
        <w:t>.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Excel files</w:t>
      </w:r>
    </w:p>
    <w:p w:rsidR="0049572E" w:rsidRDefault="0049572E" w:rsidP="00FD3DDA">
      <w:pPr>
        <w:pStyle w:val="Heading2"/>
        <w:ind w:left="567" w:hanging="567"/>
      </w:pPr>
      <w:bookmarkStart w:id="36" w:name="excel-files"/>
      <w:r>
        <w:t>Excel files</w:t>
      </w:r>
    </w:p>
    <w:bookmarkEnd w:id="36"/>
    <w:p w:rsidR="0049572E" w:rsidRDefault="0049572E" w:rsidP="00FD3DDA">
      <w:pPr>
        <w:ind w:left="567" w:hanging="567"/>
      </w:pPr>
      <w:r>
        <w:rPr>
          <w:i/>
        </w:rPr>
        <w:t>Still probably the most widely used format for sharing data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51">
        <w:hyperlink r:id="rId52">
          <w:r w:rsidR="0049572E">
            <w:rPr>
              <w:rStyle w:val="Link"/>
            </w:rPr>
            <w:t>http://office.microsoft.com/en-us/excel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5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Example - Baltimore camera data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53">
        <w:hyperlink r:id="rId54">
          <w:r w:rsidR="0049572E">
            <w:rPr>
              <w:rStyle w:val="Link"/>
            </w:rPr>
            <w:t>https://data.baltimorecity.gov/Transportation/Baltimore-Fixed-Speed-Cameras/dz54-2aru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5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Download the file to load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){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dz54-2aru/rows.xlsx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cameras.xlsx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Downloaded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e</w:t>
      </w:r>
      <w:r>
        <w:rPr>
          <w:rStyle w:val="NormalTok"/>
        </w:rPr>
        <w:t>()</w:t>
      </w:r>
    </w:p>
    <w:p w:rsidR="0049572E" w:rsidRDefault="007F2894" w:rsidP="00FD3DDA">
      <w:pPr>
        <w:ind w:left="567" w:hanging="567"/>
      </w:pPr>
      <w:r>
        <w:pict>
          <v:rect id="_x0000_i105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7" w:name="read.xlsx-read.xlsx2-xlsx-package"/>
      <w:r>
        <w:t>read.xlsx(), read.xlsx2() {xlsx package}</w:t>
      </w:r>
    </w:p>
    <w:bookmarkEnd w:id="37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xlsx)</w:t>
      </w:r>
      <w:r>
        <w:br/>
      </w:r>
      <w:r>
        <w:rPr>
          <w:rStyle w:val="NormalTok"/>
        </w:rPr>
        <w:t>camera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/data/cameras.xlsx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sheetIndex=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camera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   address direction      street  crossStreet               intersection</w:t>
      </w:r>
      <w:r>
        <w:br/>
      </w:r>
      <w:r>
        <w:rPr>
          <w:rStyle w:val="VerbatimChar"/>
        </w:rPr>
        <w:t>1       S CATON AVE &amp; BENSON AVE       N/B   Caton Ave   Benson Ave     Caton Ave &amp; Benson Ave</w:t>
      </w:r>
      <w:r>
        <w:br/>
      </w:r>
      <w:r>
        <w:rPr>
          <w:rStyle w:val="VerbatimChar"/>
        </w:rPr>
        <w:t>2       S CATON AVE &amp; BENSON AVE       S/B   Caton Ave   Benson Ave     Caton Ave &amp; Benson Ave</w:t>
      </w:r>
      <w:r>
        <w:br/>
      </w:r>
      <w:r>
        <w:rPr>
          <w:rStyle w:val="VerbatimChar"/>
        </w:rPr>
        <w:t>3 WILKENS AVE &amp; PINE HEIGHTS AVE       E/B Wilkens Ave Pine Heights Wilkens Ave &amp; Pine Heights</w:t>
      </w:r>
      <w:r>
        <w:br/>
      </w:r>
      <w:r>
        <w:rPr>
          <w:rStyle w:val="VerbatimChar"/>
        </w:rPr>
        <w:t>4        THE ALAMEDA &amp; E 33RD ST       S/B The Alameda      33rd St     The Alameda  &amp; 33rd St</w:t>
      </w:r>
      <w:r>
        <w:br/>
      </w:r>
      <w:r>
        <w:rPr>
          <w:rStyle w:val="VerbatimChar"/>
        </w:rPr>
        <w:t>5        E 33RD ST &amp; THE ALAMEDA       E/B      E 33rd  The Alameda      E 33rd  &amp; The Alameda</w:t>
      </w:r>
      <w:r>
        <w:br/>
      </w:r>
      <w:r>
        <w:rPr>
          <w:rStyle w:val="VerbatimChar"/>
        </w:rPr>
        <w:t>6        ERDMAN AVE &amp; N MACON ST       E/B      Erdman     Macon St         Erdman  &amp; Macon St</w:t>
      </w:r>
      <w:r>
        <w:br/>
      </w:r>
      <w:r>
        <w:rPr>
          <w:rStyle w:val="VerbatimChar"/>
        </w:rPr>
        <w:t xml:space="preserve">                       Location.1</w:t>
      </w:r>
      <w:r>
        <w:br/>
      </w:r>
      <w:r>
        <w:rPr>
          <w:rStyle w:val="VerbatimChar"/>
        </w:rPr>
        <w:t>1 (39.2693779962, -76.6688185297)</w:t>
      </w:r>
      <w:r>
        <w:br/>
      </w:r>
      <w:r>
        <w:rPr>
          <w:rStyle w:val="VerbatimChar"/>
        </w:rPr>
        <w:t>2 (39.2693157898, -76.6689698176)</w:t>
      </w:r>
      <w:r>
        <w:br/>
      </w:r>
      <w:r>
        <w:rPr>
          <w:rStyle w:val="VerbatimChar"/>
        </w:rPr>
        <w:t>3  (39.2720252302, -76.676960806)</w:t>
      </w:r>
      <w:r>
        <w:br/>
      </w:r>
      <w:r>
        <w:rPr>
          <w:rStyle w:val="VerbatimChar"/>
        </w:rPr>
        <w:t>4 (39.3285013141, -76.5953545714)</w:t>
      </w:r>
      <w:r>
        <w:br/>
      </w:r>
      <w:r>
        <w:rPr>
          <w:rStyle w:val="VerbatimChar"/>
        </w:rPr>
        <w:t>5 (39.3283410623, -76.5953594625)</w:t>
      </w:r>
      <w:r>
        <w:br/>
      </w:r>
      <w:r>
        <w:rPr>
          <w:rStyle w:val="VerbatimChar"/>
        </w:rPr>
        <w:t>6 (39.3068045671, -76.5593167803)</w:t>
      </w:r>
    </w:p>
    <w:p w:rsidR="0049572E" w:rsidRDefault="007F2894" w:rsidP="00FD3DDA">
      <w:pPr>
        <w:ind w:left="567" w:hanging="567"/>
      </w:pPr>
      <w:r>
        <w:pict>
          <v:rect id="_x0000_i105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8" w:name="reading-specific-rows-and-columns"/>
      <w:r>
        <w:lastRenderedPageBreak/>
        <w:t>Reading specific rows and columns</w:t>
      </w:r>
    </w:p>
    <w:bookmarkEnd w:id="3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olIndex &lt;-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3</w:t>
      </w:r>
      <w:r>
        <w:br/>
      </w:r>
      <w:r>
        <w:rPr>
          <w:rStyle w:val="NormalTok"/>
        </w:rPr>
        <w:t>rowIndex &lt;-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4</w:t>
      </w:r>
      <w:r>
        <w:br/>
      </w:r>
      <w:r>
        <w:rPr>
          <w:rStyle w:val="NormalTok"/>
        </w:rPr>
        <w:t>cameraDataSubse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/data/cameras.xlsx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sheetIndex=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  <w:rFonts w:eastAsiaTheme="majorEastAsia"/>
        </w:rPr>
        <w:t>colIndex=</w:t>
      </w:r>
      <w:r>
        <w:rPr>
          <w:rStyle w:val="NormalTok"/>
        </w:rPr>
        <w:t>colIndex,</w:t>
      </w:r>
      <w:r>
        <w:rPr>
          <w:rStyle w:val="DataTypeTok"/>
          <w:rFonts w:eastAsiaTheme="majorEastAsia"/>
        </w:rPr>
        <w:t>rowIndex=</w:t>
      </w:r>
      <w:r>
        <w:rPr>
          <w:rStyle w:val="NormalTok"/>
        </w:rPr>
        <w:t>rowIndex)</w:t>
      </w:r>
      <w:r>
        <w:br/>
      </w:r>
      <w:r>
        <w:rPr>
          <w:rStyle w:val="NormalTok"/>
        </w:rPr>
        <w:t>cameraDataSubset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direction      street</w:t>
      </w:r>
      <w:r>
        <w:br/>
      </w:r>
      <w:r>
        <w:rPr>
          <w:rStyle w:val="VerbatimChar"/>
        </w:rPr>
        <w:t>1       N/B   Caton Ave</w:t>
      </w:r>
      <w:r>
        <w:br/>
      </w:r>
      <w:r>
        <w:rPr>
          <w:rStyle w:val="VerbatimChar"/>
        </w:rPr>
        <w:t>2       S/B   Caton Ave</w:t>
      </w:r>
      <w:r>
        <w:br/>
      </w:r>
      <w:r>
        <w:rPr>
          <w:rStyle w:val="VerbatimChar"/>
        </w:rPr>
        <w:t>3       E/B Wilkens Ave</w:t>
      </w:r>
    </w:p>
    <w:p w:rsidR="0049572E" w:rsidRDefault="007F2894" w:rsidP="00FD3DDA">
      <w:pPr>
        <w:ind w:left="567" w:hanging="567"/>
      </w:pPr>
      <w:r>
        <w:pict>
          <v:rect id="_x0000_i105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39" w:name="further-notes"/>
      <w:r>
        <w:t>Further notes</w:t>
      </w:r>
    </w:p>
    <w:bookmarkEnd w:id="39"/>
    <w:p w:rsidR="0049572E" w:rsidRDefault="0049572E" w:rsidP="00FD3DDA">
      <w:pPr>
        <w:pStyle w:val="Compact"/>
        <w:numPr>
          <w:ilvl w:val="0"/>
          <w:numId w:val="12"/>
        </w:numPr>
        <w:ind w:left="567" w:hanging="567"/>
      </w:pPr>
      <w:r>
        <w:t xml:space="preserve">The </w:t>
      </w:r>
      <w:r>
        <w:rPr>
          <w:i/>
        </w:rPr>
        <w:t>write.xlsx</w:t>
      </w:r>
      <w:r>
        <w:t xml:space="preserve"> function will write out an Excel file with similar arguments.</w:t>
      </w:r>
    </w:p>
    <w:p w:rsidR="0049572E" w:rsidRDefault="0049572E" w:rsidP="00FD3DDA">
      <w:pPr>
        <w:pStyle w:val="Compact"/>
        <w:numPr>
          <w:ilvl w:val="0"/>
          <w:numId w:val="12"/>
        </w:numPr>
        <w:ind w:left="567" w:hanging="567"/>
      </w:pPr>
      <w:r>
        <w:rPr>
          <w:i/>
        </w:rPr>
        <w:t>read.xlsx2</w:t>
      </w:r>
      <w:r>
        <w:t xml:space="preserve"> is much faster than </w:t>
      </w:r>
      <w:r>
        <w:rPr>
          <w:i/>
        </w:rPr>
        <w:t>read.xlsx</w:t>
      </w:r>
      <w:r>
        <w:t xml:space="preserve"> but for reading subsets of rows may be slightly unstable.</w:t>
      </w:r>
    </w:p>
    <w:p w:rsidR="0049572E" w:rsidRDefault="0049572E" w:rsidP="00FD3DDA">
      <w:pPr>
        <w:pStyle w:val="Compact"/>
        <w:numPr>
          <w:ilvl w:val="0"/>
          <w:numId w:val="12"/>
        </w:numPr>
        <w:ind w:left="567" w:hanging="567"/>
      </w:pPr>
      <w:r>
        <w:t xml:space="preserve">The </w:t>
      </w:r>
      <w:hyperlink r:id="rId55">
        <w:r>
          <w:rPr>
            <w:rStyle w:val="Link"/>
          </w:rPr>
          <w:t>XLConnect</w:t>
        </w:r>
      </w:hyperlink>
      <w:r>
        <w:t xml:space="preserve"> package has more options for writing and manipulating Excel files</w:t>
      </w:r>
    </w:p>
    <w:p w:rsidR="0049572E" w:rsidRDefault="0049572E" w:rsidP="00FD3DDA">
      <w:pPr>
        <w:pStyle w:val="Compact"/>
        <w:numPr>
          <w:ilvl w:val="0"/>
          <w:numId w:val="12"/>
        </w:numPr>
        <w:ind w:left="567" w:hanging="567"/>
      </w:pPr>
      <w:r>
        <w:t xml:space="preserve">The </w:t>
      </w:r>
      <w:hyperlink r:id="rId56">
        <w:r>
          <w:rPr>
            <w:rStyle w:val="Link"/>
          </w:rPr>
          <w:t>XLConnect vignette</w:t>
        </w:r>
      </w:hyperlink>
      <w:r>
        <w:t xml:space="preserve"> is a good place to start for that package</w:t>
      </w:r>
    </w:p>
    <w:p w:rsidR="0049572E" w:rsidRDefault="0049572E" w:rsidP="00FD3DDA">
      <w:pPr>
        <w:pStyle w:val="Compact"/>
        <w:numPr>
          <w:ilvl w:val="0"/>
          <w:numId w:val="12"/>
        </w:numPr>
        <w:ind w:left="567" w:hanging="567"/>
      </w:pPr>
      <w:r>
        <w:t>In general it is advised to store your data in either a database or in comma separated files (.csv) or tab separated files (.tab/.txt) as they are easier to distribute.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XML</w:t>
      </w:r>
    </w:p>
    <w:p w:rsidR="0049572E" w:rsidRDefault="0049572E" w:rsidP="00FD3DDA">
      <w:pPr>
        <w:pStyle w:val="Heading2"/>
        <w:ind w:left="567" w:hanging="567"/>
      </w:pPr>
      <w:bookmarkStart w:id="40" w:name="xml"/>
      <w:r>
        <w:t>XML</w:t>
      </w:r>
    </w:p>
    <w:bookmarkEnd w:id="40"/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Extensible markup language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Frequently used to store structured data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Particularly widely used in internet applications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Extracting XML is the basis for most web scraping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Components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Markup - labels that give the text structure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Content - the actual text of the document</w:t>
      </w:r>
    </w:p>
    <w:p w:rsidR="0049572E" w:rsidRDefault="007F2894" w:rsidP="00FD3DDA">
      <w:pPr>
        <w:ind w:left="567" w:hanging="567"/>
      </w:pPr>
      <w:hyperlink r:id="rId57">
        <w:hyperlink r:id="rId58">
          <w:r w:rsidR="0049572E">
            <w:rPr>
              <w:rStyle w:val="Link"/>
            </w:rPr>
            <w:t>http://en.wikipedia.org/wiki/X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1" w:name="tags-elements-and-attributes"/>
      <w:r>
        <w:t>Tags, elements and attributes</w:t>
      </w:r>
    </w:p>
    <w:bookmarkEnd w:id="41"/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Tags correspond to general labels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 xml:space="preserve">Start tags </w:t>
      </w:r>
      <w:r>
        <w:rPr>
          <w:rStyle w:val="VerbatimChar"/>
        </w:rPr>
        <w:t>&lt;section&gt;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 xml:space="preserve">End tags </w:t>
      </w:r>
      <w:r>
        <w:rPr>
          <w:rStyle w:val="VerbatimChar"/>
        </w:rPr>
        <w:t>&lt;/section&gt;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 xml:space="preserve">Empty tags </w:t>
      </w:r>
      <w:r>
        <w:rPr>
          <w:rStyle w:val="VerbatimChar"/>
        </w:rPr>
        <w:t>&lt;line-break /&gt;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Elements are specific examples of tags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rStyle w:val="VerbatimChar"/>
        </w:rPr>
        <w:t>&lt;Greeting&gt; Hello, world &lt;/Greeting&gt;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>Attributes are components of the label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rStyle w:val="VerbatimChar"/>
        </w:rPr>
        <w:t>&lt;img src="jeff.jpg" alt="instructor"/&gt;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rStyle w:val="VerbatimChar"/>
        </w:rPr>
        <w:t>&lt;step number="3"&gt; Connect A to B. &lt;/step&gt;</w:t>
      </w:r>
    </w:p>
    <w:p w:rsidR="0049572E" w:rsidRDefault="007F2894" w:rsidP="00FD3DDA">
      <w:pPr>
        <w:ind w:left="567" w:hanging="567"/>
      </w:pPr>
      <w:hyperlink r:id="rId59">
        <w:hyperlink r:id="rId60">
          <w:r w:rsidR="0049572E">
            <w:rPr>
              <w:rStyle w:val="Link"/>
            </w:rPr>
            <w:t>http://en.wikipedia.org/wiki/X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2" w:name="example-xml-file"/>
      <w:r>
        <w:t>Example XML file</w:t>
      </w:r>
    </w:p>
    <w:bookmarkEnd w:id="42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61">
        <w:hyperlink r:id="rId62">
          <w:r w:rsidR="0049572E">
            <w:rPr>
              <w:rStyle w:val="Link"/>
            </w:rPr>
            <w:t>http://www.w3schools.com/xml/simple.x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3" w:name="read-the-file-into-r"/>
      <w:r>
        <w:t>Read the file into R</w:t>
      </w:r>
    </w:p>
    <w:bookmarkEnd w:id="43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XML)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://www.w3schools.com/xml/simple.xml"</w:t>
      </w:r>
      <w:r>
        <w:br/>
      </w:r>
      <w:r>
        <w:rPr>
          <w:rStyle w:val="NormalTok"/>
        </w:rPr>
        <w:t>doc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mlTreePars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useInterna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otNode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mlRoot</w:t>
      </w:r>
      <w:r>
        <w:rPr>
          <w:rStyle w:val="NormalTok"/>
        </w:rPr>
        <w:t>(doc)</w:t>
      </w:r>
      <w:r>
        <w:br/>
      </w:r>
      <w:r>
        <w:rPr>
          <w:rStyle w:val="KeywordTok"/>
          <w:rFonts w:eastAsiaTheme="majorEastAsia"/>
        </w:rPr>
        <w:t>xmlName</w:t>
      </w:r>
      <w:r>
        <w:rPr>
          <w:rStyle w:val="NormalTok"/>
        </w:rPr>
        <w:t>(rootNod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breakfast_menu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rootNod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food   food   food   food   food </w:t>
      </w:r>
      <w:r>
        <w:br/>
      </w:r>
      <w:r>
        <w:rPr>
          <w:rStyle w:val="VerbatimChar"/>
        </w:rPr>
        <w:t xml:space="preserve">"food" "food" "food" "food" "food" </w:t>
      </w:r>
    </w:p>
    <w:p w:rsidR="0049572E" w:rsidRDefault="007F2894" w:rsidP="00FD3DDA">
      <w:pPr>
        <w:ind w:left="567" w:hanging="567"/>
      </w:pPr>
      <w:r>
        <w:pict>
          <v:rect id="_x0000_i106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4" w:name="directly-access-parts-of-the-xml-documen"/>
      <w:r>
        <w:lastRenderedPageBreak/>
        <w:t>Directly access parts of the XML document</w:t>
      </w:r>
    </w:p>
    <w:bookmarkEnd w:id="4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ootNode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&lt;food&gt;</w:t>
      </w:r>
      <w:r>
        <w:br/>
      </w:r>
      <w:r>
        <w:rPr>
          <w:rStyle w:val="VerbatimChar"/>
        </w:rPr>
        <w:t xml:space="preserve">  &lt;name&gt;Belgian Waffles&lt;/name&gt;</w:t>
      </w:r>
      <w:r>
        <w:br/>
      </w:r>
      <w:r>
        <w:rPr>
          <w:rStyle w:val="VerbatimChar"/>
        </w:rPr>
        <w:t xml:space="preserve">  &lt;price&gt;$5.95&lt;/price&gt;</w:t>
      </w:r>
      <w:r>
        <w:br/>
      </w:r>
      <w:r>
        <w:rPr>
          <w:rStyle w:val="VerbatimChar"/>
        </w:rPr>
        <w:t xml:space="preserve">  &lt;description&gt;Two of our famous Belgian Waffles with plenty of real maple syrup&lt;/description&gt;</w:t>
      </w:r>
      <w:r>
        <w:br/>
      </w:r>
      <w:r>
        <w:rPr>
          <w:rStyle w:val="VerbatimChar"/>
        </w:rPr>
        <w:t xml:space="preserve">  &lt;calories&gt;650&lt;/calories&gt;</w:t>
      </w:r>
      <w:r>
        <w:br/>
      </w:r>
      <w:r>
        <w:rPr>
          <w:rStyle w:val="VerbatimChar"/>
        </w:rPr>
        <w:t xml:space="preserve">&lt;/food&gt;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ootNode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]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&lt;name&gt;Belgian Waffles&lt;/name&gt; </w:t>
      </w:r>
    </w:p>
    <w:p w:rsidR="0049572E" w:rsidRDefault="007F2894" w:rsidP="00FD3DDA">
      <w:pPr>
        <w:ind w:left="567" w:hanging="567"/>
      </w:pPr>
      <w:r>
        <w:pict>
          <v:rect id="_x0000_i106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5" w:name="programatically-extract-parts-of-the-fil"/>
      <w:r>
        <w:t>Programatically extract parts of the file</w:t>
      </w:r>
    </w:p>
    <w:bookmarkEnd w:id="45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xmlSApply</w:t>
      </w:r>
      <w:r>
        <w:rPr>
          <w:rStyle w:val="NormalTok"/>
        </w:rPr>
        <w:t>(rootNode,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                                                                                              food </w:t>
      </w:r>
      <w:r>
        <w:br/>
      </w:r>
      <w:r>
        <w:rPr>
          <w:rStyle w:val="VerbatimChar"/>
        </w:rPr>
        <w:t xml:space="preserve">                              "Belgian Waffles$5.95Two of our famous Belgian Waffles with plenty of real maple syrup650"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food </w:t>
      </w:r>
      <w:r>
        <w:br/>
      </w:r>
      <w:r>
        <w:rPr>
          <w:rStyle w:val="VerbatimChar"/>
        </w:rPr>
        <w:t xml:space="preserve">                   "Strawberry Belgian Waffles$7.95Light Belgian waffles covered with strawberries and whipped cream900"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food </w:t>
      </w:r>
      <w:r>
        <w:br/>
      </w:r>
      <w:r>
        <w:rPr>
          <w:rStyle w:val="VerbatimChar"/>
        </w:rPr>
        <w:t xml:space="preserve">"Berry-Berry Belgian Waffles$8.95Light Belgian waffles covered with an assortment of fresh berries and whipped cream900"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food </w:t>
      </w:r>
      <w:r>
        <w:br/>
      </w:r>
      <w:r>
        <w:rPr>
          <w:rStyle w:val="VerbatimChar"/>
        </w:rPr>
        <w:t xml:space="preserve">                                               "French Toast$4.50Thick slices made from our homemade sourdough bread600"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food </w:t>
      </w:r>
      <w:r>
        <w:br/>
      </w:r>
      <w:r>
        <w:rPr>
          <w:rStyle w:val="VerbatimChar"/>
        </w:rPr>
        <w:t xml:space="preserve">                        "Homestyle Breakfast$6.95Two eggs, bacon or sausage, toast, and our ever-popular hash browns950" </w:t>
      </w:r>
    </w:p>
    <w:p w:rsidR="0049572E" w:rsidRDefault="007F2894" w:rsidP="00FD3DDA">
      <w:pPr>
        <w:ind w:left="567" w:hanging="567"/>
      </w:pPr>
      <w:r>
        <w:pict>
          <v:rect id="_x0000_i106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6" w:name="xpath"/>
      <w:r>
        <w:t>XPath</w:t>
      </w:r>
    </w:p>
    <w:bookmarkEnd w:id="46"/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i/>
        </w:rPr>
        <w:t>/node</w:t>
      </w:r>
      <w:r>
        <w:t xml:space="preserve"> Top level node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i/>
        </w:rPr>
        <w:t>//node</w:t>
      </w:r>
      <w:r>
        <w:t xml:space="preserve"> Node at any level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i/>
        </w:rPr>
        <w:t>node[@attr-name]</w:t>
      </w:r>
      <w:r>
        <w:t xml:space="preserve"> Node with an attribute name</w:t>
      </w:r>
    </w:p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rPr>
          <w:i/>
        </w:rPr>
        <w:t>node[@attr-name='bob']</w:t>
      </w:r>
      <w:r>
        <w:t xml:space="preserve"> Node with attribute name attr-name='bob'</w:t>
      </w:r>
    </w:p>
    <w:p w:rsidR="0049572E" w:rsidRDefault="0049572E" w:rsidP="00FD3DDA">
      <w:pPr>
        <w:ind w:left="567" w:hanging="567"/>
      </w:pPr>
      <w:r>
        <w:t xml:space="preserve">Information from: </w:t>
      </w:r>
      <w:hyperlink r:id="rId63">
        <w:hyperlink r:id="rId64">
          <w:r>
            <w:rPr>
              <w:rStyle w:val="Link"/>
            </w:rPr>
            <w:t>http://www.stat.berkeley.edu/~statcur/Workshop2/Presentations/XML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7" w:name="get-the-items-on-the-menu-and-prices"/>
      <w:r>
        <w:t>Get the items on the menu and prices</w:t>
      </w:r>
    </w:p>
    <w:bookmarkEnd w:id="47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>(rootNode,</w:t>
      </w:r>
      <w:r>
        <w:rPr>
          <w:rStyle w:val="StringTok"/>
        </w:rPr>
        <w:t>"//name"</w:t>
      </w:r>
      <w:r>
        <w:rPr>
          <w:rStyle w:val="NormalTok"/>
        </w:rPr>
        <w:t>,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[1] "Belgian Waffles"             "Strawberry Belgian Waffles"  "Berry-Berry Belgian Waffles"</w:t>
      </w:r>
      <w:r>
        <w:br/>
      </w:r>
      <w:r>
        <w:rPr>
          <w:rStyle w:val="VerbatimChar"/>
        </w:rPr>
        <w:t xml:space="preserve">[4] "French Toast"                "Homestyle Breakfast"       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>(rootNode,</w:t>
      </w:r>
      <w:r>
        <w:rPr>
          <w:rStyle w:val="StringTok"/>
        </w:rPr>
        <w:t>"//price"</w:t>
      </w:r>
      <w:r>
        <w:rPr>
          <w:rStyle w:val="NormalTok"/>
        </w:rPr>
        <w:t>,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$5.95" "$7.95" "$8.95" "$4.50" "$6.95"</w:t>
      </w:r>
    </w:p>
    <w:p w:rsidR="0049572E" w:rsidRDefault="007F2894" w:rsidP="00FD3DDA">
      <w:pPr>
        <w:ind w:left="567" w:hanging="567"/>
      </w:pPr>
      <w:r>
        <w:pict>
          <v:rect id="_x0000_i106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8" w:name="another-example"/>
      <w:r>
        <w:t>Another example</w:t>
      </w:r>
    </w:p>
    <w:bookmarkEnd w:id="48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65">
        <w:hyperlink r:id="rId66">
          <w:r w:rsidR="0049572E">
            <w:rPr>
              <w:rStyle w:val="Link"/>
            </w:rPr>
            <w:t>http://espn.go.com/nfl/team/_/name/bal/baltimore-raven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49" w:name="viewing-the-source"/>
      <w:r>
        <w:t>Viewing the source</w:t>
      </w:r>
    </w:p>
    <w:bookmarkEnd w:id="49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67">
        <w:hyperlink r:id="rId68">
          <w:r w:rsidR="0049572E">
            <w:rPr>
              <w:rStyle w:val="Link"/>
            </w:rPr>
            <w:t>http://espn.go.com/nfl/team/_/name/bal/baltimore-raven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6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0" w:name="extract-content-by-attributes"/>
      <w:r>
        <w:t>Extract content by attributes</w:t>
      </w:r>
    </w:p>
    <w:bookmarkEnd w:id="5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ileUrl &lt;-</w:t>
      </w:r>
      <w:r>
        <w:rPr>
          <w:rStyle w:val="StringTok"/>
        </w:rPr>
        <w:t xml:space="preserve"> "http://espn.go.com/nfl/team/_/name/bal/baltimore-ravens"</w:t>
      </w:r>
      <w:r>
        <w:br/>
      </w:r>
      <w:r>
        <w:rPr>
          <w:rStyle w:val="NormalTok"/>
        </w:rPr>
        <w:t>doc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tmlTreePars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useInterna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>(doc,</w:t>
      </w:r>
      <w:r>
        <w:rPr>
          <w:rStyle w:val="StringTok"/>
        </w:rPr>
        <w:t>"//li[@class='score']"</w:t>
      </w:r>
      <w:r>
        <w:rPr>
          <w:rStyle w:val="NormalTok"/>
        </w:rPr>
        <w:t>,xmlValue)</w:t>
      </w:r>
      <w:r>
        <w:br/>
      </w:r>
      <w:r>
        <w:rPr>
          <w:rStyle w:val="NormalTok"/>
        </w:rPr>
        <w:t>team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>(doc,</w:t>
      </w:r>
      <w:r>
        <w:rPr>
          <w:rStyle w:val="StringTok"/>
        </w:rPr>
        <w:t>"//li[@class='team-name']"</w:t>
      </w:r>
      <w:r>
        <w:rPr>
          <w:rStyle w:val="NormalTok"/>
        </w:rPr>
        <w:t>,xmlValue)</w:t>
      </w:r>
      <w:r>
        <w:br/>
      </w:r>
      <w:r>
        <w:rPr>
          <w:rStyle w:val="NormalTok"/>
        </w:rPr>
        <w:t>scores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49-27"    "14-6"     "30-9"     "23-20"    "26-23"    "19-17"    "19-16"    "24-18"   </w:t>
      </w:r>
      <w:r>
        <w:br/>
      </w:r>
      <w:r>
        <w:rPr>
          <w:rStyle w:val="VerbatimChar"/>
        </w:rPr>
        <w:t xml:space="preserve"> [9] "20-17 OT" "23-20 OT" "19-3"     "22-20"    "29-26"    "18-16"    "41-7"     "34-17"  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teams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Denver"      "Cleveland"   "Houston"     "Buffalo"     "Miami"       "Green Bay"  </w:t>
      </w:r>
      <w:r>
        <w:br/>
      </w:r>
      <w:r>
        <w:rPr>
          <w:rStyle w:val="VerbatimChar"/>
        </w:rPr>
        <w:t xml:space="preserve"> [7] "Pittsburgh"  "Cleveland"   "Cincinnati"  "Chicago"     "New York"    "Pittsburgh" </w:t>
      </w:r>
      <w:r>
        <w:br/>
      </w:r>
      <w:r>
        <w:rPr>
          <w:rStyle w:val="VerbatimChar"/>
        </w:rPr>
        <w:t xml:space="preserve">[13] "Minnesota"   "Detroit"     "New England" "Cincinnati" </w:t>
      </w:r>
    </w:p>
    <w:p w:rsidR="0049572E" w:rsidRDefault="007F2894" w:rsidP="00FD3DDA">
      <w:pPr>
        <w:ind w:left="567" w:hanging="567"/>
      </w:pPr>
      <w:r>
        <w:pict>
          <v:rect id="_x0000_i107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1" w:name="notes-and-further-resources"/>
      <w:r>
        <w:t>Notes and further resources</w:t>
      </w:r>
    </w:p>
    <w:bookmarkEnd w:id="51"/>
    <w:p w:rsidR="0049572E" w:rsidRDefault="0049572E" w:rsidP="00FD3DDA">
      <w:pPr>
        <w:pStyle w:val="Compact"/>
        <w:numPr>
          <w:ilvl w:val="0"/>
          <w:numId w:val="13"/>
        </w:numPr>
        <w:ind w:left="567" w:hanging="567"/>
      </w:pPr>
      <w:r>
        <w:t xml:space="preserve">Official XML tutorials </w:t>
      </w:r>
      <w:hyperlink r:id="rId69">
        <w:r>
          <w:rPr>
            <w:rStyle w:val="Link"/>
          </w:rPr>
          <w:t>short</w:t>
        </w:r>
      </w:hyperlink>
      <w:r>
        <w:t xml:space="preserve">, </w:t>
      </w:r>
      <w:hyperlink r:id="rId70">
        <w:r>
          <w:rPr>
            <w:rStyle w:val="Link"/>
          </w:rPr>
          <w:t>long</w:t>
        </w:r>
      </w:hyperlink>
    </w:p>
    <w:p w:rsidR="0049572E" w:rsidRDefault="007F2894" w:rsidP="00FD3DDA">
      <w:pPr>
        <w:pStyle w:val="Compact"/>
        <w:numPr>
          <w:ilvl w:val="0"/>
          <w:numId w:val="13"/>
        </w:numPr>
        <w:ind w:left="567" w:hanging="567"/>
      </w:pPr>
      <w:hyperlink r:id="rId71">
        <w:r w:rsidR="0049572E">
          <w:rPr>
            <w:rStyle w:val="Link"/>
          </w:rPr>
          <w:t>An outstanding guide to the XML package</w:t>
        </w:r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JSON</w:t>
      </w:r>
    </w:p>
    <w:p w:rsidR="0049572E" w:rsidRDefault="0049572E" w:rsidP="00FD3DDA">
      <w:pPr>
        <w:pStyle w:val="Heading2"/>
        <w:ind w:left="567" w:hanging="567"/>
      </w:pPr>
      <w:bookmarkStart w:id="52" w:name="json"/>
      <w:r>
        <w:t>JSON</w:t>
      </w:r>
    </w:p>
    <w:bookmarkEnd w:id="52"/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Javascript Object Notation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Lightweight data storage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Common format for data from application programming interfaces (APIs)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Similar structure to XML but different syntax/format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Data stored as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Numbers (double)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Strings (double quoted)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>Boolean (</w:t>
      </w:r>
      <w:r>
        <w:rPr>
          <w:i/>
        </w:rPr>
        <w:t>true</w:t>
      </w:r>
      <w:r>
        <w:t xml:space="preserve"> or </w:t>
      </w:r>
      <w:r>
        <w:rPr>
          <w:i/>
        </w:rPr>
        <w:t>false</w:t>
      </w:r>
      <w:r>
        <w:t>)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 xml:space="preserve">Array (ordered, comma separated enclosed in square brackets </w:t>
      </w:r>
      <w:r>
        <w:rPr>
          <w:i/>
        </w:rPr>
        <w:t>[]</w:t>
      </w:r>
      <w:r>
        <w:t>)</w:t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 xml:space="preserve">Object (unorderd, comma separated collection of key:value pairs in curley brackets </w:t>
      </w:r>
      <w:r>
        <w:rPr>
          <w:i/>
        </w:rPr>
        <w:t>{}</w:t>
      </w:r>
      <w:r>
        <w:t>)</w:t>
      </w:r>
    </w:p>
    <w:p w:rsidR="0049572E" w:rsidRDefault="007F2894" w:rsidP="00FD3DDA">
      <w:pPr>
        <w:ind w:left="567" w:hanging="567"/>
      </w:pPr>
      <w:hyperlink r:id="rId72">
        <w:hyperlink r:id="rId73">
          <w:r w:rsidR="0049572E">
            <w:rPr>
              <w:rStyle w:val="Link"/>
            </w:rPr>
            <w:t>http://en.wikipedia.org/wiki/JSON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7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3" w:name="example-json-file"/>
      <w:r>
        <w:t>Example JSON file</w:t>
      </w:r>
    </w:p>
    <w:bookmarkEnd w:id="53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r>
        <w:pict>
          <v:rect id="_x0000_i107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4" w:name="reading-data-from-json-jsonlite-package"/>
      <w:r>
        <w:t>Reading data from JSON {jsonlite package}</w:t>
      </w:r>
    </w:p>
    <w:bookmarkEnd w:id="54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jsonlite)</w:t>
      </w:r>
      <w:r>
        <w:br/>
      </w:r>
      <w:r>
        <w:rPr>
          <w:rStyle w:val="NormalTok"/>
        </w:rPr>
        <w:t>json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romJSON</w:t>
      </w:r>
      <w:r>
        <w:rPr>
          <w:rStyle w:val="NormalTok"/>
        </w:rPr>
        <w:t>(</w:t>
      </w:r>
      <w:r>
        <w:rPr>
          <w:rStyle w:val="StringTok"/>
        </w:rPr>
        <w:t>"https://api.github.com/users/jtleek/repos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json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id"                "name"              "full_name"         "owner"            </w:t>
      </w:r>
      <w:r>
        <w:br/>
      </w:r>
      <w:r>
        <w:rPr>
          <w:rStyle w:val="VerbatimChar"/>
        </w:rPr>
        <w:t xml:space="preserve"> [5] "private"           "html_url"          "description"       "fork"             </w:t>
      </w:r>
      <w:r>
        <w:br/>
      </w:r>
      <w:r>
        <w:rPr>
          <w:rStyle w:val="VerbatimChar"/>
        </w:rPr>
        <w:t xml:space="preserve"> [9] "url"               "forks_url"         "keys_url"          "collaborators_url"</w:t>
      </w:r>
      <w:r>
        <w:br/>
      </w:r>
      <w:r>
        <w:rPr>
          <w:rStyle w:val="VerbatimChar"/>
        </w:rPr>
        <w:t xml:space="preserve">[13] "teams_url"         "hooks_url"         "issue_events_url"  "events_url"       </w:t>
      </w:r>
      <w:r>
        <w:br/>
      </w:r>
      <w:r>
        <w:rPr>
          <w:rStyle w:val="VerbatimChar"/>
        </w:rPr>
        <w:t xml:space="preserve">[17] "assignees_url"     "branches_url"      "tags_url"          "blobs_url"        </w:t>
      </w:r>
      <w:r>
        <w:br/>
      </w:r>
      <w:r>
        <w:rPr>
          <w:rStyle w:val="VerbatimChar"/>
        </w:rPr>
        <w:t xml:space="preserve">[21] "git_tags_url"      "git_refs_url"      "trees_url"         "statuses_url"     </w:t>
      </w:r>
      <w:r>
        <w:br/>
      </w:r>
      <w:r>
        <w:rPr>
          <w:rStyle w:val="VerbatimChar"/>
        </w:rPr>
        <w:t xml:space="preserve">[25] "languages_url"     "stargazers_url"    "contributors_url"  "subscribers_url"  </w:t>
      </w:r>
      <w:r>
        <w:br/>
      </w:r>
      <w:r>
        <w:rPr>
          <w:rStyle w:val="VerbatimChar"/>
        </w:rPr>
        <w:t xml:space="preserve">[29] "subscription_url"  "commits_url"       "git_commits_url"   "comments_url"     </w:t>
      </w:r>
      <w:r>
        <w:br/>
      </w:r>
      <w:r>
        <w:rPr>
          <w:rStyle w:val="VerbatimChar"/>
        </w:rPr>
        <w:t xml:space="preserve">[33] "issue_comment_url" "contents_url"      "compare_url"       "merges_url"       </w:t>
      </w:r>
      <w:r>
        <w:br/>
      </w:r>
      <w:r>
        <w:rPr>
          <w:rStyle w:val="VerbatimChar"/>
        </w:rPr>
        <w:t xml:space="preserve">[37] "archive_url"       "downloads_url"     "issues_url"        "pulls_url"        </w:t>
      </w:r>
      <w:r>
        <w:br/>
      </w:r>
      <w:r>
        <w:rPr>
          <w:rStyle w:val="VerbatimChar"/>
        </w:rPr>
        <w:t xml:space="preserve">[41] "milestones_url"    "notifications_url" "labels_url"        "releases_url"     </w:t>
      </w:r>
      <w:r>
        <w:br/>
      </w:r>
      <w:r>
        <w:rPr>
          <w:rStyle w:val="VerbatimChar"/>
        </w:rPr>
        <w:t xml:space="preserve">[45] "created_at"        "updated_at"        "pushed_at"         "git_url"          </w:t>
      </w:r>
      <w:r>
        <w:br/>
      </w:r>
      <w:r>
        <w:rPr>
          <w:rStyle w:val="VerbatimChar"/>
        </w:rPr>
        <w:t xml:space="preserve">[49] "ssh_url"           "clone_url"         "svn_url"           "homepage"         </w:t>
      </w:r>
      <w:r>
        <w:br/>
      </w:r>
      <w:r>
        <w:rPr>
          <w:rStyle w:val="VerbatimChar"/>
        </w:rPr>
        <w:t xml:space="preserve">[53] "size"              "stargazers_count"  "watchers_count"    "language"         </w:t>
      </w:r>
      <w:r>
        <w:br/>
      </w:r>
      <w:r>
        <w:rPr>
          <w:rStyle w:val="VerbatimChar"/>
        </w:rPr>
        <w:t xml:space="preserve">[57] "has_issues"        "has_downloads"     "has_wiki"          "forks_count"      </w:t>
      </w:r>
      <w:r>
        <w:br/>
      </w:r>
      <w:r>
        <w:rPr>
          <w:rStyle w:val="VerbatimChar"/>
        </w:rPr>
        <w:t xml:space="preserve">[61] "mirror_url"        "open_issues_count" "forks"             "open_issues"      </w:t>
      </w:r>
      <w:r>
        <w:br/>
      </w:r>
      <w:r>
        <w:rPr>
          <w:rStyle w:val="VerbatimChar"/>
        </w:rPr>
        <w:t xml:space="preserve">[65] "watchers"          "default_branch"    "master_branch"   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jsonData$name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[1] "ballgown"       "dataanalysis"   "datascientist"  "datasharing"    "derfinder"     </w:t>
      </w:r>
      <w:r>
        <w:br/>
      </w:r>
      <w:r>
        <w:rPr>
          <w:rStyle w:val="VerbatimChar"/>
        </w:rPr>
        <w:t xml:space="preserve"> [6] "derfinder-1"    "DSM"            "EDA-Project"    "futureofstats"  "googleCite"    </w:t>
      </w:r>
      <w:r>
        <w:br/>
      </w:r>
      <w:r>
        <w:rPr>
          <w:rStyle w:val="VerbatimChar"/>
        </w:rPr>
        <w:t xml:space="preserve">[11] "graduate"       "healthvis"      "jhsph753"       "jhsph753and4"   "leekasso"      </w:t>
      </w:r>
      <w:r>
        <w:br/>
      </w:r>
      <w:r>
        <w:rPr>
          <w:rStyle w:val="VerbatimChar"/>
        </w:rPr>
        <w:t xml:space="preserve">[16] "modules"        "rdsmGeneSig"    "reviews"        "rfitbit"        "rpackages"     </w:t>
      </w:r>
      <w:r>
        <w:br/>
      </w:r>
      <w:r>
        <w:rPr>
          <w:rStyle w:val="VerbatimChar"/>
        </w:rPr>
        <w:t xml:space="preserve">[21] "sva"            "swfdr"          "talks"          "testrepository" "tornado"       </w:t>
      </w:r>
      <w:r>
        <w:br/>
      </w:r>
      <w:r>
        <w:rPr>
          <w:rStyle w:val="VerbatimChar"/>
        </w:rPr>
        <w:t xml:space="preserve">[26] "tsp-devel"      "tspreg"        </w:t>
      </w:r>
    </w:p>
    <w:p w:rsidR="0049572E" w:rsidRDefault="007F2894" w:rsidP="00FD3DDA">
      <w:pPr>
        <w:ind w:left="567" w:hanging="567"/>
      </w:pPr>
      <w:r>
        <w:pict>
          <v:rect id="_x0000_i107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5" w:name="nested-objects-in-json"/>
      <w:r>
        <w:t>Nested objects in JSON</w:t>
      </w:r>
    </w:p>
    <w:bookmarkEnd w:id="55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jsonData$owner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login"               "id"                  "avatar_url"          "gravatar_id"        </w:t>
      </w:r>
      <w:r>
        <w:br/>
      </w:r>
      <w:r>
        <w:rPr>
          <w:rStyle w:val="VerbatimChar"/>
        </w:rPr>
        <w:t xml:space="preserve"> [5] "url"                 "html_url"            "followers_url"       "following_url"      </w:t>
      </w:r>
      <w:r>
        <w:br/>
      </w:r>
      <w:r>
        <w:rPr>
          <w:rStyle w:val="VerbatimChar"/>
        </w:rPr>
        <w:t xml:space="preserve"> [9] "gists_url"           "starred_url"         "subscriptions_url"   "organizations_url"  </w:t>
      </w:r>
      <w:r>
        <w:br/>
      </w:r>
      <w:r>
        <w:rPr>
          <w:rStyle w:val="VerbatimChar"/>
        </w:rPr>
        <w:t xml:space="preserve">[13] "repos_url"           "events_url"          "received_events_url" "type"               </w:t>
      </w:r>
      <w:r>
        <w:br/>
      </w:r>
      <w:r>
        <w:rPr>
          <w:rStyle w:val="VerbatimChar"/>
        </w:rPr>
        <w:t xml:space="preserve">[17] "site_admin"        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jsonData$owner$login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jtleek" "jtleek" "jtleek" "jtleek" "jtleek" "jtleek" "jtleek" "jtleek" "jtleek" "jtleek"</w:t>
      </w:r>
      <w:r>
        <w:br/>
      </w:r>
      <w:r>
        <w:rPr>
          <w:rStyle w:val="VerbatimChar"/>
        </w:rPr>
        <w:t>[11] "jtleek" "jtleek" "jtleek" "jtleek" "jtleek" "jtleek" "jtleek" "jtleek" "jtleek" "jtleek"</w:t>
      </w:r>
      <w:r>
        <w:br/>
      </w:r>
      <w:r>
        <w:rPr>
          <w:rStyle w:val="VerbatimChar"/>
        </w:rPr>
        <w:t>[21] "jtleek" "jtleek" "jtleek" "jtleek" "jtleek" "jtleek" "jtleek"</w:t>
      </w:r>
    </w:p>
    <w:p w:rsidR="0049572E" w:rsidRDefault="007F2894" w:rsidP="00FD3DDA">
      <w:pPr>
        <w:ind w:left="567" w:hanging="567"/>
      </w:pPr>
      <w:r>
        <w:pict>
          <v:rect id="_x0000_i107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6" w:name="writing-data-frames-to-json"/>
      <w:r>
        <w:t>Writing data frames to JSON</w:t>
      </w:r>
    </w:p>
    <w:bookmarkEnd w:id="56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json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toJSON</w:t>
      </w:r>
      <w:r>
        <w:rPr>
          <w:rStyle w:val="NormalTok"/>
        </w:rPr>
        <w:t xml:space="preserve">(iris, </w:t>
      </w:r>
      <w:r>
        <w:rPr>
          <w:rStyle w:val="DataTypeTok"/>
          <w:rFonts w:eastAsiaTheme="majorEastAsia"/>
        </w:rPr>
        <w:t>pret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cat</w:t>
      </w:r>
      <w:r>
        <w:rPr>
          <w:rStyle w:val="NormalTok"/>
        </w:rPr>
        <w:t>(myjson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Sepal.Length" : 5.1,</w:t>
      </w:r>
      <w:r>
        <w:br/>
      </w:r>
      <w:r>
        <w:rPr>
          <w:rStyle w:val="VerbatimChar"/>
        </w:rPr>
        <w:t xml:space="preserve">        "Sepal.Width" : 3.5,</w:t>
      </w:r>
      <w:r>
        <w:br/>
      </w:r>
      <w:r>
        <w:rPr>
          <w:rStyle w:val="VerbatimChar"/>
        </w:rPr>
        <w:t xml:space="preserve">        "Petal.Length" : 1.4,</w:t>
      </w:r>
      <w:r>
        <w:br/>
      </w:r>
      <w:r>
        <w:rPr>
          <w:rStyle w:val="VerbatimChar"/>
        </w:rPr>
        <w:t xml:space="preserve">        "Petal.Width" : 0.2,</w:t>
      </w:r>
      <w:r>
        <w:br/>
      </w:r>
      <w:r>
        <w:rPr>
          <w:rStyle w:val="VerbatimChar"/>
        </w:rPr>
        <w:t xml:space="preserve">        "Species" : "setos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Sepal.Length" : 5.9,</w:t>
      </w:r>
      <w:r>
        <w:br/>
      </w:r>
      <w:r>
        <w:rPr>
          <w:rStyle w:val="VerbatimChar"/>
        </w:rPr>
        <w:t xml:space="preserve">        "Sepal.Width" : 3,</w:t>
      </w:r>
      <w:r>
        <w:br/>
      </w:r>
      <w:r>
        <w:rPr>
          <w:rStyle w:val="VerbatimChar"/>
        </w:rPr>
        <w:t xml:space="preserve">        "Petal.Length" : 5.1,</w:t>
      </w:r>
      <w:r>
        <w:br/>
      </w:r>
      <w:r>
        <w:rPr>
          <w:rStyle w:val="VerbatimChar"/>
        </w:rPr>
        <w:t xml:space="preserve">        "Petal.Width" : 1.8,</w:t>
      </w:r>
      <w:r>
        <w:br/>
      </w:r>
      <w:r>
        <w:rPr>
          <w:rStyle w:val="VerbatimChar"/>
        </w:rPr>
        <w:t xml:space="preserve">        "Species" : "virginica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]</w:t>
      </w:r>
    </w:p>
    <w:p w:rsidR="0049572E" w:rsidRDefault="007F2894" w:rsidP="00FD3DDA">
      <w:pPr>
        <w:ind w:left="567" w:hanging="567"/>
      </w:pPr>
      <w:hyperlink r:id="rId74">
        <w:hyperlink r:id="rId75">
          <w:r w:rsidR="0049572E">
            <w:rPr>
              <w:rStyle w:val="Link"/>
            </w:rPr>
            <w:t>http://www.r-bloggers.com/new-package-jsonlite-a-smarter-json-encoderdecoder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7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7" w:name="convert-back-to-json"/>
      <w:r>
        <w:t>Convert back to JSON</w:t>
      </w:r>
    </w:p>
    <w:bookmarkEnd w:id="5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ris2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romJSON</w:t>
      </w:r>
      <w:r>
        <w:rPr>
          <w:rStyle w:val="NormalTok"/>
        </w:rPr>
        <w:t>(myjson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iris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>1          5.1         3.5          1.4         0.2  setosa</w:t>
      </w:r>
      <w:r>
        <w:br/>
      </w:r>
      <w:r>
        <w:rPr>
          <w:rStyle w:val="VerbatimChar"/>
        </w:rPr>
        <w:t>2          4.9         3.0          1.4         0.2  setosa</w:t>
      </w:r>
      <w:r>
        <w:br/>
      </w:r>
      <w:r>
        <w:rPr>
          <w:rStyle w:val="VerbatimChar"/>
        </w:rPr>
        <w:t>3          4.7         3.2          1.3         0.2  setosa</w:t>
      </w:r>
      <w:r>
        <w:br/>
      </w:r>
      <w:r>
        <w:rPr>
          <w:rStyle w:val="VerbatimChar"/>
        </w:rPr>
        <w:t>4          4.6         3.1          1.5         0.2  setosa</w:t>
      </w:r>
      <w:r>
        <w:br/>
      </w:r>
      <w:r>
        <w:rPr>
          <w:rStyle w:val="VerbatimChar"/>
        </w:rPr>
        <w:t>5          5.0         3.6          1.4         0.2  setosa</w:t>
      </w:r>
      <w:r>
        <w:br/>
      </w:r>
      <w:r>
        <w:rPr>
          <w:rStyle w:val="VerbatimChar"/>
        </w:rPr>
        <w:t>6          5.4         3.9          1.7         0.4  setosa</w:t>
      </w:r>
    </w:p>
    <w:p w:rsidR="0049572E" w:rsidRDefault="007F2894" w:rsidP="00FD3DDA">
      <w:pPr>
        <w:ind w:left="567" w:hanging="567"/>
      </w:pPr>
      <w:hyperlink r:id="rId76">
        <w:hyperlink r:id="rId77">
          <w:r w:rsidR="0049572E">
            <w:rPr>
              <w:rStyle w:val="Link"/>
            </w:rPr>
            <w:t>http://www.r-bloggers.com/new-package-jsonlite-a-smarter-json-encoderdecoder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7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58" w:name="further-resources"/>
      <w:r>
        <w:t>Further resources</w:t>
      </w:r>
    </w:p>
    <w:bookmarkEnd w:id="58"/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fldChar w:fldCharType="begin"/>
      </w:r>
      <w:r>
        <w:instrText xml:space="preserve"> HYPERLINK "http://www.json.org/" \h </w:instrText>
      </w:r>
      <w:r>
        <w:fldChar w:fldCharType="separate"/>
      </w:r>
      <w:hyperlink r:id="rId78">
        <w:r>
          <w:rPr>
            <w:rStyle w:val="Link"/>
          </w:rPr>
          <w:t>http://www.json.org/</w:t>
        </w:r>
      </w:hyperlink>
      <w:r>
        <w:rPr>
          <w:rStyle w:val="Link"/>
        </w:rPr>
        <w:fldChar w:fldCharType="end"/>
      </w:r>
    </w:p>
    <w:p w:rsidR="0049572E" w:rsidRDefault="0049572E" w:rsidP="00FD3DDA">
      <w:pPr>
        <w:pStyle w:val="Compact"/>
        <w:numPr>
          <w:ilvl w:val="0"/>
          <w:numId w:val="15"/>
        </w:numPr>
        <w:ind w:left="567" w:hanging="567"/>
      </w:pPr>
      <w:r>
        <w:t xml:space="preserve">A good tutorial on jsonlite - </w:t>
      </w:r>
      <w:hyperlink r:id="rId79">
        <w:hyperlink r:id="rId80">
          <w:r>
            <w:rPr>
              <w:rStyle w:val="Link"/>
            </w:rPr>
            <w:t>http://www.r-bloggers.com/new-package-jsonlite-a-smarter-json-encoderdecoder/</w:t>
          </w:r>
        </w:hyperlink>
      </w:hyperlink>
    </w:p>
    <w:p w:rsidR="0049572E" w:rsidRDefault="007F2894" w:rsidP="00FD3DDA">
      <w:pPr>
        <w:pStyle w:val="Compact"/>
        <w:numPr>
          <w:ilvl w:val="0"/>
          <w:numId w:val="15"/>
        </w:numPr>
        <w:ind w:left="567" w:hanging="567"/>
      </w:pPr>
      <w:hyperlink r:id="rId81">
        <w:r w:rsidR="0049572E">
          <w:rPr>
            <w:rStyle w:val="Link"/>
          </w:rPr>
          <w:t>jsonlite vignette</w:t>
        </w:r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Using data.table</w:t>
      </w:r>
    </w:p>
    <w:p w:rsidR="0049572E" w:rsidRDefault="0049572E" w:rsidP="00FD3DDA">
      <w:pPr>
        <w:pStyle w:val="Heading2"/>
        <w:ind w:left="567" w:hanging="567"/>
      </w:pPr>
      <w:bookmarkStart w:id="59" w:name="data.table"/>
      <w:r>
        <w:t>data.table</w:t>
      </w:r>
    </w:p>
    <w:bookmarkEnd w:id="59"/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Inherets from data.frame</w:t>
      </w:r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All functions that accept data.frame work on data.table</w:t>
      </w:r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Written in C so it is much faster</w:t>
      </w:r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Much, much faster at subsetting, group, and updating</w:t>
      </w:r>
    </w:p>
    <w:p w:rsidR="0049572E" w:rsidRDefault="007F2894" w:rsidP="00FD3DDA">
      <w:pPr>
        <w:ind w:left="567" w:hanging="567"/>
      </w:pPr>
      <w:r>
        <w:pict>
          <v:rect id="_x0000_i107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0" w:name="create-data-tables-just-like-data-frames"/>
      <w:r>
        <w:t>Create data tables just like data frames</w:t>
      </w:r>
    </w:p>
    <w:bookmarkEnd w:id="6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ep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each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z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DF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x y        z</w:t>
      </w:r>
      <w:r>
        <w:br/>
      </w:r>
      <w:r>
        <w:rPr>
          <w:rStyle w:val="VerbatimChar"/>
        </w:rPr>
        <w:t>1  0.8528 a -0.97110</w:t>
      </w:r>
      <w:r>
        <w:br/>
      </w:r>
      <w:r>
        <w:rPr>
          <w:rStyle w:val="VerbatimChar"/>
        </w:rPr>
        <w:t>2  1.1736 a -0.69167</w:t>
      </w:r>
      <w:r>
        <w:br/>
      </w:r>
      <w:r>
        <w:rPr>
          <w:rStyle w:val="VerbatimChar"/>
        </w:rPr>
        <w:t>3 -0.7739 a  0.06864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tabl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ep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each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z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DT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</w:t>
      </w:r>
      <w:r>
        <w:br/>
      </w:r>
      <w:r>
        <w:rPr>
          <w:rStyle w:val="VerbatimChar"/>
        </w:rPr>
        <w:t>1:  0.41032 a  0.10602</w:t>
      </w:r>
      <w:r>
        <w:br/>
      </w:r>
      <w:r>
        <w:rPr>
          <w:rStyle w:val="VerbatimChar"/>
        </w:rPr>
        <w:t>2: -1.74969 a -0.65800</w:t>
      </w:r>
      <w:r>
        <w:br/>
      </w:r>
      <w:r>
        <w:rPr>
          <w:rStyle w:val="VerbatimChar"/>
        </w:rPr>
        <w:t>3: -0.08614 a  0.05627</w:t>
      </w:r>
    </w:p>
    <w:p w:rsidR="0049572E" w:rsidRDefault="007F2894" w:rsidP="00FD3DDA">
      <w:pPr>
        <w:ind w:left="567" w:hanging="567"/>
      </w:pPr>
      <w:r>
        <w:pict>
          <v:rect id="_x0000_i107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1" w:name="see-all-the-data-tables-in-memory"/>
      <w:r>
        <w:t>See all the data tables in memory</w:t>
      </w:r>
    </w:p>
    <w:bookmarkEnd w:id="6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s</w:t>
      </w:r>
      <w:r>
        <w:rPr>
          <w:rStyle w:val="NormalTok"/>
        </w:rPr>
        <w:t>(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NAME NROW MB COLS  KEY</w:t>
      </w:r>
      <w:r>
        <w:br/>
      </w:r>
      <w:r>
        <w:rPr>
          <w:rStyle w:val="VerbatimChar"/>
        </w:rPr>
        <w:t xml:space="preserve">[1,] DT      9 1  x,y,z    </w:t>
      </w:r>
      <w:r>
        <w:br/>
      </w:r>
      <w:r>
        <w:rPr>
          <w:rStyle w:val="VerbatimChar"/>
        </w:rPr>
        <w:t xml:space="preserve">[2,] DT1     4 1  x,y   x  </w:t>
      </w:r>
      <w:r>
        <w:br/>
      </w:r>
      <w:r>
        <w:rPr>
          <w:rStyle w:val="VerbatimChar"/>
        </w:rPr>
        <w:t xml:space="preserve">[3,] DT2     3 1  x,z   x  </w:t>
      </w:r>
      <w:r>
        <w:br/>
      </w:r>
      <w:r>
        <w:rPr>
          <w:rStyle w:val="VerbatimChar"/>
        </w:rPr>
        <w:t>Total: 3MB</w:t>
      </w:r>
    </w:p>
    <w:p w:rsidR="0049572E" w:rsidRDefault="007F2894" w:rsidP="00FD3DDA">
      <w:pPr>
        <w:ind w:left="567" w:hanging="567"/>
      </w:pPr>
      <w:r>
        <w:pict>
          <v:rect id="_x0000_i107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2" w:name="subsetting-rows"/>
      <w:r>
        <w:t>Subsetting rows</w:t>
      </w:r>
    </w:p>
    <w:bookmarkEnd w:id="6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x y      z</w:t>
      </w:r>
      <w:r>
        <w:br/>
      </w:r>
      <w:r>
        <w:rPr>
          <w:rStyle w:val="VerbatimChar"/>
        </w:rPr>
        <w:t>1: -1.75 a -0.658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DT$y==</w:t>
      </w:r>
      <w:r>
        <w:rPr>
          <w:rStyle w:val="StringTok"/>
        </w:rPr>
        <w:t>"a"</w:t>
      </w:r>
      <w:r>
        <w:rPr>
          <w:rStyle w:val="NormalTok"/>
        </w:rPr>
        <w:t>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</w:t>
      </w:r>
      <w:r>
        <w:br/>
      </w:r>
      <w:r>
        <w:rPr>
          <w:rStyle w:val="VerbatimChar"/>
        </w:rPr>
        <w:t>1:  0.41032 a  0.10602</w:t>
      </w:r>
      <w:r>
        <w:br/>
      </w:r>
      <w:r>
        <w:rPr>
          <w:rStyle w:val="VerbatimChar"/>
        </w:rPr>
        <w:t>2: -1.74969 a -0.65800</w:t>
      </w:r>
      <w:r>
        <w:br/>
      </w:r>
      <w:r>
        <w:rPr>
          <w:rStyle w:val="VerbatimChar"/>
        </w:rPr>
        <w:t>3: -0.08614 a  0.05627</w:t>
      </w:r>
    </w:p>
    <w:p w:rsidR="0049572E" w:rsidRDefault="007F2894" w:rsidP="00FD3DDA">
      <w:pPr>
        <w:ind w:left="567" w:hanging="567"/>
      </w:pPr>
      <w:r>
        <w:lastRenderedPageBreak/>
        <w:pict>
          <v:rect id="_x0000_i108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3" w:name="subsetting-rows-1"/>
      <w:r>
        <w:t>Subsetting rows</w:t>
      </w:r>
    </w:p>
    <w:bookmarkEnd w:id="6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</w:t>
      </w:r>
      <w:r>
        <w:br/>
      </w:r>
      <w:r>
        <w:rPr>
          <w:rStyle w:val="VerbatimChar"/>
        </w:rPr>
        <w:t>1: -1.74969 a -0.65800</w:t>
      </w:r>
      <w:r>
        <w:br/>
      </w:r>
      <w:r>
        <w:rPr>
          <w:rStyle w:val="VerbatimChar"/>
        </w:rPr>
        <w:t>2: -0.08614 a  0.05627</w:t>
      </w:r>
    </w:p>
    <w:p w:rsidR="0049572E" w:rsidRDefault="007F2894" w:rsidP="00FD3DDA">
      <w:pPr>
        <w:ind w:left="567" w:hanging="567"/>
      </w:pPr>
      <w:r>
        <w:pict>
          <v:rect id="_x0000_i108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4" w:name="subsetting-columns"/>
      <w:r>
        <w:t>Subsetting columns!?</w:t>
      </w:r>
    </w:p>
    <w:bookmarkEnd w:id="6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2 3</w:t>
      </w:r>
    </w:p>
    <w:p w:rsidR="0049572E" w:rsidRDefault="007F2894" w:rsidP="00FD3DDA">
      <w:pPr>
        <w:ind w:left="567" w:hanging="567"/>
      </w:pPr>
      <w:r>
        <w:pict>
          <v:rect id="_x0000_i108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5" w:name="column-subsetting-in-data.table"/>
      <w:r>
        <w:t>Column subsetting in data.table</w:t>
      </w:r>
    </w:p>
    <w:bookmarkEnd w:id="65"/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The subsetting function is modified for data.table</w:t>
      </w:r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The argument you pass after the comma is called an "expression"</w:t>
      </w:r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In R an expression is a collection of statements enclosed in curley bracket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1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2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{</w:t>
      </w:r>
      <w:r>
        <w:rPr>
          <w:rStyle w:val="KeywordTok"/>
          <w:rFonts w:eastAsiaTheme="majorEastAsia"/>
        </w:rPr>
        <w:t>prin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 xml:space="preserve">);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}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0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print</w:t>
      </w:r>
      <w:r>
        <w:rPr>
          <w:rStyle w:val="NormalTok"/>
        </w:rPr>
        <w:t>(k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5</w:t>
      </w:r>
    </w:p>
    <w:p w:rsidR="0049572E" w:rsidRDefault="007F2894" w:rsidP="00FD3DDA">
      <w:pPr>
        <w:ind w:left="567" w:hanging="567"/>
      </w:pPr>
      <w:r>
        <w:pict>
          <v:rect id="_x0000_i108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6" w:name="calculating-values-for-variables-with-ex"/>
      <w:r>
        <w:t>Calculating values for variables with expressions</w:t>
      </w:r>
    </w:p>
    <w:bookmarkEnd w:id="66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</w:t>
      </w:r>
      <w:r>
        <w:rPr>
          <w:rStyle w:val="KeywordTok"/>
          <w:rFonts w:eastAsiaTheme="majorEastAsia"/>
        </w:rPr>
        <w:t>lis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mean</w:t>
      </w:r>
      <w:r>
        <w:rPr>
          <w:rStyle w:val="NormalTok"/>
        </w:rPr>
        <w:t>(x),</w:t>
      </w:r>
      <w:r>
        <w:rPr>
          <w:rStyle w:val="KeywordTok"/>
          <w:rFonts w:eastAsiaTheme="majorEastAsia"/>
        </w:rPr>
        <w:t>sum</w:t>
      </w:r>
      <w:r>
        <w:rPr>
          <w:rStyle w:val="NormalTok"/>
        </w:rPr>
        <w:t>(z))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V1     V2</w:t>
      </w:r>
      <w:r>
        <w:br/>
      </w:r>
      <w:r>
        <w:rPr>
          <w:rStyle w:val="VerbatimChar"/>
        </w:rPr>
        <w:t>1: 0.477 -3.307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</w:t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y)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y</w:t>
      </w:r>
      <w:r>
        <w:br/>
      </w:r>
      <w:r>
        <w:rPr>
          <w:rStyle w:val="VerbatimChar"/>
        </w:rPr>
        <w:t xml:space="preserve">a b c </w:t>
      </w:r>
      <w:r>
        <w:br/>
      </w:r>
      <w:r>
        <w:rPr>
          <w:rStyle w:val="VerbatimChar"/>
        </w:rPr>
        <w:t xml:space="preserve">3 3 3 </w:t>
      </w:r>
    </w:p>
    <w:p w:rsidR="0049572E" w:rsidRDefault="007F2894" w:rsidP="00FD3DDA">
      <w:pPr>
        <w:ind w:left="567" w:hanging="567"/>
      </w:pPr>
      <w:r>
        <w:pict>
          <v:rect id="_x0000_i108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7" w:name="adding-new-columns"/>
      <w:r>
        <w:t>Adding new columns</w:t>
      </w:r>
    </w:p>
    <w:bookmarkEnd w:id="6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w:</w:t>
      </w:r>
      <w:r>
        <w:rPr>
          <w:rStyle w:val="ErrorTok"/>
        </w:rPr>
        <w:t>=</w:t>
      </w:r>
      <w:r>
        <w:rPr>
          <w:rStyle w:val="NormalTok"/>
        </w:rPr>
        <w:t>z^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        x y        z        w</w:t>
      </w:r>
      <w:r>
        <w:br/>
      </w:r>
      <w:r>
        <w:rPr>
          <w:rStyle w:val="VerbatimChar"/>
        </w:rPr>
        <w:t>1:  0.41032 a  0.10602 0.011239</w:t>
      </w:r>
      <w:r>
        <w:br/>
      </w:r>
      <w:r>
        <w:rPr>
          <w:rStyle w:val="VerbatimChar"/>
        </w:rPr>
        <w:t>2: -1.74969 a -0.65800 0.432964</w:t>
      </w:r>
      <w:r>
        <w:br/>
      </w:r>
      <w:r>
        <w:rPr>
          <w:rStyle w:val="VerbatimChar"/>
        </w:rPr>
        <w:t>3: -0.08614 a  0.05627 0.003167</w:t>
      </w:r>
      <w:r>
        <w:br/>
      </w:r>
      <w:r>
        <w:rPr>
          <w:rStyle w:val="VerbatimChar"/>
        </w:rPr>
        <w:t>4:  2.17432 b  0.44756 0.200306</w:t>
      </w:r>
      <w:r>
        <w:br/>
      </w:r>
      <w:r>
        <w:rPr>
          <w:rStyle w:val="VerbatimChar"/>
        </w:rPr>
        <w:t>5:  1.98301 b -0.63096 0.398111</w:t>
      </w:r>
      <w:r>
        <w:br/>
      </w:r>
      <w:r>
        <w:rPr>
          <w:rStyle w:val="VerbatimChar"/>
        </w:rPr>
        <w:t>6:  0.10673 b  0.10226 0.010458</w:t>
      </w:r>
      <w:r>
        <w:br/>
      </w:r>
      <w:r>
        <w:rPr>
          <w:rStyle w:val="VerbatimChar"/>
        </w:rPr>
        <w:t>7:  0.20678 c -0.69943 0.489205</w:t>
      </w:r>
      <w:r>
        <w:br/>
      </w:r>
      <w:r>
        <w:rPr>
          <w:rStyle w:val="VerbatimChar"/>
        </w:rPr>
        <w:t>8: -0.95958 c -0.78335 0.613640</w:t>
      </w:r>
      <w:r>
        <w:br/>
      </w:r>
      <w:r>
        <w:rPr>
          <w:rStyle w:val="VerbatimChar"/>
        </w:rPr>
        <w:t>9:  2.20682 c -1.24722 1.555565</w:t>
      </w:r>
    </w:p>
    <w:p w:rsidR="0049572E" w:rsidRDefault="007F2894" w:rsidP="00FD3DDA">
      <w:pPr>
        <w:ind w:left="567" w:hanging="567"/>
      </w:pPr>
      <w:r>
        <w:pict>
          <v:rect id="_x0000_i108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8" w:name="adding-new-columns-1"/>
      <w:r>
        <w:t>Adding new columns</w:t>
      </w:r>
    </w:p>
    <w:bookmarkEnd w:id="6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2 &lt;-</w:t>
      </w:r>
      <w:r>
        <w:rPr>
          <w:rStyle w:val="StringTok"/>
        </w:rPr>
        <w:t xml:space="preserve"> </w:t>
      </w:r>
      <w:r>
        <w:rPr>
          <w:rStyle w:val="NormalTok"/>
        </w:rPr>
        <w:t>DT</w:t>
      </w:r>
      <w:r>
        <w:br/>
      </w:r>
      <w:r>
        <w:rPr>
          <w:rStyle w:val="NormalTok"/>
        </w:rPr>
        <w:t>DT[, y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</w:t>
      </w:r>
      <w:r>
        <w:br/>
      </w:r>
      <w:r>
        <w:rPr>
          <w:rStyle w:val="VerbatimChar"/>
        </w:rPr>
        <w:t>1:  0.41032 2  0.10602 0.011239</w:t>
      </w:r>
      <w:r>
        <w:br/>
      </w:r>
      <w:r>
        <w:rPr>
          <w:rStyle w:val="VerbatimChar"/>
        </w:rPr>
        <w:t>2: -1.74969 2 -0.65800 0.432964</w:t>
      </w:r>
      <w:r>
        <w:br/>
      </w:r>
      <w:r>
        <w:rPr>
          <w:rStyle w:val="VerbatimChar"/>
        </w:rPr>
        <w:t>3: -0.08614 2  0.05627 0.003167</w:t>
      </w:r>
      <w:r>
        <w:br/>
      </w:r>
      <w:r>
        <w:rPr>
          <w:rStyle w:val="VerbatimChar"/>
        </w:rPr>
        <w:t>4:  2.17432 2  0.44756 0.200306</w:t>
      </w:r>
      <w:r>
        <w:br/>
      </w:r>
      <w:r>
        <w:rPr>
          <w:rStyle w:val="VerbatimChar"/>
        </w:rPr>
        <w:t>5:  1.98301 2 -0.63096 0.398111</w:t>
      </w:r>
      <w:r>
        <w:br/>
      </w:r>
      <w:r>
        <w:rPr>
          <w:rStyle w:val="VerbatimChar"/>
        </w:rPr>
        <w:t>6:  0.10673 2  0.10226 0.010458</w:t>
      </w:r>
      <w:r>
        <w:br/>
      </w:r>
      <w:r>
        <w:rPr>
          <w:rStyle w:val="VerbatimChar"/>
        </w:rPr>
        <w:t>7:  0.20678 2 -0.69943 0.489205</w:t>
      </w:r>
      <w:r>
        <w:br/>
      </w:r>
      <w:r>
        <w:rPr>
          <w:rStyle w:val="VerbatimChar"/>
        </w:rPr>
        <w:t>8: -0.95958 2 -0.78335 0.613640</w:t>
      </w:r>
      <w:r>
        <w:br/>
      </w:r>
      <w:r>
        <w:rPr>
          <w:rStyle w:val="VerbatimChar"/>
        </w:rPr>
        <w:t>9:  2.20682 2 -1.24722 1.555565</w:t>
      </w:r>
    </w:p>
    <w:p w:rsidR="0049572E" w:rsidRDefault="007F2894" w:rsidP="00FD3DDA">
      <w:pPr>
        <w:ind w:left="567" w:hanging="567"/>
      </w:pPr>
      <w:r>
        <w:pict>
          <v:rect id="_x0000_i108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69" w:name="careful"/>
      <w:r>
        <w:t>Careful</w:t>
      </w:r>
    </w:p>
    <w:bookmarkEnd w:id="6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DT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</w:t>
      </w:r>
      <w:r>
        <w:br/>
      </w:r>
      <w:r>
        <w:rPr>
          <w:rStyle w:val="VerbatimChar"/>
        </w:rPr>
        <w:t>1:  0.41032 2  0.10602 0.011239</w:t>
      </w:r>
      <w:r>
        <w:br/>
      </w:r>
      <w:r>
        <w:rPr>
          <w:rStyle w:val="VerbatimChar"/>
        </w:rPr>
        <w:t>2: -1.74969 2 -0.65800 0.432964</w:t>
      </w:r>
      <w:r>
        <w:br/>
      </w:r>
      <w:r>
        <w:rPr>
          <w:rStyle w:val="VerbatimChar"/>
        </w:rPr>
        <w:t>3: -0.08614 2  0.05627 0.003167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DT2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</w:t>
      </w:r>
      <w:r>
        <w:br/>
      </w:r>
      <w:r>
        <w:rPr>
          <w:rStyle w:val="VerbatimChar"/>
        </w:rPr>
        <w:t>1:  0.41032 2  0.10602 0.011239</w:t>
      </w:r>
      <w:r>
        <w:br/>
      </w:r>
      <w:r>
        <w:rPr>
          <w:rStyle w:val="VerbatimChar"/>
        </w:rPr>
        <w:t>2: -1.74969 2 -0.65800 0.432964</w:t>
      </w:r>
      <w:r>
        <w:br/>
      </w:r>
      <w:r>
        <w:rPr>
          <w:rStyle w:val="VerbatimChar"/>
        </w:rPr>
        <w:t>3: -0.08614 2  0.05627 0.003167</w:t>
      </w:r>
    </w:p>
    <w:p w:rsidR="0049572E" w:rsidRDefault="007F2894" w:rsidP="00FD3DDA">
      <w:pPr>
        <w:ind w:left="567" w:hanging="567"/>
      </w:pPr>
      <w:r>
        <w:pict>
          <v:rect id="_x0000_i108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0" w:name="multiple-operations"/>
      <w:r>
        <w:t>Multiple operations</w:t>
      </w:r>
    </w:p>
    <w:bookmarkEnd w:id="7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m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{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+z); </w:t>
      </w:r>
      <w:r>
        <w:rPr>
          <w:rStyle w:val="KeywordTok"/>
          <w:rFonts w:eastAsiaTheme="majorEastAsia"/>
        </w:rPr>
        <w:t>log2</w:t>
      </w:r>
      <w:r>
        <w:rPr>
          <w:rStyle w:val="NormalTok"/>
        </w:rPr>
        <w:t>(tmp</w:t>
      </w:r>
      <w:r>
        <w:rPr>
          <w:rStyle w:val="DecValTok"/>
          <w:rFonts w:eastAsiaTheme="majorEastAsia"/>
        </w:rPr>
        <w:t>+5</w:t>
      </w:r>
      <w:r>
        <w:rPr>
          <w:rStyle w:val="NormalTok"/>
        </w:rPr>
        <w:t>)}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     m</w:t>
      </w:r>
      <w:r>
        <w:br/>
      </w:r>
      <w:r>
        <w:rPr>
          <w:rStyle w:val="VerbatimChar"/>
        </w:rPr>
        <w:t>1:  0.41032 2  0.10602 0.011239 2.464</w:t>
      </w:r>
      <w:r>
        <w:br/>
      </w:r>
      <w:r>
        <w:rPr>
          <w:rStyle w:val="VerbatimChar"/>
        </w:rPr>
        <w:t>2: -1.74969 2 -0.65800 0.432964 1.374</w:t>
      </w:r>
      <w:r>
        <w:br/>
      </w:r>
      <w:r>
        <w:rPr>
          <w:rStyle w:val="VerbatimChar"/>
        </w:rPr>
        <w:t>3: -0.08614 2  0.05627 0.003167 2.313</w:t>
      </w:r>
      <w:r>
        <w:br/>
      </w:r>
      <w:r>
        <w:rPr>
          <w:rStyle w:val="VerbatimChar"/>
        </w:rPr>
        <w:t>4:  2.17432 2  0.44756 0.200306 2.930</w:t>
      </w:r>
      <w:r>
        <w:br/>
      </w:r>
      <w:r>
        <w:rPr>
          <w:rStyle w:val="VerbatimChar"/>
        </w:rPr>
        <w:lastRenderedPageBreak/>
        <w:t>5:  1.98301 2 -0.63096 0.398111 2.667</w:t>
      </w:r>
      <w:r>
        <w:br/>
      </w:r>
      <w:r>
        <w:rPr>
          <w:rStyle w:val="VerbatimChar"/>
        </w:rPr>
        <w:t>6:  0.10673 2  0.10226 0.010458 2.381</w:t>
      </w:r>
      <w:r>
        <w:br/>
      </w:r>
      <w:r>
        <w:rPr>
          <w:rStyle w:val="VerbatimChar"/>
        </w:rPr>
        <w:t>7:  0.20678 2 -0.69943 0.489205 2.172</w:t>
      </w:r>
      <w:r>
        <w:br/>
      </w:r>
      <w:r>
        <w:rPr>
          <w:rStyle w:val="VerbatimChar"/>
        </w:rPr>
        <w:t>8: -0.95958 2 -0.78335 0.613640 1.704</w:t>
      </w:r>
      <w:r>
        <w:br/>
      </w:r>
      <w:r>
        <w:rPr>
          <w:rStyle w:val="VerbatimChar"/>
        </w:rPr>
        <w:t>9:  2.20682 2 -1.24722 1.555565 2.575</w:t>
      </w:r>
    </w:p>
    <w:p w:rsidR="0049572E" w:rsidRDefault="007F2894" w:rsidP="00FD3DDA">
      <w:pPr>
        <w:ind w:left="567" w:hanging="567"/>
      </w:pPr>
      <w:r>
        <w:pict>
          <v:rect id="_x0000_i108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1" w:name="plyr-like-operations"/>
      <w:r>
        <w:t>plyr like operations</w:t>
      </w:r>
    </w:p>
    <w:bookmarkEnd w:id="71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a:</w:t>
      </w:r>
      <w:r>
        <w:rPr>
          <w:rStyle w:val="ErrorTok"/>
        </w:rPr>
        <w:t>=</w:t>
      </w:r>
      <w:r>
        <w:rPr>
          <w:rStyle w:val="NormalTok"/>
        </w:rPr>
        <w:t>x&gt;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     m     a</w:t>
      </w:r>
      <w:r>
        <w:br/>
      </w:r>
      <w:r>
        <w:rPr>
          <w:rStyle w:val="VerbatimChar"/>
        </w:rPr>
        <w:t>1:  0.41032 2  0.10602 0.011239 2.464  TRUE</w:t>
      </w:r>
      <w:r>
        <w:br/>
      </w:r>
      <w:r>
        <w:rPr>
          <w:rStyle w:val="VerbatimChar"/>
        </w:rPr>
        <w:t>2: -1.74969 2 -0.65800 0.432964 1.374 FALSE</w:t>
      </w:r>
      <w:r>
        <w:br/>
      </w:r>
      <w:r>
        <w:rPr>
          <w:rStyle w:val="VerbatimChar"/>
        </w:rPr>
        <w:t>3: -0.08614 2  0.05627 0.003167 2.313 FALSE</w:t>
      </w:r>
      <w:r>
        <w:br/>
      </w:r>
      <w:r>
        <w:rPr>
          <w:rStyle w:val="VerbatimChar"/>
        </w:rPr>
        <w:t>4:  2.17432 2  0.44756 0.200306 2.930  TRUE</w:t>
      </w:r>
      <w:r>
        <w:br/>
      </w:r>
      <w:r>
        <w:rPr>
          <w:rStyle w:val="VerbatimChar"/>
        </w:rPr>
        <w:t>5:  1.98301 2 -0.63096 0.398111 2.667  TRUE</w:t>
      </w:r>
      <w:r>
        <w:br/>
      </w:r>
      <w:r>
        <w:rPr>
          <w:rStyle w:val="VerbatimChar"/>
        </w:rPr>
        <w:t>6:  0.10673 2  0.10226 0.010458 2.381  TRUE</w:t>
      </w:r>
      <w:r>
        <w:br/>
      </w:r>
      <w:r>
        <w:rPr>
          <w:rStyle w:val="VerbatimChar"/>
        </w:rPr>
        <w:t>7:  0.20678 2 -0.69943 0.489205 2.172  TRUE</w:t>
      </w:r>
      <w:r>
        <w:br/>
      </w:r>
      <w:r>
        <w:rPr>
          <w:rStyle w:val="VerbatimChar"/>
        </w:rPr>
        <w:t>8: -0.95958 2 -0.78335 0.613640 1.704 FALSE</w:t>
      </w:r>
      <w:r>
        <w:br/>
      </w:r>
      <w:r>
        <w:rPr>
          <w:rStyle w:val="VerbatimChar"/>
        </w:rPr>
        <w:t>9:  2.20682 2 -1.24722 1.555565 2.575  TRUE</w:t>
      </w:r>
    </w:p>
    <w:p w:rsidR="0049572E" w:rsidRDefault="007F2894" w:rsidP="00FD3DDA">
      <w:pPr>
        <w:ind w:left="567" w:hanging="567"/>
      </w:pPr>
      <w:r>
        <w:pict>
          <v:rect id="_x0000_i108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2" w:name="plyr-like-operations-1"/>
      <w:r>
        <w:t>plyr like operations</w:t>
      </w:r>
    </w:p>
    <w:bookmarkEnd w:id="7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[,b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ean</w:t>
      </w:r>
      <w:r>
        <w:rPr>
          <w:rStyle w:val="NormalTok"/>
        </w:rPr>
        <w:t>(x+w),by=a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x y        z        w     m     a       b</w:t>
      </w:r>
      <w:r>
        <w:br/>
      </w:r>
      <w:r>
        <w:rPr>
          <w:rStyle w:val="VerbatimChar"/>
        </w:rPr>
        <w:t>1:  0.41032 2  0.10602 0.011239 2.464  TRUE  1.6255</w:t>
      </w:r>
      <w:r>
        <w:br/>
      </w:r>
      <w:r>
        <w:rPr>
          <w:rStyle w:val="VerbatimChar"/>
        </w:rPr>
        <w:t>2: -1.74969 2 -0.65800 0.432964 1.374 FALSE -0.5819</w:t>
      </w:r>
      <w:r>
        <w:br/>
      </w:r>
      <w:r>
        <w:rPr>
          <w:rStyle w:val="VerbatimChar"/>
        </w:rPr>
        <w:t>3: -0.08614 2  0.05627 0.003167 2.313 FALSE -0.5819</w:t>
      </w:r>
      <w:r>
        <w:br/>
      </w:r>
      <w:r>
        <w:rPr>
          <w:rStyle w:val="VerbatimChar"/>
        </w:rPr>
        <w:t>4:  2.17432 2  0.44756 0.200306 2.930  TRUE  1.6255</w:t>
      </w:r>
      <w:r>
        <w:br/>
      </w:r>
      <w:r>
        <w:rPr>
          <w:rStyle w:val="VerbatimChar"/>
        </w:rPr>
        <w:t>5:  1.98301 2 -0.63096 0.398111 2.667  TRUE  1.6255</w:t>
      </w:r>
      <w:r>
        <w:br/>
      </w:r>
      <w:r>
        <w:rPr>
          <w:rStyle w:val="VerbatimChar"/>
        </w:rPr>
        <w:t>6:  0.10673 2  0.10226 0.010458 2.381  TRUE  1.6255</w:t>
      </w:r>
      <w:r>
        <w:br/>
      </w:r>
      <w:r>
        <w:rPr>
          <w:rStyle w:val="VerbatimChar"/>
        </w:rPr>
        <w:t>7:  0.20678 2 -0.69943 0.489205 2.172  TRUE  1.6255</w:t>
      </w:r>
      <w:r>
        <w:br/>
      </w:r>
      <w:r>
        <w:rPr>
          <w:rStyle w:val="VerbatimChar"/>
        </w:rPr>
        <w:t>8: -0.95958 2 -0.78335 0.613640 1.704 FALSE -0.5819</w:t>
      </w:r>
      <w:r>
        <w:br/>
      </w:r>
      <w:r>
        <w:rPr>
          <w:rStyle w:val="VerbatimChar"/>
        </w:rPr>
        <w:t>9:  2.20682 2 -1.24722 1.555565 2.575  TRUE  1.6255</w:t>
      </w:r>
    </w:p>
    <w:p w:rsidR="0049572E" w:rsidRDefault="007F2894" w:rsidP="00FD3DDA">
      <w:pPr>
        <w:ind w:left="567" w:hanging="567"/>
      </w:pPr>
      <w:r>
        <w:pict>
          <v:rect id="_x0000_i109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3" w:name="special-variables"/>
      <w:r>
        <w:t>Special variables</w:t>
      </w:r>
    </w:p>
    <w:bookmarkEnd w:id="73"/>
    <w:p w:rsidR="0049572E" w:rsidRDefault="0049572E" w:rsidP="00FD3DDA">
      <w:pPr>
        <w:ind w:left="567" w:hanging="567"/>
      </w:pPr>
      <w:r>
        <w:rPr>
          <w:rStyle w:val="VerbatimChar"/>
        </w:rPr>
        <w:t>.N</w:t>
      </w:r>
      <w:r>
        <w:t xml:space="preserve"> An integer, length 1, containing the number of elements of a factor level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et.seed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23</w:t>
      </w:r>
      <w:r>
        <w:rPr>
          <w:rStyle w:val="NormalTok"/>
        </w:rPr>
        <w:t>);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tabl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letters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 xml:space="preserve">], </w:t>
      </w:r>
      <w:r>
        <w:rPr>
          <w:rStyle w:val="FloatTok"/>
          <w:rFonts w:eastAsiaTheme="minorHAnsi"/>
        </w:rPr>
        <w:t>1E5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T[, .N, by=x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x     N</w:t>
      </w:r>
      <w:r>
        <w:br/>
      </w:r>
      <w:r>
        <w:rPr>
          <w:rStyle w:val="VerbatimChar"/>
        </w:rPr>
        <w:t>1: a 33387</w:t>
      </w:r>
      <w:r>
        <w:br/>
      </w:r>
      <w:r>
        <w:rPr>
          <w:rStyle w:val="VerbatimChar"/>
        </w:rPr>
        <w:t>2: c 33201</w:t>
      </w:r>
      <w:r>
        <w:br/>
      </w:r>
      <w:r>
        <w:rPr>
          <w:rStyle w:val="VerbatimChar"/>
        </w:rPr>
        <w:t>3: b 33412</w:t>
      </w:r>
    </w:p>
    <w:p w:rsidR="0049572E" w:rsidRDefault="007F2894" w:rsidP="00FD3DDA">
      <w:pPr>
        <w:ind w:left="567" w:hanging="567"/>
      </w:pPr>
      <w:r>
        <w:pict>
          <v:rect id="_x0000_i109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4" w:name="keys"/>
      <w:r>
        <w:lastRenderedPageBreak/>
        <w:t>Keys</w:t>
      </w:r>
    </w:p>
    <w:bookmarkEnd w:id="7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tabl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ep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each=</w:t>
      </w:r>
      <w:r>
        <w:rPr>
          <w:rStyle w:val="DecValTok"/>
          <w:rFonts w:eastAsiaTheme="majorEastAsia"/>
        </w:rPr>
        <w:t>100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00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setkey</w:t>
      </w:r>
      <w:r>
        <w:rPr>
          <w:rStyle w:val="NormalTok"/>
        </w:rPr>
        <w:t>(DT, x)</w:t>
      </w:r>
      <w:r>
        <w:br/>
      </w:r>
      <w:r>
        <w:rPr>
          <w:rStyle w:val="NormalTok"/>
        </w:rPr>
        <w:t>DT[</w:t>
      </w:r>
      <w:r>
        <w:rPr>
          <w:rStyle w:val="StringTok"/>
        </w:rPr>
        <w:t>'a'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x        y</w:t>
      </w:r>
      <w:r>
        <w:br/>
      </w:r>
      <w:r>
        <w:rPr>
          <w:rStyle w:val="VerbatimChar"/>
        </w:rPr>
        <w:t xml:space="preserve">  1: a  0.25959</w:t>
      </w:r>
      <w:r>
        <w:br/>
      </w:r>
      <w:r>
        <w:rPr>
          <w:rStyle w:val="VerbatimChar"/>
        </w:rPr>
        <w:t xml:space="preserve">  2: a  0.91751</w:t>
      </w:r>
      <w:r>
        <w:br/>
      </w:r>
      <w:r>
        <w:rPr>
          <w:rStyle w:val="VerbatimChar"/>
        </w:rPr>
        <w:t xml:space="preserve">  3: a -0.72232</w:t>
      </w:r>
      <w:r>
        <w:br/>
      </w:r>
      <w:r>
        <w:rPr>
          <w:rStyle w:val="VerbatimChar"/>
        </w:rPr>
        <w:t xml:space="preserve">  4: a -0.80828</w:t>
      </w:r>
      <w:r>
        <w:br/>
      </w:r>
      <w:r>
        <w:rPr>
          <w:rStyle w:val="VerbatimChar"/>
        </w:rPr>
        <w:t xml:space="preserve">  5: a -0.14135</w:t>
      </w:r>
      <w:r>
        <w:br/>
      </w:r>
      <w:r>
        <w:rPr>
          <w:rStyle w:val="VerbatimChar"/>
        </w:rPr>
        <w:t xml:space="preserve">  6: a  2.25701</w:t>
      </w:r>
      <w:r>
        <w:br/>
      </w:r>
      <w:r>
        <w:rPr>
          <w:rStyle w:val="VerbatimChar"/>
        </w:rPr>
        <w:t xml:space="preserve">  7: a -2.37955</w:t>
      </w:r>
      <w:r>
        <w:br/>
      </w:r>
      <w:r>
        <w:rPr>
          <w:rStyle w:val="VerbatimChar"/>
        </w:rPr>
        <w:t xml:space="preserve">  8: a -0.45425</w:t>
      </w:r>
      <w:r>
        <w:br/>
      </w:r>
      <w:r>
        <w:rPr>
          <w:rStyle w:val="VerbatimChar"/>
        </w:rPr>
        <w:t xml:space="preserve">  9: a -0.06007</w:t>
      </w:r>
      <w:r>
        <w:br/>
      </w:r>
      <w:r>
        <w:rPr>
          <w:rStyle w:val="VerbatimChar"/>
        </w:rPr>
        <w:t xml:space="preserve"> 10: a  0.86090</w:t>
      </w:r>
      <w:r>
        <w:br/>
      </w:r>
      <w:r>
        <w:rPr>
          <w:rStyle w:val="VerbatimChar"/>
        </w:rPr>
        <w:t xml:space="preserve"> 11: a -1.78466</w:t>
      </w:r>
      <w:r>
        <w:br/>
      </w:r>
      <w:r>
        <w:rPr>
          <w:rStyle w:val="VerbatimChar"/>
        </w:rPr>
        <w:t xml:space="preserve"> 12: a -0.13074</w:t>
      </w:r>
      <w:r>
        <w:br/>
      </w:r>
      <w:r>
        <w:rPr>
          <w:rStyle w:val="VerbatimChar"/>
        </w:rPr>
        <w:t xml:space="preserve"> 13: a -0.36984</w:t>
      </w:r>
      <w:r>
        <w:br/>
      </w:r>
      <w:r>
        <w:rPr>
          <w:rStyle w:val="VerbatimChar"/>
        </w:rPr>
        <w:t xml:space="preserve"> 14: a -0.18066</w:t>
      </w:r>
      <w:r>
        <w:br/>
      </w:r>
      <w:r>
        <w:rPr>
          <w:rStyle w:val="VerbatimChar"/>
        </w:rPr>
        <w:t xml:space="preserve"> 15: a -1.04973</w:t>
      </w:r>
      <w:r>
        <w:br/>
      </w:r>
      <w:r>
        <w:rPr>
          <w:rStyle w:val="VerbatimChar"/>
        </w:rPr>
        <w:t xml:space="preserve"> 16: a  0.37832</w:t>
      </w:r>
      <w:r>
        <w:br/>
      </w:r>
      <w:r>
        <w:rPr>
          <w:rStyle w:val="VerbatimChar"/>
        </w:rPr>
        <w:t xml:space="preserve"> 17: a -1.37079</w:t>
      </w:r>
      <w:r>
        <w:br/>
      </w:r>
      <w:r>
        <w:rPr>
          <w:rStyle w:val="VerbatimChar"/>
        </w:rPr>
        <w:t xml:space="preserve"> 18: a -0.31612</w:t>
      </w:r>
      <w:r>
        <w:br/>
      </w:r>
      <w:r>
        <w:br/>
      </w:r>
      <w:r>
        <w:br/>
      </w:r>
      <w:r>
        <w:rPr>
          <w:rStyle w:val="VerbatimChar"/>
        </w:rPr>
        <w:t>100: a  0.38016</w:t>
      </w:r>
      <w:r>
        <w:br/>
      </w:r>
      <w:r>
        <w:rPr>
          <w:rStyle w:val="VerbatimChar"/>
        </w:rPr>
        <w:t xml:space="preserve">     x        y</w:t>
      </w:r>
    </w:p>
    <w:p w:rsidR="0049572E" w:rsidRDefault="007F2894" w:rsidP="00FD3DDA">
      <w:pPr>
        <w:ind w:left="567" w:hanging="567"/>
      </w:pPr>
      <w:r>
        <w:pict>
          <v:rect id="_x0000_i109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5" w:name="joins"/>
      <w:r>
        <w:t>Joins</w:t>
      </w:r>
    </w:p>
    <w:bookmarkEnd w:id="7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T1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tabl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dt1'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y=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2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tabl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dt2'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z=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setkey</w:t>
      </w:r>
      <w:r>
        <w:rPr>
          <w:rStyle w:val="NormalTok"/>
        </w:rPr>
        <w:t xml:space="preserve">(DT1, x); </w:t>
      </w:r>
      <w:r>
        <w:rPr>
          <w:rStyle w:val="KeywordTok"/>
          <w:rFonts w:eastAsiaTheme="majorEastAsia"/>
        </w:rPr>
        <w:t>setkey</w:t>
      </w:r>
      <w:r>
        <w:rPr>
          <w:rStyle w:val="NormalTok"/>
        </w:rPr>
        <w:t>(DT2, x)</w:t>
      </w:r>
      <w:r>
        <w:br/>
      </w:r>
      <w:r>
        <w:rPr>
          <w:rStyle w:val="KeywordTok"/>
          <w:rFonts w:eastAsiaTheme="majorEastAsia"/>
        </w:rPr>
        <w:t>merge</w:t>
      </w:r>
      <w:r>
        <w:rPr>
          <w:rStyle w:val="NormalTok"/>
        </w:rPr>
        <w:t>(DT1, DT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x y z</w:t>
      </w:r>
      <w:r>
        <w:br/>
      </w:r>
      <w:r>
        <w:rPr>
          <w:rStyle w:val="VerbatimChar"/>
        </w:rPr>
        <w:t>1: a 1 5</w:t>
      </w:r>
      <w:r>
        <w:br/>
      </w:r>
      <w:r>
        <w:rPr>
          <w:rStyle w:val="VerbatimChar"/>
        </w:rPr>
        <w:t>2: a 2 5</w:t>
      </w:r>
      <w:r>
        <w:br/>
      </w:r>
      <w:r>
        <w:rPr>
          <w:rStyle w:val="VerbatimChar"/>
        </w:rPr>
        <w:t>3: b 3 6</w:t>
      </w:r>
    </w:p>
    <w:p w:rsidR="0049572E" w:rsidRDefault="007F2894" w:rsidP="00FD3DDA">
      <w:pPr>
        <w:ind w:left="567" w:hanging="567"/>
      </w:pPr>
      <w:r>
        <w:pict>
          <v:rect id="_x0000_i109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6" w:name="fast-reading"/>
      <w:r>
        <w:t>Fast reading</w:t>
      </w:r>
    </w:p>
    <w:bookmarkEnd w:id="76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big_df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FloatTok"/>
          <w:rFonts w:eastAsiaTheme="minorHAnsi"/>
        </w:rPr>
        <w:t>1E6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FloatTok"/>
          <w:rFonts w:eastAsiaTheme="minorHAnsi"/>
        </w:rPr>
        <w:t>1E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tempfile</w:t>
      </w:r>
      <w:r>
        <w:rPr>
          <w:rStyle w:val="NormalTok"/>
        </w:rPr>
        <w:t>()</w:t>
      </w:r>
      <w:r>
        <w:br/>
      </w:r>
      <w:r>
        <w:rPr>
          <w:rStyle w:val="KeywordTok"/>
          <w:rFonts w:eastAsiaTheme="majorEastAsia"/>
        </w:rPr>
        <w:t>write.table</w:t>
      </w:r>
      <w:r>
        <w:rPr>
          <w:rStyle w:val="NormalTok"/>
        </w:rPr>
        <w:t xml:space="preserve">(big_df, </w:t>
      </w:r>
      <w:r>
        <w:rPr>
          <w:rStyle w:val="DataTypeTok"/>
          <w:rFonts w:eastAsiaTheme="majorEastAsia"/>
        </w:rPr>
        <w:t>file=</w:t>
      </w:r>
      <w:r>
        <w:rPr>
          <w:rStyle w:val="NormalTok"/>
        </w:rPr>
        <w:t xml:space="preserve">file, </w:t>
      </w:r>
      <w:r>
        <w:rPr>
          <w:rStyle w:val="DataTypeTok"/>
          <w:rFonts w:eastAsiaTheme="majorEastAsia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col.nam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quot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system.tim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fread</w:t>
      </w:r>
      <w:r>
        <w:rPr>
          <w:rStyle w:val="NormalTok"/>
        </w:rPr>
        <w:t>(file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user  system elapsed </w:t>
      </w:r>
      <w:r>
        <w:br/>
      </w:r>
      <w:r>
        <w:rPr>
          <w:rStyle w:val="VerbatimChar"/>
        </w:rPr>
        <w:t xml:space="preserve">  0.312   0.015   0.326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ystem.tim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read.table</w:t>
      </w:r>
      <w:r>
        <w:rPr>
          <w:rStyle w:val="NormalTok"/>
        </w:rPr>
        <w:t xml:space="preserve">(file, </w:t>
      </w:r>
      <w:r>
        <w:rPr>
          <w:rStyle w:val="DataTypeTok"/>
          <w:rFonts w:eastAsiaTheme="majorEastAsia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 user  system elapsed </w:t>
      </w:r>
      <w:r>
        <w:br/>
      </w:r>
      <w:r>
        <w:rPr>
          <w:rStyle w:val="VerbatimChar"/>
        </w:rPr>
        <w:t xml:space="preserve">  5.702   0.048   5.755 </w:t>
      </w:r>
    </w:p>
    <w:p w:rsidR="0049572E" w:rsidRDefault="007F2894" w:rsidP="00FD3DDA">
      <w:pPr>
        <w:ind w:left="567" w:hanging="567"/>
      </w:pPr>
      <w:r>
        <w:pict>
          <v:rect id="_x0000_i109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7" w:name="summary-and-further-reading"/>
      <w:r>
        <w:t>Summary and further reading</w:t>
      </w:r>
    </w:p>
    <w:bookmarkEnd w:id="77"/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 xml:space="preserve">The latest development version contains new functions like </w:t>
      </w:r>
      <w:r>
        <w:rPr>
          <w:rStyle w:val="VerbatimChar"/>
        </w:rPr>
        <w:t>melt</w:t>
      </w:r>
      <w:r>
        <w:t xml:space="preserve"> and </w:t>
      </w:r>
      <w:r>
        <w:rPr>
          <w:rStyle w:val="VerbatimChar"/>
        </w:rPr>
        <w:t>dcast</w:t>
      </w:r>
      <w:r>
        <w:t xml:space="preserve"> for data.tables</w:t>
      </w:r>
    </w:p>
    <w:p w:rsidR="0049572E" w:rsidRDefault="007F2894" w:rsidP="00FD3DDA">
      <w:pPr>
        <w:pStyle w:val="Compact"/>
        <w:numPr>
          <w:ilvl w:val="0"/>
          <w:numId w:val="16"/>
        </w:numPr>
        <w:ind w:left="567" w:hanging="567"/>
      </w:pPr>
      <w:hyperlink r:id="rId82">
        <w:hyperlink r:id="rId83">
          <w:r w:rsidR="0049572E">
            <w:rPr>
              <w:rStyle w:val="Link"/>
            </w:rPr>
            <w:t>https://r-forge.r-project.org/scm/viewvc.php/pkg/NEWS?view=markup&amp;root=datatable</w:t>
          </w:r>
        </w:hyperlink>
      </w:hyperlink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>Here is a list of differences between data.table and data.frame</w:t>
      </w:r>
    </w:p>
    <w:p w:rsidR="0049572E" w:rsidRDefault="007F2894" w:rsidP="00FD3DDA">
      <w:pPr>
        <w:pStyle w:val="Compact"/>
        <w:numPr>
          <w:ilvl w:val="0"/>
          <w:numId w:val="16"/>
        </w:numPr>
        <w:ind w:left="567" w:hanging="567"/>
      </w:pPr>
      <w:hyperlink r:id="rId84">
        <w:hyperlink r:id="rId85">
          <w:r w:rsidR="0049572E">
            <w:rPr>
              <w:rStyle w:val="Link"/>
            </w:rPr>
            <w:t>http://stackoverflow.com/questions/13618488/what-you-can-do-with-data-frame-that-you-cant-in-data-table</w:t>
          </w:r>
        </w:hyperlink>
      </w:hyperlink>
    </w:p>
    <w:p w:rsidR="0049572E" w:rsidRDefault="0049572E" w:rsidP="00FD3DDA">
      <w:pPr>
        <w:pStyle w:val="Compact"/>
        <w:numPr>
          <w:ilvl w:val="0"/>
          <w:numId w:val="16"/>
        </w:numPr>
        <w:ind w:left="567" w:hanging="567"/>
      </w:pPr>
      <w:r>
        <w:t xml:space="preserve">Notes based on Raphael Gottardo's notes </w:t>
      </w:r>
      <w:hyperlink r:id="rId86">
        <w:hyperlink r:id="rId87">
          <w:r>
            <w:rPr>
              <w:rStyle w:val="Link"/>
            </w:rPr>
            <w:t>https://github.com/raphg/Biostat-578/blob/master/Advanced_data_manipulation.Rpres</w:t>
          </w:r>
        </w:hyperlink>
      </w:hyperlink>
      <w:r>
        <w:t>, who got them from Kevin Ushey.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mySQL</w:t>
      </w:r>
    </w:p>
    <w:p w:rsidR="0049572E" w:rsidRDefault="0049572E" w:rsidP="00FD3DDA">
      <w:pPr>
        <w:pStyle w:val="Heading2"/>
        <w:ind w:left="567" w:hanging="567"/>
      </w:pPr>
      <w:bookmarkStart w:id="78" w:name="mysql"/>
      <w:r>
        <w:t>mySQL</w:t>
      </w:r>
    </w:p>
    <w:bookmarkEnd w:id="78"/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Free and widely used open source database software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Widely used in internet based application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Data are structured in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Database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Tables within database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Fields within table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Each row is called a record</w:t>
      </w:r>
    </w:p>
    <w:p w:rsidR="0049572E" w:rsidRDefault="007F2894" w:rsidP="00FD3DDA">
      <w:pPr>
        <w:ind w:left="567" w:hanging="567"/>
      </w:pPr>
      <w:hyperlink r:id="rId88">
        <w:hyperlink r:id="rId89">
          <w:r w:rsidR="0049572E">
            <w:rPr>
              <w:rStyle w:val="Link"/>
            </w:rPr>
            <w:t>http://en.wikipedia.org/wiki/MySQL</w:t>
          </w:r>
        </w:hyperlink>
      </w:hyperlink>
      <w:r w:rsidR="0049572E">
        <w:t xml:space="preserve"> </w:t>
      </w:r>
      <w:hyperlink r:id="rId90">
        <w:hyperlink r:id="rId91">
          <w:r w:rsidR="0049572E">
            <w:rPr>
              <w:rStyle w:val="Link"/>
            </w:rPr>
            <w:t>http://www.mysql.com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9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79" w:name="example-structure"/>
      <w:r>
        <w:t>Example structure</w:t>
      </w:r>
    </w:p>
    <w:bookmarkEnd w:id="79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92">
        <w:hyperlink r:id="rId93">
          <w:r w:rsidR="0049572E">
            <w:rPr>
              <w:rStyle w:val="Link"/>
            </w:rPr>
            <w:t>http://dev.mysql.com/doc/employee/en/sakila-structure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9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0" w:name="step-1---install-mysql"/>
      <w:r>
        <w:t>Step 1 - Install MySQL</w:t>
      </w:r>
    </w:p>
    <w:bookmarkEnd w:id="80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94">
        <w:hyperlink r:id="rId95">
          <w:r w:rsidR="0049572E">
            <w:rPr>
              <w:rStyle w:val="Link"/>
            </w:rPr>
            <w:t>http://dev.mysql.com/doc/refman/5.7/en/installing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9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1" w:name="step-2---install-rmysql"/>
      <w:r>
        <w:t>Step 2 - Install RMySQL</w:t>
      </w:r>
    </w:p>
    <w:bookmarkEnd w:id="81"/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 xml:space="preserve">On a Mac: </w:t>
      </w:r>
      <w:r>
        <w:rPr>
          <w:rStyle w:val="VerbatimChar"/>
        </w:rPr>
        <w:t>install.packages("RMySQL")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On Windows: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 xml:space="preserve">Official instructions - </w:t>
      </w:r>
      <w:hyperlink r:id="rId96">
        <w:hyperlink r:id="rId97">
          <w:r>
            <w:rPr>
              <w:rStyle w:val="Link"/>
            </w:rPr>
            <w:t>http://biostat.mc.vanderbilt.edu/wiki/Main/RMySQL</w:t>
          </w:r>
        </w:hyperlink>
      </w:hyperlink>
      <w:r>
        <w:t xml:space="preserve"> (may be useful for Mac/UNIX users as well)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 xml:space="preserve">Potentially useful guide - </w:t>
      </w:r>
      <w:hyperlink r:id="rId98">
        <w:hyperlink r:id="rId99">
          <w:r>
            <w:rPr>
              <w:rStyle w:val="Link"/>
            </w:rPr>
            <w:t>http://www.ahschulz.de/2013/07/23/installing-rmysql-under-windows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9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2" w:name="example---ucsc-database"/>
      <w:r>
        <w:t>Example - UCSC database</w:t>
      </w:r>
    </w:p>
    <w:bookmarkEnd w:id="82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00">
        <w:hyperlink r:id="rId101">
          <w:r w:rsidR="0049572E">
            <w:rPr>
              <w:rStyle w:val="Link"/>
            </w:rPr>
            <w:t>http://genome.ucsc.edu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09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3" w:name="ucsc-mysql"/>
      <w:r>
        <w:t>UCSC MySQL</w:t>
      </w:r>
    </w:p>
    <w:bookmarkEnd w:id="83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02">
        <w:hyperlink r:id="rId103">
          <w:r w:rsidR="0049572E">
            <w:rPr>
              <w:rStyle w:val="Link"/>
            </w:rPr>
            <w:t>http://genome.ucsc.edu/goldenPath/help/mysql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0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4" w:name="connecting-and-listing-databases"/>
      <w:r>
        <w:t>Connecting and listing databases</w:t>
      </w:r>
    </w:p>
    <w:bookmarkEnd w:id="8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ucscDb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Connec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MySQL</w:t>
      </w:r>
      <w:r>
        <w:rPr>
          <w:rStyle w:val="NormalTok"/>
        </w:rPr>
        <w:t>(),</w:t>
      </w:r>
      <w:r>
        <w:rPr>
          <w:rStyle w:val="DataTypeTok"/>
          <w:rFonts w:eastAsiaTheme="majorEastAsia"/>
        </w:rPr>
        <w:t>user=</w:t>
      </w:r>
      <w:r>
        <w:rPr>
          <w:rStyle w:val="StringTok"/>
        </w:rPr>
        <w:t>"gen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  <w:rFonts w:eastAsiaTheme="majorEastAsia"/>
        </w:rPr>
        <w:t>host=</w:t>
      </w:r>
      <w:r>
        <w:rPr>
          <w:rStyle w:val="StringTok"/>
        </w:rPr>
        <w:t>"genome-mysql.cse.ucsc.edu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GetQuery</w:t>
      </w:r>
      <w:r>
        <w:rPr>
          <w:rStyle w:val="NormalTok"/>
        </w:rPr>
        <w:t>(ucscDb,</w:t>
      </w:r>
      <w:r>
        <w:rPr>
          <w:rStyle w:val="StringTok"/>
        </w:rPr>
        <w:t>"show databases;"</w:t>
      </w:r>
      <w:r>
        <w:rPr>
          <w:rStyle w:val="NormalTok"/>
        </w:rPr>
        <w:t xml:space="preserve">); </w:t>
      </w:r>
      <w:r>
        <w:rPr>
          <w:rStyle w:val="KeywordTok"/>
          <w:rFonts w:eastAsiaTheme="majorEastAsia"/>
        </w:rPr>
        <w:t>dbDisconnect</w:t>
      </w:r>
      <w:r>
        <w:rPr>
          <w:rStyle w:val="NormalTok"/>
        </w:rPr>
        <w:t>(ucscDb);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RU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lastRenderedPageBreak/>
        <w:t>result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Database</w:t>
      </w:r>
      <w:r>
        <w:br/>
      </w:r>
      <w:r>
        <w:rPr>
          <w:rStyle w:val="VerbatimChar"/>
        </w:rPr>
        <w:t>1   information_schema</w:t>
      </w:r>
      <w:r>
        <w:br/>
      </w:r>
      <w:r>
        <w:rPr>
          <w:rStyle w:val="VerbatimChar"/>
        </w:rPr>
        <w:t>2              ailMel1</w:t>
      </w:r>
      <w:r>
        <w:br/>
      </w:r>
      <w:r>
        <w:rPr>
          <w:rStyle w:val="VerbatimChar"/>
        </w:rPr>
        <w:t>3              allMis1</w:t>
      </w:r>
      <w:r>
        <w:br/>
      </w:r>
      <w:r>
        <w:rPr>
          <w:rStyle w:val="VerbatimChar"/>
        </w:rPr>
        <w:t>4              anoCar1</w:t>
      </w:r>
      <w:r>
        <w:br/>
      </w:r>
      <w:r>
        <w:rPr>
          <w:rStyle w:val="VerbatimChar"/>
        </w:rPr>
        <w:t>5              anoCar2</w:t>
      </w:r>
      <w:r>
        <w:br/>
      </w:r>
      <w:r>
        <w:rPr>
          <w:rStyle w:val="VerbatimChar"/>
        </w:rPr>
        <w:t>6              anoGam1</w:t>
      </w:r>
      <w:r>
        <w:br/>
      </w:r>
      <w:r>
        <w:rPr>
          <w:rStyle w:val="VerbatimChar"/>
        </w:rPr>
        <w:t>7              apiMel1</w:t>
      </w:r>
      <w:r>
        <w:br/>
      </w:r>
      <w:r>
        <w:rPr>
          <w:rStyle w:val="VerbatimChar"/>
        </w:rPr>
        <w:t>8              apiMel2</w:t>
      </w:r>
      <w:r>
        <w:br/>
      </w:r>
      <w:r>
        <w:rPr>
          <w:rStyle w:val="VerbatimChar"/>
        </w:rPr>
        <w:t>9              aplCal1</w:t>
      </w:r>
      <w:r>
        <w:br/>
      </w:r>
      <w:r>
        <w:rPr>
          <w:rStyle w:val="VerbatimChar"/>
        </w:rPr>
        <w:t>10             bosTau2</w:t>
      </w:r>
      <w:r>
        <w:br/>
      </w:r>
      <w:r>
        <w:rPr>
          <w:rStyle w:val="VerbatimChar"/>
        </w:rPr>
        <w:t>11             bosTau3</w:t>
      </w:r>
      <w:r>
        <w:br/>
      </w:r>
      <w:r>
        <w:br/>
      </w:r>
      <w:r>
        <w:rPr>
          <w:rStyle w:val="VerbatimChar"/>
        </w:rPr>
        <w:t>180            xenTro3</w:t>
      </w:r>
    </w:p>
    <w:p w:rsidR="0049572E" w:rsidRDefault="007F2894" w:rsidP="00FD3DDA">
      <w:pPr>
        <w:ind w:left="567" w:hanging="567"/>
      </w:pPr>
      <w:r>
        <w:pict>
          <v:rect id="_x0000_i110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5" w:name="connecting-to-hg19-and-listing-tables"/>
      <w:r>
        <w:t>Connecting to hg19 and listing tables</w:t>
      </w:r>
    </w:p>
    <w:bookmarkEnd w:id="8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hg19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Connec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MySQL</w:t>
      </w:r>
      <w:r>
        <w:rPr>
          <w:rStyle w:val="NormalTok"/>
        </w:rPr>
        <w:t>(),</w:t>
      </w:r>
      <w:r>
        <w:rPr>
          <w:rStyle w:val="DataTypeTok"/>
          <w:rFonts w:eastAsiaTheme="majorEastAsia"/>
        </w:rPr>
        <w:t>user=</w:t>
      </w:r>
      <w:r>
        <w:rPr>
          <w:rStyle w:val="StringTok"/>
        </w:rPr>
        <w:t>"genome"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db=</w:t>
      </w:r>
      <w:r>
        <w:rPr>
          <w:rStyle w:val="StringTok"/>
        </w:rPr>
        <w:t>"hg1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  <w:rFonts w:eastAsiaTheme="majorEastAsia"/>
        </w:rPr>
        <w:t>host=</w:t>
      </w:r>
      <w:r>
        <w:rPr>
          <w:rStyle w:val="StringTok"/>
        </w:rPr>
        <w:t>"genome-mysql.cse.ucsc.edu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Table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ListTables</w:t>
      </w:r>
      <w:r>
        <w:rPr>
          <w:rStyle w:val="NormalTok"/>
        </w:rPr>
        <w:t>(hg19)</w:t>
      </w:r>
      <w:r>
        <w:br/>
      </w:r>
      <w:r>
        <w:rPr>
          <w:rStyle w:val="KeywordTok"/>
          <w:rFonts w:eastAsiaTheme="majorEastAsia"/>
        </w:rPr>
        <w:t>length</w:t>
      </w:r>
      <w:r>
        <w:rPr>
          <w:rStyle w:val="NormalTok"/>
        </w:rPr>
        <w:t>(allTable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0949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allTables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HInv"         "HInvGeneMrna" "acembly"      "acemblyClass" "acemblyPep"  </w:t>
      </w:r>
    </w:p>
    <w:p w:rsidR="0049572E" w:rsidRDefault="007F2894" w:rsidP="00FD3DDA">
      <w:pPr>
        <w:ind w:left="567" w:hanging="567"/>
      </w:pPr>
      <w:r>
        <w:pict>
          <v:rect id="_x0000_i110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6" w:name="get-dimensions-of-a-specific-table"/>
      <w:r>
        <w:t>Get dimensions of a specific table</w:t>
      </w:r>
    </w:p>
    <w:bookmarkEnd w:id="8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bListFields</w:t>
      </w:r>
      <w:r>
        <w:rPr>
          <w:rStyle w:val="NormalTok"/>
        </w:rPr>
        <w:t>(hg19,</w:t>
      </w:r>
      <w:r>
        <w:rPr>
          <w:rStyle w:val="StringTok"/>
        </w:rPr>
        <w:t>"affyU133Plus2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bin"         "matches"     "misMatches"  "repMatches"  "nCount"      "qNumInsert" </w:t>
      </w:r>
      <w:r>
        <w:br/>
      </w:r>
      <w:r>
        <w:rPr>
          <w:rStyle w:val="VerbatimChar"/>
        </w:rPr>
        <w:t xml:space="preserve"> [7] "qBaseInsert" "tNumInsert"  "tBaseInsert" "strand"      "qName"       "qSize"      </w:t>
      </w:r>
      <w:r>
        <w:br/>
      </w:r>
      <w:r>
        <w:rPr>
          <w:rStyle w:val="VerbatimChar"/>
        </w:rPr>
        <w:t xml:space="preserve">[13] "qStart"      "qEnd"        "tName"       "tSize"       "tStart"      "tEnd"       </w:t>
      </w:r>
      <w:r>
        <w:br/>
      </w:r>
      <w:r>
        <w:rPr>
          <w:rStyle w:val="VerbatimChar"/>
        </w:rPr>
        <w:t xml:space="preserve">[19] "blockCount"  "blockSizes"  "qStarts"     "tStarts"   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bGetQuery</w:t>
      </w:r>
      <w:r>
        <w:rPr>
          <w:rStyle w:val="NormalTok"/>
        </w:rPr>
        <w:t xml:space="preserve">(hg19, </w:t>
      </w:r>
      <w:r>
        <w:rPr>
          <w:rStyle w:val="StringTok"/>
        </w:rPr>
        <w:t>"select count(*) from affyU133Plus2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count(*)</w:t>
      </w:r>
      <w:r>
        <w:br/>
      </w:r>
      <w:r>
        <w:rPr>
          <w:rStyle w:val="VerbatimChar"/>
        </w:rPr>
        <w:t>1    58463</w:t>
      </w:r>
    </w:p>
    <w:p w:rsidR="0049572E" w:rsidRDefault="007F2894" w:rsidP="00FD3DDA">
      <w:pPr>
        <w:ind w:left="567" w:hanging="567"/>
      </w:pPr>
      <w:r>
        <w:pict>
          <v:rect id="_x0000_i110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7" w:name="read-from-the-table"/>
      <w:r>
        <w:t>Read from the table</w:t>
      </w:r>
    </w:p>
    <w:bookmarkEnd w:id="8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affy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ReadTable</w:t>
      </w:r>
      <w:r>
        <w:rPr>
          <w:rStyle w:val="NormalTok"/>
        </w:rPr>
        <w:t xml:space="preserve">(hg19, </w:t>
      </w:r>
      <w:r>
        <w:rPr>
          <w:rStyle w:val="StringTok"/>
        </w:rPr>
        <w:t>"affyU133Plus2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affy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bin matches misMatches repMatches nCount qNumInsert qBaseInsert tNumInsert tBaseInsert strand</w:t>
      </w:r>
      <w:r>
        <w:br/>
      </w:r>
      <w:r>
        <w:rPr>
          <w:rStyle w:val="VerbatimChar"/>
        </w:rPr>
        <w:t>1 585     530          4          0     23          3          41          3         898      -</w:t>
      </w:r>
      <w:r>
        <w:br/>
      </w:r>
      <w:r>
        <w:rPr>
          <w:rStyle w:val="VerbatimChar"/>
        </w:rPr>
        <w:t>2 585    3355         17          0    109          9          67          9       11621      -</w:t>
      </w:r>
      <w:r>
        <w:br/>
      </w:r>
      <w:r>
        <w:rPr>
          <w:rStyle w:val="VerbatimChar"/>
        </w:rPr>
        <w:t>3 585    4156         14          0     83         16          18          2          93      -</w:t>
      </w:r>
      <w:r>
        <w:br/>
      </w:r>
      <w:r>
        <w:rPr>
          <w:rStyle w:val="VerbatimChar"/>
        </w:rPr>
        <w:t>4 585    4667          9          0     68         21          42          3        5743      -</w:t>
      </w:r>
      <w:r>
        <w:br/>
      </w:r>
      <w:r>
        <w:rPr>
          <w:rStyle w:val="VerbatimChar"/>
        </w:rPr>
        <w:t>5 585    5180         14          0    167         10          38          1          29      -</w:t>
      </w:r>
      <w:r>
        <w:br/>
      </w:r>
      <w:r>
        <w:rPr>
          <w:rStyle w:val="VerbatimChar"/>
        </w:rPr>
        <w:t>6 585     468          5          0     14          0           0          0           0      -</w:t>
      </w:r>
      <w:r>
        <w:br/>
      </w:r>
      <w:r>
        <w:rPr>
          <w:rStyle w:val="VerbatimChar"/>
        </w:rPr>
        <w:t xml:space="preserve">         qName qSize qStart qEnd tName     tSize tStart  tEnd blockCount</w:t>
      </w:r>
      <w:r>
        <w:br/>
      </w:r>
      <w:r>
        <w:rPr>
          <w:rStyle w:val="VerbatimChar"/>
        </w:rPr>
        <w:t>1  225995_x_at   637      5  603  chr1 249250621  14361 15816          5</w:t>
      </w:r>
      <w:r>
        <w:br/>
      </w:r>
      <w:r>
        <w:rPr>
          <w:rStyle w:val="VerbatimChar"/>
        </w:rPr>
        <w:t>2  225035_x_at  3635      0 3548  chr1 249250621  14381 29483         17</w:t>
      </w:r>
      <w:r>
        <w:br/>
      </w:r>
      <w:r>
        <w:rPr>
          <w:rStyle w:val="VerbatimChar"/>
        </w:rPr>
        <w:t>3  226340_x_at  4318      3 4274  chr1 249250621  14399 18745         18</w:t>
      </w:r>
      <w:r>
        <w:br/>
      </w:r>
      <w:r>
        <w:rPr>
          <w:rStyle w:val="VerbatimChar"/>
        </w:rPr>
        <w:t>4 1557034_s_at  4834     48 4834  chr1 249250621  14406 24893         23</w:t>
      </w:r>
      <w:r>
        <w:br/>
      </w:r>
      <w:r>
        <w:rPr>
          <w:rStyle w:val="VerbatimChar"/>
        </w:rPr>
        <w:t>5    231811_at  5399      0 5399  chr1 249250621  19688 25078         11</w:t>
      </w:r>
      <w:r>
        <w:br/>
      </w:r>
      <w:r>
        <w:rPr>
          <w:rStyle w:val="VerbatimChar"/>
        </w:rPr>
        <w:t>6    236841_at   487      0  487  chr1 249250621  27542 28029          1</w:t>
      </w:r>
      <w:r>
        <w:br/>
      </w:r>
    </w:p>
    <w:p w:rsidR="0049572E" w:rsidRDefault="007F2894" w:rsidP="00FD3DDA">
      <w:pPr>
        <w:ind w:left="567" w:hanging="567"/>
      </w:pPr>
      <w:r>
        <w:pict>
          <v:rect id="_x0000_i110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8" w:name="select-a-specific-subset"/>
      <w:r>
        <w:t>Select a specific subset</w:t>
      </w:r>
    </w:p>
    <w:bookmarkEnd w:id="8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query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bSendQuery</w:t>
      </w:r>
      <w:r>
        <w:rPr>
          <w:rStyle w:val="NormalTok"/>
        </w:rPr>
        <w:t xml:space="preserve">(hg19, </w:t>
      </w:r>
      <w:r>
        <w:rPr>
          <w:rStyle w:val="StringTok"/>
        </w:rPr>
        <w:t>"select * from affyU133Plus2 where misMatches between 1 and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ffyMi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etch</w:t>
      </w:r>
      <w:r>
        <w:rPr>
          <w:rStyle w:val="NormalTok"/>
        </w:rPr>
        <w:t xml:space="preserve">(query); </w:t>
      </w:r>
      <w:r>
        <w:rPr>
          <w:rStyle w:val="KeywordTok"/>
          <w:rFonts w:eastAsiaTheme="majorEastAsia"/>
        </w:rPr>
        <w:t>quantile</w:t>
      </w:r>
      <w:r>
        <w:rPr>
          <w:rStyle w:val="NormalTok"/>
        </w:rPr>
        <w:t>(affyMis$misMatche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0%  25%  50%  75% 100% </w:t>
      </w:r>
      <w:r>
        <w:br/>
      </w:r>
      <w:r>
        <w:rPr>
          <w:rStyle w:val="VerbatimChar"/>
        </w:rPr>
        <w:t xml:space="preserve">   1    1    2    2    3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affyMisSmall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etch</w:t>
      </w:r>
      <w:r>
        <w:rPr>
          <w:rStyle w:val="NormalTok"/>
        </w:rPr>
        <w:t>(query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 xml:space="preserve">); </w:t>
      </w:r>
      <w:r>
        <w:rPr>
          <w:rStyle w:val="KeywordTok"/>
          <w:rFonts w:eastAsiaTheme="majorEastAsia"/>
        </w:rPr>
        <w:t>dbClearResult</w:t>
      </w:r>
      <w:r>
        <w:rPr>
          <w:rStyle w:val="NormalTok"/>
        </w:rPr>
        <w:t>(query);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RUE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im</w:t>
      </w:r>
      <w:r>
        <w:rPr>
          <w:rStyle w:val="NormalTok"/>
        </w:rPr>
        <w:t>(affyMisSmall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0 22</w:t>
      </w:r>
    </w:p>
    <w:p w:rsidR="0049572E" w:rsidRDefault="007F2894" w:rsidP="00FD3DDA">
      <w:pPr>
        <w:ind w:left="567" w:hanging="567"/>
      </w:pPr>
      <w:r>
        <w:pict>
          <v:rect id="_x0000_i110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89" w:name="dont-forget-to-close-the-connection"/>
      <w:r>
        <w:t>Don't forget to close the connection!</w:t>
      </w:r>
    </w:p>
    <w:bookmarkEnd w:id="8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bDisconnect</w:t>
      </w:r>
      <w:r>
        <w:rPr>
          <w:rStyle w:val="NormalTok"/>
        </w:rPr>
        <w:t>(hg19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RUE</w:t>
      </w:r>
    </w:p>
    <w:p w:rsidR="0049572E" w:rsidRDefault="007F2894" w:rsidP="00FD3DDA">
      <w:pPr>
        <w:ind w:left="567" w:hanging="567"/>
      </w:pPr>
      <w:r>
        <w:pict>
          <v:rect id="_x0000_i110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Further resource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 xml:space="preserve">RMySQL vignette </w:t>
      </w:r>
      <w:hyperlink r:id="rId104">
        <w:hyperlink r:id="rId105">
          <w:r>
            <w:rPr>
              <w:rStyle w:val="Link"/>
            </w:rPr>
            <w:t>http://cran.r-project.org/web/packages/RMySQL/RMySQL.pdf</w:t>
          </w:r>
        </w:hyperlink>
      </w:hyperlink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 xml:space="preserve">List of commands </w:t>
      </w:r>
      <w:hyperlink r:id="rId106">
        <w:hyperlink r:id="rId107">
          <w:r>
            <w:rPr>
              <w:rStyle w:val="Link"/>
            </w:rPr>
            <w:t>http://www.pantz.org/software/mysql/mysqlcommands.html</w:t>
          </w:r>
        </w:hyperlink>
      </w:hyperlink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rPr>
          <w:b/>
        </w:rPr>
        <w:t>Do not, do not, delete, add or join things from ensembl. Only select.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t>In general be careful with mysql commands</w:t>
      </w:r>
    </w:p>
    <w:p w:rsidR="0049572E" w:rsidRDefault="0049572E" w:rsidP="00FD3DDA">
      <w:pPr>
        <w:pStyle w:val="Compact"/>
        <w:numPr>
          <w:ilvl w:val="0"/>
          <w:numId w:val="17"/>
        </w:numPr>
        <w:ind w:left="567" w:hanging="567"/>
      </w:pPr>
      <w:r>
        <w:lastRenderedPageBreak/>
        <w:t xml:space="preserve">A nice blog post summarizing some other commands </w:t>
      </w:r>
      <w:hyperlink r:id="rId108">
        <w:hyperlink r:id="rId109">
          <w:r>
            <w:rPr>
              <w:rStyle w:val="Link"/>
            </w:rPr>
            <w:t>http://www.r-bloggers.com/mysql-and-r/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HDF5</w:t>
      </w:r>
    </w:p>
    <w:p w:rsidR="0049572E" w:rsidRDefault="0049572E" w:rsidP="00FD3DDA">
      <w:pPr>
        <w:pStyle w:val="Heading2"/>
        <w:ind w:left="567" w:hanging="567"/>
      </w:pPr>
      <w:bookmarkStart w:id="90" w:name="hdf5"/>
      <w:r>
        <w:t>HDF5</w:t>
      </w:r>
    </w:p>
    <w:bookmarkEnd w:id="90"/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Used for storing large data sets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Supports storing a range of data types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Heirarchical data format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rPr>
          <w:i/>
        </w:rPr>
        <w:t>groups</w:t>
      </w:r>
      <w:r>
        <w:t xml:space="preserve"> containing zero or more data sets and metadata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Have a </w:t>
      </w:r>
      <w:r>
        <w:rPr>
          <w:i/>
        </w:rPr>
        <w:t>group header</w:t>
      </w:r>
      <w:r>
        <w:t xml:space="preserve"> with group name and list of attributes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Have a </w:t>
      </w:r>
      <w:r>
        <w:rPr>
          <w:i/>
        </w:rPr>
        <w:t>group symbol table</w:t>
      </w:r>
      <w:r>
        <w:t xml:space="preserve"> with a list of objects in group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rPr>
          <w:i/>
        </w:rPr>
        <w:t>datasets</w:t>
      </w:r>
      <w:r>
        <w:t xml:space="preserve"> multidimensional array of data elements with metadata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Have a </w:t>
      </w:r>
      <w:r>
        <w:rPr>
          <w:i/>
        </w:rPr>
        <w:t>header</w:t>
      </w:r>
      <w:r>
        <w:t xml:space="preserve"> with name, datatype, dataspace, and storage layout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Have a </w:t>
      </w:r>
      <w:r>
        <w:rPr>
          <w:i/>
        </w:rPr>
        <w:t>data array</w:t>
      </w:r>
      <w:r>
        <w:t xml:space="preserve"> with the data</w:t>
      </w:r>
    </w:p>
    <w:p w:rsidR="0049572E" w:rsidRDefault="007F2894" w:rsidP="00FD3DDA">
      <w:pPr>
        <w:ind w:left="567" w:hanging="567"/>
      </w:pPr>
      <w:hyperlink r:id="rId110">
        <w:hyperlink r:id="rId111">
          <w:r w:rsidR="0049572E">
            <w:rPr>
              <w:rStyle w:val="Link"/>
            </w:rPr>
            <w:t>http://www.hdfgroup.org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0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1" w:name="r-hdf5-package"/>
      <w:r>
        <w:t>R HDF5 package</w:t>
      </w:r>
    </w:p>
    <w:bookmarkEnd w:id="9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://bioconductor.org/biocLite.R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biocLite</w:t>
      </w:r>
      <w:r>
        <w:rPr>
          <w:rStyle w:val="NormalTok"/>
        </w:rPr>
        <w:t>(</w:t>
      </w:r>
      <w:r>
        <w:rPr>
          <w:rStyle w:val="StringTok"/>
        </w:rPr>
        <w:t>"rhdf5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rhdf5)</w:t>
      </w:r>
      <w:r>
        <w:br/>
      </w:r>
      <w:r>
        <w:rPr>
          <w:rStyle w:val="NormalTok"/>
        </w:rPr>
        <w:t>created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createFile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ated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RUE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This will install packages from Bioconductor </w:t>
      </w:r>
      <w:hyperlink r:id="rId112">
        <w:hyperlink r:id="rId113">
          <w:r>
            <w:rPr>
              <w:rStyle w:val="Link"/>
            </w:rPr>
            <w:t>http://bioconductor.org/</w:t>
          </w:r>
        </w:hyperlink>
      </w:hyperlink>
      <w:r>
        <w:t>, primarily used for genomics but also has good "big data" packages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Can be used to interface with hdf5 data sets.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This lecture is modeled very closely on the rhdf5 tutorial that can be found here </w:t>
      </w:r>
      <w:hyperlink r:id="rId114">
        <w:hyperlink r:id="rId115">
          <w:r>
            <w:rPr>
              <w:rStyle w:val="Link"/>
            </w:rPr>
            <w:t>http://www.bioconductor.org/packages/release/bioc/vignettes/rhdf5/inst/doc/rhdf5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0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2" w:name="create-groups"/>
      <w:r>
        <w:t>Create groups</w:t>
      </w:r>
    </w:p>
    <w:bookmarkEnd w:id="9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reated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createGroup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ated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createGroup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ba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eated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createGroup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foobaa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5ls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group   name     otype dclass dim</w:t>
      </w:r>
      <w:r>
        <w:br/>
      </w:r>
      <w:r>
        <w:rPr>
          <w:rStyle w:val="VerbatimChar"/>
        </w:rPr>
        <w:t xml:space="preserve">0     /    baa H5I_GROUP           </w:t>
      </w:r>
      <w:r>
        <w:br/>
      </w:r>
      <w:r>
        <w:rPr>
          <w:rStyle w:val="VerbatimChar"/>
        </w:rPr>
        <w:t xml:space="preserve">1     /    foo H5I_GROUP           </w:t>
      </w:r>
      <w:r>
        <w:br/>
      </w:r>
      <w:r>
        <w:rPr>
          <w:rStyle w:val="VerbatimChar"/>
        </w:rPr>
        <w:t xml:space="preserve">2  /foo foobaa H5I_GROUP           </w:t>
      </w:r>
    </w:p>
    <w:p w:rsidR="0049572E" w:rsidRDefault="007F2894" w:rsidP="00FD3DDA">
      <w:pPr>
        <w:ind w:left="567" w:hanging="567"/>
      </w:pPr>
      <w:r>
        <w:pict>
          <v:rect id="_x0000_i110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3" w:name="write-to-groups"/>
      <w:r>
        <w:t>Write to groups</w:t>
      </w:r>
    </w:p>
    <w:bookmarkEnd w:id="9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atrix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nr=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nc=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5write</w:t>
      </w:r>
      <w:r>
        <w:rPr>
          <w:rStyle w:val="NormalTok"/>
        </w:rPr>
        <w:t xml:space="preserve">(A, 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A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B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array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seq</w:t>
      </w:r>
      <w:r>
        <w:rPr>
          <w:rStyle w:val="NormalTok"/>
        </w:rPr>
        <w:t>(</w:t>
      </w:r>
      <w:r>
        <w:rPr>
          <w:rStyle w:val="FloatTok"/>
          <w:rFonts w:eastAsiaTheme="minorHAnsi"/>
        </w:rPr>
        <w:t>0.1</w:t>
      </w:r>
      <w:r>
        <w:rPr>
          <w:rStyle w:val="NormalTok"/>
        </w:rPr>
        <w:t>,</w:t>
      </w:r>
      <w:r>
        <w:rPr>
          <w:rStyle w:val="FloatTok"/>
          <w:rFonts w:eastAsiaTheme="minorHAnsi"/>
        </w:rPr>
        <w:t>2.0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by=</w:t>
      </w:r>
      <w:r>
        <w:rPr>
          <w:rStyle w:val="FloatTok"/>
          <w:rFonts w:eastAsiaTheme="minorHAnsi"/>
        </w:rPr>
        <w:t>0.1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dim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attr</w:t>
      </w:r>
      <w:r>
        <w:rPr>
          <w:rStyle w:val="NormalTok"/>
        </w:rPr>
        <w:t xml:space="preserve">(B, </w:t>
      </w:r>
      <w:r>
        <w:rPr>
          <w:rStyle w:val="StringTok"/>
        </w:rPr>
        <w:t>"scale"</w:t>
      </w:r>
      <w:r>
        <w:rPr>
          <w:rStyle w:val="NormalTok"/>
        </w:rPr>
        <w:t>) &lt;-</w:t>
      </w:r>
      <w:r>
        <w:rPr>
          <w:rStyle w:val="StringTok"/>
        </w:rPr>
        <w:t xml:space="preserve"> "liter"</w:t>
      </w:r>
      <w:r>
        <w:br/>
      </w:r>
      <w:r>
        <w:rPr>
          <w:rStyle w:val="KeywordTok"/>
          <w:rFonts w:eastAsiaTheme="majorEastAsia"/>
        </w:rPr>
        <w:t>h5write</w:t>
      </w:r>
      <w:r>
        <w:rPr>
          <w:rStyle w:val="NormalTok"/>
        </w:rPr>
        <w:t xml:space="preserve">(B, 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foobaa/B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5ls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group   name       otype  dclass       dim</w:t>
      </w:r>
      <w:r>
        <w:br/>
      </w:r>
      <w:r>
        <w:rPr>
          <w:rStyle w:val="VerbatimChar"/>
        </w:rPr>
        <w:t xml:space="preserve">0           /    baa   H5I_GROUP                  </w:t>
      </w:r>
      <w:r>
        <w:br/>
      </w:r>
      <w:r>
        <w:rPr>
          <w:rStyle w:val="VerbatimChar"/>
        </w:rPr>
        <w:t xml:space="preserve">1           /    foo   H5I_GROUP                  </w:t>
      </w:r>
      <w:r>
        <w:br/>
      </w:r>
      <w:r>
        <w:rPr>
          <w:rStyle w:val="VerbatimChar"/>
        </w:rPr>
        <w:t>2        /foo      A H5I_DATASET INTEGER     5 x 2</w:t>
      </w:r>
      <w:r>
        <w:br/>
      </w:r>
      <w:r>
        <w:rPr>
          <w:rStyle w:val="VerbatimChar"/>
        </w:rPr>
        <w:t xml:space="preserve">3        /foo foobaa   H5I_GROUP                  </w:t>
      </w:r>
      <w:r>
        <w:br/>
      </w:r>
      <w:r>
        <w:rPr>
          <w:rStyle w:val="VerbatimChar"/>
        </w:rPr>
        <w:t>4 /foo/foobaa      B H5I_DATASET   FLOAT 5 x 2 x 2</w:t>
      </w:r>
    </w:p>
    <w:p w:rsidR="0049572E" w:rsidRDefault="007F2894" w:rsidP="00FD3DDA">
      <w:pPr>
        <w:ind w:left="567" w:hanging="567"/>
      </w:pPr>
      <w:r>
        <w:pict>
          <v:rect id="_x0000_i111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4" w:name="write-a-data-set"/>
      <w:r>
        <w:t>Write a data set</w:t>
      </w:r>
    </w:p>
    <w:bookmarkEnd w:id="9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1L:5L,</w:t>
      </w:r>
      <w:r>
        <w:rPr>
          <w:rStyle w:val="KeywordTok"/>
          <w:rFonts w:eastAsiaTheme="majorEastAsia"/>
        </w:rPr>
        <w:t>seq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length.out=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ab"</w:t>
      </w:r>
      <w:r>
        <w:rPr>
          <w:rStyle w:val="NormalTok"/>
        </w:rPr>
        <w:t>,</w:t>
      </w:r>
      <w:r>
        <w:rPr>
          <w:rStyle w:val="StringTok"/>
        </w:rPr>
        <w:t>"cde"</w:t>
      </w:r>
      <w:r>
        <w:rPr>
          <w:rStyle w:val="NormalTok"/>
        </w:rPr>
        <w:t>,</w:t>
      </w:r>
      <w:r>
        <w:rPr>
          <w:rStyle w:val="StringTok"/>
        </w:rPr>
        <w:t>"fghi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5write</w:t>
      </w:r>
      <w:r>
        <w:rPr>
          <w:rStyle w:val="NormalTok"/>
        </w:rPr>
        <w:t xml:space="preserve">(df, 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5ls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group   name       otype   dclass       dim</w:t>
      </w:r>
      <w:r>
        <w:br/>
      </w:r>
      <w:r>
        <w:rPr>
          <w:rStyle w:val="VerbatimChar"/>
        </w:rPr>
        <w:t xml:space="preserve">0           /    baa   H5I_GROUP                   </w:t>
      </w:r>
      <w:r>
        <w:br/>
      </w:r>
      <w:r>
        <w:rPr>
          <w:rStyle w:val="VerbatimChar"/>
        </w:rPr>
        <w:t>1           /     df H5I_DATASET COMPOUND         5</w:t>
      </w:r>
      <w:r>
        <w:br/>
      </w:r>
      <w:r>
        <w:rPr>
          <w:rStyle w:val="VerbatimChar"/>
        </w:rPr>
        <w:t xml:space="preserve">2           /    foo   H5I_GROUP                   </w:t>
      </w:r>
      <w:r>
        <w:br/>
      </w:r>
      <w:r>
        <w:rPr>
          <w:rStyle w:val="VerbatimChar"/>
        </w:rPr>
        <w:t>3        /foo      A H5I_DATASET  INTEGER     5 x 2</w:t>
      </w:r>
      <w:r>
        <w:br/>
      </w:r>
      <w:r>
        <w:rPr>
          <w:rStyle w:val="VerbatimChar"/>
        </w:rPr>
        <w:t xml:space="preserve">4        /foo foobaa   H5I_GROUP                   </w:t>
      </w:r>
      <w:r>
        <w:br/>
      </w:r>
      <w:r>
        <w:rPr>
          <w:rStyle w:val="VerbatimChar"/>
        </w:rPr>
        <w:t>5 /foo/foobaa      B H5I_DATASET    FLOAT 5 x 2 x 2</w:t>
      </w:r>
    </w:p>
    <w:p w:rsidR="0049572E" w:rsidRDefault="007F2894" w:rsidP="00FD3DDA">
      <w:pPr>
        <w:ind w:left="567" w:hanging="567"/>
      </w:pPr>
      <w:r>
        <w:pict>
          <v:rect id="_x0000_i111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5" w:name="reading-data"/>
      <w:r>
        <w:t>Reading data</w:t>
      </w:r>
    </w:p>
    <w:bookmarkEnd w:id="9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adA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read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dB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read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foobaa/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ddf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5read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d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dA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 1    6</w:t>
      </w:r>
      <w:r>
        <w:br/>
      </w:r>
      <w:r>
        <w:rPr>
          <w:rStyle w:val="VerbatimChar"/>
        </w:rPr>
        <w:t>[2,]    2    7</w:t>
      </w:r>
      <w:r>
        <w:br/>
      </w:r>
      <w:r>
        <w:rPr>
          <w:rStyle w:val="VerbatimChar"/>
        </w:rPr>
        <w:t>[3,]    3    8</w:t>
      </w:r>
      <w:r>
        <w:br/>
      </w:r>
      <w:r>
        <w:rPr>
          <w:rStyle w:val="VerbatimChar"/>
        </w:rPr>
        <w:t>[4,]    4    9</w:t>
      </w:r>
      <w:r>
        <w:br/>
      </w:r>
      <w:r>
        <w:rPr>
          <w:rStyle w:val="VerbatimChar"/>
        </w:rPr>
        <w:t>[5,]    5   10</w:t>
      </w:r>
    </w:p>
    <w:p w:rsidR="0049572E" w:rsidRDefault="007F2894" w:rsidP="00FD3DDA">
      <w:pPr>
        <w:ind w:left="567" w:hanging="567"/>
      </w:pPr>
      <w:r>
        <w:pict>
          <v:rect id="_x0000_i111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6" w:name="writing-and-reading-chunks"/>
      <w:r>
        <w:t>Writing and reading chunks</w:t>
      </w:r>
    </w:p>
    <w:bookmarkEnd w:id="9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5writ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2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4</w:t>
      </w:r>
      <w:r>
        <w:rPr>
          <w:rStyle w:val="NormalTok"/>
        </w:rPr>
        <w:t>),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A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index=</w:t>
      </w:r>
      <w:r>
        <w:rPr>
          <w:rStyle w:val="KeywordTok"/>
          <w:rFonts w:eastAsiaTheme="majorEastAsia"/>
        </w:rPr>
        <w:t>lis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h5read</w:t>
      </w:r>
      <w:r>
        <w:rPr>
          <w:rStyle w:val="NormalTok"/>
        </w:rPr>
        <w:t>(</w:t>
      </w:r>
      <w:r>
        <w:rPr>
          <w:rStyle w:val="StringTok"/>
        </w:rPr>
        <w:t>"example.h5"</w:t>
      </w:r>
      <w:r>
        <w:rPr>
          <w:rStyle w:val="NormalTok"/>
        </w:rPr>
        <w:t>,</w:t>
      </w:r>
      <w:r>
        <w:rPr>
          <w:rStyle w:val="StringTok"/>
        </w:rPr>
        <w:t>"foo/A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>[1,]   12    6</w:t>
      </w:r>
      <w:r>
        <w:br/>
      </w:r>
      <w:r>
        <w:rPr>
          <w:rStyle w:val="VerbatimChar"/>
        </w:rPr>
        <w:t>[2,]   13    7</w:t>
      </w:r>
      <w:r>
        <w:br/>
      </w:r>
      <w:r>
        <w:rPr>
          <w:rStyle w:val="VerbatimChar"/>
        </w:rPr>
        <w:t>[3,]   14    8</w:t>
      </w:r>
      <w:r>
        <w:br/>
      </w:r>
      <w:r>
        <w:rPr>
          <w:rStyle w:val="VerbatimChar"/>
        </w:rPr>
        <w:t>[4,]    4    9</w:t>
      </w:r>
      <w:r>
        <w:br/>
      </w:r>
      <w:r>
        <w:rPr>
          <w:rStyle w:val="VerbatimChar"/>
        </w:rPr>
        <w:t>[5,]    5   10</w:t>
      </w:r>
    </w:p>
    <w:p w:rsidR="0049572E" w:rsidRDefault="007F2894" w:rsidP="00FD3DDA">
      <w:pPr>
        <w:ind w:left="567" w:hanging="567"/>
      </w:pPr>
      <w:r>
        <w:lastRenderedPageBreak/>
        <w:pict>
          <v:rect id="_x0000_i111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Notes and further resources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hdf5 can be used to optimize reading/writing from disc in R</w:t>
      </w:r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>The rhdf5 tutorial:</w:t>
      </w:r>
    </w:p>
    <w:p w:rsidR="0049572E" w:rsidRDefault="007F2894" w:rsidP="00FD3DDA">
      <w:pPr>
        <w:pStyle w:val="Compact"/>
        <w:numPr>
          <w:ilvl w:val="0"/>
          <w:numId w:val="18"/>
        </w:numPr>
        <w:ind w:left="567" w:hanging="567"/>
      </w:pPr>
      <w:hyperlink r:id="rId116">
        <w:hyperlink r:id="rId117">
          <w:r w:rsidR="0049572E">
            <w:rPr>
              <w:rStyle w:val="Link"/>
            </w:rPr>
            <w:t>http://www.bioconductor.org/packages/release/bioc/vignettes/rhdf5/inst/doc/rhdf5.pdf</w:t>
          </w:r>
        </w:hyperlink>
      </w:hyperlink>
    </w:p>
    <w:p w:rsidR="0049572E" w:rsidRDefault="0049572E" w:rsidP="00FD3DDA">
      <w:pPr>
        <w:pStyle w:val="Compact"/>
        <w:numPr>
          <w:ilvl w:val="0"/>
          <w:numId w:val="18"/>
        </w:numPr>
        <w:ind w:left="567" w:hanging="567"/>
      </w:pPr>
      <w:r>
        <w:t xml:space="preserve">The HDF group has informaton on HDF5 in general </w:t>
      </w:r>
      <w:hyperlink r:id="rId118">
        <w:hyperlink r:id="rId119">
          <w:r>
            <w:rPr>
              <w:rStyle w:val="Link"/>
            </w:rPr>
            <w:t>http://www.hdfgroup.org/HDF5/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data from the web</w:t>
      </w:r>
    </w:p>
    <w:p w:rsidR="0049572E" w:rsidRDefault="0049572E" w:rsidP="00FD3DDA">
      <w:pPr>
        <w:pStyle w:val="Heading2"/>
        <w:ind w:left="567" w:hanging="567"/>
      </w:pPr>
      <w:bookmarkStart w:id="97" w:name="webscraping"/>
      <w:r>
        <w:t>Webscraping</w:t>
      </w:r>
    </w:p>
    <w:bookmarkEnd w:id="97"/>
    <w:p w:rsidR="0049572E" w:rsidRDefault="0049572E" w:rsidP="00FD3DDA">
      <w:pPr>
        <w:ind w:left="567" w:hanging="567"/>
      </w:pPr>
      <w:r>
        <w:rPr>
          <w:b/>
        </w:rPr>
        <w:t>Webscraping</w:t>
      </w:r>
      <w:r>
        <w:t>: Programatically extracting data from the HTML code of websites.</w:t>
      </w:r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 xml:space="preserve">It can be a great way to get data </w:t>
      </w:r>
      <w:hyperlink r:id="rId120">
        <w:r>
          <w:rPr>
            <w:rStyle w:val="Link"/>
          </w:rPr>
          <w:t>How Netflix reverse engineered Hollywood</w:t>
        </w:r>
      </w:hyperlink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>Many websites have information you may want to programaticaly read</w:t>
      </w:r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>In some cases this is against the terms of service for the website</w:t>
      </w:r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>Attempting to read too many pages too quickly can get your IP address blocked</w:t>
      </w:r>
    </w:p>
    <w:p w:rsidR="0049572E" w:rsidRDefault="007F2894" w:rsidP="00FD3DDA">
      <w:pPr>
        <w:ind w:left="567" w:hanging="567"/>
      </w:pPr>
      <w:hyperlink r:id="rId121">
        <w:hyperlink r:id="rId122">
          <w:r w:rsidR="0049572E">
            <w:rPr>
              <w:rStyle w:val="Link"/>
            </w:rPr>
            <w:t>http://en.wikipedia.org/wiki/Web_scrap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1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8" w:name="example-google-scholar"/>
      <w:r>
        <w:t>Example: Google scholar</w:t>
      </w:r>
    </w:p>
    <w:bookmarkEnd w:id="98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23">
        <w:hyperlink r:id="rId124">
          <w:r w:rsidR="0049572E">
            <w:rPr>
              <w:rStyle w:val="Link"/>
            </w:rPr>
            <w:t>http://scholar.google.com/citations?user=HI-I6C0AAAAJ&amp;hl=en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1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99" w:name="getting-data-off-webpages---readlines"/>
      <w:r>
        <w:t>Getting data off webpages - readLines()</w:t>
      </w:r>
    </w:p>
    <w:bookmarkEnd w:id="99"/>
    <w:p w:rsidR="0049572E" w:rsidRDefault="0049572E" w:rsidP="00FD3DDA">
      <w:pPr>
        <w:pStyle w:val="SourceCode"/>
        <w:ind w:left="567" w:hanging="567"/>
        <w:rPr>
          <w:rStyle w:val="NormalTok"/>
        </w:rPr>
      </w:pPr>
      <w:r>
        <w:rPr>
          <w:rStyle w:val="NormalTok"/>
        </w:rPr>
        <w:t>con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url</w:t>
      </w:r>
      <w:r>
        <w:rPr>
          <w:rStyle w:val="NormalTok"/>
        </w:rPr>
        <w:t>(</w:t>
      </w:r>
      <w:r>
        <w:rPr>
          <w:rStyle w:val="StringTok"/>
        </w:rPr>
        <w:t>"http://scholar.google.com/citations?user=HI-I6C0AAAAJ&amp;hl=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tmlCode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Lines</w:t>
      </w:r>
      <w:r>
        <w:rPr>
          <w:rStyle w:val="NormalTok"/>
        </w:rPr>
        <w:t>(con)</w:t>
      </w:r>
      <w:r>
        <w:br/>
      </w:r>
      <w:r>
        <w:rPr>
          <w:rStyle w:val="KeywordTok"/>
          <w:rFonts w:eastAsiaTheme="majorEastAsia"/>
        </w:rPr>
        <w:t>close</w:t>
      </w:r>
      <w:r>
        <w:rPr>
          <w:rStyle w:val="NormalTok"/>
        </w:rPr>
        <w:t>(con)</w:t>
      </w:r>
      <w:r>
        <w:br/>
      </w:r>
      <w:r>
        <w:rPr>
          <w:rStyle w:val="NormalTok"/>
        </w:rPr>
        <w:t>htmlCod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(returns HTML code)</w:t>
      </w:r>
    </w:p>
    <w:p w:rsidR="0049572E" w:rsidRDefault="007F2894" w:rsidP="00FD3DDA">
      <w:pPr>
        <w:ind w:left="567" w:hanging="567"/>
      </w:pPr>
      <w:r>
        <w:pict>
          <v:rect id="_x0000_i111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0" w:name="parsing-with-xml"/>
      <w:r>
        <w:t>Parsing with XML</w:t>
      </w:r>
    </w:p>
    <w:bookmarkEnd w:id="10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XML)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://scholar.google.com/citations?user=HI-I6C0AAAAJ&amp;hl=en"</w:t>
      </w:r>
      <w:r>
        <w:br/>
      </w:r>
      <w:r>
        <w:rPr>
          <w:rStyle w:val="NormalTok"/>
        </w:rPr>
        <w:t>html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tmlTreeParse</w:t>
      </w:r>
      <w:r>
        <w:rPr>
          <w:rStyle w:val="NormalTok"/>
        </w:rPr>
        <w:t xml:space="preserve">(url, </w:t>
      </w:r>
      <w:r>
        <w:rPr>
          <w:rStyle w:val="DataTypeTok"/>
          <w:rFonts w:eastAsiaTheme="majorEastAsia"/>
        </w:rPr>
        <w:t>useInternalNodes=</w:t>
      </w:r>
      <w:r>
        <w:rPr>
          <w:rStyle w:val="NormalTok"/>
        </w:rPr>
        <w:t>T)</w:t>
      </w:r>
      <w:r>
        <w:br/>
      </w:r>
      <w:r>
        <w:br/>
      </w: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 xml:space="preserve">(html, </w:t>
      </w:r>
      <w:r>
        <w:rPr>
          <w:rStyle w:val="StringTok"/>
        </w:rPr>
        <w:t>"//title"</w:t>
      </w:r>
      <w:r>
        <w:rPr>
          <w:rStyle w:val="NormalTok"/>
        </w:rPr>
        <w:t>, 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eff Leek - Google Scholar Citations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 xml:space="preserve">(html, </w:t>
      </w:r>
      <w:r>
        <w:rPr>
          <w:rStyle w:val="StringTok"/>
        </w:rPr>
        <w:t>"//td[@id='col-citedby']"</w:t>
      </w:r>
      <w:r>
        <w:rPr>
          <w:rStyle w:val="NormalTok"/>
        </w:rPr>
        <w:t>, 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"Cited by" "397"      "259"      "237"      "172"      "138"      "125"      "122"     </w:t>
      </w:r>
      <w:r>
        <w:br/>
      </w:r>
      <w:r>
        <w:rPr>
          <w:rStyle w:val="VerbatimChar"/>
        </w:rPr>
        <w:t xml:space="preserve"> [9] "109"      "101"      "34"       "26"       "26"       "24"       "19"       "13"      </w:t>
      </w:r>
      <w:r>
        <w:br/>
      </w:r>
      <w:r>
        <w:rPr>
          <w:rStyle w:val="VerbatimChar"/>
        </w:rPr>
        <w:t xml:space="preserve">[17] "12"       "10"       "10"       "7"        "6"       </w:t>
      </w:r>
    </w:p>
    <w:p w:rsidR="0049572E" w:rsidRDefault="007F2894" w:rsidP="00FD3DDA">
      <w:pPr>
        <w:ind w:left="567" w:hanging="567"/>
      </w:pPr>
      <w:r>
        <w:pict>
          <v:rect id="_x0000_i111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1" w:name="get-from-the-httr-package"/>
      <w:r>
        <w:t>GET from the httr package</w:t>
      </w:r>
    </w:p>
    <w:bookmarkEnd w:id="10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httr); html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>content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ontent</w:t>
      </w:r>
      <w:r>
        <w:rPr>
          <w:rStyle w:val="NormalTok"/>
        </w:rPr>
        <w:t>(html2,</w:t>
      </w:r>
      <w:r>
        <w:rPr>
          <w:rStyle w:val="DataTypeTok"/>
          <w:rFonts w:eastAsiaTheme="majorEastAsia"/>
        </w:rPr>
        <w:t>as=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sedHtml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tmlParse</w:t>
      </w:r>
      <w:r>
        <w:rPr>
          <w:rStyle w:val="NormalTok"/>
        </w:rPr>
        <w:t>(content2,</w:t>
      </w:r>
      <w:r>
        <w:rPr>
          <w:rStyle w:val="DataTypeTok"/>
          <w:rFonts w:eastAsiaTheme="majorEastAsia"/>
        </w:rPr>
        <w:t>asTex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xpathSApply</w:t>
      </w:r>
      <w:r>
        <w:rPr>
          <w:rStyle w:val="NormalTok"/>
        </w:rPr>
        <w:t xml:space="preserve">(parsedHtml, </w:t>
      </w:r>
      <w:r>
        <w:rPr>
          <w:rStyle w:val="StringTok"/>
        </w:rPr>
        <w:t>"//title"</w:t>
      </w:r>
      <w:r>
        <w:rPr>
          <w:rStyle w:val="NormalTok"/>
        </w:rPr>
        <w:t>, xmlValu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[1] "Jeff Leek - Google Scholar Citations"</w:t>
      </w:r>
    </w:p>
    <w:p w:rsidR="0049572E" w:rsidRDefault="007F2894" w:rsidP="00FD3DDA">
      <w:pPr>
        <w:ind w:left="567" w:hanging="567"/>
      </w:pPr>
      <w:r>
        <w:pict>
          <v:rect id="_x0000_i111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2" w:name="accessing-websites-with-passwords"/>
      <w:r>
        <w:t>Accessing websites with passwords</w:t>
      </w:r>
    </w:p>
    <w:bookmarkEnd w:id="10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pg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</w:t>
      </w:r>
      <w:r>
        <w:rPr>
          <w:rStyle w:val="StringTok"/>
        </w:rPr>
        <w:t>"http://httpbin.org/basic-auth/user/passw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1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Response [http://httpbin.org/basic-auth/user/passwd]</w:t>
      </w:r>
      <w:r>
        <w:br/>
      </w:r>
      <w:r>
        <w:rPr>
          <w:rStyle w:val="VerbatimChar"/>
        </w:rPr>
        <w:t xml:space="preserve">  Status: 401</w:t>
      </w:r>
      <w:r>
        <w:br/>
      </w:r>
      <w:r>
        <w:rPr>
          <w:rStyle w:val="VerbatimChar"/>
        </w:rPr>
        <w:t xml:space="preserve">  Content-type: </w:t>
      </w:r>
      <w:r>
        <w:br/>
      </w:r>
      <w:r>
        <w:rPr>
          <w:rStyle w:val="VerbatimChar"/>
        </w:rPr>
        <w:t xml:space="preserve"> </w:t>
      </w:r>
    </w:p>
    <w:p w:rsidR="0049572E" w:rsidRDefault="007F2894" w:rsidP="00FD3DDA">
      <w:pPr>
        <w:ind w:left="567" w:hanging="567"/>
      </w:pPr>
      <w:hyperlink r:id="rId125">
        <w:hyperlink r:id="rId126">
          <w:r w:rsidR="0049572E">
            <w:rPr>
              <w:rStyle w:val="Link"/>
            </w:rPr>
            <w:t>http://cran.r-project.org/web/packages/httr/httr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1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3" w:name="accessing-websites-with-passwords-1"/>
      <w:r>
        <w:t>Accessing websites with passwords</w:t>
      </w:r>
    </w:p>
    <w:bookmarkEnd w:id="10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pg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</w:t>
      </w:r>
      <w:r>
        <w:rPr>
          <w:rStyle w:val="StringTok"/>
        </w:rPr>
        <w:t>"http://httpbin.org/basic-auth/user/passw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  <w:rFonts w:eastAsiaTheme="majorEastAsia"/>
        </w:rPr>
        <w:t>authenticate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,</w:t>
      </w:r>
      <w:r>
        <w:rPr>
          <w:rStyle w:val="StringTok"/>
        </w:rPr>
        <w:t>"passw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g2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Response [http://httpbin.org/basic-auth/user/passwd]</w:t>
      </w:r>
      <w:r>
        <w:br/>
      </w:r>
      <w:r>
        <w:rPr>
          <w:rStyle w:val="VerbatimChar"/>
        </w:rPr>
        <w:t xml:space="preserve">  Status: 200</w:t>
      </w:r>
      <w:r>
        <w:br/>
      </w:r>
      <w:r>
        <w:rPr>
          <w:rStyle w:val="VerbatimChar"/>
        </w:rPr>
        <w:t xml:space="preserve">  Content-type: application/js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authenticated": true,</w:t>
      </w:r>
      <w:r>
        <w:br/>
      </w:r>
      <w:r>
        <w:rPr>
          <w:rStyle w:val="VerbatimChar"/>
        </w:rPr>
        <w:t xml:space="preserve">  "user": "user"</w:t>
      </w:r>
      <w:r>
        <w:br/>
      </w:r>
      <w:r>
        <w:rPr>
          <w:rStyle w:val="VerbatimChar"/>
        </w:rPr>
        <w:t xml:space="preserve">}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pg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url"         "handle"      "status_code" "headers"     "cookies"     "content"    </w:t>
      </w:r>
      <w:r>
        <w:br/>
      </w:r>
      <w:r>
        <w:rPr>
          <w:rStyle w:val="VerbatimChar"/>
        </w:rPr>
        <w:t xml:space="preserve">[7] "times"       "config"     </w:t>
      </w:r>
    </w:p>
    <w:p w:rsidR="0049572E" w:rsidRDefault="007F2894" w:rsidP="00FD3DDA">
      <w:pPr>
        <w:ind w:left="567" w:hanging="567"/>
      </w:pPr>
      <w:hyperlink r:id="rId127">
        <w:hyperlink r:id="rId128">
          <w:r w:rsidR="0049572E">
            <w:rPr>
              <w:rStyle w:val="Link"/>
            </w:rPr>
            <w:t>http://cran.r-project.org/web/packages/httr/httr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4" w:name="using-handles"/>
      <w:r>
        <w:t>Using handles</w:t>
      </w:r>
    </w:p>
    <w:bookmarkEnd w:id="10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google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handle</w:t>
      </w:r>
      <w:r>
        <w:rPr>
          <w:rStyle w:val="NormalTok"/>
        </w:rPr>
        <w:t>(</w:t>
      </w:r>
      <w:r>
        <w:rPr>
          <w:rStyle w:val="StringTok"/>
        </w:rPr>
        <w:t>"http://google.co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handle=</w:t>
      </w:r>
      <w:r>
        <w:rPr>
          <w:rStyle w:val="NormalTok"/>
        </w:rPr>
        <w:t>google,</w:t>
      </w:r>
      <w:r>
        <w:rPr>
          <w:rStyle w:val="DataTypeTok"/>
          <w:rFonts w:eastAsiaTheme="majorEastAsia"/>
        </w:rPr>
        <w:t>path=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g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handle=</w:t>
      </w:r>
      <w:r>
        <w:rPr>
          <w:rStyle w:val="NormalTok"/>
        </w:rPr>
        <w:t>google,</w:t>
      </w:r>
      <w:r>
        <w:rPr>
          <w:rStyle w:val="DataTypeTok"/>
          <w:rFonts w:eastAsiaTheme="majorEastAsia"/>
        </w:rPr>
        <w:t>path=</w:t>
      </w:r>
      <w:r>
        <w:rPr>
          <w:rStyle w:val="StringTok"/>
        </w:rPr>
        <w:t>"search"</w:t>
      </w:r>
      <w:r>
        <w:rPr>
          <w:rStyle w:val="NormalTok"/>
        </w:rPr>
        <w:t>)</w:t>
      </w:r>
    </w:p>
    <w:p w:rsidR="0049572E" w:rsidRDefault="007F2894" w:rsidP="00FD3DDA">
      <w:pPr>
        <w:ind w:left="567" w:hanging="567"/>
      </w:pPr>
      <w:hyperlink r:id="rId129">
        <w:hyperlink r:id="rId130">
          <w:r w:rsidR="0049572E">
            <w:rPr>
              <w:rStyle w:val="Link"/>
            </w:rPr>
            <w:t>http://cran.r-project.org/web/packages/httr/httr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Notes and further resources</w:t>
      </w:r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 xml:space="preserve">R Bloggers has a number of examples of web scraping </w:t>
      </w:r>
      <w:hyperlink r:id="rId131">
        <w:hyperlink r:id="rId132">
          <w:r>
            <w:rPr>
              <w:rStyle w:val="Link"/>
            </w:rPr>
            <w:t>http://www.r-bloggers.com/?s=Web+Scraping</w:t>
          </w:r>
        </w:hyperlink>
      </w:hyperlink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 xml:space="preserve">The httr help file has useful examples </w:t>
      </w:r>
      <w:hyperlink r:id="rId133">
        <w:hyperlink r:id="rId134">
          <w:r>
            <w:rPr>
              <w:rStyle w:val="Link"/>
            </w:rPr>
            <w:t>http://cran.r-project.org/web/packages/httr/httr.pdf</w:t>
          </w:r>
        </w:hyperlink>
      </w:hyperlink>
    </w:p>
    <w:p w:rsidR="0049572E" w:rsidRDefault="0049572E" w:rsidP="00FD3DDA">
      <w:pPr>
        <w:pStyle w:val="Compact"/>
        <w:numPr>
          <w:ilvl w:val="0"/>
          <w:numId w:val="19"/>
        </w:numPr>
        <w:ind w:left="567" w:hanging="567"/>
      </w:pPr>
      <w:r>
        <w:t>See later lectures on APIs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ading data from APIs</w:t>
      </w:r>
    </w:p>
    <w:p w:rsidR="0049572E" w:rsidRDefault="0049572E" w:rsidP="00FD3DDA">
      <w:pPr>
        <w:pStyle w:val="Heading2"/>
        <w:ind w:left="567" w:hanging="567"/>
      </w:pPr>
      <w:bookmarkStart w:id="105" w:name="application-programming-interfaces"/>
      <w:r>
        <w:t>Application programming interfaces</w:t>
      </w:r>
    </w:p>
    <w:bookmarkEnd w:id="105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35">
        <w:hyperlink r:id="rId136">
          <w:r w:rsidR="0049572E">
            <w:rPr>
              <w:rStyle w:val="Link"/>
            </w:rPr>
            <w:t>https://dev.twitter.com/docs/api/1/get/blocks/blockin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6" w:name="creating-an-application"/>
      <w:r>
        <w:t>Creating an application</w:t>
      </w:r>
    </w:p>
    <w:bookmarkEnd w:id="106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37">
        <w:hyperlink r:id="rId138">
          <w:r w:rsidR="0049572E">
            <w:rPr>
              <w:rStyle w:val="Link"/>
            </w:rPr>
            <w:t>https://dev.twitter.com/app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7" w:name="creating-an-application-1"/>
      <w:r>
        <w:t>Creating an application</w:t>
      </w:r>
    </w:p>
    <w:bookmarkEnd w:id="107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r>
        <w:pict>
          <v:rect id="_x0000_i112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8" w:name="creating-an-application-2"/>
      <w:r>
        <w:t>Creating an application</w:t>
      </w:r>
    </w:p>
    <w:bookmarkEnd w:id="108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r>
        <w:pict>
          <v:rect id="_x0000_i112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09" w:name="accessing-twitter-from-r"/>
      <w:r>
        <w:t>Accessing Twitter from R</w:t>
      </w:r>
    </w:p>
    <w:bookmarkEnd w:id="109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app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oauth_app</w:t>
      </w:r>
      <w:r>
        <w:rPr>
          <w:rStyle w:val="NormalTok"/>
        </w:rPr>
        <w:t>(</w:t>
      </w:r>
      <w:r>
        <w:rPr>
          <w:rStyle w:val="StringTok"/>
        </w:rPr>
        <w:t>"twit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  <w:rFonts w:eastAsiaTheme="majorEastAsia"/>
        </w:rPr>
        <w:t>key=</w:t>
      </w:r>
      <w:r>
        <w:rPr>
          <w:rStyle w:val="StringTok"/>
        </w:rPr>
        <w:t>"yourConsumerKeyHere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secret=</w:t>
      </w:r>
      <w:r>
        <w:rPr>
          <w:rStyle w:val="StringTok"/>
        </w:rPr>
        <w:t>"yourConsumerSecretHe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ign_oauth1.0</w:t>
      </w:r>
      <w:r>
        <w:rPr>
          <w:rStyle w:val="NormalTok"/>
        </w:rPr>
        <w:t>(myapp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  <w:rFonts w:eastAsiaTheme="majorEastAsia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yourTokenH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  <w:rFonts w:eastAsiaTheme="majorEastAsia"/>
        </w:rPr>
        <w:t>token_secret =</w:t>
      </w:r>
      <w:r>
        <w:rPr>
          <w:rStyle w:val="NormalTok"/>
        </w:rPr>
        <w:t xml:space="preserve"> </w:t>
      </w:r>
      <w:r>
        <w:rPr>
          <w:rStyle w:val="StringTok"/>
        </w:rPr>
        <w:t>"yourTokenSecretHe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meTL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GET</w:t>
      </w:r>
      <w:r>
        <w:rPr>
          <w:rStyle w:val="NormalTok"/>
        </w:rPr>
        <w:t>(</w:t>
      </w:r>
      <w:r>
        <w:rPr>
          <w:rStyle w:val="StringTok"/>
        </w:rPr>
        <w:t>"https://api.twitter.com/1.1/statuses/home_timeline.json"</w:t>
      </w:r>
      <w:r>
        <w:rPr>
          <w:rStyle w:val="NormalTok"/>
        </w:rPr>
        <w:t>, sig)</w:t>
      </w:r>
    </w:p>
    <w:p w:rsidR="0049572E" w:rsidRDefault="007F2894" w:rsidP="00FD3DDA">
      <w:pPr>
        <w:ind w:left="567" w:hanging="567"/>
      </w:pPr>
      <w:r>
        <w:pict>
          <v:rect id="_x0000_i112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0" w:name="converting-the-json-object"/>
      <w:r>
        <w:t>Converting the json object</w:t>
      </w:r>
    </w:p>
    <w:bookmarkEnd w:id="11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json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ontent</w:t>
      </w:r>
      <w:r>
        <w:rPr>
          <w:rStyle w:val="NormalTok"/>
        </w:rPr>
        <w:t>(homeTL)</w:t>
      </w:r>
      <w:r>
        <w:br/>
      </w:r>
      <w:r>
        <w:rPr>
          <w:rStyle w:val="NormalTok"/>
        </w:rPr>
        <w:t>json2 =</w:t>
      </w:r>
      <w:r>
        <w:rPr>
          <w:rStyle w:val="StringTok"/>
        </w:rPr>
        <w:t xml:space="preserve"> </w:t>
      </w:r>
      <w:r>
        <w:rPr>
          <w:rStyle w:val="NormalTok"/>
        </w:rPr>
        <w:t>jsonlite::</w:t>
      </w:r>
      <w:r>
        <w:rPr>
          <w:rStyle w:val="KeywordTok"/>
          <w:rFonts w:eastAsiaTheme="majorEastAsia"/>
        </w:rPr>
        <w:t>fromJSON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toJSON</w:t>
      </w:r>
      <w:r>
        <w:rPr>
          <w:rStyle w:val="NormalTok"/>
        </w:rPr>
        <w:t>(json1))</w:t>
      </w:r>
      <w:r>
        <w:br/>
      </w:r>
      <w:r>
        <w:rPr>
          <w:rStyle w:val="NormalTok"/>
        </w:rPr>
        <w:t>json2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created_at           id             id_str</w:t>
      </w:r>
      <w:r>
        <w:br/>
      </w:r>
      <w:r>
        <w:rPr>
          <w:rStyle w:val="VerbatimChar"/>
        </w:rPr>
        <w:t>1 Mon Jan 13 05:18:04 +0000 2014 4.225984e+17 422598398940684288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1 Now that P. Norvig's regex golf IPython notebook hit Slashdot, let's see if our traffic spike tops the previous one: http://t.co/Vc6JhZXOo8</w:t>
      </w:r>
    </w:p>
    <w:p w:rsidR="0049572E" w:rsidRDefault="007F2894" w:rsidP="00FD3DDA">
      <w:pPr>
        <w:ind w:left="567" w:hanging="567"/>
      </w:pPr>
      <w:r>
        <w:pict>
          <v:rect id="_x0000_i112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1" w:name="how-did-i-know-what-url-to-use"/>
      <w:r>
        <w:t>How did I know what url to use?</w:t>
      </w:r>
    </w:p>
    <w:bookmarkEnd w:id="111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39">
        <w:hyperlink r:id="rId140">
          <w:r w:rsidR="0049572E">
            <w:rPr>
              <w:rStyle w:val="Link"/>
            </w:rPr>
            <w:t>https://dev.twitter.com/docs/api/1.1/get/search/tweet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2" w:name="in-general-look-at-the-documentation"/>
      <w:r>
        <w:lastRenderedPageBreak/>
        <w:t>In general look at the documentation</w:t>
      </w:r>
    </w:p>
    <w:bookmarkEnd w:id="112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41">
        <w:hyperlink r:id="rId142">
          <w:r w:rsidR="0049572E">
            <w:rPr>
              <w:rStyle w:val="Link"/>
            </w:rPr>
            <w:t>https://dev.twitter.com/docs/api/1.1/overview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2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3" w:name="in-general-look-at-the-documentation-1"/>
      <w:r>
        <w:t>In general look at the documentation</w:t>
      </w:r>
    </w:p>
    <w:bookmarkEnd w:id="113"/>
    <w:p w:rsidR="0049572E" w:rsidRDefault="0049572E" w:rsidP="00FD3DDA">
      <w:pPr>
        <w:pStyle w:val="Compact"/>
        <w:numPr>
          <w:ilvl w:val="0"/>
          <w:numId w:val="20"/>
        </w:numPr>
        <w:ind w:left="567" w:hanging="567"/>
      </w:pPr>
      <w:r>
        <w:t xml:space="preserve">httr allows </w:t>
      </w:r>
      <w:r>
        <w:rPr>
          <w:rStyle w:val="VerbatimChar"/>
        </w:rPr>
        <w:t>GET</w:t>
      </w:r>
      <w:r>
        <w:t xml:space="preserve">, </w:t>
      </w:r>
      <w:r>
        <w:rPr>
          <w:rStyle w:val="VerbatimChar"/>
        </w:rPr>
        <w:t>POST</w:t>
      </w:r>
      <w:r>
        <w:t xml:space="preserve">, </w:t>
      </w:r>
      <w:r>
        <w:rPr>
          <w:rStyle w:val="VerbatimChar"/>
        </w:rPr>
        <w:t>PUT</w:t>
      </w:r>
      <w:r>
        <w:t xml:space="preserve">, </w:t>
      </w:r>
      <w:r>
        <w:rPr>
          <w:rStyle w:val="VerbatimChar"/>
        </w:rPr>
        <w:t>DELETE</w:t>
      </w:r>
      <w:r>
        <w:t xml:space="preserve"> requests if you are authorized</w:t>
      </w:r>
    </w:p>
    <w:p w:rsidR="0049572E" w:rsidRDefault="0049572E" w:rsidP="00FD3DDA">
      <w:pPr>
        <w:pStyle w:val="Compact"/>
        <w:numPr>
          <w:ilvl w:val="0"/>
          <w:numId w:val="20"/>
        </w:numPr>
        <w:ind w:left="567" w:hanging="567"/>
      </w:pPr>
      <w:r>
        <w:t>You can authenticate with a user name or a password</w:t>
      </w:r>
    </w:p>
    <w:p w:rsidR="0049572E" w:rsidRDefault="0049572E" w:rsidP="00FD3DDA">
      <w:pPr>
        <w:pStyle w:val="Compact"/>
        <w:numPr>
          <w:ilvl w:val="0"/>
          <w:numId w:val="20"/>
        </w:numPr>
        <w:ind w:left="567" w:hanging="567"/>
      </w:pPr>
      <w:r>
        <w:t>Most modern APIs use something like oauth</w:t>
      </w:r>
    </w:p>
    <w:p w:rsidR="0049572E" w:rsidRDefault="0049572E" w:rsidP="00FD3DDA">
      <w:pPr>
        <w:pStyle w:val="Compact"/>
        <w:numPr>
          <w:ilvl w:val="0"/>
          <w:numId w:val="20"/>
        </w:numPr>
        <w:ind w:left="567" w:hanging="567"/>
      </w:pPr>
      <w:r>
        <w:t>httr works well with Facebook, Google, Twitter, Githb, etc.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Subsetting and sorting</w:t>
      </w:r>
    </w:p>
    <w:p w:rsidR="0049572E" w:rsidRDefault="0049572E" w:rsidP="00FD3DDA">
      <w:pPr>
        <w:pStyle w:val="Heading2"/>
        <w:ind w:left="567" w:hanging="567"/>
      </w:pPr>
      <w:bookmarkStart w:id="114" w:name="subsetting---quick-review"/>
      <w:r>
        <w:t>Subsetting - quick review</w:t>
      </w:r>
    </w:p>
    <w:bookmarkEnd w:id="114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et.seed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34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var1"</w:t>
      </w:r>
      <w:r>
        <w:rPr>
          <w:rStyle w:val="NormalTok"/>
        </w:rPr>
        <w:t>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,</w:t>
      </w:r>
      <w:r>
        <w:rPr>
          <w:rStyle w:val="StringTok"/>
        </w:rPr>
        <w:t>"var2"</w:t>
      </w:r>
      <w:r>
        <w:rPr>
          <w:rStyle w:val="NormalTok"/>
        </w:rPr>
        <w:t>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6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StringTok"/>
        </w:rPr>
        <w:t>"var3"</w:t>
      </w:r>
      <w:r>
        <w:rPr>
          <w:rStyle w:val="NormalTok"/>
        </w:rPr>
        <w:t>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,]; X$var2[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X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1    2   NA   15</w:t>
      </w:r>
      <w:r>
        <w:br/>
      </w:r>
      <w:r>
        <w:rPr>
          <w:rStyle w:val="VerbatimChar"/>
        </w:rPr>
        <w:t>4    1   10   11</w:t>
      </w:r>
      <w:r>
        <w:br/>
      </w:r>
      <w:r>
        <w:rPr>
          <w:rStyle w:val="VerbatimChar"/>
        </w:rPr>
        <w:t>2    3   NA   12</w:t>
      </w:r>
      <w:r>
        <w:br/>
      </w:r>
      <w:r>
        <w:rPr>
          <w:rStyle w:val="VerbatimChar"/>
        </w:rPr>
        <w:t>3    5    6   14</w:t>
      </w:r>
      <w:r>
        <w:br/>
      </w:r>
      <w:r>
        <w:rPr>
          <w:rStyle w:val="VerbatimChar"/>
        </w:rPr>
        <w:t>5    4    9   13</w:t>
      </w:r>
    </w:p>
    <w:p w:rsidR="0049572E" w:rsidRDefault="007F2894" w:rsidP="00FD3DDA">
      <w:pPr>
        <w:ind w:left="567" w:hanging="567"/>
      </w:pPr>
      <w:r>
        <w:pict>
          <v:rect id="_x0000_i113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5" w:name="subsetting---quick-review-1"/>
      <w:r>
        <w:t>Subsetting - quick review</w:t>
      </w:r>
    </w:p>
    <w:bookmarkEnd w:id="11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2 1 3 5 4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,</w:t>
      </w:r>
      <w:r>
        <w:rPr>
          <w:rStyle w:val="StringTok"/>
        </w:rPr>
        <w:t>"var1"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2 1 3 5 4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,</w:t>
      </w:r>
      <w:r>
        <w:rPr>
          <w:rStyle w:val="StringTok"/>
        </w:rPr>
        <w:t>"var2"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NA 10</w:t>
      </w:r>
    </w:p>
    <w:p w:rsidR="0049572E" w:rsidRDefault="007F2894" w:rsidP="00FD3DDA">
      <w:pPr>
        <w:ind w:left="567" w:hanging="567"/>
      </w:pPr>
      <w:r>
        <w:pict>
          <v:rect id="_x0000_i113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6" w:name="logicals-ands-and-ors"/>
      <w:r>
        <w:t>Logicals ands and ors</w:t>
      </w:r>
    </w:p>
    <w:bookmarkEnd w:id="116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(X$var1 &lt;=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$var3 &g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11</w:t>
      </w:r>
      <w:r>
        <w:rPr>
          <w:rStyle w:val="NormalTok"/>
        </w:rPr>
        <w:t>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1    2   NA   15</w:t>
      </w:r>
      <w:r>
        <w:br/>
      </w:r>
      <w:r>
        <w:rPr>
          <w:rStyle w:val="VerbatimChar"/>
        </w:rPr>
        <w:t>2    3   NA   12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(X$var1 &lt;=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X$var3 &g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15</w:t>
      </w:r>
      <w:r>
        <w:rPr>
          <w:rStyle w:val="NormalTok"/>
        </w:rPr>
        <w:t>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1    2   NA   15</w:t>
      </w:r>
      <w:r>
        <w:br/>
      </w:r>
      <w:r>
        <w:rPr>
          <w:rStyle w:val="VerbatimChar"/>
        </w:rPr>
        <w:t>4    1   10   11</w:t>
      </w:r>
      <w:r>
        <w:br/>
      </w:r>
      <w:r>
        <w:rPr>
          <w:rStyle w:val="VerbatimChar"/>
        </w:rPr>
        <w:t>2    3   NA   12</w:t>
      </w:r>
    </w:p>
    <w:p w:rsidR="0049572E" w:rsidRDefault="007F2894" w:rsidP="00FD3DDA">
      <w:pPr>
        <w:ind w:left="567" w:hanging="567"/>
      </w:pPr>
      <w:r>
        <w:pict>
          <v:rect id="_x0000_i113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7" w:name="dealing-with-missing-values"/>
      <w:r>
        <w:t>Dealing with missing values</w:t>
      </w:r>
    </w:p>
    <w:bookmarkEnd w:id="11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</w:t>
      </w:r>
      <w:r>
        <w:rPr>
          <w:rStyle w:val="KeywordTok"/>
          <w:rFonts w:eastAsiaTheme="majorEastAsia"/>
        </w:rPr>
        <w:t>which</w:t>
      </w:r>
      <w:r>
        <w:rPr>
          <w:rStyle w:val="NormalTok"/>
        </w:rPr>
        <w:t>(X$var2 &g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8</w:t>
      </w:r>
      <w:r>
        <w:rPr>
          <w:rStyle w:val="NormalTok"/>
        </w:rPr>
        <w:t>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4    1   10   11</w:t>
      </w:r>
      <w:r>
        <w:br/>
      </w:r>
      <w:r>
        <w:rPr>
          <w:rStyle w:val="VerbatimChar"/>
        </w:rPr>
        <w:t>5    4    9   13</w:t>
      </w:r>
    </w:p>
    <w:p w:rsidR="0049572E" w:rsidRDefault="007F2894" w:rsidP="00FD3DDA">
      <w:pPr>
        <w:ind w:left="567" w:hanging="567"/>
      </w:pPr>
      <w:r>
        <w:lastRenderedPageBreak/>
        <w:pict>
          <v:rect id="_x0000_i113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8" w:name="sorting"/>
      <w:r>
        <w:t>Sorting</w:t>
      </w:r>
    </w:p>
    <w:bookmarkEnd w:id="118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ort</w:t>
      </w:r>
      <w:r>
        <w:rPr>
          <w:rStyle w:val="NormalTok"/>
        </w:rPr>
        <w:t>(X$var1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 2 3 4 5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ort</w:t>
      </w:r>
      <w:r>
        <w:rPr>
          <w:rStyle w:val="NormalTok"/>
        </w:rPr>
        <w:t>(X$var1,</w:t>
      </w:r>
      <w:r>
        <w:rPr>
          <w:rStyle w:val="DataTypeTok"/>
          <w:rFonts w:eastAsiaTheme="majorEastAsia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5 4 3 2 1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ort</w:t>
      </w:r>
      <w:r>
        <w:rPr>
          <w:rStyle w:val="NormalTok"/>
        </w:rPr>
        <w:t>(X$var2,</w:t>
      </w:r>
      <w:r>
        <w:rPr>
          <w:rStyle w:val="DataTypeTok"/>
          <w:rFonts w:eastAsiaTheme="majorEastAsia"/>
        </w:rPr>
        <w:t>na.las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 6  9 10 NA NA</w:t>
      </w:r>
    </w:p>
    <w:p w:rsidR="0049572E" w:rsidRDefault="007F2894" w:rsidP="00FD3DDA">
      <w:pPr>
        <w:ind w:left="567" w:hanging="567"/>
      </w:pPr>
      <w:r>
        <w:pict>
          <v:rect id="_x0000_i113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19" w:name="ordering"/>
      <w:r>
        <w:t>Ordering</w:t>
      </w:r>
    </w:p>
    <w:bookmarkEnd w:id="119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</w:t>
      </w:r>
      <w:r>
        <w:rPr>
          <w:rStyle w:val="KeywordTok"/>
          <w:rFonts w:eastAsiaTheme="majorEastAsia"/>
        </w:rPr>
        <w:t>order</w:t>
      </w:r>
      <w:r>
        <w:rPr>
          <w:rStyle w:val="NormalTok"/>
        </w:rPr>
        <w:t>(X$var1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4    1   10   11</w:t>
      </w:r>
      <w:r>
        <w:br/>
      </w:r>
      <w:r>
        <w:rPr>
          <w:rStyle w:val="VerbatimChar"/>
        </w:rPr>
        <w:t>1    2   NA   15</w:t>
      </w:r>
      <w:r>
        <w:br/>
      </w:r>
      <w:r>
        <w:rPr>
          <w:rStyle w:val="VerbatimChar"/>
        </w:rPr>
        <w:t>2    3   NA   12</w:t>
      </w:r>
      <w:r>
        <w:br/>
      </w:r>
      <w:r>
        <w:rPr>
          <w:rStyle w:val="VerbatimChar"/>
        </w:rPr>
        <w:t>5    4    9   13</w:t>
      </w:r>
      <w:r>
        <w:br/>
      </w:r>
      <w:r>
        <w:rPr>
          <w:rStyle w:val="VerbatimChar"/>
        </w:rPr>
        <w:t>3    5    6   14</w:t>
      </w:r>
    </w:p>
    <w:p w:rsidR="0049572E" w:rsidRDefault="007F2894" w:rsidP="00FD3DDA">
      <w:pPr>
        <w:ind w:left="567" w:hanging="567"/>
      </w:pPr>
      <w:r>
        <w:pict>
          <v:rect id="_x0000_i113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0" w:name="ordering-1"/>
      <w:r>
        <w:t>Ordering</w:t>
      </w:r>
    </w:p>
    <w:bookmarkEnd w:id="12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[</w:t>
      </w:r>
      <w:r>
        <w:rPr>
          <w:rStyle w:val="KeywordTok"/>
          <w:rFonts w:eastAsiaTheme="majorEastAsia"/>
        </w:rPr>
        <w:t>order</w:t>
      </w:r>
      <w:r>
        <w:rPr>
          <w:rStyle w:val="NormalTok"/>
        </w:rPr>
        <w:t>(X$var1,X$var3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4    1   10   11</w:t>
      </w:r>
      <w:r>
        <w:br/>
      </w:r>
      <w:r>
        <w:rPr>
          <w:rStyle w:val="VerbatimChar"/>
        </w:rPr>
        <w:t>1    2   NA   15</w:t>
      </w:r>
      <w:r>
        <w:br/>
      </w:r>
      <w:r>
        <w:rPr>
          <w:rStyle w:val="VerbatimChar"/>
        </w:rPr>
        <w:t>2    3   NA   12</w:t>
      </w:r>
      <w:r>
        <w:br/>
      </w:r>
      <w:r>
        <w:rPr>
          <w:rStyle w:val="VerbatimChar"/>
        </w:rPr>
        <w:t>5    4    9   13</w:t>
      </w:r>
      <w:r>
        <w:br/>
      </w:r>
      <w:r>
        <w:rPr>
          <w:rStyle w:val="VerbatimChar"/>
        </w:rPr>
        <w:t>3    5    6   14</w:t>
      </w:r>
    </w:p>
    <w:p w:rsidR="0049572E" w:rsidRDefault="007F2894" w:rsidP="00FD3DDA">
      <w:pPr>
        <w:ind w:left="567" w:hanging="567"/>
      </w:pPr>
      <w:r>
        <w:pict>
          <v:rect id="_x0000_i113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1" w:name="ordering-with-plyr"/>
      <w:r>
        <w:t>Ordering with plyr</w:t>
      </w:r>
    </w:p>
    <w:bookmarkEnd w:id="12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  <w:rFonts w:eastAsiaTheme="majorEastAsia"/>
        </w:rPr>
        <w:t>arrange</w:t>
      </w:r>
      <w:r>
        <w:rPr>
          <w:rStyle w:val="NormalTok"/>
        </w:rPr>
        <w:t>(X,var1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1    1   10   11</w:t>
      </w:r>
      <w:r>
        <w:br/>
      </w:r>
      <w:r>
        <w:rPr>
          <w:rStyle w:val="VerbatimChar"/>
        </w:rPr>
        <w:t>2    2   NA   15</w:t>
      </w:r>
      <w:r>
        <w:br/>
      </w:r>
      <w:r>
        <w:rPr>
          <w:rStyle w:val="VerbatimChar"/>
        </w:rPr>
        <w:t>3    3   NA   12</w:t>
      </w:r>
      <w:r>
        <w:br/>
      </w:r>
      <w:r>
        <w:rPr>
          <w:rStyle w:val="VerbatimChar"/>
        </w:rPr>
        <w:t>4    4    9   13</w:t>
      </w:r>
      <w:r>
        <w:br/>
      </w:r>
      <w:r>
        <w:rPr>
          <w:rStyle w:val="VerbatimChar"/>
        </w:rPr>
        <w:t>5    5    6   14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rrange</w:t>
      </w:r>
      <w:r>
        <w:rPr>
          <w:rStyle w:val="NormalTok"/>
        </w:rPr>
        <w:t>(X,</w:t>
      </w:r>
      <w:r>
        <w:rPr>
          <w:rStyle w:val="KeywordTok"/>
          <w:rFonts w:eastAsiaTheme="majorEastAsia"/>
        </w:rPr>
        <w:t>desc</w:t>
      </w:r>
      <w:r>
        <w:rPr>
          <w:rStyle w:val="NormalTok"/>
        </w:rPr>
        <w:t>(var1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</w:t>
      </w:r>
      <w:r>
        <w:br/>
      </w:r>
      <w:r>
        <w:rPr>
          <w:rStyle w:val="VerbatimChar"/>
        </w:rPr>
        <w:t>1    5    6   14</w:t>
      </w:r>
      <w:r>
        <w:br/>
      </w:r>
      <w:r>
        <w:rPr>
          <w:rStyle w:val="VerbatimChar"/>
        </w:rPr>
        <w:lastRenderedPageBreak/>
        <w:t>2    4    9   13</w:t>
      </w:r>
      <w:r>
        <w:br/>
      </w:r>
      <w:r>
        <w:rPr>
          <w:rStyle w:val="VerbatimChar"/>
        </w:rPr>
        <w:t>3    3   NA   12</w:t>
      </w:r>
      <w:r>
        <w:br/>
      </w:r>
      <w:r>
        <w:rPr>
          <w:rStyle w:val="VerbatimChar"/>
        </w:rPr>
        <w:t>4    2   NA   15</w:t>
      </w:r>
      <w:r>
        <w:br/>
      </w:r>
      <w:r>
        <w:rPr>
          <w:rStyle w:val="VerbatimChar"/>
        </w:rPr>
        <w:t>5    1   10   11</w:t>
      </w:r>
    </w:p>
    <w:p w:rsidR="0049572E" w:rsidRDefault="007F2894" w:rsidP="00FD3DDA">
      <w:pPr>
        <w:ind w:left="567" w:hanging="567"/>
      </w:pPr>
      <w:r>
        <w:pict>
          <v:rect id="_x0000_i113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2" w:name="adding-rows-and-columns"/>
      <w:r>
        <w:t>Adding rows and columns</w:t>
      </w:r>
    </w:p>
    <w:bookmarkEnd w:id="12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$var4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     var4</w:t>
      </w:r>
      <w:r>
        <w:br/>
      </w:r>
      <w:r>
        <w:rPr>
          <w:rStyle w:val="VerbatimChar"/>
        </w:rPr>
        <w:t>1    2   NA   15  0.18760</w:t>
      </w:r>
      <w:r>
        <w:br/>
      </w:r>
      <w:r>
        <w:rPr>
          <w:rStyle w:val="VerbatimChar"/>
        </w:rPr>
        <w:t>4    1   10   11  1.78698</w:t>
      </w:r>
      <w:r>
        <w:br/>
      </w:r>
      <w:r>
        <w:rPr>
          <w:rStyle w:val="VerbatimChar"/>
        </w:rPr>
        <w:t>2    3   NA   12  0.49669</w:t>
      </w:r>
      <w:r>
        <w:br/>
      </w:r>
      <w:r>
        <w:rPr>
          <w:rStyle w:val="VerbatimChar"/>
        </w:rPr>
        <w:t>3    5    6   14  0.06318</w:t>
      </w:r>
      <w:r>
        <w:br/>
      </w:r>
      <w:r>
        <w:rPr>
          <w:rStyle w:val="VerbatimChar"/>
        </w:rPr>
        <w:t>5    4    9   13 -0.53613</w:t>
      </w:r>
    </w:p>
    <w:p w:rsidR="0049572E" w:rsidRDefault="007F2894" w:rsidP="00FD3DDA">
      <w:pPr>
        <w:ind w:left="567" w:hanging="567"/>
      </w:pPr>
      <w:r>
        <w:pict>
          <v:rect id="_x0000_i113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3" w:name="adding-rows-and-columns-1"/>
      <w:r>
        <w:t>Adding rows and columns</w:t>
      </w:r>
    </w:p>
    <w:bookmarkEnd w:id="12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bind</w:t>
      </w:r>
      <w:r>
        <w:rPr>
          <w:rStyle w:val="NormalTok"/>
        </w:rPr>
        <w:t>(X,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var1 var2 var3     var4 rnorm(5)</w:t>
      </w:r>
      <w:r>
        <w:br/>
      </w:r>
      <w:r>
        <w:rPr>
          <w:rStyle w:val="VerbatimChar"/>
        </w:rPr>
        <w:t>1    2   NA   15  0.18760  0.62578</w:t>
      </w:r>
      <w:r>
        <w:br/>
      </w:r>
      <w:r>
        <w:rPr>
          <w:rStyle w:val="VerbatimChar"/>
        </w:rPr>
        <w:t>4    1   10   11  1.78698 -2.45084</w:t>
      </w:r>
      <w:r>
        <w:br/>
      </w:r>
      <w:r>
        <w:rPr>
          <w:rStyle w:val="VerbatimChar"/>
        </w:rPr>
        <w:t>2    3   NA   12  0.49669  0.08909</w:t>
      </w:r>
      <w:r>
        <w:br/>
      </w:r>
      <w:r>
        <w:rPr>
          <w:rStyle w:val="VerbatimChar"/>
        </w:rPr>
        <w:t>3    5    6   14  0.06318  0.47839</w:t>
      </w:r>
      <w:r>
        <w:br/>
      </w:r>
      <w:r>
        <w:rPr>
          <w:rStyle w:val="VerbatimChar"/>
        </w:rPr>
        <w:t>5    4    9   13 -0.53613  1.00053</w:t>
      </w:r>
    </w:p>
    <w:p w:rsidR="0049572E" w:rsidRDefault="007F2894" w:rsidP="00FD3DDA">
      <w:pPr>
        <w:ind w:left="567" w:hanging="567"/>
      </w:pPr>
      <w:r>
        <w:pict>
          <v:rect id="_x0000_i113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Notes and further resources</w:t>
      </w:r>
    </w:p>
    <w:p w:rsidR="0049572E" w:rsidRDefault="0049572E" w:rsidP="00FD3DDA">
      <w:pPr>
        <w:pStyle w:val="Compact"/>
        <w:numPr>
          <w:ilvl w:val="0"/>
          <w:numId w:val="21"/>
        </w:numPr>
        <w:ind w:left="567" w:hanging="567"/>
      </w:pPr>
      <w:r>
        <w:t>R programming in the Data Science Track</w:t>
      </w:r>
    </w:p>
    <w:p w:rsidR="0049572E" w:rsidRDefault="0049572E" w:rsidP="00FD3DDA">
      <w:pPr>
        <w:pStyle w:val="Compact"/>
        <w:numPr>
          <w:ilvl w:val="0"/>
          <w:numId w:val="21"/>
        </w:numPr>
        <w:ind w:left="567" w:hanging="567"/>
      </w:pPr>
      <w:r>
        <w:t xml:space="preserve">Andrew Jaffe's lecture notes </w:t>
      </w:r>
      <w:hyperlink r:id="rId143">
        <w:hyperlink r:id="rId144">
          <w:r>
            <w:rPr>
              <w:rStyle w:val="Link"/>
            </w:rPr>
            <w:t>http://www.biostat.jhsph.edu/~ajaffe/lec_winterR/Lecture%202.pdf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Summarizing data</w:t>
      </w:r>
    </w:p>
    <w:p w:rsidR="0049572E" w:rsidRDefault="0049572E" w:rsidP="00FD3DDA">
      <w:pPr>
        <w:pStyle w:val="Heading2"/>
        <w:ind w:left="567" w:hanging="567"/>
      </w:pPr>
      <w:bookmarkStart w:id="124" w:name="example-data-set"/>
      <w:r>
        <w:t>Example data set</w:t>
      </w:r>
    </w:p>
    <w:bookmarkEnd w:id="124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45">
        <w:hyperlink r:id="rId146">
          <w:r w:rsidR="0049572E">
            <w:rPr>
              <w:rStyle w:val="Link"/>
            </w:rPr>
            <w:t>https://data.baltimorecity.gov/Community/Restaurants/k5ry-ef3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4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5" w:name="getting-the-data-from-the-web"/>
      <w:r>
        <w:t>Getting the data from the web</w:t>
      </w:r>
    </w:p>
    <w:bookmarkEnd w:id="12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{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k5ry-ef3g/rows.csv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restaurant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t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restaurants.csv"</w:t>
      </w:r>
      <w:r>
        <w:rPr>
          <w:rStyle w:val="NormalTok"/>
        </w:rPr>
        <w:t>)</w:t>
      </w:r>
    </w:p>
    <w:p w:rsidR="0049572E" w:rsidRDefault="007F2894" w:rsidP="00FD3DDA">
      <w:pPr>
        <w:ind w:left="567" w:hanging="567"/>
      </w:pPr>
      <w:r>
        <w:pict>
          <v:rect id="_x0000_i114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6" w:name="look-at-a-bit-of-the-data"/>
      <w:r>
        <w:t>Look at a bit of the data</w:t>
      </w:r>
    </w:p>
    <w:bookmarkEnd w:id="12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restData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name zipCode neighborhood councilDistrict policeDistrict                        Location.1</w:t>
      </w:r>
      <w:r>
        <w:br/>
      </w:r>
      <w:r>
        <w:rPr>
          <w:rStyle w:val="VerbatimChar"/>
        </w:rPr>
        <w:t>1   410   21206    Frankford               2   NORTHEASTERN 4509 BELAIR ROAD\nBaltimore, MD\n</w:t>
      </w:r>
      <w:r>
        <w:br/>
      </w:r>
      <w:r>
        <w:rPr>
          <w:rStyle w:val="VerbatimChar"/>
        </w:rPr>
        <w:t>2  1919   21231  Fells Point               1   SOUTHEASTERN    1919 FLEET ST\nBaltimore, MD\n</w:t>
      </w:r>
      <w:r>
        <w:br/>
      </w:r>
      <w:r>
        <w:rPr>
          <w:rStyle w:val="VerbatimChar"/>
        </w:rPr>
        <w:t>3 SAUTE   21224       Canton               1   SOUTHEASTERN   2844 HUDSON ST\nBaltimore, MD\n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il</w:t>
      </w:r>
      <w:r>
        <w:rPr>
          <w:rStyle w:val="NormalTok"/>
        </w:rPr>
        <w:t>(restData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name zipCode  neighborhood councilDistrict policeDistrict</w:t>
      </w:r>
      <w:r>
        <w:br/>
      </w:r>
      <w:r>
        <w:rPr>
          <w:rStyle w:val="VerbatimChar"/>
        </w:rPr>
        <w:t>1325 ZINK'S CAF\u0090   21213 Belair-Edison              13   NORTHEASTERN</w:t>
      </w:r>
      <w:r>
        <w:br/>
      </w:r>
      <w:r>
        <w:rPr>
          <w:rStyle w:val="VerbatimChar"/>
        </w:rPr>
        <w:t>1326     ZISSIMOS BAR   21211       Hampden               7       NORTHERN</w:t>
      </w:r>
      <w:r>
        <w:br/>
      </w:r>
      <w:r>
        <w:rPr>
          <w:rStyle w:val="VerbatimChar"/>
        </w:rPr>
        <w:t>1327           ZORBAS   21224     Greektown               2   SOUTHEASTERN</w:t>
      </w:r>
      <w:r>
        <w:br/>
      </w:r>
      <w:r>
        <w:rPr>
          <w:rStyle w:val="VerbatimChar"/>
        </w:rPr>
        <w:t xml:space="preserve">                             Location.1</w:t>
      </w:r>
      <w:r>
        <w:br/>
      </w:r>
      <w:r>
        <w:rPr>
          <w:rStyle w:val="VerbatimChar"/>
        </w:rPr>
        <w:t>1325 3300 LAWNVIEW AVE\nBaltimore, MD\n</w:t>
      </w:r>
      <w:r>
        <w:br/>
      </w:r>
      <w:r>
        <w:rPr>
          <w:rStyle w:val="VerbatimChar"/>
        </w:rPr>
        <w:t>1326      1023 36TH ST\nBaltimore, MD\n</w:t>
      </w:r>
      <w:r>
        <w:br/>
      </w:r>
      <w:r>
        <w:rPr>
          <w:rStyle w:val="VerbatimChar"/>
        </w:rPr>
        <w:t>1327  4710 EASTERN Ave\nBaltimore, MD\n</w:t>
      </w:r>
    </w:p>
    <w:p w:rsidR="0049572E" w:rsidRDefault="007F2894" w:rsidP="00FD3DDA">
      <w:pPr>
        <w:ind w:left="567" w:hanging="567"/>
      </w:pPr>
      <w:r>
        <w:pict>
          <v:rect id="_x0000_i114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7" w:name="make-summary"/>
      <w:r>
        <w:t>Make summary</w:t>
      </w:r>
    </w:p>
    <w:bookmarkEnd w:id="127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ummary</w:t>
      </w:r>
      <w:r>
        <w:rPr>
          <w:rStyle w:val="NormalTok"/>
        </w:rPr>
        <w:t>(rest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     name         zipCode             neighborhood councilDistrict</w:t>
      </w:r>
      <w:r>
        <w:br/>
      </w:r>
      <w:r>
        <w:rPr>
          <w:rStyle w:val="VerbatimChar"/>
        </w:rPr>
        <w:t xml:space="preserve"> MCDONALD'S                  :   8   Min.   :-21226   Downtown    :128   Min.   : 1.00  </w:t>
      </w:r>
      <w:r>
        <w:br/>
      </w:r>
      <w:r>
        <w:rPr>
          <w:rStyle w:val="VerbatimChar"/>
        </w:rPr>
        <w:t xml:space="preserve"> POPEYES FAMOUS FRIED CHICKEN:   7   1st Qu.: 21202   Fells Point : 91   1st Qu.: 2.00  </w:t>
      </w:r>
      <w:r>
        <w:br/>
      </w:r>
      <w:r>
        <w:rPr>
          <w:rStyle w:val="VerbatimChar"/>
        </w:rPr>
        <w:t xml:space="preserve"> SUBWAY                      :   6   Median : 21218   Inner Harbor: 89   Median : 9.00  </w:t>
      </w:r>
      <w:r>
        <w:br/>
      </w:r>
      <w:r>
        <w:rPr>
          <w:rStyle w:val="VerbatimChar"/>
        </w:rPr>
        <w:lastRenderedPageBreak/>
        <w:t xml:space="preserve"> KENTUCKY FRIED CHICKEN      :   5   Mean   : 21185   Canton      : 81   Mean   : 7.19  </w:t>
      </w:r>
      <w:r>
        <w:br/>
      </w:r>
      <w:r>
        <w:rPr>
          <w:rStyle w:val="VerbatimChar"/>
        </w:rPr>
        <w:t xml:space="preserve"> BURGER KING                 :   4   3rd Qu.: 21226   Federal Hill: 42   3rd Qu.:11.00  </w:t>
      </w:r>
      <w:r>
        <w:br/>
      </w:r>
      <w:r>
        <w:rPr>
          <w:rStyle w:val="VerbatimChar"/>
        </w:rPr>
        <w:t xml:space="preserve"> DUNKIN DONUTS               :   4   Max.   : 21287   Mount Vernon: 33   Max.   :14.00  </w:t>
      </w:r>
      <w:r>
        <w:br/>
      </w:r>
      <w:r>
        <w:rPr>
          <w:rStyle w:val="VerbatimChar"/>
        </w:rPr>
        <w:t xml:space="preserve"> (Other)                     :1293                    (Other)     :863                  </w:t>
      </w:r>
      <w:r>
        <w:br/>
      </w:r>
      <w:r>
        <w:rPr>
          <w:rStyle w:val="VerbatimChar"/>
        </w:rPr>
        <w:t xml:space="preserve">      policeDistrict                        Location.1      </w:t>
      </w:r>
      <w:r>
        <w:br/>
      </w:r>
      <w:r>
        <w:rPr>
          <w:rStyle w:val="VerbatimChar"/>
        </w:rPr>
        <w:t xml:space="preserve"> SOUTHEASTERN:385    1101 RUSSELL ST\nBaltimore, MD\n:   9  </w:t>
      </w:r>
      <w:r>
        <w:br/>
      </w:r>
      <w:r>
        <w:rPr>
          <w:rStyle w:val="VerbatimChar"/>
        </w:rPr>
        <w:t xml:space="preserve"> CENTRAL     :288    201 PRATT ST\nBaltimore, MD\n   :   8  </w:t>
      </w:r>
      <w:r>
        <w:br/>
      </w:r>
      <w:r>
        <w:rPr>
          <w:rStyle w:val="VerbatimChar"/>
        </w:rPr>
        <w:t xml:space="preserve"> SOUTHERN    :213    2400 BOSTON ST\nBaltimore, MD\n :   8  </w:t>
      </w:r>
      <w:r>
        <w:br/>
      </w:r>
      <w:r>
        <w:rPr>
          <w:rStyle w:val="VerbatimChar"/>
        </w:rPr>
        <w:t xml:space="preserve"> NORTHERN    :157    300 LIGHT ST\nBaltimore, MD\n   :   5  </w:t>
      </w:r>
      <w:r>
        <w:br/>
      </w:r>
      <w:r>
        <w:rPr>
          <w:rStyle w:val="VerbatimChar"/>
        </w:rPr>
        <w:t xml:space="preserve"> NORTHEASTERN: 72    300 CHARLES ST\nBaltimore, MD\n :   4  </w:t>
      </w:r>
      <w:r>
        <w:br/>
      </w:r>
      <w:r>
        <w:rPr>
          <w:rStyle w:val="VerbatimChar"/>
        </w:rPr>
        <w:t xml:space="preserve"> EASTERN     : 67    301 LIGHT ST\nBaltimore, MD\n   :   4  </w:t>
      </w:r>
      <w:r>
        <w:br/>
      </w:r>
      <w:r>
        <w:rPr>
          <w:rStyle w:val="VerbatimChar"/>
        </w:rPr>
        <w:t xml:space="preserve"> (Other)     :145    (Other)                         :1289  </w:t>
      </w:r>
    </w:p>
    <w:p w:rsidR="0049572E" w:rsidRDefault="007F2894" w:rsidP="00FD3DDA">
      <w:pPr>
        <w:ind w:left="567" w:hanging="567"/>
      </w:pPr>
      <w:r>
        <w:pict>
          <v:rect id="_x0000_i114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8" w:name="more-in-depth-information"/>
      <w:r>
        <w:t>More in depth information</w:t>
      </w:r>
    </w:p>
    <w:bookmarkEnd w:id="128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tr</w:t>
      </w:r>
      <w:r>
        <w:rPr>
          <w:rStyle w:val="NormalTok"/>
        </w:rPr>
        <w:t>(rest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'data.frame':   1327 obs. of  6 variables:</w:t>
      </w:r>
      <w:r>
        <w:br/>
      </w:r>
      <w:r>
        <w:rPr>
          <w:rStyle w:val="VerbatimChar"/>
        </w:rPr>
        <w:t xml:space="preserve"> $ name           : Factor w/ 1277 levels "#1 CHINESE KITCHEN",..: 9 3 992 1 2 4 5 6 7 8 ...</w:t>
      </w:r>
      <w:r>
        <w:br/>
      </w:r>
      <w:r>
        <w:rPr>
          <w:rStyle w:val="VerbatimChar"/>
        </w:rPr>
        <w:t xml:space="preserve"> $ zipCode        : int  21206 21231 21224 21211 21223 21218 21205 21211 21205 21231 ...</w:t>
      </w:r>
      <w:r>
        <w:br/>
      </w:r>
      <w:r>
        <w:rPr>
          <w:rStyle w:val="VerbatimChar"/>
        </w:rPr>
        <w:t xml:space="preserve"> $ neighborhood   : Factor w/ 173 levels "Abell","Arlington",..: 53 52 18 66 104 33 98 133 98 157 ...</w:t>
      </w:r>
      <w:r>
        <w:br/>
      </w:r>
      <w:r>
        <w:rPr>
          <w:rStyle w:val="VerbatimChar"/>
        </w:rPr>
        <w:t xml:space="preserve"> $ councilDistrict: int  2 1 1 14 9 14 13 7 13 1 ...</w:t>
      </w:r>
      <w:r>
        <w:br/>
      </w:r>
      <w:r>
        <w:rPr>
          <w:rStyle w:val="VerbatimChar"/>
        </w:rPr>
        <w:t xml:space="preserve"> $ policeDistrict : Factor w/ 9 levels "CENTRAL","EASTERN",..: 3 6 6 4 8 3 6 4 6 6 ...</w:t>
      </w:r>
      <w:r>
        <w:br/>
      </w:r>
      <w:r>
        <w:rPr>
          <w:rStyle w:val="VerbatimChar"/>
        </w:rPr>
        <w:t xml:space="preserve"> $ Location.1     : Factor w/ 1210 levels "1 BIDDLE ST\nBaltimore, MD\n",..: 835 334 554 755 492 537 505 530 507 569 ...</w:t>
      </w:r>
    </w:p>
    <w:p w:rsidR="0049572E" w:rsidRDefault="007F2894" w:rsidP="00FD3DDA">
      <w:pPr>
        <w:ind w:left="567" w:hanging="567"/>
      </w:pPr>
      <w:r>
        <w:pict>
          <v:rect id="_x0000_i114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29" w:name="quantiles-of-quantitative-variables"/>
      <w:r>
        <w:t>Quantiles of quantitative variables</w:t>
      </w:r>
    </w:p>
    <w:bookmarkEnd w:id="12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quantile</w:t>
      </w:r>
      <w:r>
        <w:rPr>
          <w:rStyle w:val="NormalTok"/>
        </w:rPr>
        <w:t>(restData$councilDistrict,</w:t>
      </w:r>
      <w:r>
        <w:rPr>
          <w:rStyle w:val="DataTypeTok"/>
          <w:rFonts w:eastAsiaTheme="majorEastAsia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0%  25%  50%  75% 100% </w:t>
      </w:r>
      <w:r>
        <w:br/>
      </w:r>
      <w:r>
        <w:rPr>
          <w:rStyle w:val="VerbatimChar"/>
        </w:rPr>
        <w:t xml:space="preserve">   1    2    9   11   14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quantile</w:t>
      </w:r>
      <w:r>
        <w:rPr>
          <w:rStyle w:val="NormalTok"/>
        </w:rPr>
        <w:t>(restData$councilDistrict,</w:t>
      </w:r>
      <w:r>
        <w:rPr>
          <w:rStyle w:val="DataTypeTok"/>
          <w:rFonts w:eastAsiaTheme="majorEastAsia"/>
        </w:rPr>
        <w:t>probs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FloatTok"/>
          <w:rFonts w:eastAsiaTheme="minorHAnsi"/>
        </w:rPr>
        <w:t>0.5</w:t>
      </w:r>
      <w:r>
        <w:rPr>
          <w:rStyle w:val="NormalTok"/>
        </w:rPr>
        <w:t>,</w:t>
      </w:r>
      <w:r>
        <w:rPr>
          <w:rStyle w:val="FloatTok"/>
          <w:rFonts w:eastAsiaTheme="minorHAnsi"/>
        </w:rPr>
        <w:t>0.75</w:t>
      </w:r>
      <w:r>
        <w:rPr>
          <w:rStyle w:val="NormalTok"/>
        </w:rPr>
        <w:t>,</w:t>
      </w:r>
      <w:r>
        <w:rPr>
          <w:rStyle w:val="FloatTok"/>
          <w:rFonts w:eastAsiaTheme="minorHAnsi"/>
        </w:rPr>
        <w:t>0.9</w:t>
      </w:r>
      <w:r>
        <w:rPr>
          <w:rStyle w:val="NormalTok"/>
        </w:rPr>
        <w:t>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50% 75% 90% </w:t>
      </w:r>
      <w:r>
        <w:br/>
      </w:r>
      <w:r>
        <w:rPr>
          <w:rStyle w:val="VerbatimChar"/>
        </w:rPr>
        <w:t xml:space="preserve">  9  11  12 </w:t>
      </w:r>
    </w:p>
    <w:p w:rsidR="0049572E" w:rsidRDefault="007F2894" w:rsidP="00FD3DDA">
      <w:pPr>
        <w:ind w:left="567" w:hanging="567"/>
      </w:pPr>
      <w:r>
        <w:pict>
          <v:rect id="_x0000_i114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0" w:name="make-table"/>
      <w:r>
        <w:t>Make table</w:t>
      </w:r>
    </w:p>
    <w:bookmarkEnd w:id="13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Code,</w:t>
      </w:r>
      <w:r>
        <w:rPr>
          <w:rStyle w:val="DataTypeTok"/>
          <w:rFonts w:eastAsiaTheme="majorEastAsia"/>
        </w:rPr>
        <w:t>useNA=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-21226  21201  21202  21205  21206  21207  21208  21209  21210  21211  21212  21213  21214  21215 </w:t>
      </w:r>
      <w:r>
        <w:br/>
      </w:r>
      <w:r>
        <w:rPr>
          <w:rStyle w:val="VerbatimChar"/>
        </w:rPr>
        <w:lastRenderedPageBreak/>
        <w:t xml:space="preserve">     1    136    201     27     30      4      1      8     23     41     28     31     17     54 </w:t>
      </w:r>
      <w:r>
        <w:br/>
      </w:r>
      <w:r>
        <w:rPr>
          <w:rStyle w:val="VerbatimChar"/>
        </w:rPr>
        <w:t xml:space="preserve"> 21216  21217  21218  21220  21222  21223  21224  21225  21226  21227  21229  21230  21231  21234 </w:t>
      </w:r>
      <w:r>
        <w:br/>
      </w:r>
      <w:r>
        <w:rPr>
          <w:rStyle w:val="VerbatimChar"/>
        </w:rPr>
        <w:t xml:space="preserve">    10     32     69      1      7     56    199     19     18      4     13    156    127      7 </w:t>
      </w:r>
      <w:r>
        <w:br/>
      </w:r>
      <w:r>
        <w:rPr>
          <w:rStyle w:val="VerbatimChar"/>
        </w:rPr>
        <w:t xml:space="preserve"> 21237  21239  21251  21287 </w:t>
      </w:r>
      <w:r>
        <w:br/>
      </w:r>
      <w:r>
        <w:rPr>
          <w:rStyle w:val="VerbatimChar"/>
        </w:rPr>
        <w:t xml:space="preserve">     1      3      2      1 </w:t>
      </w:r>
    </w:p>
    <w:p w:rsidR="0049572E" w:rsidRDefault="007F2894" w:rsidP="00FD3DDA">
      <w:pPr>
        <w:ind w:left="567" w:hanging="567"/>
      </w:pPr>
      <w:r>
        <w:pict>
          <v:rect id="_x0000_i114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1" w:name="make-table-1"/>
      <w:r>
        <w:t>Make table</w:t>
      </w:r>
    </w:p>
    <w:bookmarkEnd w:id="13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councilDistrict,restData$zipCod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-21226 21201 21202 21205 21206 21207 21208 21209 21210 21211 21212 21213 21214 21215 21216</w:t>
      </w:r>
      <w:r>
        <w:br/>
      </w:r>
      <w:r>
        <w:rPr>
          <w:rStyle w:val="VerbatimChar"/>
        </w:rPr>
        <w:t xml:space="preserve">  1       0     0    37     0     0     0     0     0     0     0     0     2     0     0     0</w:t>
      </w:r>
      <w:r>
        <w:br/>
      </w:r>
      <w:r>
        <w:rPr>
          <w:rStyle w:val="VerbatimChar"/>
        </w:rPr>
        <w:t xml:space="preserve">  2       0     0     0     3    27     0     0     0     0     0     0     0     0     0     0</w:t>
      </w:r>
      <w:r>
        <w:br/>
      </w:r>
      <w:r>
        <w:rPr>
          <w:rStyle w:val="VerbatimChar"/>
        </w:rPr>
        <w:t xml:space="preserve">  3       0     0     0     0     0     0     0     0     0     0     0     2    17     0     0</w:t>
      </w:r>
      <w:r>
        <w:br/>
      </w:r>
      <w:r>
        <w:rPr>
          <w:rStyle w:val="VerbatimChar"/>
        </w:rPr>
        <w:t xml:space="preserve">  4       0     0     0     0     0     0     0     0     0     0    27     0     0     0     0</w:t>
      </w:r>
      <w:r>
        <w:br/>
      </w:r>
      <w:r>
        <w:rPr>
          <w:rStyle w:val="VerbatimChar"/>
        </w:rPr>
        <w:t xml:space="preserve">  5       0     0     0     0     0     3     0     6     0     0     0     0     0    31     0</w:t>
      </w:r>
      <w:r>
        <w:br/>
      </w:r>
      <w:r>
        <w:rPr>
          <w:rStyle w:val="VerbatimChar"/>
        </w:rPr>
        <w:t xml:space="preserve">  6       0     0     0     0     0     0     0     1    19     0     0     0     0    15     1</w:t>
      </w:r>
      <w:r>
        <w:br/>
      </w:r>
      <w:r>
        <w:br/>
      </w:r>
      <w:r>
        <w:rPr>
          <w:rStyle w:val="VerbatimChar"/>
        </w:rPr>
        <w:t xml:space="preserve">     21217 21218 21220 21222 21223 21224 21225 21226 21227 21229 21230 21231 21234 21237 21239</w:t>
      </w:r>
      <w:r>
        <w:br/>
      </w:r>
      <w:r>
        <w:rPr>
          <w:rStyle w:val="VerbatimChar"/>
        </w:rPr>
        <w:t xml:space="preserve">  1      0     0     0     7     0   140     1     0     0     0     1   124     0     0     0</w:t>
      </w:r>
      <w:r>
        <w:br/>
      </w:r>
      <w:r>
        <w:rPr>
          <w:rStyle w:val="VerbatimChar"/>
        </w:rPr>
        <w:t xml:space="preserve">     21251 21287</w:t>
      </w:r>
      <w:r>
        <w:br/>
      </w:r>
      <w:r>
        <w:rPr>
          <w:rStyle w:val="VerbatimChar"/>
        </w:rPr>
        <w:t xml:space="preserve">  1      0     0</w:t>
      </w:r>
      <w:r>
        <w:br/>
      </w:r>
      <w:r>
        <w:rPr>
          <w:rStyle w:val="VerbatimChar"/>
        </w:rPr>
        <w:t xml:space="preserve">  2      0     0</w:t>
      </w:r>
      <w:r>
        <w:br/>
      </w:r>
      <w:r>
        <w:rPr>
          <w:rStyle w:val="VerbatimChar"/>
        </w:rPr>
        <w:t xml:space="preserve">  3      2     0</w:t>
      </w:r>
      <w:r>
        <w:br/>
      </w:r>
      <w:r>
        <w:rPr>
          <w:rStyle w:val="VerbatimChar"/>
        </w:rPr>
        <w:t xml:space="preserve">  4      0     0</w:t>
      </w:r>
      <w:r>
        <w:br/>
      </w:r>
      <w:r>
        <w:rPr>
          <w:rStyle w:val="VerbatimChar"/>
        </w:rPr>
        <w:t xml:space="preserve">  5      0     0</w:t>
      </w:r>
      <w:r>
        <w:br/>
      </w:r>
      <w:r>
        <w:rPr>
          <w:rStyle w:val="VerbatimChar"/>
        </w:rPr>
        <w:t xml:space="preserve">  6      0     0</w:t>
      </w:r>
      <w:r>
        <w:br/>
      </w:r>
      <w:r>
        <w:rPr>
          <w:rStyle w:val="VerbatimChar"/>
        </w:rPr>
        <w:t xml:space="preserve">  7      0     0</w:t>
      </w:r>
      <w:r>
        <w:br/>
      </w:r>
      <w:r>
        <w:rPr>
          <w:rStyle w:val="VerbatimChar"/>
        </w:rPr>
        <w:t xml:space="preserve">  8      0     0</w:t>
      </w:r>
      <w:r>
        <w:br/>
      </w:r>
      <w:r>
        <w:rPr>
          <w:rStyle w:val="VerbatimChar"/>
        </w:rPr>
        <w:t xml:space="preserve">  9      0     0</w:t>
      </w:r>
      <w:r>
        <w:br/>
      </w:r>
      <w:r>
        <w:rPr>
          <w:rStyle w:val="VerbatimChar"/>
        </w:rPr>
        <w:t xml:space="preserve">  10     0     0</w:t>
      </w:r>
      <w:r>
        <w:br/>
      </w:r>
      <w:r>
        <w:rPr>
          <w:rStyle w:val="VerbatimChar"/>
        </w:rPr>
        <w:t xml:space="preserve">  11     0     0</w:t>
      </w:r>
      <w:r>
        <w:br/>
      </w:r>
      <w:r>
        <w:rPr>
          <w:rStyle w:val="VerbatimChar"/>
        </w:rPr>
        <w:t xml:space="preserve">  12     0     0</w:t>
      </w:r>
      <w:r>
        <w:br/>
      </w:r>
      <w:r>
        <w:rPr>
          <w:rStyle w:val="VerbatimChar"/>
        </w:rPr>
        <w:t xml:space="preserve">  13     0     1</w:t>
      </w:r>
      <w:r>
        <w:br/>
      </w:r>
      <w:r>
        <w:rPr>
          <w:rStyle w:val="VerbatimChar"/>
        </w:rPr>
        <w:t xml:space="preserve">  14     0     0</w:t>
      </w:r>
    </w:p>
    <w:p w:rsidR="0049572E" w:rsidRDefault="007F2894" w:rsidP="00FD3DDA">
      <w:pPr>
        <w:ind w:left="567" w:hanging="567"/>
      </w:pPr>
      <w:r>
        <w:pict>
          <v:rect id="_x0000_i114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2" w:name="check-for-missing-values"/>
      <w:r>
        <w:t>Check for missing values</w:t>
      </w:r>
    </w:p>
    <w:bookmarkEnd w:id="132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um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is.na</w:t>
      </w:r>
      <w:r>
        <w:rPr>
          <w:rStyle w:val="NormalTok"/>
        </w:rPr>
        <w:t>(restData$councilDistrict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[1] 0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ny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is.na</w:t>
      </w:r>
      <w:r>
        <w:rPr>
          <w:rStyle w:val="NormalTok"/>
        </w:rPr>
        <w:t>(restData$councilDistrict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FALSE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ll</w:t>
      </w:r>
      <w:r>
        <w:rPr>
          <w:rStyle w:val="NormalTok"/>
        </w:rPr>
        <w:t>(restData$zipCode &g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FALSE</w:t>
      </w:r>
    </w:p>
    <w:p w:rsidR="0049572E" w:rsidRDefault="007F2894" w:rsidP="00FD3DDA">
      <w:pPr>
        <w:ind w:left="567" w:hanging="567"/>
      </w:pPr>
      <w:r>
        <w:pict>
          <v:rect id="_x0000_i114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3" w:name="row-and-column-sums"/>
      <w:r>
        <w:t>Row and column sums</w:t>
      </w:r>
    </w:p>
    <w:bookmarkEnd w:id="133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colSums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is.na</w:t>
      </w:r>
      <w:r>
        <w:rPr>
          <w:rStyle w:val="NormalTok"/>
        </w:rPr>
        <w:t>(restData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name         zipCode    neighborhood councilDistrict  policeDistrict      Location.1 </w:t>
      </w:r>
      <w:r>
        <w:br/>
      </w:r>
      <w:r>
        <w:rPr>
          <w:rStyle w:val="VerbatimChar"/>
        </w:rPr>
        <w:t xml:space="preserve">              0               0               0               0               0               0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ll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olSums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is.na</w:t>
      </w:r>
      <w:r>
        <w:rPr>
          <w:rStyle w:val="NormalTok"/>
        </w:rPr>
        <w:t>(restData))==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RUE</w:t>
      </w:r>
    </w:p>
    <w:p w:rsidR="0049572E" w:rsidRDefault="007F2894" w:rsidP="00FD3DDA">
      <w:pPr>
        <w:ind w:left="567" w:hanging="567"/>
      </w:pPr>
      <w:r>
        <w:pict>
          <v:rect id="_x0000_i114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4" w:name="values-with-specific-characteristics"/>
      <w:r>
        <w:t>Values with specific characteristics</w:t>
      </w:r>
    </w:p>
    <w:bookmarkEnd w:id="134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Code %in%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21212"</w:t>
      </w:r>
      <w:r>
        <w:rPr>
          <w:rStyle w:val="NormalTok"/>
        </w:rPr>
        <w:t>)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FALSE  TRUE </w:t>
      </w:r>
      <w:r>
        <w:br/>
      </w:r>
      <w:r>
        <w:rPr>
          <w:rStyle w:val="VerbatimChar"/>
        </w:rPr>
        <w:t xml:space="preserve"> 1299    28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Code %in%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21212"</w:t>
      </w:r>
      <w:r>
        <w:rPr>
          <w:rStyle w:val="NormalTok"/>
        </w:rPr>
        <w:t>,</w:t>
      </w:r>
      <w:r>
        <w:rPr>
          <w:rStyle w:val="StringTok"/>
        </w:rPr>
        <w:t>"21213"</w:t>
      </w:r>
      <w:r>
        <w:rPr>
          <w:rStyle w:val="NormalTok"/>
        </w:rPr>
        <w:t>)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FALSE  TRUE </w:t>
      </w:r>
      <w:r>
        <w:br/>
      </w:r>
      <w:r>
        <w:rPr>
          <w:rStyle w:val="VerbatimChar"/>
        </w:rPr>
        <w:t xml:space="preserve"> 1268    59 </w:t>
      </w:r>
    </w:p>
    <w:p w:rsidR="0049572E" w:rsidRDefault="007F2894" w:rsidP="00FD3DDA">
      <w:pPr>
        <w:ind w:left="567" w:hanging="567"/>
      </w:pPr>
      <w:r>
        <w:pict>
          <v:rect id="_x0000_i115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5" w:name="values-with-specific-characteristics-1"/>
      <w:r>
        <w:t>Values with specific characteristics</w:t>
      </w:r>
    </w:p>
    <w:bookmarkEnd w:id="13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stData[restData$zipCode %in%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21212"</w:t>
      </w:r>
      <w:r>
        <w:rPr>
          <w:rStyle w:val="NormalTok"/>
        </w:rPr>
        <w:t>,</w:t>
      </w:r>
      <w:r>
        <w:rPr>
          <w:rStyle w:val="StringTok"/>
        </w:rPr>
        <w:t>"21213"</w:t>
      </w:r>
      <w:r>
        <w:rPr>
          <w:rStyle w:val="NormalTok"/>
        </w:rPr>
        <w:t>),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               name zipCode                neighborhood councilDistrict</w:t>
      </w:r>
      <w:r>
        <w:br/>
      </w:r>
      <w:r>
        <w:rPr>
          <w:rStyle w:val="VerbatimChar"/>
        </w:rPr>
        <w:t>29                      BAY ATLANTIC CLUB   21212                    Downtown              11</w:t>
      </w:r>
      <w:r>
        <w:br/>
      </w:r>
      <w:r>
        <w:rPr>
          <w:rStyle w:val="VerbatimChar"/>
        </w:rPr>
        <w:t>39                            BERMUDA BAR   21213               Broadway East              12</w:t>
      </w:r>
      <w:r>
        <w:br/>
      </w:r>
      <w:r>
        <w:rPr>
          <w:rStyle w:val="VerbatimChar"/>
        </w:rPr>
        <w:t>92                              ATWATER'S   21212   Chinquapin Park-Belvedere               4</w:t>
      </w:r>
      <w:r>
        <w:br/>
      </w:r>
      <w:r>
        <w:rPr>
          <w:rStyle w:val="VerbatimChar"/>
        </w:rPr>
        <w:t>111            BALTIMORE ESTONIAN SOCIETY   21213          South Clifton Park              12</w:t>
      </w:r>
      <w:r>
        <w:br/>
      </w:r>
      <w:r>
        <w:rPr>
          <w:rStyle w:val="VerbatimChar"/>
        </w:rPr>
        <w:t>187                              CAFE ZEN   21212                    Rosebank               4</w:t>
      </w:r>
      <w:r>
        <w:br/>
      </w:r>
      <w:r>
        <w:rPr>
          <w:rStyle w:val="VerbatimChar"/>
        </w:rPr>
        <w:t xml:space="preserve">220                   CERIELLO FINE FOODS   21212   Chinquapin Park-Belvedere               </w:t>
      </w:r>
      <w:r>
        <w:rPr>
          <w:rStyle w:val="VerbatimChar"/>
        </w:rPr>
        <w:lastRenderedPageBreak/>
        <w:t>4</w:t>
      </w:r>
      <w:r>
        <w:br/>
      </w:r>
      <w:r>
        <w:rPr>
          <w:rStyle w:val="VerbatimChar"/>
        </w:rPr>
        <w:t>266    CLIFTON PARK GOLF COURSE SNACK BAR   21213                 Darley Park              14</w:t>
      </w:r>
      <w:r>
        <w:br/>
      </w:r>
      <w:r>
        <w:rPr>
          <w:rStyle w:val="VerbatimChar"/>
        </w:rPr>
        <w:t>276                CLUB HOUSE BAR &amp; GRILL   21213 Orangeville Industrial Area              13</w:t>
      </w:r>
      <w:r>
        <w:br/>
      </w:r>
      <w:r>
        <w:rPr>
          <w:rStyle w:val="VerbatimChar"/>
        </w:rPr>
        <w:t>289                 CLUBHOUSE BAR &amp; GRILL   21213 Orangeville Industrial Area              13</w:t>
      </w:r>
      <w:r>
        <w:br/>
      </w:r>
      <w:r>
        <w:rPr>
          <w:rStyle w:val="VerbatimChar"/>
        </w:rPr>
        <w:t>291                           COCKY LOU'S   21213               Broadway East              12</w:t>
      </w:r>
      <w:r>
        <w:br/>
      </w:r>
      <w:r>
        <w:rPr>
          <w:rStyle w:val="VerbatimChar"/>
        </w:rPr>
        <w:t>362       DREAM TAVERN, CARRIBEAN  U.S.A.   21213               Broadway East              13</w:t>
      </w:r>
      <w:r>
        <w:br/>
      </w:r>
      <w:r>
        <w:rPr>
          <w:rStyle w:val="VerbatimChar"/>
        </w:rPr>
        <w:t>373                         DUNKIN DONUTS   21212                    Homeland               4</w:t>
      </w:r>
      <w:r>
        <w:br/>
      </w:r>
      <w:r>
        <w:rPr>
          <w:rStyle w:val="VerbatimChar"/>
        </w:rPr>
        <w:t>383        EASTSIDE  SPORTS  SOCIAL  CLUB   21213               Broadway East              13</w:t>
      </w:r>
      <w:r>
        <w:br/>
      </w:r>
      <w:r>
        <w:rPr>
          <w:rStyle w:val="VerbatimChar"/>
        </w:rPr>
        <w:t>417                      FIELDS OLD TRAIL   21212                  Mid-Govans               4</w:t>
      </w:r>
      <w:r>
        <w:br/>
      </w:r>
      <w:r>
        <w:rPr>
          <w:rStyle w:val="VerbatimChar"/>
        </w:rPr>
        <w:t>475                             GRAND CRU   21212   Chinquapin Park-Belvedere               4</w:t>
      </w:r>
      <w:r>
        <w:br/>
      </w:r>
      <w:r>
        <w:rPr>
          <w:rStyle w:val="VerbatimChar"/>
        </w:rPr>
        <w:t>545                           RANDY'S BAR   21213               Broadway East              12</w:t>
      </w:r>
      <w:r>
        <w:br/>
      </w:r>
      <w:r>
        <w:rPr>
          <w:rStyle w:val="VerbatimChar"/>
        </w:rPr>
        <w:t>604     MURPHY'S NEIGHBORHOOD BAR &amp; GRILL   21212                  Mid-Govans               4</w:t>
      </w:r>
      <w:r>
        <w:br/>
      </w:r>
      <w:r>
        <w:rPr>
          <w:rStyle w:val="VerbatimChar"/>
        </w:rPr>
        <w:t>616                                NEOPOL   21212   Chinquapin Park-Belvedere               4</w:t>
      </w:r>
      <w:r>
        <w:br/>
      </w:r>
      <w:r>
        <w:rPr>
          <w:rStyle w:val="VerbatimChar"/>
        </w:rPr>
        <w:t>620             NEW CLUB THUNDERBIRD INC.   21213                 Middle East              13</w:t>
      </w:r>
      <w:r>
        <w:br/>
      </w:r>
      <w:r>
        <w:rPr>
          <w:rStyle w:val="VerbatimChar"/>
        </w:rPr>
        <w:t>626                    NEW MAYFIELD, INC.   21213               Belair-Edison              13</w:t>
      </w:r>
      <w:r>
        <w:br/>
      </w:r>
      <w:r>
        <w:rPr>
          <w:rStyle w:val="VerbatimChar"/>
        </w:rPr>
        <w:t>678                          IKAN SEAFOOD   21212   Chinquapin Park-Belvedere               4</w:t>
      </w:r>
      <w:r>
        <w:br/>
      </w:r>
      <w:r>
        <w:rPr>
          <w:rStyle w:val="VerbatimChar"/>
        </w:rPr>
        <w:t>711                          KAY-CEE CLUB   21212                    Homeland               4</w:t>
      </w:r>
      <w:r>
        <w:br/>
      </w:r>
      <w:r>
        <w:rPr>
          <w:rStyle w:val="VerbatimChar"/>
        </w:rPr>
        <w:t>763                                LA'RAE   21213                      Oliver              12</w:t>
      </w:r>
      <w:r>
        <w:br/>
      </w:r>
      <w:r>
        <w:rPr>
          <w:rStyle w:val="VerbatimChar"/>
        </w:rPr>
        <w:t>777                  LEMONGRASS BALTIMORE   21213                Little Italy               1</w:t>
      </w:r>
      <w:r>
        <w:br/>
      </w:r>
      <w:r>
        <w:rPr>
          <w:rStyle w:val="VerbatimChar"/>
        </w:rPr>
        <w:t>779                   LEN'S SANDWICH SHOP   21213               Broadway East              12</w:t>
      </w:r>
      <w:r>
        <w:br/>
      </w:r>
      <w:r>
        <w:rPr>
          <w:rStyle w:val="VerbatimChar"/>
        </w:rPr>
        <w:t xml:space="preserve">     policeDistrict                           Location.1</w:t>
      </w:r>
      <w:r>
        <w:br/>
      </w:r>
      <w:r>
        <w:rPr>
          <w:rStyle w:val="VerbatimChar"/>
        </w:rPr>
        <w:t>29          CENTRAL      206 REDWOOD ST\nBaltimore, MD\n</w:t>
      </w:r>
      <w:r>
        <w:br/>
      </w:r>
      <w:r>
        <w:rPr>
          <w:rStyle w:val="VerbatimChar"/>
        </w:rPr>
        <w:t>39          EASTERN      1801 NORTH AVE\nBaltimore, MD\n</w:t>
      </w:r>
      <w:r>
        <w:br/>
      </w:r>
      <w:r>
        <w:rPr>
          <w:rStyle w:val="VerbatimChar"/>
        </w:rPr>
        <w:t>92         NORTHERN   529 BELVEDERE AVE\nBaltimore, MD\n</w:t>
      </w:r>
      <w:r>
        <w:br/>
      </w:r>
      <w:r>
        <w:rPr>
          <w:rStyle w:val="VerbatimChar"/>
        </w:rPr>
        <w:t>111         EASTERN      1932 BELAIR RD\nBaltimore, MD\n</w:t>
      </w:r>
      <w:r>
        <w:br/>
      </w:r>
      <w:r>
        <w:rPr>
          <w:rStyle w:val="VerbatimChar"/>
        </w:rPr>
        <w:t>187        NORTHERN   438 BELVEDERE AVE\nBaltimore, MD\n</w:t>
      </w:r>
      <w:r>
        <w:br/>
      </w:r>
      <w:r>
        <w:rPr>
          <w:rStyle w:val="VerbatimChar"/>
        </w:rPr>
        <w:t>220        NORTHERN   529 BELVEDERE AVE\nBaltimore, MD\n</w:t>
      </w:r>
      <w:r>
        <w:br/>
      </w:r>
      <w:r>
        <w:rPr>
          <w:rStyle w:val="VerbatimChar"/>
        </w:rPr>
        <w:t>266    NORTHEASTERN       2701 ST LO DR\nBaltimore, MD\n</w:t>
      </w:r>
      <w:r>
        <w:br/>
      </w:r>
      <w:r>
        <w:rPr>
          <w:rStyle w:val="VerbatimChar"/>
        </w:rPr>
        <w:t>276         EASTERN     4217 ERDMAN AVE\nBaltimore, MD\n</w:t>
      </w:r>
      <w:r>
        <w:br/>
      </w:r>
      <w:r>
        <w:rPr>
          <w:rStyle w:val="VerbatimChar"/>
        </w:rPr>
        <w:t>289         EASTERN     4217 ERDMAN AVE\nBaltimore, MD\n</w:t>
      </w:r>
      <w:r>
        <w:br/>
      </w:r>
      <w:r>
        <w:rPr>
          <w:rStyle w:val="VerbatimChar"/>
        </w:rPr>
        <w:t>291         EASTERN      2101 NORTH AVE\nBaltimore, MD\n</w:t>
      </w:r>
      <w:r>
        <w:br/>
      </w:r>
      <w:r>
        <w:rPr>
          <w:rStyle w:val="VerbatimChar"/>
        </w:rPr>
        <w:t>362         EASTERN  2300 LAFAYETTE AVE\nBaltimore, MD\n</w:t>
      </w:r>
      <w:r>
        <w:br/>
      </w:r>
      <w:r>
        <w:rPr>
          <w:rStyle w:val="VerbatimChar"/>
        </w:rPr>
        <w:t>373        NORTHERN        5422 YORK RD\nBaltimore, MD\n</w:t>
      </w:r>
      <w:r>
        <w:br/>
      </w:r>
      <w:r>
        <w:rPr>
          <w:rStyle w:val="VerbatimChar"/>
        </w:rPr>
        <w:t>383         EASTERN 1203 COLLINGTON AVE\nBaltimore, MD\n</w:t>
      </w:r>
      <w:r>
        <w:br/>
      </w:r>
    </w:p>
    <w:p w:rsidR="0049572E" w:rsidRDefault="007F2894" w:rsidP="00FD3DDA">
      <w:pPr>
        <w:ind w:left="567" w:hanging="567"/>
      </w:pPr>
      <w:r>
        <w:pict>
          <v:rect id="_x0000_i115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6" w:name="cross-tabs"/>
      <w:r>
        <w:lastRenderedPageBreak/>
        <w:t>Cross tabs</w:t>
      </w:r>
    </w:p>
    <w:bookmarkEnd w:id="13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ata</w:t>
      </w:r>
      <w:r>
        <w:rPr>
          <w:rStyle w:val="NormalTok"/>
        </w:rPr>
        <w:t>(UCBAdmissions)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as.data.frame</w:t>
      </w:r>
      <w:r>
        <w:rPr>
          <w:rStyle w:val="NormalTok"/>
        </w:rPr>
        <w:t>(UCBAdmissions)</w:t>
      </w:r>
      <w:r>
        <w:br/>
      </w:r>
      <w:r>
        <w:rPr>
          <w:rStyle w:val="KeywordTok"/>
          <w:rFonts w:eastAsiaTheme="majorEastAsia"/>
        </w:rPr>
        <w:t>summary</w:t>
      </w:r>
      <w:r>
        <w:rPr>
          <w:rStyle w:val="NormalTok"/>
        </w:rPr>
        <w:t>(DF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Admit       Gender   Dept       Freq    </w:t>
      </w:r>
      <w:r>
        <w:br/>
      </w:r>
      <w:r>
        <w:rPr>
          <w:rStyle w:val="VerbatimChar"/>
        </w:rPr>
        <w:t xml:space="preserve"> Admitted:12   Male  :12   A:4   Min.   :  8  </w:t>
      </w:r>
      <w:r>
        <w:br/>
      </w:r>
      <w:r>
        <w:rPr>
          <w:rStyle w:val="VerbatimChar"/>
        </w:rPr>
        <w:t xml:space="preserve"> Rejected:12   Female:12   B:4   1st Qu.: 80  </w:t>
      </w:r>
      <w:r>
        <w:br/>
      </w:r>
      <w:r>
        <w:rPr>
          <w:rStyle w:val="VerbatimChar"/>
        </w:rPr>
        <w:t xml:space="preserve">                           C:4   Median :170  </w:t>
      </w:r>
      <w:r>
        <w:br/>
      </w:r>
      <w:r>
        <w:rPr>
          <w:rStyle w:val="VerbatimChar"/>
        </w:rPr>
        <w:t xml:space="preserve">                           D:4   Mean   :189  </w:t>
      </w:r>
      <w:r>
        <w:br/>
      </w:r>
      <w:r>
        <w:rPr>
          <w:rStyle w:val="VerbatimChar"/>
        </w:rPr>
        <w:t xml:space="preserve">                           E:4   3rd Qu.:302  </w:t>
      </w:r>
      <w:r>
        <w:br/>
      </w:r>
      <w:r>
        <w:rPr>
          <w:rStyle w:val="VerbatimChar"/>
        </w:rPr>
        <w:t xml:space="preserve">                           F:4   Max.   :512  </w:t>
      </w:r>
    </w:p>
    <w:p w:rsidR="0049572E" w:rsidRDefault="007F2894" w:rsidP="00FD3DDA">
      <w:pPr>
        <w:ind w:left="567" w:hanging="567"/>
      </w:pPr>
      <w:r>
        <w:pict>
          <v:rect id="_x0000_i115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7" w:name="cross-tabs-1"/>
      <w:r>
        <w:t>Cross tabs</w:t>
      </w:r>
    </w:p>
    <w:bookmarkEnd w:id="13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tabs</w:t>
      </w:r>
      <w:r>
        <w:rPr>
          <w:rStyle w:val="NormalTok"/>
        </w:rPr>
        <w:t>(Freq ~</w:t>
      </w:r>
      <w:r>
        <w:rPr>
          <w:rStyle w:val="StringTok"/>
        </w:rPr>
        <w:t xml:space="preserve"> </w:t>
      </w:r>
      <w:r>
        <w:rPr>
          <w:rStyle w:val="NormalTok"/>
        </w:rPr>
        <w:t>Gender +</w:t>
      </w:r>
      <w:r>
        <w:rPr>
          <w:rStyle w:val="StringTok"/>
        </w:rPr>
        <w:t xml:space="preserve"> </w:t>
      </w:r>
      <w:r>
        <w:rPr>
          <w:rStyle w:val="NormalTok"/>
        </w:rPr>
        <w:t>Admit,</w:t>
      </w:r>
      <w:r>
        <w:rPr>
          <w:rStyle w:val="DataTypeTok"/>
          <w:rFonts w:eastAsiaTheme="majorEastAsia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>xt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Admit</w:t>
      </w:r>
      <w:r>
        <w:br/>
      </w:r>
      <w:r>
        <w:rPr>
          <w:rStyle w:val="VerbatimChar"/>
        </w:rPr>
        <w:t>Gender   Admitted Rejected</w:t>
      </w:r>
      <w:r>
        <w:br/>
      </w:r>
      <w:r>
        <w:rPr>
          <w:rStyle w:val="VerbatimChar"/>
        </w:rPr>
        <w:t xml:space="preserve">  Male       1198     1493</w:t>
      </w:r>
      <w:r>
        <w:br/>
      </w:r>
      <w:r>
        <w:rPr>
          <w:rStyle w:val="VerbatimChar"/>
        </w:rPr>
        <w:t xml:space="preserve">  Female      557     1278</w:t>
      </w:r>
    </w:p>
    <w:p w:rsidR="0049572E" w:rsidRDefault="007F2894" w:rsidP="00FD3DDA">
      <w:pPr>
        <w:ind w:left="567" w:hanging="567"/>
      </w:pPr>
      <w:r>
        <w:pict>
          <v:rect id="_x0000_i115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8" w:name="flat-tables"/>
      <w:r>
        <w:t>Flat tables</w:t>
      </w:r>
    </w:p>
    <w:bookmarkEnd w:id="13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warpbreaks$replicate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p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9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len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t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xtabs</w:t>
      </w:r>
      <w:r>
        <w:rPr>
          <w:rStyle w:val="NormalTok"/>
        </w:rPr>
        <w:t>(breaks ~.,</w:t>
      </w:r>
      <w:r>
        <w:rPr>
          <w:rStyle w:val="DataTypeTok"/>
          <w:rFonts w:eastAsiaTheme="majorEastAsia"/>
        </w:rPr>
        <w:t>data=</w:t>
      </w:r>
      <w:r>
        <w:rPr>
          <w:rStyle w:val="NormalTok"/>
        </w:rPr>
        <w:t>warpbreaks)</w:t>
      </w:r>
      <w:r>
        <w:br/>
      </w:r>
      <w:r>
        <w:rPr>
          <w:rStyle w:val="NormalTok"/>
        </w:rPr>
        <w:t>xt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, , replicate = 1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26 18 36</w:t>
      </w:r>
      <w:r>
        <w:br/>
      </w:r>
      <w:r>
        <w:rPr>
          <w:rStyle w:val="VerbatimChar"/>
        </w:rPr>
        <w:t xml:space="preserve">   B 27 42 20</w:t>
      </w:r>
      <w:r>
        <w:br/>
      </w:r>
      <w:r>
        <w:br/>
      </w:r>
      <w:r>
        <w:rPr>
          <w:rStyle w:val="VerbatimChar"/>
        </w:rPr>
        <w:t>, , replicate = 2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30 21 21</w:t>
      </w:r>
      <w:r>
        <w:br/>
      </w:r>
      <w:r>
        <w:rPr>
          <w:rStyle w:val="VerbatimChar"/>
        </w:rPr>
        <w:t xml:space="preserve">   B 14 26 21</w:t>
      </w:r>
      <w:r>
        <w:br/>
      </w:r>
      <w:r>
        <w:br/>
      </w:r>
      <w:r>
        <w:rPr>
          <w:rStyle w:val="VerbatimChar"/>
        </w:rPr>
        <w:t>, , replicate = 3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54 29 24</w:t>
      </w:r>
      <w:r>
        <w:br/>
      </w:r>
      <w:r>
        <w:rPr>
          <w:rStyle w:val="VerbatimChar"/>
        </w:rPr>
        <w:t xml:space="preserve">   B 29 19 24</w:t>
      </w:r>
      <w:r>
        <w:br/>
      </w:r>
      <w:r>
        <w:br/>
      </w:r>
      <w:r>
        <w:rPr>
          <w:rStyle w:val="VerbatimChar"/>
        </w:rPr>
        <w:t>, , replicate = 4</w:t>
      </w:r>
      <w:r>
        <w:br/>
      </w:r>
      <w:r>
        <w:br/>
      </w:r>
      <w:r>
        <w:rPr>
          <w:rStyle w:val="VerbatimChar"/>
        </w:rPr>
        <w:lastRenderedPageBreak/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25 17 18</w:t>
      </w:r>
      <w:r>
        <w:br/>
      </w:r>
      <w:r>
        <w:rPr>
          <w:rStyle w:val="VerbatimChar"/>
        </w:rPr>
        <w:t xml:space="preserve">   B 19 16 17</w:t>
      </w:r>
      <w:r>
        <w:br/>
      </w:r>
      <w:r>
        <w:br/>
      </w:r>
      <w:r>
        <w:rPr>
          <w:rStyle w:val="VerbatimChar"/>
        </w:rPr>
        <w:t>, , replicate = 5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70 12 10</w:t>
      </w:r>
      <w:r>
        <w:br/>
      </w:r>
      <w:r>
        <w:rPr>
          <w:rStyle w:val="VerbatimChar"/>
        </w:rPr>
        <w:t xml:space="preserve">   B 29 39 13</w:t>
      </w:r>
      <w:r>
        <w:br/>
      </w:r>
      <w:r>
        <w:br/>
      </w:r>
      <w:r>
        <w:rPr>
          <w:rStyle w:val="VerbatimChar"/>
        </w:rPr>
        <w:t>, , replicate = 6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52 18 43</w:t>
      </w:r>
      <w:r>
        <w:br/>
      </w:r>
      <w:r>
        <w:rPr>
          <w:rStyle w:val="VerbatimChar"/>
        </w:rPr>
        <w:t xml:space="preserve">   B 31 28 15</w:t>
      </w:r>
      <w:r>
        <w:br/>
      </w:r>
      <w:r>
        <w:br/>
      </w:r>
      <w:r>
        <w:rPr>
          <w:rStyle w:val="VerbatimChar"/>
        </w:rPr>
        <w:t>, , replicate = 7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51 35 28</w:t>
      </w:r>
      <w:r>
        <w:br/>
      </w:r>
      <w:r>
        <w:rPr>
          <w:rStyle w:val="VerbatimChar"/>
        </w:rPr>
        <w:t xml:space="preserve">   B 41 21 15</w:t>
      </w:r>
      <w:r>
        <w:br/>
      </w:r>
      <w:r>
        <w:br/>
      </w:r>
      <w:r>
        <w:rPr>
          <w:rStyle w:val="VerbatimChar"/>
        </w:rPr>
        <w:t>, , replicate = 8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26 30 15</w:t>
      </w:r>
      <w:r>
        <w:br/>
      </w:r>
      <w:r>
        <w:rPr>
          <w:rStyle w:val="VerbatimChar"/>
        </w:rPr>
        <w:t xml:space="preserve">   B 20 39 16</w:t>
      </w:r>
      <w:r>
        <w:br/>
      </w:r>
      <w:r>
        <w:br/>
      </w:r>
      <w:r>
        <w:rPr>
          <w:rStyle w:val="VerbatimChar"/>
        </w:rPr>
        <w:t>, , replicate = 9</w:t>
      </w:r>
      <w:r>
        <w:br/>
      </w:r>
      <w:r>
        <w:br/>
      </w:r>
      <w:r>
        <w:rPr>
          <w:rStyle w:val="VerbatimChar"/>
        </w:rPr>
        <w:t xml:space="preserve">    tension</w:t>
      </w:r>
      <w:r>
        <w:br/>
      </w:r>
      <w:r>
        <w:rPr>
          <w:rStyle w:val="VerbatimChar"/>
        </w:rPr>
        <w:t>wool  L  M  H</w:t>
      </w:r>
      <w:r>
        <w:br/>
      </w:r>
      <w:r>
        <w:rPr>
          <w:rStyle w:val="VerbatimChar"/>
        </w:rPr>
        <w:t xml:space="preserve">   A 67 36 26</w:t>
      </w:r>
      <w:r>
        <w:br/>
      </w:r>
      <w:r>
        <w:rPr>
          <w:rStyle w:val="VerbatimChar"/>
        </w:rPr>
        <w:t xml:space="preserve">   B 44 29 28</w:t>
      </w:r>
    </w:p>
    <w:p w:rsidR="0049572E" w:rsidRDefault="007F2894" w:rsidP="00FD3DDA">
      <w:pPr>
        <w:ind w:left="567" w:hanging="567"/>
      </w:pPr>
      <w:r>
        <w:pict>
          <v:rect id="_x0000_i115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39" w:name="flat-tables-1"/>
      <w:r>
        <w:t>Flat tables</w:t>
      </w:r>
    </w:p>
    <w:bookmarkEnd w:id="13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ftable</w:t>
      </w:r>
      <w:r>
        <w:rPr>
          <w:rStyle w:val="NormalTok"/>
        </w:rPr>
        <w:t>(xt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replicate  1  2  3  4  5  6  7  8  9</w:t>
      </w:r>
      <w:r>
        <w:br/>
      </w:r>
      <w:r>
        <w:rPr>
          <w:rStyle w:val="VerbatimChar"/>
        </w:rPr>
        <w:t xml:space="preserve">wool tension                                     </w:t>
      </w:r>
      <w:r>
        <w:br/>
      </w:r>
      <w:r>
        <w:rPr>
          <w:rStyle w:val="VerbatimChar"/>
        </w:rPr>
        <w:t>A    L                 26 30 54 25 70 52 51 26 67</w:t>
      </w:r>
      <w:r>
        <w:br/>
      </w:r>
      <w:r>
        <w:rPr>
          <w:rStyle w:val="VerbatimChar"/>
        </w:rPr>
        <w:t xml:space="preserve">     M                 18 21 29 17 12 18 35 30 36</w:t>
      </w:r>
      <w:r>
        <w:br/>
      </w:r>
      <w:r>
        <w:rPr>
          <w:rStyle w:val="VerbatimChar"/>
        </w:rPr>
        <w:t xml:space="preserve">     H                 36 21 24 18 10 43 28 15 26</w:t>
      </w:r>
      <w:r>
        <w:br/>
      </w:r>
      <w:r>
        <w:rPr>
          <w:rStyle w:val="VerbatimChar"/>
        </w:rPr>
        <w:t>B    L                 27 14 29 19 29 31 41 20 44</w:t>
      </w:r>
      <w:r>
        <w:br/>
      </w:r>
      <w:r>
        <w:rPr>
          <w:rStyle w:val="VerbatimChar"/>
        </w:rPr>
        <w:t xml:space="preserve">     M                 42 26 19 16 39 28 21 39 29</w:t>
      </w:r>
      <w:r>
        <w:br/>
      </w:r>
      <w:r>
        <w:rPr>
          <w:rStyle w:val="VerbatimChar"/>
        </w:rPr>
        <w:t xml:space="preserve">     H                 20 21 24 17 13 15 15 16 28</w:t>
      </w:r>
    </w:p>
    <w:p w:rsidR="0049572E" w:rsidRDefault="007F2894" w:rsidP="00FD3DDA">
      <w:pPr>
        <w:ind w:left="567" w:hanging="567"/>
      </w:pPr>
      <w:r>
        <w:pict>
          <v:rect id="_x0000_i115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0" w:name="size-of-a-data-set"/>
      <w:r>
        <w:lastRenderedPageBreak/>
        <w:t>Size of a data set</w:t>
      </w:r>
    </w:p>
    <w:bookmarkEnd w:id="14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akeData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FloatTok"/>
          <w:rFonts w:eastAsiaTheme="minorHAnsi"/>
        </w:rPr>
        <w:t>1e5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object.size</w:t>
      </w:r>
      <w:r>
        <w:rPr>
          <w:rStyle w:val="NormalTok"/>
        </w:rPr>
        <w:t>(fake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800040 bytes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prin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object.size</w:t>
      </w:r>
      <w:r>
        <w:rPr>
          <w:rStyle w:val="NormalTok"/>
        </w:rPr>
        <w:t>(fakeData),</w:t>
      </w:r>
      <w:r>
        <w:rPr>
          <w:rStyle w:val="DataTypeTok"/>
          <w:rFonts w:eastAsiaTheme="majorEastAsia"/>
        </w:rPr>
        <w:t>units=</w:t>
      </w:r>
      <w:r>
        <w:rPr>
          <w:rStyle w:val="StringTok"/>
        </w:rPr>
        <w:t>"Mb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0.8 Mb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Creating new variables</w:t>
      </w:r>
    </w:p>
    <w:p w:rsidR="0049572E" w:rsidRDefault="0049572E" w:rsidP="00FD3DDA">
      <w:pPr>
        <w:pStyle w:val="Heading2"/>
        <w:ind w:left="567" w:hanging="567"/>
      </w:pPr>
      <w:bookmarkStart w:id="141" w:name="why-create-new-variables"/>
      <w:r>
        <w:t>Why create new variables?</w:t>
      </w:r>
    </w:p>
    <w:bookmarkEnd w:id="141"/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Often the raw data won't have a value you are looking for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You will need to transform the data to get the values you would like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Usually you will add those values to the data frames you are working with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Common variables to create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Missingness indicators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"Cutting up" quantitative variables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>Applying transforms</w:t>
      </w:r>
    </w:p>
    <w:p w:rsidR="0049572E" w:rsidRDefault="007F2894" w:rsidP="00FD3DDA">
      <w:pPr>
        <w:ind w:left="567" w:hanging="567"/>
      </w:pPr>
      <w:r>
        <w:pict>
          <v:rect id="_x0000_i115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Example data set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47">
        <w:hyperlink r:id="rId148">
          <w:r w:rsidR="0049572E">
            <w:rPr>
              <w:rStyle w:val="Link"/>
            </w:rPr>
            <w:t>https://data.baltimorecity.gov/Community/Restaurants/k5ry-ef3g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5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Getting the data from the web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{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k5ry-ef3g/rows.csv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restaurant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t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restaurants.csv"</w:t>
      </w:r>
      <w:r>
        <w:rPr>
          <w:rStyle w:val="NormalTok"/>
        </w:rPr>
        <w:t>)</w:t>
      </w:r>
    </w:p>
    <w:p w:rsidR="0049572E" w:rsidRDefault="007F2894" w:rsidP="00FD3DDA">
      <w:pPr>
        <w:ind w:left="567" w:hanging="567"/>
      </w:pPr>
      <w:r>
        <w:pict>
          <v:rect id="_x0000_i115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2" w:name="creating-sequences"/>
      <w:r>
        <w:t>Creating sequences</w:t>
      </w:r>
    </w:p>
    <w:bookmarkEnd w:id="142"/>
    <w:p w:rsidR="0049572E" w:rsidRDefault="0049572E" w:rsidP="00FD3DDA">
      <w:pPr>
        <w:ind w:left="567" w:hanging="567"/>
      </w:pPr>
      <w:r>
        <w:rPr>
          <w:i/>
        </w:rPr>
        <w:t>Sometimes you need an index for your data set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eq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by=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 ; s1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 3 5 7 9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eq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length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; s2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 1.0  5.5 10.0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8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25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00</w:t>
      </w:r>
      <w:r>
        <w:rPr>
          <w:rStyle w:val="NormalTok"/>
        </w:rPr>
        <w:t xml:space="preserve">); </w:t>
      </w:r>
      <w:r>
        <w:rPr>
          <w:rStyle w:val="KeywordTok"/>
          <w:rFonts w:eastAsiaTheme="majorEastAsia"/>
        </w:rPr>
        <w:t>seq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along =</w:t>
      </w:r>
      <w:r>
        <w:rPr>
          <w:rStyle w:val="NormalTok"/>
        </w:rPr>
        <w:t xml:space="preserve"> x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 2 3 4 5</w:t>
      </w:r>
    </w:p>
    <w:p w:rsidR="0049572E" w:rsidRDefault="007F2894" w:rsidP="00FD3DDA">
      <w:pPr>
        <w:ind w:left="567" w:hanging="567"/>
      </w:pPr>
      <w:r>
        <w:pict>
          <v:rect id="_x0000_i115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3" w:name="subsetting-variables"/>
      <w:r>
        <w:t>Subsetting variables</w:t>
      </w:r>
    </w:p>
    <w:bookmarkEnd w:id="143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stData$nearMe =</w:t>
      </w:r>
      <w:r>
        <w:rPr>
          <w:rStyle w:val="StringTok"/>
        </w:rPr>
        <w:t xml:space="preserve"> </w:t>
      </w:r>
      <w:r>
        <w:rPr>
          <w:rStyle w:val="NormalTok"/>
        </w:rPr>
        <w:t>restData$neighborhood %in%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Roland Park"</w:t>
      </w:r>
      <w:r>
        <w:rPr>
          <w:rStyle w:val="NormalTok"/>
        </w:rPr>
        <w:t xml:space="preserve">, </w:t>
      </w:r>
      <w:r>
        <w:rPr>
          <w:rStyle w:val="StringTok"/>
        </w:rPr>
        <w:t>"Homeland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nearMe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FALSE  TRUE </w:t>
      </w:r>
      <w:r>
        <w:br/>
      </w:r>
      <w:r>
        <w:rPr>
          <w:rStyle w:val="VerbatimChar"/>
        </w:rPr>
        <w:t xml:space="preserve"> 1314    13 </w:t>
      </w:r>
    </w:p>
    <w:p w:rsidR="0049572E" w:rsidRDefault="007F2894" w:rsidP="00FD3DDA">
      <w:pPr>
        <w:ind w:left="567" w:hanging="567"/>
      </w:pPr>
      <w:r>
        <w:lastRenderedPageBreak/>
        <w:pict>
          <v:rect id="_x0000_i116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4" w:name="creating-binary-variables"/>
      <w:r>
        <w:t>Creating binary variables</w:t>
      </w:r>
    </w:p>
    <w:bookmarkEnd w:id="14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stData$zipWrong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ifelse</w:t>
      </w:r>
      <w:r>
        <w:rPr>
          <w:rStyle w:val="NormalTok"/>
        </w:rPr>
        <w:t>(restData$zipCode &l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Wrong,restData$zipCode &lt;</w:t>
      </w:r>
      <w:r>
        <w:rPr>
          <w:rStyle w:val="StringTok"/>
        </w:rPr>
        <w:t xml:space="preserve"> </w:t>
      </w:r>
      <w:r>
        <w:rPr>
          <w:rStyle w:val="DecValTok"/>
          <w:rFonts w:eastAsiaTheme="majorEastAsia"/>
        </w:rPr>
        <w:t>0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 FALSE TRUE</w:t>
      </w:r>
      <w:r>
        <w:br/>
      </w:r>
      <w:r>
        <w:rPr>
          <w:rStyle w:val="VerbatimChar"/>
        </w:rPr>
        <w:t xml:space="preserve">  FALSE  1326    0</w:t>
      </w:r>
      <w:r>
        <w:br/>
      </w:r>
      <w:r>
        <w:rPr>
          <w:rStyle w:val="VerbatimChar"/>
        </w:rPr>
        <w:t xml:space="preserve">  TRUE      0    1</w:t>
      </w:r>
    </w:p>
    <w:p w:rsidR="0049572E" w:rsidRDefault="007F2894" w:rsidP="00FD3DDA">
      <w:pPr>
        <w:ind w:left="567" w:hanging="567"/>
      </w:pPr>
      <w:r>
        <w:pict>
          <v:rect id="_x0000_i116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5" w:name="creating-categorical-variables"/>
      <w:r>
        <w:t>Creating categorical variables</w:t>
      </w:r>
    </w:p>
    <w:bookmarkEnd w:id="14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stData$zipGroups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ut</w:t>
      </w:r>
      <w:r>
        <w:rPr>
          <w:rStyle w:val="NormalTok"/>
        </w:rPr>
        <w:t>(restData$zipCode,</w:t>
      </w:r>
      <w:r>
        <w:rPr>
          <w:rStyle w:val="DataTypeTok"/>
          <w:rFonts w:eastAsiaTheme="majorEastAsia"/>
        </w:rPr>
        <w:t>breaks=</w:t>
      </w:r>
      <w:r>
        <w:rPr>
          <w:rStyle w:val="KeywordTok"/>
          <w:rFonts w:eastAsiaTheme="majorEastAsia"/>
        </w:rPr>
        <w:t>quantile</w:t>
      </w:r>
      <w:r>
        <w:rPr>
          <w:rStyle w:val="NormalTok"/>
        </w:rPr>
        <w:t>(restData$zipCode)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Groups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(-2.123e+04,2.12e+04]  (2.12e+04,2.122e+04] (2.122e+04,2.123e+04] (2.123e+04,2.129e+04] </w:t>
      </w:r>
      <w:r>
        <w:br/>
      </w:r>
      <w:r>
        <w:rPr>
          <w:rStyle w:val="VerbatimChar"/>
        </w:rPr>
        <w:t xml:space="preserve">                  337                   375                   282                   332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Groups,restData$zipCod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            -21226 21201 21202 21205 21206 21207 21208 21209 21210 21211 21212 21213</w:t>
      </w:r>
      <w:r>
        <w:br/>
      </w:r>
      <w:r>
        <w:rPr>
          <w:rStyle w:val="VerbatimChar"/>
        </w:rPr>
        <w:t xml:space="preserve">  (-2.123e+04,2.12e+04]      0   136   201     0     0     0     0     0     0     0     0     0</w:t>
      </w:r>
      <w:r>
        <w:br/>
      </w:r>
      <w:r>
        <w:rPr>
          <w:rStyle w:val="VerbatimChar"/>
        </w:rPr>
        <w:t xml:space="preserve">  (2.12e+04,2.122e+04]       0     0     0    27    30     4     1     8    23    41    28    31</w:t>
      </w:r>
      <w:r>
        <w:br/>
      </w:r>
      <w:r>
        <w:rPr>
          <w:rStyle w:val="VerbatimChar"/>
        </w:rPr>
        <w:t xml:space="preserve">  (2.122e+04,2.123e+04]      0     0     0     0     0     0     0     0     0     0     0     0</w:t>
      </w:r>
      <w:r>
        <w:br/>
      </w:r>
      <w:r>
        <w:rPr>
          <w:rStyle w:val="VerbatimChar"/>
        </w:rPr>
        <w:t xml:space="preserve">  (2.123e+04,2.129e+04]      0     0     0     0     0     0     0     0     0     0     0     0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            21214 21215 21216 21217 21218 21220 21222 21223 21224 21225 21226 21227</w:t>
      </w:r>
      <w:r>
        <w:br/>
      </w:r>
      <w:r>
        <w:rPr>
          <w:rStyle w:val="VerbatimChar"/>
        </w:rPr>
        <w:t xml:space="preserve">  (-2.123e+04,2.12e+04]     0     0     0     0     0     0     0     0     0     0     0     0</w:t>
      </w:r>
      <w:r>
        <w:br/>
      </w:r>
      <w:r>
        <w:rPr>
          <w:rStyle w:val="VerbatimChar"/>
        </w:rPr>
        <w:t xml:space="preserve">  (2.12e+04,2.122e+04]     17    54    10    32    69     0     0     0     0     0     0     0</w:t>
      </w:r>
      <w:r>
        <w:br/>
      </w:r>
      <w:r>
        <w:rPr>
          <w:rStyle w:val="VerbatimChar"/>
        </w:rPr>
        <w:t xml:space="preserve">  (2.122e+04,2.123e+04]     0     0     0     0     0     1     7    56   199    19     0     0</w:t>
      </w:r>
      <w:r>
        <w:br/>
      </w:r>
      <w:r>
        <w:rPr>
          <w:rStyle w:val="VerbatimChar"/>
        </w:rPr>
        <w:t xml:space="preserve">  (2.123e+04,2.129e+04]     0     0     0     0     0     0     0     0     0     0    18     4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            21229 21230 21231 21234 21237 21239 21251 21287</w:t>
      </w:r>
      <w:r>
        <w:br/>
      </w:r>
      <w:r>
        <w:rPr>
          <w:rStyle w:val="VerbatimChar"/>
        </w:rPr>
        <w:t xml:space="preserve">  (-2.123e+04,2.12e+04]     0     0     0     0     0     0     0     0</w:t>
      </w:r>
      <w:r>
        <w:br/>
      </w:r>
      <w:r>
        <w:rPr>
          <w:rStyle w:val="VerbatimChar"/>
        </w:rPr>
        <w:t xml:space="preserve">  (2.12e+04,2.122e+04]      0     0     0     0     0     0     0     0</w:t>
      </w:r>
      <w:r>
        <w:br/>
      </w:r>
      <w:r>
        <w:rPr>
          <w:rStyle w:val="VerbatimChar"/>
        </w:rPr>
        <w:t xml:space="preserve">  (2.122e+04,2.123e+04]     0     0     0     0     0     0     0     0</w:t>
      </w:r>
      <w:r>
        <w:br/>
      </w:r>
      <w:r>
        <w:rPr>
          <w:rStyle w:val="VerbatimChar"/>
        </w:rPr>
        <w:t xml:space="preserve">  (2.123e+04,2.129e+04]    13   156   127     7     1     3     2     1</w:t>
      </w:r>
    </w:p>
    <w:p w:rsidR="0049572E" w:rsidRDefault="007F2894" w:rsidP="00FD3DDA">
      <w:pPr>
        <w:ind w:left="567" w:hanging="567"/>
      </w:pPr>
      <w:r>
        <w:pict>
          <v:rect id="_x0000_i116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6" w:name="easier-cutting"/>
      <w:r>
        <w:lastRenderedPageBreak/>
        <w:t>Easier cutting</w:t>
      </w:r>
    </w:p>
    <w:bookmarkEnd w:id="14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Hmisc)</w:t>
      </w:r>
      <w:r>
        <w:br/>
      </w:r>
      <w:r>
        <w:rPr>
          <w:rStyle w:val="NormalTok"/>
        </w:rPr>
        <w:t>restData$zipGroups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ut2</w:t>
      </w:r>
      <w:r>
        <w:rPr>
          <w:rStyle w:val="NormalTok"/>
        </w:rPr>
        <w:t>(restData$zipCode,</w:t>
      </w:r>
      <w:r>
        <w:rPr>
          <w:rStyle w:val="DataTypeTok"/>
          <w:rFonts w:eastAsiaTheme="majorEastAsia"/>
        </w:rPr>
        <w:t>g=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Groups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[-21226,21205) [ 21205,21220) [ 21220,21227) [ 21227,21287] </w:t>
      </w:r>
      <w:r>
        <w:br/>
      </w:r>
      <w:r>
        <w:rPr>
          <w:rStyle w:val="VerbatimChar"/>
        </w:rPr>
        <w:t xml:space="preserve">           338            375            300            314 </w:t>
      </w:r>
    </w:p>
    <w:p w:rsidR="0049572E" w:rsidRDefault="007F2894" w:rsidP="00FD3DDA">
      <w:pPr>
        <w:ind w:left="567" w:hanging="567"/>
      </w:pPr>
      <w:r>
        <w:pict>
          <v:rect id="_x0000_i116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7" w:name="creating-factor-variables"/>
      <w:r>
        <w:t>Creating factor variables</w:t>
      </w:r>
    </w:p>
    <w:bookmarkEnd w:id="14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restData$zcf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actor</w:t>
      </w:r>
      <w:r>
        <w:rPr>
          <w:rStyle w:val="NormalTok"/>
        </w:rPr>
        <w:t>(restData$zipCode)</w:t>
      </w:r>
      <w:r>
        <w:br/>
      </w:r>
      <w:r>
        <w:rPr>
          <w:rStyle w:val="NormalTok"/>
        </w:rPr>
        <w:t>restData$zcf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21206 21231 21224 21211 21223 21218 21205 21211 21205 21231</w:t>
      </w:r>
      <w:r>
        <w:br/>
      </w:r>
      <w:r>
        <w:rPr>
          <w:rStyle w:val="VerbatimChar"/>
        </w:rPr>
        <w:t>32 Levels: -21226 21201 21202 21205 21206 21207 21208 21209 21210 21211 21212 21213 21214 ... 21287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class</w:t>
      </w:r>
      <w:r>
        <w:rPr>
          <w:rStyle w:val="NormalTok"/>
        </w:rPr>
        <w:t>(restData$zcf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factor"</w:t>
      </w:r>
    </w:p>
    <w:p w:rsidR="0049572E" w:rsidRDefault="007F2894" w:rsidP="00FD3DDA">
      <w:pPr>
        <w:ind w:left="567" w:hanging="567"/>
      </w:pPr>
      <w:r>
        <w:pict>
          <v:rect id="_x0000_i116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8" w:name="levels-of-factor-variables"/>
      <w:r>
        <w:t>Levels of factor variables</w:t>
      </w:r>
    </w:p>
    <w:bookmarkEnd w:id="14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yesno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size=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snofac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factor</w:t>
      </w:r>
      <w:r>
        <w:rPr>
          <w:rStyle w:val="NormalTok"/>
        </w:rPr>
        <w:t>(yesno,</w:t>
      </w:r>
      <w:r>
        <w:rPr>
          <w:rStyle w:val="DataTypeTok"/>
          <w:rFonts w:eastAsiaTheme="majorEastAsia"/>
        </w:rPr>
        <w:t>levels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relevel</w:t>
      </w:r>
      <w:r>
        <w:rPr>
          <w:rStyle w:val="NormalTok"/>
        </w:rPr>
        <w:t>(yesnofac,</w:t>
      </w:r>
      <w:r>
        <w:rPr>
          <w:rStyle w:val="DataTypeTok"/>
          <w:rFonts w:eastAsiaTheme="majorEastAsia"/>
        </w:rPr>
        <w:t>ref=</w:t>
      </w:r>
      <w:r>
        <w:rPr>
          <w:rStyle w:val="StringTok"/>
        </w:rPr>
        <w:t>"no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yes yes yes yes no  yes yes yes no  no </w:t>
      </w:r>
      <w:r>
        <w:br/>
      </w:r>
      <w:r>
        <w:rPr>
          <w:rStyle w:val="VerbatimChar"/>
        </w:rPr>
        <w:t>Levels: no yes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s.numeric</w:t>
      </w:r>
      <w:r>
        <w:rPr>
          <w:rStyle w:val="NormalTok"/>
        </w:rPr>
        <w:t>(yesnofac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[1] 1 1 1 1 2 1 1 1 2 2</w:t>
      </w:r>
    </w:p>
    <w:p w:rsidR="0049572E" w:rsidRDefault="007F2894" w:rsidP="00FD3DDA">
      <w:pPr>
        <w:ind w:left="567" w:hanging="567"/>
      </w:pPr>
      <w:r>
        <w:pict>
          <v:rect id="_x0000_i116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49" w:name="cutting-produces-factor-variables"/>
      <w:r>
        <w:t>Cutting produces factor variables</w:t>
      </w:r>
    </w:p>
    <w:bookmarkEnd w:id="14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Hmisc)</w:t>
      </w:r>
      <w:r>
        <w:br/>
      </w:r>
      <w:r>
        <w:rPr>
          <w:rStyle w:val="NormalTok"/>
        </w:rPr>
        <w:t>restData$zipGroups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ut2</w:t>
      </w:r>
      <w:r>
        <w:rPr>
          <w:rStyle w:val="NormalTok"/>
        </w:rPr>
        <w:t>(restData$zipCode,</w:t>
      </w:r>
      <w:r>
        <w:rPr>
          <w:rStyle w:val="DataTypeTok"/>
          <w:rFonts w:eastAsiaTheme="majorEastAsia"/>
        </w:rPr>
        <w:t>g=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$zipGroups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[-21226,21205) [ 21205,21220) [ 21220,21227) [ 21227,21287] </w:t>
      </w:r>
      <w:r>
        <w:br/>
      </w:r>
      <w:r>
        <w:rPr>
          <w:rStyle w:val="VerbatimChar"/>
        </w:rPr>
        <w:t xml:space="preserve">           338            375            300            314 </w:t>
      </w:r>
    </w:p>
    <w:p w:rsidR="0049572E" w:rsidRDefault="007F2894" w:rsidP="00FD3DDA">
      <w:pPr>
        <w:ind w:left="567" w:hanging="567"/>
      </w:pPr>
      <w:r>
        <w:pict>
          <v:rect id="_x0000_i116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0" w:name="using-the-mutate-function"/>
      <w:r>
        <w:t>Using the mutate function</w:t>
      </w:r>
    </w:p>
    <w:bookmarkEnd w:id="15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 xml:space="preserve">(Hmisc); </w:t>
      </w: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restData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utate</w:t>
      </w:r>
      <w:r>
        <w:rPr>
          <w:rStyle w:val="NormalTok"/>
        </w:rPr>
        <w:t>(restData,</w:t>
      </w:r>
      <w:r>
        <w:rPr>
          <w:rStyle w:val="DataTypeTok"/>
          <w:rFonts w:eastAsiaTheme="majorEastAsia"/>
        </w:rPr>
        <w:t>zipGroups=</w:t>
      </w:r>
      <w:r>
        <w:rPr>
          <w:rStyle w:val="KeywordTok"/>
          <w:rFonts w:eastAsiaTheme="majorEastAsia"/>
        </w:rPr>
        <w:t>cut2</w:t>
      </w:r>
      <w:r>
        <w:rPr>
          <w:rStyle w:val="NormalTok"/>
        </w:rPr>
        <w:t>(zipCode,</w:t>
      </w:r>
      <w:r>
        <w:rPr>
          <w:rStyle w:val="DataTypeTok"/>
          <w:rFonts w:eastAsiaTheme="majorEastAsia"/>
        </w:rPr>
        <w:t>g=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restData2$zipGroups)</w:t>
      </w:r>
    </w:p>
    <w:p w:rsidR="0049572E" w:rsidRDefault="0049572E" w:rsidP="00FD3DDA">
      <w:pPr>
        <w:pStyle w:val="SourceCode"/>
        <w:ind w:left="567" w:hanging="567"/>
      </w:pPr>
      <w:r>
        <w:lastRenderedPageBreak/>
        <w:br/>
      </w:r>
      <w:r>
        <w:rPr>
          <w:rStyle w:val="VerbatimChar"/>
        </w:rPr>
        <w:t xml:space="preserve">[-21226,21205) [ 21205,21220) [ 21220,21227) [ 21227,21287] </w:t>
      </w:r>
      <w:r>
        <w:br/>
      </w:r>
      <w:r>
        <w:rPr>
          <w:rStyle w:val="VerbatimChar"/>
        </w:rPr>
        <w:t xml:space="preserve">           338            375            300            314 </w:t>
      </w:r>
    </w:p>
    <w:p w:rsidR="0049572E" w:rsidRDefault="007F2894" w:rsidP="00FD3DDA">
      <w:pPr>
        <w:ind w:left="567" w:hanging="567"/>
      </w:pPr>
      <w:r>
        <w:pict>
          <v:rect id="_x0000_i116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1" w:name="common-transforms"/>
      <w:r>
        <w:t>Common transforms</w:t>
      </w:r>
    </w:p>
    <w:bookmarkEnd w:id="151"/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abs(x)</w:t>
      </w:r>
      <w:r>
        <w:t xml:space="preserve"> absolute value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sqrt(x)</w:t>
      </w:r>
      <w:r>
        <w:t xml:space="preserve"> square root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ceiling(x)</w:t>
      </w:r>
      <w:r>
        <w:t xml:space="preserve"> ceiling(3.475) is 4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floor(x)</w:t>
      </w:r>
      <w:r>
        <w:t xml:space="preserve"> floor(3.475) is 3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round(x,digits=n)</w:t>
      </w:r>
      <w:r>
        <w:t xml:space="preserve"> round(3.475,digits=2) is 3.48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signif(x,digits=n)</w:t>
      </w:r>
      <w:r>
        <w:t xml:space="preserve"> signif(3.475,digits=2) is 3.5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cos(x), sin(x)</w:t>
      </w:r>
      <w:r>
        <w:t xml:space="preserve"> etc.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log(x)</w:t>
      </w:r>
      <w:r>
        <w:t xml:space="preserve"> natural logarithm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log2(x)</w:t>
      </w:r>
      <w:r>
        <w:t xml:space="preserve">, </w:t>
      </w:r>
      <w:r>
        <w:rPr>
          <w:rStyle w:val="VerbatimChar"/>
        </w:rPr>
        <w:t>log10(x)</w:t>
      </w:r>
      <w:r>
        <w:t xml:space="preserve"> other common logs</w:t>
      </w:r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rPr>
          <w:rStyle w:val="VerbatimChar"/>
        </w:rPr>
        <w:t>exp(x)</w:t>
      </w:r>
      <w:r>
        <w:t xml:space="preserve"> exponentiating x</w:t>
      </w:r>
    </w:p>
    <w:p w:rsidR="0049572E" w:rsidRDefault="007F2894" w:rsidP="00FD3DDA">
      <w:pPr>
        <w:ind w:left="567" w:hanging="567"/>
      </w:pPr>
      <w:hyperlink r:id="rId149">
        <w:hyperlink r:id="rId150">
          <w:r w:rsidR="0049572E">
            <w:rPr>
              <w:rStyle w:val="Link"/>
            </w:rPr>
            <w:t>http://www.biostat.jhsph.edu/~ajaffe/lec_winterR/Lecture%202.pdf</w:t>
          </w:r>
        </w:hyperlink>
      </w:hyperlink>
      <w:r w:rsidR="0049572E">
        <w:t xml:space="preserve"> </w:t>
      </w:r>
      <w:hyperlink r:id="rId151">
        <w:hyperlink r:id="rId152">
          <w:r w:rsidR="0049572E">
            <w:rPr>
              <w:rStyle w:val="Link"/>
            </w:rPr>
            <w:t>http://statmethods.net/management/functions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6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2" w:name="notes-and-further-reading"/>
      <w:r>
        <w:t>Notes and further reading</w:t>
      </w:r>
    </w:p>
    <w:bookmarkEnd w:id="152"/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 xml:space="preserve">A tutorial from the developer of plyr - </w:t>
      </w:r>
      <w:hyperlink r:id="rId153">
        <w:hyperlink r:id="rId154">
          <w:r>
            <w:rPr>
              <w:rStyle w:val="Link"/>
            </w:rPr>
            <w:t>http://plyr.had.co.nz/09-user/</w:t>
          </w:r>
        </w:hyperlink>
      </w:hyperlink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 xml:space="preserve">Andrew Jaffe's R notes </w:t>
      </w:r>
      <w:hyperlink r:id="rId155">
        <w:hyperlink r:id="rId156">
          <w:r>
            <w:rPr>
              <w:rStyle w:val="Link"/>
            </w:rPr>
            <w:t>http://www.biostat.jhsph.edu/~ajaffe/lec_winterR/Lecture%202.pdf</w:t>
          </w:r>
        </w:hyperlink>
      </w:hyperlink>
    </w:p>
    <w:p w:rsidR="0049572E" w:rsidRDefault="0049572E" w:rsidP="00FD3DDA">
      <w:pPr>
        <w:pStyle w:val="Compact"/>
        <w:numPr>
          <w:ilvl w:val="0"/>
          <w:numId w:val="22"/>
        </w:numPr>
        <w:ind w:left="567" w:hanging="567"/>
      </w:pPr>
      <w:r>
        <w:t xml:space="preserve">A nice lecture on categorical and factor variables </w:t>
      </w:r>
      <w:hyperlink r:id="rId157">
        <w:hyperlink r:id="rId158">
          <w:r>
            <w:rPr>
              <w:rStyle w:val="Link"/>
            </w:rPr>
            <w:t>http://www.stat.berkeley.edu/classes/s133/factors.html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shaping data</w:t>
      </w:r>
    </w:p>
    <w:p w:rsidR="0049572E" w:rsidRDefault="0049572E" w:rsidP="00FD3DDA">
      <w:pPr>
        <w:pStyle w:val="Heading2"/>
        <w:ind w:left="567" w:hanging="567"/>
      </w:pPr>
      <w:bookmarkStart w:id="153" w:name="the-goal-is-tidy-data"/>
      <w:r>
        <w:t>The goal is tidy data</w:t>
      </w:r>
    </w:p>
    <w:bookmarkEnd w:id="153"/>
    <w:p w:rsidR="0049572E" w:rsidRDefault="0049572E" w:rsidP="00FD3DDA">
      <w:pPr>
        <w:ind w:left="567" w:hanging="567"/>
      </w:pPr>
    </w:p>
    <w:p w:rsidR="0049572E" w:rsidRDefault="0049572E" w:rsidP="00FD3DDA">
      <w:pPr>
        <w:pStyle w:val="Compact"/>
        <w:numPr>
          <w:ilvl w:val="0"/>
          <w:numId w:val="23"/>
        </w:numPr>
        <w:ind w:left="567" w:hanging="567"/>
      </w:pPr>
      <w:r>
        <w:t>Each variable forms a column</w:t>
      </w:r>
    </w:p>
    <w:p w:rsidR="0049572E" w:rsidRDefault="0049572E" w:rsidP="00FD3DDA">
      <w:pPr>
        <w:pStyle w:val="Compact"/>
        <w:numPr>
          <w:ilvl w:val="0"/>
          <w:numId w:val="23"/>
        </w:numPr>
        <w:ind w:left="567" w:hanging="567"/>
      </w:pPr>
      <w:r>
        <w:t>Each observation forms a row</w:t>
      </w:r>
    </w:p>
    <w:p w:rsidR="0049572E" w:rsidRDefault="0049572E" w:rsidP="00FD3DDA">
      <w:pPr>
        <w:pStyle w:val="Compact"/>
        <w:numPr>
          <w:ilvl w:val="0"/>
          <w:numId w:val="23"/>
        </w:numPr>
        <w:ind w:left="567" w:hanging="567"/>
      </w:pPr>
      <w:r>
        <w:t>Each table/file stores data about one kind of observation (e.g. people/hospitals).</w:t>
      </w:r>
    </w:p>
    <w:p w:rsidR="0049572E" w:rsidRDefault="007F2894" w:rsidP="00FD3DDA">
      <w:pPr>
        <w:ind w:left="567" w:hanging="567"/>
      </w:pPr>
      <w:hyperlink r:id="rId159">
        <w:hyperlink r:id="rId160">
          <w:r w:rsidR="0049572E">
            <w:rPr>
              <w:rStyle w:val="Link"/>
            </w:rPr>
            <w:t>http://vita.had.co.nz/papers/tidy-data.pdf</w:t>
          </w:r>
        </w:hyperlink>
      </w:hyperlink>
    </w:p>
    <w:p w:rsidR="0049572E" w:rsidRDefault="007F2894" w:rsidP="00FD3DDA">
      <w:pPr>
        <w:ind w:left="567" w:hanging="567"/>
      </w:pPr>
      <w:hyperlink r:id="rId161">
        <w:r w:rsidR="0049572E">
          <w:rPr>
            <w:rStyle w:val="Link"/>
          </w:rPr>
          <w:t>Leek, Taub, and Pineda 2011 PLoS One</w:t>
        </w:r>
      </w:hyperlink>
    </w:p>
    <w:p w:rsidR="0049572E" w:rsidRDefault="007F2894" w:rsidP="00FD3DDA">
      <w:pPr>
        <w:ind w:left="567" w:hanging="567"/>
      </w:pPr>
      <w:r>
        <w:pict>
          <v:rect id="_x0000_i116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4" w:name="start-with-reshaping"/>
      <w:r>
        <w:t>Start with reshaping</w:t>
      </w:r>
    </w:p>
    <w:bookmarkEnd w:id="154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mtcar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>Mazda RX4 Wag     21.0   6  160 110 3.90 2.875 17.02  0  1    4    4</w:t>
      </w:r>
      <w:r>
        <w:br/>
      </w:r>
      <w:r>
        <w:rPr>
          <w:rStyle w:val="VerbatimChar"/>
        </w:rPr>
        <w:t>Datsun 710        22.8   4  108  93 3.85 2.320 18.61  1  1    4    1</w:t>
      </w:r>
      <w:r>
        <w:br/>
      </w:r>
      <w:r>
        <w:rPr>
          <w:rStyle w:val="VerbatimChar"/>
        </w:rPr>
        <w:t>Hornet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>Valiant           18.1   6  225 105 2.76 3.460 20.22  1  0    3    1</w:t>
      </w:r>
    </w:p>
    <w:p w:rsidR="0049572E" w:rsidRDefault="007F2894" w:rsidP="00FD3DDA">
      <w:pPr>
        <w:ind w:left="567" w:hanging="567"/>
      </w:pPr>
      <w:r>
        <w:pict>
          <v:rect id="_x0000_i117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5" w:name="melting-data-frames"/>
      <w:r>
        <w:t>Melting data frames</w:t>
      </w:r>
    </w:p>
    <w:bookmarkEnd w:id="15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tcars$carname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ownames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carMel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elt</w:t>
      </w:r>
      <w:r>
        <w:rPr>
          <w:rStyle w:val="NormalTok"/>
        </w:rPr>
        <w:t>(mtcars,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carname"</w:t>
      </w:r>
      <w:r>
        <w:rPr>
          <w:rStyle w:val="NormalTok"/>
        </w:rPr>
        <w:t>,</w:t>
      </w:r>
      <w:r>
        <w:rPr>
          <w:rStyle w:val="StringTok"/>
        </w:rPr>
        <w:t>"gear"</w:t>
      </w:r>
      <w:r>
        <w:rPr>
          <w:rStyle w:val="NormalTok"/>
        </w:rPr>
        <w:t>,</w:t>
      </w:r>
      <w:r>
        <w:rPr>
          <w:rStyle w:val="StringTok"/>
        </w:rPr>
        <w:t>"cyl"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measure.vars=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StringTok"/>
        </w:rPr>
        <w:t>"hp"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carMelt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carname gear cyl variable value</w:t>
      </w:r>
      <w:r>
        <w:br/>
      </w:r>
      <w:r>
        <w:rPr>
          <w:rStyle w:val="VerbatimChar"/>
        </w:rPr>
        <w:t>1     Mazda RX4    4   6      mpg  21.0</w:t>
      </w:r>
      <w:r>
        <w:br/>
      </w:r>
      <w:r>
        <w:rPr>
          <w:rStyle w:val="VerbatimChar"/>
        </w:rPr>
        <w:t>2 Mazda RX4 Wag    4   6      mpg  21.0</w:t>
      </w:r>
      <w:r>
        <w:br/>
      </w:r>
      <w:r>
        <w:rPr>
          <w:rStyle w:val="VerbatimChar"/>
        </w:rPr>
        <w:t>3    Datsun 710    4   4      mpg  22.8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il</w:t>
      </w:r>
      <w:r>
        <w:rPr>
          <w:rStyle w:val="NormalTok"/>
        </w:rPr>
        <w:t>(carMelt,</w:t>
      </w:r>
      <w:r>
        <w:rPr>
          <w:rStyle w:val="DataTypeTok"/>
          <w:rFonts w:eastAsiaTheme="majorEastAsia"/>
        </w:rPr>
        <w:t>n=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      carname gear cyl variable value</w:t>
      </w:r>
      <w:r>
        <w:br/>
      </w:r>
      <w:r>
        <w:rPr>
          <w:rStyle w:val="VerbatimChar"/>
        </w:rPr>
        <w:t>62  Ferrari Dino    5   6       hp   175</w:t>
      </w:r>
      <w:r>
        <w:br/>
      </w:r>
      <w:r>
        <w:rPr>
          <w:rStyle w:val="VerbatimChar"/>
        </w:rPr>
        <w:t>63 Maserati Bora    5   8       hp   335</w:t>
      </w:r>
      <w:r>
        <w:br/>
      </w:r>
      <w:r>
        <w:rPr>
          <w:rStyle w:val="VerbatimChar"/>
        </w:rPr>
        <w:t>64    Volvo 142E    4   4       hp   109</w:t>
      </w:r>
    </w:p>
    <w:p w:rsidR="0049572E" w:rsidRDefault="007F2894" w:rsidP="00FD3DDA">
      <w:pPr>
        <w:ind w:left="567" w:hanging="567"/>
      </w:pPr>
      <w:hyperlink r:id="rId162">
        <w:hyperlink r:id="rId163">
          <w:r w:rsidR="0049572E">
            <w:rPr>
              <w:rStyle w:val="Link"/>
            </w:rPr>
            <w:t>http://www.statmethods.net/management/reshape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7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6" w:name="casting-data-frames"/>
      <w:r>
        <w:t>Casting data frames</w:t>
      </w:r>
    </w:p>
    <w:bookmarkEnd w:id="156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yl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cast</w:t>
      </w:r>
      <w:r>
        <w:rPr>
          <w:rStyle w:val="NormalTok"/>
        </w:rPr>
        <w:t>(carMelt, cyl ~</w:t>
      </w:r>
      <w:r>
        <w:rPr>
          <w:rStyle w:val="StringTok"/>
        </w:rPr>
        <w:t xml:space="preserve"> </w:t>
      </w:r>
      <w:r>
        <w:rPr>
          <w:rStyle w:val="NormalTok"/>
        </w:rPr>
        <w:t>variable)</w:t>
      </w:r>
      <w:r>
        <w:br/>
      </w:r>
      <w:r>
        <w:rPr>
          <w:rStyle w:val="NormalTok"/>
        </w:rPr>
        <w:t>cylData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cyl mpg hp</w:t>
      </w:r>
      <w:r>
        <w:br/>
      </w:r>
      <w:r>
        <w:rPr>
          <w:rStyle w:val="VerbatimChar"/>
        </w:rPr>
        <w:t>1   4  11 11</w:t>
      </w:r>
      <w:r>
        <w:br/>
      </w:r>
      <w:r>
        <w:rPr>
          <w:rStyle w:val="VerbatimChar"/>
        </w:rPr>
        <w:t>2   6   7  7</w:t>
      </w:r>
      <w:r>
        <w:br/>
      </w:r>
      <w:r>
        <w:rPr>
          <w:rStyle w:val="VerbatimChar"/>
        </w:rPr>
        <w:t>3   8  14 14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yl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cast</w:t>
      </w:r>
      <w:r>
        <w:rPr>
          <w:rStyle w:val="NormalTok"/>
        </w:rPr>
        <w:t>(carMelt, cyl ~</w:t>
      </w:r>
      <w:r>
        <w:rPr>
          <w:rStyle w:val="StringTok"/>
        </w:rPr>
        <w:t xml:space="preserve"> </w:t>
      </w:r>
      <w:r>
        <w:rPr>
          <w:rStyle w:val="NormalTok"/>
        </w:rPr>
        <w:t>variable,mean)</w:t>
      </w:r>
      <w:r>
        <w:br/>
      </w:r>
      <w:r>
        <w:rPr>
          <w:rStyle w:val="NormalTok"/>
        </w:rPr>
        <w:t>cylData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cyl   mpg     hp</w:t>
      </w:r>
      <w:r>
        <w:br/>
      </w:r>
      <w:r>
        <w:rPr>
          <w:rStyle w:val="VerbatimChar"/>
        </w:rPr>
        <w:t>1   4 26.66  82.64</w:t>
      </w:r>
      <w:r>
        <w:br/>
      </w:r>
      <w:r>
        <w:rPr>
          <w:rStyle w:val="VerbatimChar"/>
        </w:rPr>
        <w:t>2   6 19.74 122.29</w:t>
      </w:r>
      <w:r>
        <w:br/>
      </w:r>
      <w:r>
        <w:rPr>
          <w:rStyle w:val="VerbatimChar"/>
        </w:rPr>
        <w:t>3   8 15.10 209.21</w:t>
      </w:r>
    </w:p>
    <w:p w:rsidR="0049572E" w:rsidRDefault="007F2894" w:rsidP="00FD3DDA">
      <w:pPr>
        <w:ind w:left="567" w:hanging="567"/>
      </w:pPr>
      <w:hyperlink r:id="rId164">
        <w:hyperlink r:id="rId165">
          <w:r w:rsidR="0049572E">
            <w:rPr>
              <w:rStyle w:val="Link"/>
            </w:rPr>
            <w:t>http://www.statmethods.net/management/reshape.html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7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7" w:name="averaging-values"/>
      <w:r>
        <w:t>Averaging values</w:t>
      </w:r>
    </w:p>
    <w:bookmarkEnd w:id="157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InsectSpray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count spray</w:t>
      </w:r>
      <w:r>
        <w:br/>
      </w:r>
      <w:r>
        <w:rPr>
          <w:rStyle w:val="VerbatimChar"/>
        </w:rPr>
        <w:t>1    10     A</w:t>
      </w:r>
      <w:r>
        <w:br/>
      </w:r>
      <w:r>
        <w:rPr>
          <w:rStyle w:val="VerbatimChar"/>
        </w:rPr>
        <w:t>2     7     A</w:t>
      </w:r>
      <w:r>
        <w:br/>
      </w:r>
      <w:r>
        <w:rPr>
          <w:rStyle w:val="VerbatimChar"/>
        </w:rPr>
        <w:t>3    20     A</w:t>
      </w:r>
      <w:r>
        <w:br/>
      </w:r>
      <w:r>
        <w:rPr>
          <w:rStyle w:val="VerbatimChar"/>
        </w:rPr>
        <w:t>4    14     A</w:t>
      </w:r>
      <w:r>
        <w:br/>
      </w:r>
      <w:r>
        <w:rPr>
          <w:rStyle w:val="VerbatimChar"/>
        </w:rPr>
        <w:t>5    14     A</w:t>
      </w:r>
      <w:r>
        <w:br/>
      </w:r>
      <w:r>
        <w:rPr>
          <w:rStyle w:val="VerbatimChar"/>
        </w:rPr>
        <w:t>6    12     A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pply</w:t>
      </w:r>
      <w:r>
        <w:rPr>
          <w:rStyle w:val="NormalTok"/>
        </w:rPr>
        <w:t>(InsectSprays$count,InsectSprays$spray,sum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A   B   C   D   E   F </w:t>
      </w:r>
      <w:r>
        <w:br/>
      </w:r>
      <w:r>
        <w:rPr>
          <w:rStyle w:val="VerbatimChar"/>
        </w:rPr>
        <w:t xml:space="preserve">174 184  25  59  42 200 </w:t>
      </w:r>
    </w:p>
    <w:p w:rsidR="0049572E" w:rsidRDefault="007F2894" w:rsidP="00FD3DDA">
      <w:pPr>
        <w:ind w:left="567" w:hanging="567"/>
      </w:pPr>
      <w:hyperlink r:id="rId166">
        <w:hyperlink r:id="rId167">
          <w:r w:rsidR="0049572E">
            <w:rPr>
              <w:rStyle w:val="Link"/>
            </w:rPr>
            <w:t>http://www.r-bloggers.com/a-quick-primer-on-split-apply-combine-problems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7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8" w:name="another-way---split"/>
      <w:r>
        <w:t>Another way - split</w:t>
      </w:r>
    </w:p>
    <w:bookmarkEnd w:id="15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Ins =</w:t>
      </w:r>
      <w:r>
        <w:rPr>
          <w:rStyle w:val="StringTok"/>
        </w:rPr>
        <w:t xml:space="preserve">  </w:t>
      </w:r>
      <w:r>
        <w:rPr>
          <w:rStyle w:val="KeywordTok"/>
          <w:rFonts w:eastAsiaTheme="majorEastAsia"/>
        </w:rPr>
        <w:t>split</w:t>
      </w:r>
      <w:r>
        <w:rPr>
          <w:rStyle w:val="NormalTok"/>
        </w:rPr>
        <w:t>(InsectSprays$count,InsectSprays$spray)</w:t>
      </w:r>
      <w:r>
        <w:br/>
      </w:r>
      <w:r>
        <w:rPr>
          <w:rStyle w:val="NormalTok"/>
        </w:rPr>
        <w:t>spIns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$A</w:t>
      </w:r>
      <w:r>
        <w:br/>
      </w:r>
      <w:r>
        <w:rPr>
          <w:rStyle w:val="VerbatimChar"/>
        </w:rPr>
        <w:t xml:space="preserve"> [1] 10  7 20 14 14 12 10 23 17 20 14 13</w:t>
      </w:r>
      <w:r>
        <w:br/>
      </w:r>
      <w:r>
        <w:br/>
      </w:r>
      <w:r>
        <w:rPr>
          <w:rStyle w:val="VerbatimChar"/>
        </w:rPr>
        <w:t>$B</w:t>
      </w:r>
      <w:r>
        <w:br/>
      </w:r>
      <w:r>
        <w:rPr>
          <w:rStyle w:val="VerbatimChar"/>
        </w:rPr>
        <w:t xml:space="preserve"> [1] 11 17 21 11 16 14 17 17 19 21  7 13</w:t>
      </w:r>
      <w:r>
        <w:br/>
      </w:r>
      <w:r>
        <w:br/>
      </w:r>
      <w:r>
        <w:rPr>
          <w:rStyle w:val="VerbatimChar"/>
        </w:rPr>
        <w:t>$C</w:t>
      </w:r>
      <w:r>
        <w:br/>
      </w:r>
      <w:r>
        <w:rPr>
          <w:rStyle w:val="VerbatimChar"/>
        </w:rPr>
        <w:t xml:space="preserve"> [1] 0 1 7 2 3 1 2 1 3 0 1 4</w:t>
      </w:r>
      <w:r>
        <w:br/>
      </w:r>
      <w:r>
        <w:br/>
      </w:r>
      <w:r>
        <w:rPr>
          <w:rStyle w:val="VerbatimChar"/>
        </w:rPr>
        <w:t>$D</w:t>
      </w:r>
      <w:r>
        <w:br/>
      </w:r>
      <w:r>
        <w:rPr>
          <w:rStyle w:val="VerbatimChar"/>
        </w:rPr>
        <w:t xml:space="preserve"> [1]  3  5 12  6  4  3  5  5  5  5  2  4</w:t>
      </w:r>
      <w:r>
        <w:br/>
      </w:r>
      <w:r>
        <w:br/>
      </w:r>
      <w:r>
        <w:rPr>
          <w:rStyle w:val="VerbatimChar"/>
        </w:rPr>
        <w:t>$E</w:t>
      </w:r>
      <w:r>
        <w:br/>
      </w:r>
      <w:r>
        <w:rPr>
          <w:rStyle w:val="VerbatimChar"/>
        </w:rPr>
        <w:t xml:space="preserve"> [1] 3 5 3 5 3 6 1 1 3 2 6 4</w:t>
      </w:r>
      <w:r>
        <w:br/>
      </w:r>
      <w:r>
        <w:br/>
      </w:r>
      <w:r>
        <w:rPr>
          <w:rStyle w:val="VerbatimChar"/>
        </w:rPr>
        <w:t>$F</w:t>
      </w:r>
      <w:r>
        <w:br/>
      </w:r>
      <w:r>
        <w:rPr>
          <w:rStyle w:val="VerbatimChar"/>
        </w:rPr>
        <w:t xml:space="preserve"> [1] 11  9 15 22 15 16 13 10 26 26 24 13</w:t>
      </w:r>
    </w:p>
    <w:p w:rsidR="0049572E" w:rsidRDefault="007F2894" w:rsidP="00FD3DDA">
      <w:pPr>
        <w:ind w:left="567" w:hanging="567"/>
      </w:pPr>
      <w:r>
        <w:lastRenderedPageBreak/>
        <w:pict>
          <v:rect id="_x0000_i117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59" w:name="another-way---apply"/>
      <w:r>
        <w:t>Another way - apply</w:t>
      </w:r>
    </w:p>
    <w:bookmarkEnd w:id="159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rCount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lapply</w:t>
      </w:r>
      <w:r>
        <w:rPr>
          <w:rStyle w:val="NormalTok"/>
        </w:rPr>
        <w:t>(spIns,sum)</w:t>
      </w:r>
      <w:r>
        <w:br/>
      </w:r>
      <w:r>
        <w:rPr>
          <w:rStyle w:val="NormalTok"/>
        </w:rPr>
        <w:t>sprCount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$A</w:t>
      </w:r>
      <w:r>
        <w:br/>
      </w:r>
      <w:r>
        <w:rPr>
          <w:rStyle w:val="VerbatimChar"/>
        </w:rPr>
        <w:t>[1] 174</w:t>
      </w:r>
      <w:r>
        <w:br/>
      </w:r>
      <w:r>
        <w:br/>
      </w:r>
      <w:r>
        <w:rPr>
          <w:rStyle w:val="VerbatimChar"/>
        </w:rPr>
        <w:t>$B</w:t>
      </w:r>
      <w:r>
        <w:br/>
      </w:r>
      <w:r>
        <w:rPr>
          <w:rStyle w:val="VerbatimChar"/>
        </w:rPr>
        <w:t>[1] 184</w:t>
      </w:r>
      <w:r>
        <w:br/>
      </w:r>
      <w:r>
        <w:br/>
      </w:r>
      <w:r>
        <w:rPr>
          <w:rStyle w:val="VerbatimChar"/>
        </w:rPr>
        <w:t>$C</w:t>
      </w:r>
      <w:r>
        <w:br/>
      </w:r>
      <w:r>
        <w:rPr>
          <w:rStyle w:val="VerbatimChar"/>
        </w:rPr>
        <w:t>[1] 25</w:t>
      </w:r>
      <w:r>
        <w:br/>
      </w:r>
      <w:r>
        <w:br/>
      </w:r>
      <w:r>
        <w:rPr>
          <w:rStyle w:val="VerbatimChar"/>
        </w:rPr>
        <w:t>$D</w:t>
      </w:r>
      <w:r>
        <w:br/>
      </w:r>
      <w:r>
        <w:rPr>
          <w:rStyle w:val="VerbatimChar"/>
        </w:rPr>
        <w:t>[1] 59</w:t>
      </w:r>
      <w:r>
        <w:br/>
      </w:r>
      <w:r>
        <w:br/>
      </w:r>
      <w:r>
        <w:rPr>
          <w:rStyle w:val="VerbatimChar"/>
        </w:rPr>
        <w:t>$E</w:t>
      </w:r>
      <w:r>
        <w:br/>
      </w:r>
      <w:r>
        <w:rPr>
          <w:rStyle w:val="VerbatimChar"/>
        </w:rPr>
        <w:t>[1] 42</w:t>
      </w:r>
      <w:r>
        <w:br/>
      </w:r>
      <w:r>
        <w:br/>
      </w:r>
      <w:r>
        <w:rPr>
          <w:rStyle w:val="VerbatimChar"/>
        </w:rPr>
        <w:t>$F</w:t>
      </w:r>
      <w:r>
        <w:br/>
      </w:r>
      <w:r>
        <w:rPr>
          <w:rStyle w:val="VerbatimChar"/>
        </w:rPr>
        <w:t>[1] 200</w:t>
      </w:r>
    </w:p>
    <w:p w:rsidR="0049572E" w:rsidRDefault="007F2894" w:rsidP="00FD3DDA">
      <w:pPr>
        <w:ind w:left="567" w:hanging="567"/>
      </w:pPr>
      <w:r>
        <w:pict>
          <v:rect id="_x0000_i117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0" w:name="another-way---combine"/>
      <w:r>
        <w:t>Another way - combine</w:t>
      </w:r>
    </w:p>
    <w:bookmarkEnd w:id="16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unlist</w:t>
      </w:r>
      <w:r>
        <w:rPr>
          <w:rStyle w:val="NormalTok"/>
        </w:rPr>
        <w:t>(sprCount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A   B   C   D   E   F </w:t>
      </w:r>
      <w:r>
        <w:br/>
      </w:r>
      <w:r>
        <w:rPr>
          <w:rStyle w:val="VerbatimChar"/>
        </w:rPr>
        <w:t xml:space="preserve">174 184  25  59  42 200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apply</w:t>
      </w:r>
      <w:r>
        <w:rPr>
          <w:rStyle w:val="NormalTok"/>
        </w:rPr>
        <w:t>(spIns,sum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A   B   C   D   E   F </w:t>
      </w:r>
      <w:r>
        <w:br/>
      </w:r>
      <w:r>
        <w:rPr>
          <w:rStyle w:val="VerbatimChar"/>
        </w:rPr>
        <w:t xml:space="preserve">174 184  25  59  42 200 </w:t>
      </w:r>
    </w:p>
    <w:p w:rsidR="0049572E" w:rsidRDefault="007F2894" w:rsidP="00FD3DDA">
      <w:pPr>
        <w:ind w:left="567" w:hanging="567"/>
      </w:pPr>
      <w:r>
        <w:pict>
          <v:rect id="_x0000_i117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1" w:name="another-way---plyr-package"/>
      <w:r>
        <w:t>Another way - plyr package</w:t>
      </w:r>
    </w:p>
    <w:bookmarkEnd w:id="16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dply</w:t>
      </w:r>
      <w:r>
        <w:rPr>
          <w:rStyle w:val="NormalTok"/>
        </w:rPr>
        <w:t>(InsectSprays,.(spray),summarize,</w:t>
      </w:r>
      <w:r>
        <w:rPr>
          <w:rStyle w:val="DataTypeTok"/>
          <w:rFonts w:eastAsiaTheme="majorEastAsia"/>
        </w:rPr>
        <w:t>sum=</w:t>
      </w:r>
      <w:r>
        <w:rPr>
          <w:rStyle w:val="KeywordTok"/>
          <w:rFonts w:eastAsiaTheme="majorEastAsia"/>
        </w:rPr>
        <w:t>sum</w:t>
      </w:r>
      <w:r>
        <w:rPr>
          <w:rStyle w:val="NormalTok"/>
        </w:rPr>
        <w:t>(count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spray sum</w:t>
      </w:r>
      <w:r>
        <w:br/>
      </w:r>
      <w:r>
        <w:rPr>
          <w:rStyle w:val="VerbatimChar"/>
        </w:rPr>
        <w:t>1     A 174</w:t>
      </w:r>
      <w:r>
        <w:br/>
      </w:r>
      <w:r>
        <w:rPr>
          <w:rStyle w:val="VerbatimChar"/>
        </w:rPr>
        <w:t>2     B 184</w:t>
      </w:r>
      <w:r>
        <w:br/>
      </w:r>
      <w:r>
        <w:rPr>
          <w:rStyle w:val="VerbatimChar"/>
        </w:rPr>
        <w:t>3     C  25</w:t>
      </w:r>
      <w:r>
        <w:br/>
      </w:r>
      <w:r>
        <w:rPr>
          <w:rStyle w:val="VerbatimChar"/>
        </w:rPr>
        <w:t>4     D  59</w:t>
      </w:r>
      <w:r>
        <w:br/>
      </w:r>
      <w:r>
        <w:rPr>
          <w:rStyle w:val="VerbatimChar"/>
        </w:rPr>
        <w:t>5     E  42</w:t>
      </w:r>
      <w:r>
        <w:br/>
      </w:r>
      <w:r>
        <w:rPr>
          <w:rStyle w:val="VerbatimChar"/>
        </w:rPr>
        <w:t>6     F 200</w:t>
      </w:r>
    </w:p>
    <w:p w:rsidR="0049572E" w:rsidRDefault="007F2894" w:rsidP="00FD3DDA">
      <w:pPr>
        <w:ind w:left="567" w:hanging="567"/>
      </w:pPr>
      <w:r>
        <w:pict>
          <v:rect id="_x0000_i117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2" w:name="creating-a-new-variable"/>
      <w:r>
        <w:lastRenderedPageBreak/>
        <w:t>Creating a new variable</w:t>
      </w:r>
    </w:p>
    <w:bookmarkEnd w:id="16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raySum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dply</w:t>
      </w:r>
      <w:r>
        <w:rPr>
          <w:rStyle w:val="NormalTok"/>
        </w:rPr>
        <w:t>(InsectSprays,.(spray),summarize,</w:t>
      </w:r>
      <w:r>
        <w:rPr>
          <w:rStyle w:val="DataTypeTok"/>
          <w:rFonts w:eastAsiaTheme="majorEastAsia"/>
        </w:rPr>
        <w:t>sum=</w:t>
      </w:r>
      <w:r>
        <w:rPr>
          <w:rStyle w:val="KeywordTok"/>
          <w:rFonts w:eastAsiaTheme="majorEastAsia"/>
        </w:rPr>
        <w:t>ave</w:t>
      </w:r>
      <w:r>
        <w:rPr>
          <w:rStyle w:val="NormalTok"/>
        </w:rPr>
        <w:t>(count,</w:t>
      </w:r>
      <w:r>
        <w:rPr>
          <w:rStyle w:val="DataTypeTok"/>
          <w:rFonts w:eastAsiaTheme="majorEastAsia"/>
        </w:rPr>
        <w:t>FUN=</w:t>
      </w:r>
      <w:r>
        <w:rPr>
          <w:rStyle w:val="NormalTok"/>
        </w:rPr>
        <w:t>sum))</w:t>
      </w:r>
      <w:r>
        <w:br/>
      </w:r>
      <w:r>
        <w:rPr>
          <w:rStyle w:val="KeywordTok"/>
          <w:rFonts w:eastAsiaTheme="majorEastAsia"/>
        </w:rPr>
        <w:t>dim</w:t>
      </w:r>
      <w:r>
        <w:rPr>
          <w:rStyle w:val="NormalTok"/>
        </w:rPr>
        <w:t>(spraySum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72  2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spraySum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spray sum</w:t>
      </w:r>
      <w:r>
        <w:br/>
      </w:r>
      <w:r>
        <w:rPr>
          <w:rStyle w:val="VerbatimChar"/>
        </w:rPr>
        <w:t>1     A 174</w:t>
      </w:r>
      <w:r>
        <w:br/>
      </w:r>
      <w:r>
        <w:rPr>
          <w:rStyle w:val="VerbatimChar"/>
        </w:rPr>
        <w:t>2     A 174</w:t>
      </w:r>
      <w:r>
        <w:br/>
      </w:r>
      <w:r>
        <w:rPr>
          <w:rStyle w:val="VerbatimChar"/>
        </w:rPr>
        <w:t>3     A 174</w:t>
      </w:r>
      <w:r>
        <w:br/>
      </w:r>
      <w:r>
        <w:rPr>
          <w:rStyle w:val="VerbatimChar"/>
        </w:rPr>
        <w:t>4     A 174</w:t>
      </w:r>
      <w:r>
        <w:br/>
      </w:r>
      <w:r>
        <w:rPr>
          <w:rStyle w:val="VerbatimChar"/>
        </w:rPr>
        <w:t>5     A 174</w:t>
      </w:r>
      <w:r>
        <w:br/>
      </w:r>
      <w:r>
        <w:rPr>
          <w:rStyle w:val="VerbatimChar"/>
        </w:rPr>
        <w:t>6     A 174</w:t>
      </w:r>
    </w:p>
    <w:p w:rsidR="0049572E" w:rsidRDefault="007F2894" w:rsidP="00FD3DDA">
      <w:pPr>
        <w:ind w:left="567" w:hanging="567"/>
      </w:pPr>
      <w:r>
        <w:pict>
          <v:rect id="_x0000_i117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3" w:name="more-information"/>
      <w:r>
        <w:t>More information</w:t>
      </w:r>
    </w:p>
    <w:bookmarkEnd w:id="163"/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 xml:space="preserve">A tutorial from the developer of plyr - </w:t>
      </w:r>
      <w:hyperlink r:id="rId168">
        <w:hyperlink r:id="rId169">
          <w:r>
            <w:rPr>
              <w:rStyle w:val="Link"/>
            </w:rPr>
            <w:t>http://plyr.had.co.nz/09-user/</w:t>
          </w:r>
        </w:hyperlink>
      </w:hyperlink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 xml:space="preserve">A nice reshape tutorial </w:t>
      </w:r>
      <w:hyperlink r:id="rId170">
        <w:hyperlink r:id="rId171">
          <w:r>
            <w:rPr>
              <w:rStyle w:val="Link"/>
            </w:rPr>
            <w:t>http://www.slideshare.net/jeffreybreen/reshaping-data-in-r</w:t>
          </w:r>
        </w:hyperlink>
      </w:hyperlink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 xml:space="preserve">A good plyr primer - </w:t>
      </w:r>
      <w:hyperlink r:id="rId172">
        <w:hyperlink r:id="rId173">
          <w:r>
            <w:rPr>
              <w:rStyle w:val="Link"/>
            </w:rPr>
            <w:t>http://www.r-bloggers.com/a-quick-primer-on-split-apply-combine-problems/</w:t>
          </w:r>
        </w:hyperlink>
      </w:hyperlink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>See also the functions</w:t>
      </w:r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>acast - for casting as multi-dimensional arrays</w:t>
      </w:r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>arrange - for faster reordering without using order() commands</w:t>
      </w:r>
    </w:p>
    <w:p w:rsidR="0049572E" w:rsidRDefault="0049572E" w:rsidP="00FD3DDA">
      <w:pPr>
        <w:pStyle w:val="Compact"/>
        <w:numPr>
          <w:ilvl w:val="0"/>
          <w:numId w:val="24"/>
        </w:numPr>
        <w:ind w:left="567" w:hanging="567"/>
      </w:pPr>
      <w:r>
        <w:t>mutate - adding new variables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Merging data</w:t>
      </w:r>
    </w:p>
    <w:p w:rsidR="0049572E" w:rsidRDefault="007F2894" w:rsidP="00FD3DDA">
      <w:pPr>
        <w:ind w:left="567" w:hanging="567"/>
      </w:pPr>
      <w:r>
        <w:pict>
          <v:rect id="_x0000_i117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4" w:name="peer-review-experiment-data"/>
      <w:r>
        <w:t>Peer review experiment data</w:t>
      </w:r>
    </w:p>
    <w:bookmarkEnd w:id="164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74">
        <w:hyperlink r:id="rId175">
          <w:r w:rsidR="0049572E">
            <w:rPr>
              <w:rStyle w:val="Link"/>
            </w:rPr>
            <w:t>http://www.plosone.org/article/info:doi/10.1371/journal.pone.0026895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8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5" w:name="peer-review-data"/>
      <w:r>
        <w:t>Peer review data</w:t>
      </w:r>
    </w:p>
    <w:bookmarkEnd w:id="16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{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ileUrl1 =</w:t>
      </w:r>
      <w:r>
        <w:rPr>
          <w:rStyle w:val="StringTok"/>
        </w:rPr>
        <w:t xml:space="preserve"> "https://dl.dropboxusercontent.com/u/7710864/data/reviews-apr29.csv"</w:t>
      </w:r>
      <w:r>
        <w:br/>
      </w:r>
      <w:r>
        <w:rPr>
          <w:rStyle w:val="NormalTok"/>
        </w:rPr>
        <w:t>fileUrl2 =</w:t>
      </w:r>
      <w:r>
        <w:rPr>
          <w:rStyle w:val="StringTok"/>
        </w:rPr>
        <w:t xml:space="preserve"> "https://dl.dropboxusercontent.com/u/7710864/data/solutions-apr29.csv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1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review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2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solution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views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reviews.csv"</w:t>
      </w:r>
      <w:r>
        <w:rPr>
          <w:rStyle w:val="NormalTok"/>
        </w:rPr>
        <w:t>); solution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solutions.csv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reviews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id solution_id reviewer_id      start       stop time_left accept</w:t>
      </w:r>
      <w:r>
        <w:br/>
      </w:r>
      <w:r>
        <w:rPr>
          <w:rStyle w:val="VerbatimChar"/>
        </w:rPr>
        <w:t>1  1           3          27 1304095698 1304095758      1754      1</w:t>
      </w:r>
      <w:r>
        <w:br/>
      </w:r>
      <w:r>
        <w:rPr>
          <w:rStyle w:val="VerbatimChar"/>
        </w:rPr>
        <w:t>2  2           4          22 1304095188 1304095206      2306      1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solutions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id problem_id subject_id      start       stop time_left answer</w:t>
      </w:r>
      <w:r>
        <w:br/>
      </w:r>
      <w:r>
        <w:rPr>
          <w:rStyle w:val="VerbatimChar"/>
        </w:rPr>
        <w:t>1  1        156         29 1304095119 1304095169      2343      B</w:t>
      </w:r>
      <w:r>
        <w:br/>
      </w:r>
      <w:r>
        <w:rPr>
          <w:rStyle w:val="VerbatimChar"/>
        </w:rPr>
        <w:t>2  2        269         25 1304095119 1304095183      2329      C</w:t>
      </w:r>
    </w:p>
    <w:p w:rsidR="0049572E" w:rsidRDefault="007F2894" w:rsidP="00FD3DDA">
      <w:pPr>
        <w:ind w:left="567" w:hanging="567"/>
      </w:pPr>
      <w:r>
        <w:pict>
          <v:rect id="_x0000_i118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6" w:name="merging-data---merge"/>
      <w:r>
        <w:t>Merging data - merge()</w:t>
      </w:r>
    </w:p>
    <w:bookmarkEnd w:id="166"/>
    <w:p w:rsidR="0049572E" w:rsidRDefault="0049572E" w:rsidP="00FD3DDA">
      <w:pPr>
        <w:pStyle w:val="Compact"/>
        <w:numPr>
          <w:ilvl w:val="0"/>
          <w:numId w:val="25"/>
        </w:numPr>
        <w:ind w:left="567" w:hanging="567"/>
      </w:pPr>
      <w:r>
        <w:t>Merges data frames</w:t>
      </w:r>
    </w:p>
    <w:p w:rsidR="0049572E" w:rsidRDefault="0049572E" w:rsidP="00FD3DDA">
      <w:pPr>
        <w:pStyle w:val="Compact"/>
        <w:numPr>
          <w:ilvl w:val="0"/>
          <w:numId w:val="25"/>
        </w:numPr>
        <w:ind w:left="567" w:hanging="567"/>
      </w:pPr>
      <w:r>
        <w:t xml:space="preserve">Important parameters: </w:t>
      </w:r>
      <w:r>
        <w:rPr>
          <w:i/>
        </w:rPr>
        <w:t>x</w:t>
      </w:r>
      <w:r>
        <w:t>,</w:t>
      </w:r>
      <w:r>
        <w:rPr>
          <w:i/>
        </w:rPr>
        <w:t>y</w:t>
      </w:r>
      <w:r>
        <w:t>,</w:t>
      </w:r>
      <w:r>
        <w:rPr>
          <w:i/>
        </w:rPr>
        <w:t>by</w:t>
      </w:r>
      <w:r>
        <w:t>,</w:t>
      </w:r>
      <w:r>
        <w:rPr>
          <w:i/>
        </w:rPr>
        <w:t>by.x</w:t>
      </w:r>
      <w:r>
        <w:t>,</w:t>
      </w:r>
      <w:r>
        <w:rPr>
          <w:i/>
        </w:rPr>
        <w:t>by.y</w:t>
      </w:r>
      <w:r>
        <w:t>,</w:t>
      </w:r>
      <w:r>
        <w:rPr>
          <w:i/>
        </w:rPr>
        <w:t>all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review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id"          "solution_id" "reviewer_id" "start"       "stop"        "time_left"  </w:t>
      </w:r>
      <w:r>
        <w:br/>
      </w:r>
      <w:r>
        <w:rPr>
          <w:rStyle w:val="VerbatimChar"/>
        </w:rPr>
        <w:t xml:space="preserve">[7] "accept"    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solution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id"         "problem_id" "subject_id" "start"      "stop"       "time_left"  "answer"    </w:t>
      </w:r>
    </w:p>
    <w:p w:rsidR="0049572E" w:rsidRDefault="007F2894" w:rsidP="00FD3DDA">
      <w:pPr>
        <w:ind w:left="567" w:hanging="567"/>
      </w:pPr>
      <w:r>
        <w:pict>
          <v:rect id="_x0000_i118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7" w:name="merging-data---merge-1"/>
      <w:r>
        <w:t>Merging data - merge()</w:t>
      </w:r>
    </w:p>
    <w:bookmarkEnd w:id="167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ergedData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erge</w:t>
      </w:r>
      <w:r>
        <w:rPr>
          <w:rStyle w:val="NormalTok"/>
        </w:rPr>
        <w:t>(reviews,solutions,</w:t>
      </w:r>
      <w:r>
        <w:rPr>
          <w:rStyle w:val="DataTypeTok"/>
          <w:rFonts w:eastAsiaTheme="majorEastAsia"/>
        </w:rPr>
        <w:t>by.x=</w:t>
      </w:r>
      <w:r>
        <w:rPr>
          <w:rStyle w:val="StringTok"/>
        </w:rPr>
        <w:t>"solution_id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by.y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merged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solution_id id reviewer_id    start.x     stop.x time_left.x accept problem_id subject_id</w:t>
      </w:r>
      <w:r>
        <w:br/>
      </w:r>
      <w:r>
        <w:rPr>
          <w:rStyle w:val="VerbatimChar"/>
        </w:rPr>
        <w:t>1           1  4          26 1304095267 1304095423        2089      1        156         29</w:t>
      </w:r>
      <w:r>
        <w:br/>
      </w:r>
      <w:r>
        <w:rPr>
          <w:rStyle w:val="VerbatimChar"/>
        </w:rPr>
        <w:t>2           2  6          29 1304095471 1304095513        1999      1        269         25</w:t>
      </w:r>
      <w:r>
        <w:br/>
      </w:r>
      <w:r>
        <w:rPr>
          <w:rStyle w:val="VerbatimChar"/>
        </w:rPr>
        <w:t>3           3  1          27 1304095698 1304095758        1754      1         34         22</w:t>
      </w:r>
      <w:r>
        <w:br/>
      </w:r>
      <w:r>
        <w:rPr>
          <w:rStyle w:val="VerbatimChar"/>
        </w:rPr>
        <w:t>4           4  2          22 1304095188 1304095206        2306      1         19         23</w:t>
      </w:r>
      <w:r>
        <w:br/>
      </w:r>
      <w:r>
        <w:rPr>
          <w:rStyle w:val="VerbatimChar"/>
        </w:rPr>
        <w:t>5           5  3          28 1304095276 1304095320        2192      1        605         26</w:t>
      </w:r>
      <w:r>
        <w:br/>
      </w:r>
      <w:r>
        <w:rPr>
          <w:rStyle w:val="VerbatimChar"/>
        </w:rPr>
        <w:t>6           6 16          22 1304095303 1304095471        2041      1        384         27</w:t>
      </w:r>
      <w:r>
        <w:br/>
      </w:r>
      <w:r>
        <w:rPr>
          <w:rStyle w:val="VerbatimChar"/>
        </w:rPr>
        <w:t xml:space="preserve">     start.y     stop.y time_left.y answer</w:t>
      </w:r>
      <w:r>
        <w:br/>
      </w:r>
      <w:r>
        <w:rPr>
          <w:rStyle w:val="VerbatimChar"/>
        </w:rPr>
        <w:t>1 1304095119 1304095169        2343      B</w:t>
      </w:r>
      <w:r>
        <w:br/>
      </w:r>
      <w:r>
        <w:rPr>
          <w:rStyle w:val="VerbatimChar"/>
        </w:rPr>
        <w:t>2 1304095119 1304095183        2329      C</w:t>
      </w:r>
      <w:r>
        <w:br/>
      </w:r>
      <w:r>
        <w:rPr>
          <w:rStyle w:val="VerbatimChar"/>
        </w:rPr>
        <w:t>3 1304095127 1304095146        2366      C</w:t>
      </w:r>
      <w:r>
        <w:br/>
      </w:r>
      <w:r>
        <w:rPr>
          <w:rStyle w:val="VerbatimChar"/>
        </w:rPr>
        <w:t>4 1304095127 1304095150        2362      D</w:t>
      </w:r>
      <w:r>
        <w:br/>
      </w:r>
      <w:r>
        <w:rPr>
          <w:rStyle w:val="VerbatimChar"/>
        </w:rPr>
        <w:t>5 1304095127 1304095167        2345      A</w:t>
      </w:r>
      <w:r>
        <w:br/>
      </w:r>
      <w:r>
        <w:rPr>
          <w:rStyle w:val="VerbatimChar"/>
        </w:rPr>
        <w:t>6 1304095131 1304095270        2242      C</w:t>
      </w:r>
    </w:p>
    <w:p w:rsidR="0049572E" w:rsidRDefault="007F2894" w:rsidP="00FD3DDA">
      <w:pPr>
        <w:ind w:left="567" w:hanging="567"/>
      </w:pPr>
      <w:r>
        <w:pict>
          <v:rect id="_x0000_i118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8" w:name="default---merge-all-common-column-names"/>
      <w:r>
        <w:t>Default - merge all common column names</w:t>
      </w:r>
    </w:p>
    <w:bookmarkEnd w:id="168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intersec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solutions),</w:t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reviews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id"        "start"     "stop"      "time_left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ergedData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merge</w:t>
      </w:r>
      <w:r>
        <w:rPr>
          <w:rStyle w:val="NormalTok"/>
        </w:rPr>
        <w:t>(reviews,solutions,</w:t>
      </w:r>
      <w:r>
        <w:rPr>
          <w:rStyle w:val="DataTypeTok"/>
          <w:rFonts w:eastAsiaTheme="majorEastAsia"/>
        </w:rPr>
        <w:t>a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mergedData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id      start       stop time_left solution_id reviewer_id accept problem_id subject_id answer</w:t>
      </w:r>
      <w:r>
        <w:br/>
      </w:r>
      <w:r>
        <w:rPr>
          <w:rStyle w:val="VerbatimChar"/>
        </w:rPr>
        <w:t>1  1 1304095119 1304095169      2343          NA          NA     NA        156         29      B</w:t>
      </w:r>
      <w:r>
        <w:br/>
      </w:r>
      <w:r>
        <w:rPr>
          <w:rStyle w:val="VerbatimChar"/>
        </w:rPr>
        <w:t>2  1 1304095698 1304095758      1754           3          27      1         NA         NA   &lt;NA&gt;</w:t>
      </w:r>
      <w:r>
        <w:br/>
      </w:r>
      <w:r>
        <w:rPr>
          <w:rStyle w:val="VerbatimChar"/>
        </w:rPr>
        <w:t>3  2 1304095119 1304095183      2329          NA          NA     NA        269         25      C</w:t>
      </w:r>
      <w:r>
        <w:br/>
      </w:r>
      <w:r>
        <w:rPr>
          <w:rStyle w:val="VerbatimChar"/>
        </w:rPr>
        <w:t>4  2 1304095188 1304095206      2306           4          22      1         NA         NA   &lt;NA&gt;</w:t>
      </w:r>
      <w:r>
        <w:br/>
      </w:r>
      <w:r>
        <w:rPr>
          <w:rStyle w:val="VerbatimChar"/>
        </w:rPr>
        <w:t>5  3 1304095127 1304095146      2366          NA          NA     NA         34         22      C</w:t>
      </w:r>
      <w:r>
        <w:br/>
      </w:r>
      <w:r>
        <w:rPr>
          <w:rStyle w:val="VerbatimChar"/>
        </w:rPr>
        <w:t>6  3 1304095276 1304095320      2192           5          28      1         NA         NA   &lt;NA&gt;</w:t>
      </w:r>
    </w:p>
    <w:p w:rsidR="0049572E" w:rsidRDefault="007F2894" w:rsidP="00FD3DDA">
      <w:pPr>
        <w:ind w:left="567" w:hanging="567"/>
      </w:pPr>
      <w:r>
        <w:pict>
          <v:rect id="_x0000_i118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69" w:name="using-join-in-the-plyr-package"/>
      <w:r>
        <w:t>Using join in the plyr package</w:t>
      </w:r>
    </w:p>
    <w:bookmarkEnd w:id="169"/>
    <w:p w:rsidR="0049572E" w:rsidRDefault="0049572E" w:rsidP="00FD3DDA">
      <w:pPr>
        <w:ind w:left="567" w:hanging="567"/>
      </w:pPr>
      <w:r>
        <w:rPr>
          <w:i/>
        </w:rPr>
        <w:t>Faster, but less full featured - defaults to left join, see help file for mor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f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arrang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join</w:t>
      </w:r>
      <w:r>
        <w:rPr>
          <w:rStyle w:val="NormalTok"/>
        </w:rPr>
        <w:t>(df1,df2),id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 id       x       y</w:t>
      </w:r>
      <w:r>
        <w:br/>
      </w:r>
      <w:r>
        <w:rPr>
          <w:rStyle w:val="VerbatimChar"/>
        </w:rPr>
        <w:t>1   1  0.2514  0.2286</w:t>
      </w:r>
      <w:r>
        <w:br/>
      </w:r>
      <w:r>
        <w:rPr>
          <w:rStyle w:val="VerbatimChar"/>
        </w:rPr>
        <w:t>2   2  0.1048  0.8395</w:t>
      </w:r>
      <w:r>
        <w:br/>
      </w:r>
      <w:r>
        <w:rPr>
          <w:rStyle w:val="VerbatimChar"/>
        </w:rPr>
        <w:t>3   3 -0.1230 -1.1165</w:t>
      </w:r>
      <w:r>
        <w:br/>
      </w:r>
      <w:r>
        <w:rPr>
          <w:rStyle w:val="VerbatimChar"/>
        </w:rPr>
        <w:t>4   4  1.5057 -0.1121</w:t>
      </w:r>
      <w:r>
        <w:br/>
      </w:r>
      <w:r>
        <w:rPr>
          <w:rStyle w:val="VerbatimChar"/>
        </w:rPr>
        <w:t>5   5 -0.2505  1.2124</w:t>
      </w:r>
      <w:r>
        <w:br/>
      </w:r>
      <w:r>
        <w:rPr>
          <w:rStyle w:val="VerbatimChar"/>
        </w:rPr>
        <w:t>6   6  0.4699 -1.6038</w:t>
      </w:r>
      <w:r>
        <w:br/>
      </w:r>
      <w:r>
        <w:rPr>
          <w:rStyle w:val="VerbatimChar"/>
        </w:rPr>
        <w:t>7   7  0.4627 -0.8060</w:t>
      </w:r>
      <w:r>
        <w:br/>
      </w:r>
      <w:r>
        <w:rPr>
          <w:rStyle w:val="VerbatimChar"/>
        </w:rPr>
        <w:t>8   8 -1.2629 -1.2848</w:t>
      </w:r>
      <w:r>
        <w:br/>
      </w:r>
      <w:r>
        <w:rPr>
          <w:rStyle w:val="VerbatimChar"/>
        </w:rPr>
        <w:t>9   9 -0.9258 -0.8276</w:t>
      </w:r>
      <w:r>
        <w:br/>
      </w:r>
      <w:r>
        <w:rPr>
          <w:rStyle w:val="VerbatimChar"/>
        </w:rPr>
        <w:t>10 10  2.8065  0.5794</w:t>
      </w:r>
    </w:p>
    <w:p w:rsidR="0049572E" w:rsidRDefault="007F2894" w:rsidP="00FD3DDA">
      <w:pPr>
        <w:ind w:left="567" w:hanging="567"/>
      </w:pPr>
      <w:r>
        <w:pict>
          <v:rect id="_x0000_i118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0" w:name="if-you-have-multiple-data-frames"/>
      <w:r>
        <w:t>If you have multiple data frames</w:t>
      </w:r>
    </w:p>
    <w:bookmarkEnd w:id="170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f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x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y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3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a.frame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id=</w:t>
      </w:r>
      <w:r>
        <w:rPr>
          <w:rStyle w:val="KeywordTok"/>
          <w:rFonts w:eastAsiaTheme="majorEastAsia"/>
        </w:rPr>
        <w:t>sample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,</w:t>
      </w:r>
      <w:r>
        <w:rPr>
          <w:rStyle w:val="DataTypeTok"/>
          <w:rFonts w:eastAsiaTheme="majorEastAsia"/>
        </w:rPr>
        <w:t>z=</w:t>
      </w:r>
      <w:r>
        <w:rPr>
          <w:rStyle w:val="KeywordTok"/>
          <w:rFonts w:eastAsiaTheme="majorEastAsia"/>
        </w:rPr>
        <w:t>rnorm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List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list</w:t>
      </w:r>
      <w:r>
        <w:rPr>
          <w:rStyle w:val="NormalTok"/>
        </w:rPr>
        <w:t>(df1,df2,df3)</w:t>
      </w:r>
      <w:r>
        <w:br/>
      </w:r>
      <w:r>
        <w:rPr>
          <w:rStyle w:val="KeywordTok"/>
          <w:rFonts w:eastAsiaTheme="majorEastAsia"/>
        </w:rPr>
        <w:t>join_all</w:t>
      </w:r>
      <w:r>
        <w:rPr>
          <w:rStyle w:val="NormalTok"/>
        </w:rPr>
        <w:t>(dfList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 id        x        y        z</w:t>
      </w:r>
      <w:r>
        <w:br/>
      </w:r>
      <w:r>
        <w:rPr>
          <w:rStyle w:val="VerbatimChar"/>
        </w:rPr>
        <w:t>1   6  0.39093 -0.16670  0.56523</w:t>
      </w:r>
      <w:r>
        <w:br/>
      </w:r>
      <w:r>
        <w:rPr>
          <w:rStyle w:val="VerbatimChar"/>
        </w:rPr>
        <w:t>2   1 -1.90467  0.43811 -0.37449</w:t>
      </w:r>
      <w:r>
        <w:br/>
      </w:r>
      <w:r>
        <w:rPr>
          <w:rStyle w:val="VerbatimChar"/>
        </w:rPr>
        <w:t>3   7 -1.48798 -0.85497 -0.69209</w:t>
      </w:r>
      <w:r>
        <w:br/>
      </w:r>
      <w:r>
        <w:rPr>
          <w:rStyle w:val="VerbatimChar"/>
        </w:rPr>
        <w:t>4  10 -2.59440  0.39591 -0.36134</w:t>
      </w:r>
      <w:r>
        <w:br/>
      </w:r>
      <w:r>
        <w:rPr>
          <w:rStyle w:val="VerbatimChar"/>
        </w:rPr>
        <w:t>5   3 -0.08539  0.08053  1.01247</w:t>
      </w:r>
      <w:r>
        <w:br/>
      </w:r>
      <w:r>
        <w:rPr>
          <w:rStyle w:val="VerbatimChar"/>
        </w:rPr>
        <w:t>6   4 -1.63165 -0.13158  0.21927</w:t>
      </w:r>
      <w:r>
        <w:br/>
      </w:r>
      <w:r>
        <w:rPr>
          <w:rStyle w:val="VerbatimChar"/>
        </w:rPr>
        <w:t>7   5 -0.50594  0.24256 -0.44003</w:t>
      </w:r>
      <w:r>
        <w:br/>
      </w:r>
      <w:r>
        <w:rPr>
          <w:rStyle w:val="VerbatimChar"/>
        </w:rPr>
        <w:t>8   9 -0.85062 -2.08066 -0.96950</w:t>
      </w:r>
      <w:r>
        <w:br/>
      </w:r>
      <w:r>
        <w:rPr>
          <w:rStyle w:val="VerbatimChar"/>
        </w:rPr>
        <w:t>9   2 -0.63767 -0.10069  0.09002</w:t>
      </w:r>
      <w:r>
        <w:br/>
      </w:r>
      <w:r>
        <w:rPr>
          <w:rStyle w:val="VerbatimChar"/>
        </w:rPr>
        <w:t>10  8  1.20439  1.29138 -0.88586</w:t>
      </w:r>
    </w:p>
    <w:p w:rsidR="0049572E" w:rsidRDefault="007F2894" w:rsidP="00FD3DDA">
      <w:pPr>
        <w:ind w:left="567" w:hanging="567"/>
      </w:pPr>
      <w:r>
        <w:pict>
          <v:rect id="_x0000_i118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1" w:name="more-on-merging-data"/>
      <w:r>
        <w:t>More on merging data</w:t>
      </w:r>
    </w:p>
    <w:bookmarkEnd w:id="171"/>
    <w:p w:rsidR="0049572E" w:rsidRDefault="0049572E" w:rsidP="00FD3DDA">
      <w:pPr>
        <w:pStyle w:val="Compact"/>
        <w:numPr>
          <w:ilvl w:val="0"/>
          <w:numId w:val="25"/>
        </w:numPr>
        <w:ind w:left="567" w:hanging="567"/>
      </w:pPr>
      <w:r>
        <w:t xml:space="preserve">The quick R data merging page - </w:t>
      </w:r>
      <w:hyperlink r:id="rId176">
        <w:hyperlink r:id="rId177">
          <w:r>
            <w:rPr>
              <w:rStyle w:val="Link"/>
            </w:rPr>
            <w:t>http://www.statmethods.net/management/merging.html</w:t>
          </w:r>
        </w:hyperlink>
      </w:hyperlink>
    </w:p>
    <w:p w:rsidR="0049572E" w:rsidRDefault="0049572E" w:rsidP="00FD3DDA">
      <w:pPr>
        <w:pStyle w:val="Compact"/>
        <w:numPr>
          <w:ilvl w:val="0"/>
          <w:numId w:val="25"/>
        </w:numPr>
        <w:ind w:left="567" w:hanging="567"/>
      </w:pPr>
      <w:r>
        <w:t xml:space="preserve">plyr information - </w:t>
      </w:r>
      <w:hyperlink r:id="rId178">
        <w:hyperlink r:id="rId179">
          <w:r>
            <w:rPr>
              <w:rStyle w:val="Link"/>
            </w:rPr>
            <w:t>http://plyr.had.co.nz/</w:t>
          </w:r>
        </w:hyperlink>
      </w:hyperlink>
    </w:p>
    <w:p w:rsidR="0049572E" w:rsidRDefault="0049572E" w:rsidP="00FD3DDA">
      <w:pPr>
        <w:pStyle w:val="Compact"/>
        <w:numPr>
          <w:ilvl w:val="0"/>
          <w:numId w:val="25"/>
        </w:numPr>
        <w:ind w:left="567" w:hanging="567"/>
      </w:pPr>
      <w:r>
        <w:t xml:space="preserve">Types of joins - </w:t>
      </w:r>
      <w:hyperlink r:id="rId180">
        <w:hyperlink r:id="rId181">
          <w:r>
            <w:rPr>
              <w:rStyle w:val="Link"/>
            </w:rPr>
            <w:t>http://en.wikipedia.org/wiki/Join_(SQL)</w:t>
          </w:r>
        </w:hyperlink>
      </w:hyperlink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Editing text variables</w:t>
      </w:r>
    </w:p>
    <w:p w:rsidR="0049572E" w:rsidRDefault="0049572E" w:rsidP="00FD3DDA">
      <w:pPr>
        <w:pStyle w:val="Heading2"/>
        <w:ind w:left="567" w:hanging="567"/>
      </w:pPr>
      <w:r>
        <w:t>Example - Baltimore camera data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82">
        <w:hyperlink r:id="rId183">
          <w:r w:rsidR="0049572E">
            <w:rPr>
              <w:rStyle w:val="Link"/>
            </w:rPr>
            <w:t>https://data.baltimorecity.gov/Transportation/Baltimore-Fixed-Speed-Cameras/dz54-2aru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8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2" w:name="fixing-character-vectors---tolower-toupp"/>
      <w:r>
        <w:t>Fixing character vectors - tolower(), toupper()</w:t>
      </w:r>
    </w:p>
    <w:bookmarkEnd w:id="17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f(!</w:t>
      </w:r>
      <w:r>
        <w:rPr>
          <w:rStyle w:val="KeywordTok"/>
          <w:rFonts w:eastAsiaTheme="majorEastAsia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){</w:t>
      </w:r>
      <w:r>
        <w:rPr>
          <w:rStyle w:val="KeywordTok"/>
          <w:rFonts w:eastAsiaTheme="majorEastAsia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}</w:t>
      </w:r>
      <w:r>
        <w:br/>
      </w:r>
      <w:r>
        <w:rPr>
          <w:rStyle w:val="NormalTok"/>
        </w:rPr>
        <w:t>fileUrl &lt;-</w:t>
      </w:r>
      <w:r>
        <w:rPr>
          <w:rStyle w:val="StringTok"/>
        </w:rPr>
        <w:t xml:space="preserve"> "https://data.baltimorecity.gov/api/views/dz54-2aru/rows.csv?accessType=DOWNLOAD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camera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meraData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cameras.csv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cameraData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address"      "direction"    "street"       "crossStreet"  "intersection" "Location.1" 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olower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cameraData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address"      "direction"    "street"       "crossstreet"  "intersection" "location.1"  </w:t>
      </w:r>
    </w:p>
    <w:p w:rsidR="0049572E" w:rsidRDefault="007F2894" w:rsidP="00FD3DDA">
      <w:pPr>
        <w:ind w:left="567" w:hanging="567"/>
      </w:pPr>
      <w:r>
        <w:pict>
          <v:rect id="_x0000_i118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3" w:name="fixing-character-vectors---strsplit"/>
      <w:r>
        <w:t>Fixing character vectors - strsplit()</w:t>
      </w:r>
    </w:p>
    <w:bookmarkEnd w:id="173"/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Good for automatically splitting variable names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 xml:space="preserve">Important parameters: </w:t>
      </w:r>
      <w:r>
        <w:rPr>
          <w:i/>
        </w:rPr>
        <w:t>x</w:t>
      </w:r>
      <w:r>
        <w:t xml:space="preserve">, </w:t>
      </w:r>
      <w:r>
        <w:rPr>
          <w:i/>
        </w:rPr>
        <w:t>split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litNames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trsplit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cameraData)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Names[[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]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intersection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litNames[[</w:t>
      </w:r>
      <w:r>
        <w:rPr>
          <w:rStyle w:val="DecValTok"/>
          <w:rFonts w:eastAsiaTheme="majorEastAsia"/>
        </w:rPr>
        <w:t>6</w:t>
      </w:r>
      <w:r>
        <w:rPr>
          <w:rStyle w:val="NormalTok"/>
        </w:rPr>
        <w:t>]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Location" "1"       </w:t>
      </w:r>
    </w:p>
    <w:p w:rsidR="0049572E" w:rsidRDefault="007F2894" w:rsidP="00FD3DDA">
      <w:pPr>
        <w:ind w:left="567" w:hanging="567"/>
      </w:pPr>
      <w:r>
        <w:pict>
          <v:rect id="_x0000_i118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4" w:name="quick-aside---lists"/>
      <w:r>
        <w:t>Quick aside - lists</w:t>
      </w:r>
    </w:p>
    <w:bookmarkEnd w:id="17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list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list</w:t>
      </w:r>
      <w:r>
        <w:rPr>
          <w:rStyle w:val="NormalTok"/>
        </w:rPr>
        <w:t>(</w:t>
      </w:r>
      <w:r>
        <w:rPr>
          <w:rStyle w:val="DataTypeTok"/>
          <w:rFonts w:eastAsiaTheme="majorEastAsia"/>
        </w:rPr>
        <w:t>letters =</w:t>
      </w:r>
      <w:r>
        <w:rPr>
          <w:rStyle w:val="Normal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  <w:rFonts w:eastAsiaTheme="majorEastAsia"/>
        </w:rPr>
        <w:t>numbers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 xml:space="preserve">, </w:t>
      </w:r>
      <w:r>
        <w:rPr>
          <w:rStyle w:val="KeywordTok"/>
          <w:rFonts w:eastAsiaTheme="majorEastAsia"/>
        </w:rPr>
        <w:t>matrix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:</w:t>
      </w:r>
      <w:r>
        <w:rPr>
          <w:rStyle w:val="DecValTok"/>
          <w:rFonts w:eastAsiaTheme="majorEastAsia"/>
        </w:rPr>
        <w:t>25</w:t>
      </w:r>
      <w:r>
        <w:rPr>
          <w:rStyle w:val="NormalTok"/>
        </w:rPr>
        <w:t xml:space="preserve">, </w:t>
      </w:r>
      <w:r>
        <w:rPr>
          <w:rStyle w:val="DataTypeTok"/>
          <w:rFonts w:eastAsiaTheme="majorEastAsia"/>
        </w:rPr>
        <w:t>ncol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mylist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$letters</w:t>
      </w:r>
      <w:r>
        <w:br/>
      </w:r>
      <w:r>
        <w:rPr>
          <w:rStyle w:val="VerbatimChar"/>
        </w:rPr>
        <w:t>[1] "A" "b" "c"</w:t>
      </w:r>
      <w:r>
        <w:br/>
      </w:r>
      <w:r>
        <w:br/>
      </w:r>
      <w:r>
        <w:rPr>
          <w:rStyle w:val="VerbatimChar"/>
        </w:rPr>
        <w:t>$numbers</w:t>
      </w:r>
      <w:r>
        <w:br/>
      </w:r>
      <w:r>
        <w:rPr>
          <w:rStyle w:val="VerbatimChar"/>
        </w:rPr>
        <w:t>[1] 1 2 3</w:t>
      </w:r>
      <w:r>
        <w:br/>
      </w:r>
      <w:r>
        <w:br/>
      </w:r>
      <w:r>
        <w:rPr>
          <w:rStyle w:val="VerbatimChar"/>
        </w:rPr>
        <w:t>[[3]]</w:t>
      </w:r>
      <w:r>
        <w:br/>
      </w: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>[1,]    1    6   11   16   21</w:t>
      </w:r>
      <w:r>
        <w:br/>
      </w:r>
      <w:r>
        <w:rPr>
          <w:rStyle w:val="VerbatimChar"/>
        </w:rPr>
        <w:lastRenderedPageBreak/>
        <w:t>[2,]    2    7   12   17   22</w:t>
      </w:r>
      <w:r>
        <w:br/>
      </w:r>
      <w:r>
        <w:rPr>
          <w:rStyle w:val="VerbatimChar"/>
        </w:rPr>
        <w:t>[3,]    3    8   13   18   23</w:t>
      </w:r>
      <w:r>
        <w:br/>
      </w:r>
      <w:r>
        <w:rPr>
          <w:rStyle w:val="VerbatimChar"/>
        </w:rPr>
        <w:t>[4,]    4    9   14   19   24</w:t>
      </w:r>
      <w:r>
        <w:br/>
      </w:r>
      <w:r>
        <w:rPr>
          <w:rStyle w:val="VerbatimChar"/>
        </w:rPr>
        <w:t>[5,]    5   10   15   20   25</w:t>
      </w:r>
    </w:p>
    <w:p w:rsidR="0049572E" w:rsidRDefault="007F2894" w:rsidP="00FD3DDA">
      <w:pPr>
        <w:ind w:left="567" w:hanging="567"/>
      </w:pPr>
      <w:hyperlink r:id="rId184">
        <w:hyperlink r:id="rId185">
          <w:r w:rsidR="0049572E">
            <w:rPr>
              <w:rStyle w:val="Link"/>
            </w:rPr>
            <w:t>http://www.biostat.jhsph.edu/~ajaffe/lec_winterR/Lecture%203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9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5" w:name="quick-aside---lists-1"/>
      <w:r>
        <w:t>Quick aside - lists</w:t>
      </w:r>
    </w:p>
    <w:bookmarkEnd w:id="175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list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$letters</w:t>
      </w:r>
      <w:r>
        <w:br/>
      </w:r>
      <w:r>
        <w:rPr>
          <w:rStyle w:val="VerbatimChar"/>
        </w:rPr>
        <w:t>[1] "A" "b" "c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list$letters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A" "b" "c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ylist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A" "b" "c"</w:t>
      </w:r>
    </w:p>
    <w:p w:rsidR="0049572E" w:rsidRDefault="007F2894" w:rsidP="00FD3DDA">
      <w:pPr>
        <w:ind w:left="567" w:hanging="567"/>
      </w:pPr>
      <w:hyperlink r:id="rId186">
        <w:hyperlink r:id="rId187">
          <w:r w:rsidR="0049572E">
            <w:rPr>
              <w:rStyle w:val="Link"/>
            </w:rPr>
            <w:t>http://www.biostat.jhsph.edu/~ajaffe/lec_winterR/Lecture%203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9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6" w:name="fixing-character-vectors---sapply"/>
      <w:r>
        <w:t>Fixing character vectors - sapply()</w:t>
      </w:r>
    </w:p>
    <w:bookmarkEnd w:id="176"/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Applies a function to each element in a vector or list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 xml:space="preserve">Important parameters: </w:t>
      </w:r>
      <w:r>
        <w:rPr>
          <w:i/>
        </w:rPr>
        <w:t>X</w:t>
      </w:r>
      <w:r>
        <w:t>,</w:t>
      </w:r>
      <w:r>
        <w:rPr>
          <w:i/>
        </w:rPr>
        <w:t>FUN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plitNames[[</w:t>
      </w:r>
      <w:r>
        <w:rPr>
          <w:rStyle w:val="DecValTok"/>
          <w:rFonts w:eastAsiaTheme="majorEastAsia"/>
        </w:rPr>
        <w:t>6</w:t>
      </w:r>
      <w:r>
        <w:rPr>
          <w:rStyle w:val="NormalTok"/>
        </w:rPr>
        <w:t>]]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Location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irstElement &lt;-</w:t>
      </w:r>
      <w:r>
        <w:rPr>
          <w:rStyle w:val="StringTok"/>
        </w:rPr>
        <w:t xml:space="preserve"> </w:t>
      </w:r>
      <w:r>
        <w:rPr>
          <w:rStyle w:val="NormalTok"/>
        </w:rPr>
        <w:t>function(x){x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}</w:t>
      </w:r>
      <w:r>
        <w:br/>
      </w:r>
      <w:r>
        <w:rPr>
          <w:rStyle w:val="KeywordTok"/>
          <w:rFonts w:eastAsiaTheme="majorEastAsia"/>
        </w:rPr>
        <w:t>sapply</w:t>
      </w:r>
      <w:r>
        <w:rPr>
          <w:rStyle w:val="NormalTok"/>
        </w:rPr>
        <w:t>(splitNames,firstElement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address"      "direction"    "street"       "crossStreet"  "intersection" "Location"    </w:t>
      </w:r>
    </w:p>
    <w:p w:rsidR="0049572E" w:rsidRDefault="007F2894" w:rsidP="00FD3DDA">
      <w:pPr>
        <w:ind w:left="567" w:hanging="567"/>
      </w:pPr>
      <w:r>
        <w:pict>
          <v:rect id="_x0000_i119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Peer review experiment data</w:t>
      </w:r>
    </w:p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188">
        <w:hyperlink r:id="rId189">
          <w:r w:rsidR="0049572E">
            <w:rPr>
              <w:rStyle w:val="Link"/>
            </w:rPr>
            <w:t>http://www.plosone.org/article/info:doi/10.1371/journal.pone.0026895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9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t>Peer review data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ileUrl1 &lt;-</w:t>
      </w:r>
      <w:r>
        <w:rPr>
          <w:rStyle w:val="StringTok"/>
        </w:rPr>
        <w:t xml:space="preserve"> "https://dl.dropboxusercontent.com/u/7710864/data/reviews-apr29.csv"</w:t>
      </w:r>
      <w:r>
        <w:br/>
      </w:r>
      <w:r>
        <w:rPr>
          <w:rStyle w:val="NormalTok"/>
        </w:rPr>
        <w:t>fileUrl2 &lt;-</w:t>
      </w:r>
      <w:r>
        <w:rPr>
          <w:rStyle w:val="StringTok"/>
        </w:rPr>
        <w:t xml:space="preserve"> "https://dl.dropboxusercontent.com/u/7710864/data/solutions-apr29.csv"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1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review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download.file</w:t>
      </w:r>
      <w:r>
        <w:rPr>
          <w:rStyle w:val="NormalTok"/>
        </w:rPr>
        <w:t>(fileUrl2,</w:t>
      </w:r>
      <w:r>
        <w:rPr>
          <w:rStyle w:val="DataTypeTok"/>
          <w:rFonts w:eastAsiaTheme="majorEastAsia"/>
        </w:rPr>
        <w:t>destfile=</w:t>
      </w:r>
      <w:r>
        <w:rPr>
          <w:rStyle w:val="StringTok"/>
        </w:rPr>
        <w:t>"./data/solutions.csv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view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reviews.csv"</w:t>
      </w:r>
      <w:r>
        <w:rPr>
          <w:rStyle w:val="NormalTok"/>
        </w:rPr>
        <w:t>); solutions &lt;-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ta/solutions.csv"</w:t>
      </w:r>
      <w:r>
        <w:rPr>
          <w:rStyle w:val="NormalTok"/>
        </w:rPr>
        <w:t>)</w:t>
      </w:r>
      <w:r>
        <w:br/>
      </w:r>
      <w:r>
        <w:rPr>
          <w:rStyle w:val="KeywordTok"/>
          <w:rFonts w:eastAsiaTheme="majorEastAsia"/>
        </w:rPr>
        <w:t>head</w:t>
      </w:r>
      <w:r>
        <w:rPr>
          <w:rStyle w:val="NormalTok"/>
        </w:rPr>
        <w:t>(reviews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 xml:space="preserve">  id solution_id reviewer_id      start       stop time_left accept</w:t>
      </w:r>
      <w:r>
        <w:br/>
      </w:r>
      <w:r>
        <w:rPr>
          <w:rStyle w:val="VerbatimChar"/>
        </w:rPr>
        <w:t>1  1           3          27 1304095698 1304095758      1754      1</w:t>
      </w:r>
      <w:r>
        <w:br/>
      </w:r>
      <w:r>
        <w:rPr>
          <w:rStyle w:val="VerbatimChar"/>
        </w:rPr>
        <w:t>2  2           4          22 1304095188 1304095206      2306      1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head</w:t>
      </w:r>
      <w:r>
        <w:rPr>
          <w:rStyle w:val="NormalTok"/>
        </w:rPr>
        <w:t>(solutions,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  id problem_id subject_id      start       stop time_left answer</w:t>
      </w:r>
      <w:r>
        <w:br/>
      </w:r>
      <w:r>
        <w:rPr>
          <w:rStyle w:val="VerbatimChar"/>
        </w:rPr>
        <w:t>1  1        156         29 1304095119 1304095169      2343      B</w:t>
      </w:r>
      <w:r>
        <w:br/>
      </w:r>
      <w:r>
        <w:rPr>
          <w:rStyle w:val="VerbatimChar"/>
        </w:rPr>
        <w:t>2  2        269         25 1304095119 1304095183      2329      C</w:t>
      </w:r>
    </w:p>
    <w:p w:rsidR="0049572E" w:rsidRDefault="007F2894" w:rsidP="00FD3DDA">
      <w:pPr>
        <w:ind w:left="567" w:hanging="567"/>
      </w:pPr>
      <w:r>
        <w:pict>
          <v:rect id="_x0000_i119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7" w:name="fixing-character-vectors---sub"/>
      <w:r>
        <w:t>Fixing character vectors - sub()</w:t>
      </w:r>
    </w:p>
    <w:bookmarkEnd w:id="177"/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 xml:space="preserve">Important parameters: </w:t>
      </w:r>
      <w:r>
        <w:rPr>
          <w:i/>
        </w:rPr>
        <w:t>pattern</w:t>
      </w:r>
      <w:r>
        <w:t xml:space="preserve">, </w:t>
      </w:r>
      <w:r>
        <w:rPr>
          <w:i/>
        </w:rPr>
        <w:t>replacement</w:t>
      </w:r>
      <w:r>
        <w:t xml:space="preserve">, </w:t>
      </w:r>
      <w:r>
        <w:rPr>
          <w:i/>
        </w:rPr>
        <w:t>x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reviews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id"          "solution_id" "reviewer_id" "start"       "stop"        "time_left"  </w:t>
      </w:r>
      <w:r>
        <w:br/>
      </w:r>
      <w:r>
        <w:rPr>
          <w:rStyle w:val="VerbatimChar"/>
        </w:rPr>
        <w:t xml:space="preserve">[7] "accept"     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  <w:rFonts w:eastAsiaTheme="majorEastAsia"/>
        </w:rPr>
        <w:t>names</w:t>
      </w:r>
      <w:r>
        <w:rPr>
          <w:rStyle w:val="NormalTok"/>
        </w:rPr>
        <w:t>(reviews),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 xml:space="preserve">[1] "id"         "solutionid" "reviewerid" "start"      "stop"       "timeleft"   "accept"    </w:t>
      </w:r>
    </w:p>
    <w:p w:rsidR="0049572E" w:rsidRDefault="007F2894" w:rsidP="00FD3DDA">
      <w:pPr>
        <w:ind w:left="567" w:hanging="567"/>
      </w:pPr>
      <w:r>
        <w:pict>
          <v:rect id="_x0000_i119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8" w:name="fixing-character-vectors---gsub"/>
      <w:r>
        <w:t>Fixing character vectors - gsub()</w:t>
      </w:r>
    </w:p>
    <w:bookmarkEnd w:id="17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testName &lt;-</w:t>
      </w:r>
      <w:r>
        <w:rPr>
          <w:rStyle w:val="StringTok"/>
        </w:rPr>
        <w:t xml:space="preserve"> "this_is_a_test"</w:t>
      </w:r>
      <w:r>
        <w:br/>
      </w:r>
      <w:r>
        <w:rPr>
          <w:rStyle w:val="KeywordTok"/>
          <w:rFonts w:eastAsiaTheme="majorEastAsia"/>
        </w:rPr>
        <w:t>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testNam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thisis_a_test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testName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thisisatest"</w:t>
      </w:r>
    </w:p>
    <w:p w:rsidR="0049572E" w:rsidRDefault="007F2894" w:rsidP="00FD3DDA">
      <w:pPr>
        <w:ind w:left="567" w:hanging="567"/>
      </w:pPr>
      <w:r>
        <w:pict>
          <v:rect id="_x0000_i119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79" w:name="finding-values---grepgrepl"/>
      <w:r>
        <w:t>Finding values - grep(),grepl()</w:t>
      </w:r>
    </w:p>
    <w:bookmarkEnd w:id="179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cameraData$intersection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 4  5 36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table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grepl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cameraData$intersection))</w:t>
      </w:r>
    </w:p>
    <w:p w:rsidR="0049572E" w:rsidRDefault="0049572E" w:rsidP="00FD3DDA">
      <w:pPr>
        <w:pStyle w:val="SourceCode"/>
        <w:ind w:left="567" w:hanging="567"/>
      </w:pPr>
      <w:r>
        <w:br/>
      </w:r>
      <w:r>
        <w:rPr>
          <w:rStyle w:val="VerbatimChar"/>
        </w:rPr>
        <w:t xml:space="preserve">FALSE  TRUE </w:t>
      </w:r>
      <w:r>
        <w:br/>
      </w:r>
      <w:r>
        <w:rPr>
          <w:rStyle w:val="VerbatimChar"/>
        </w:rPr>
        <w:t xml:space="preserve">   77     3 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cameraData2 &lt;-</w:t>
      </w:r>
      <w:r>
        <w:rPr>
          <w:rStyle w:val="StringTok"/>
        </w:rPr>
        <w:t xml:space="preserve"> </w:t>
      </w:r>
      <w:r>
        <w:rPr>
          <w:rStyle w:val="NormalTok"/>
        </w:rPr>
        <w:t>cameraData[!</w:t>
      </w:r>
      <w:r>
        <w:rPr>
          <w:rStyle w:val="KeywordTok"/>
          <w:rFonts w:eastAsiaTheme="majorEastAsia"/>
        </w:rPr>
        <w:t>grepl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cameraData$intersection),]</w:t>
      </w:r>
    </w:p>
    <w:p w:rsidR="0049572E" w:rsidRDefault="007F2894" w:rsidP="00FD3DDA">
      <w:pPr>
        <w:ind w:left="567" w:hanging="567"/>
      </w:pPr>
      <w:r>
        <w:pict>
          <v:rect id="_x0000_i119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0" w:name="more-on-grep"/>
      <w:r>
        <w:t>More on grep()</w:t>
      </w:r>
    </w:p>
    <w:bookmarkEnd w:id="180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cameraData$intersection,</w:t>
      </w:r>
      <w:r>
        <w:rPr>
          <w:rStyle w:val="DataTypeTok"/>
          <w:rFonts w:eastAsiaTheme="majorEastAsia"/>
        </w:rPr>
        <w:t>valu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[1] "The Alameda  &amp; 33rd St"   "E 33rd  &amp; The Alameda"    "Harford \n &amp; The Alameda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grep</w:t>
      </w:r>
      <w:r>
        <w:rPr>
          <w:rStyle w:val="NormalTok"/>
        </w:rPr>
        <w:t>(</w:t>
      </w:r>
      <w:r>
        <w:rPr>
          <w:rStyle w:val="StringTok"/>
        </w:rPr>
        <w:t>"JeffStreet"</w:t>
      </w:r>
      <w:r>
        <w:rPr>
          <w:rStyle w:val="NormalTok"/>
        </w:rPr>
        <w:t>,cameraData$intersection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integer(0)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ength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grep</w:t>
      </w:r>
      <w:r>
        <w:rPr>
          <w:rStyle w:val="NormalTok"/>
        </w:rPr>
        <w:t>(</w:t>
      </w:r>
      <w:r>
        <w:rPr>
          <w:rStyle w:val="StringTok"/>
        </w:rPr>
        <w:t>"JeffStreet"</w:t>
      </w:r>
      <w:r>
        <w:rPr>
          <w:rStyle w:val="NormalTok"/>
        </w:rPr>
        <w:t>,cameraData$intersection)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0</w:t>
      </w:r>
    </w:p>
    <w:p w:rsidR="0049572E" w:rsidRDefault="007F2894" w:rsidP="00FD3DDA">
      <w:pPr>
        <w:ind w:left="567" w:hanging="567"/>
      </w:pPr>
      <w:hyperlink r:id="rId190">
        <w:hyperlink r:id="rId191">
          <w:r w:rsidR="0049572E">
            <w:rPr>
              <w:rStyle w:val="Link"/>
            </w:rPr>
            <w:t>http://www.biostat.jhsph.edu/~ajaffe/lec_winterR/Lecture%203.pdf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19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1" w:name="more-useful-string-functions"/>
      <w:r>
        <w:t>More useful string functions</w:t>
      </w:r>
    </w:p>
    <w:bookmarkEnd w:id="181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  <w:rFonts w:eastAsiaTheme="majorEastAsia"/>
        </w:rPr>
        <w:t>nchar</w:t>
      </w:r>
      <w:r>
        <w:rPr>
          <w:rStyle w:val="NormalTok"/>
        </w:rPr>
        <w:t>(</w:t>
      </w:r>
      <w:r>
        <w:rPr>
          <w:rStyle w:val="StringTok"/>
        </w:rPr>
        <w:t>"Jeffrey Leek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2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ubstr</w:t>
      </w:r>
      <w:r>
        <w:rPr>
          <w:rStyle w:val="NormalTok"/>
        </w:rPr>
        <w:t>(</w:t>
      </w:r>
      <w:r>
        <w:rPr>
          <w:rStyle w:val="StringTok"/>
        </w:rPr>
        <w:t>"Jeffrey Leek"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7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effrey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paste</w:t>
      </w:r>
      <w:r>
        <w:rPr>
          <w:rStyle w:val="NormalTok"/>
        </w:rPr>
        <w:t>(</w:t>
      </w:r>
      <w:r>
        <w:rPr>
          <w:rStyle w:val="StringTok"/>
        </w:rPr>
        <w:t>"Jeffrey"</w:t>
      </w:r>
      <w:r>
        <w:rPr>
          <w:rStyle w:val="NormalTok"/>
        </w:rPr>
        <w:t>,</w:t>
      </w:r>
      <w:r>
        <w:rPr>
          <w:rStyle w:val="StringTok"/>
        </w:rPr>
        <w:t>"Leek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effrey Leek"</w:t>
      </w:r>
    </w:p>
    <w:p w:rsidR="0049572E" w:rsidRDefault="007F2894" w:rsidP="00FD3DDA">
      <w:pPr>
        <w:ind w:left="567" w:hanging="567"/>
      </w:pPr>
      <w:r>
        <w:pict>
          <v:rect id="_x0000_i119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2" w:name="more-useful-string-functions-1"/>
      <w:r>
        <w:t>More useful string functions</w:t>
      </w:r>
    </w:p>
    <w:bookmarkEnd w:id="182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paste0</w:t>
      </w:r>
      <w:r>
        <w:rPr>
          <w:rStyle w:val="NormalTok"/>
        </w:rPr>
        <w:t>(</w:t>
      </w:r>
      <w:r>
        <w:rPr>
          <w:rStyle w:val="StringTok"/>
        </w:rPr>
        <w:t>"Jeffrey"</w:t>
      </w:r>
      <w:r>
        <w:rPr>
          <w:rStyle w:val="NormalTok"/>
        </w:rPr>
        <w:t>,</w:t>
      </w:r>
      <w:r>
        <w:rPr>
          <w:rStyle w:val="StringTok"/>
        </w:rPr>
        <w:t>"Leek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effreyLeek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str_trim</w:t>
      </w:r>
      <w:r>
        <w:rPr>
          <w:rStyle w:val="NormalTok"/>
        </w:rPr>
        <w:t>(</w:t>
      </w:r>
      <w:r>
        <w:rPr>
          <w:rStyle w:val="StringTok"/>
        </w:rPr>
        <w:t>"Jeff      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eff"</w:t>
      </w:r>
    </w:p>
    <w:p w:rsidR="0049572E" w:rsidRDefault="007F2894" w:rsidP="00FD3DDA">
      <w:pPr>
        <w:ind w:left="567" w:hanging="567"/>
      </w:pPr>
      <w:r>
        <w:pict>
          <v:rect id="_x0000_i120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3" w:name="important-points-about-text-in-data-sets"/>
      <w:r>
        <w:t>Important points about text in data sets</w:t>
      </w:r>
    </w:p>
    <w:bookmarkEnd w:id="183"/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Names of variables should be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All lower case when possible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Descriptive (Diagnosis versus Dx)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Not duplicated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Not have underscores or dots or white spaces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Variables with character values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Should usually be made into factor variables (depends on application)</w:t>
      </w:r>
    </w:p>
    <w:p w:rsidR="0049572E" w:rsidRDefault="0049572E" w:rsidP="00FD3DDA">
      <w:pPr>
        <w:pStyle w:val="Compact"/>
        <w:numPr>
          <w:ilvl w:val="0"/>
          <w:numId w:val="26"/>
        </w:numPr>
        <w:ind w:left="567" w:hanging="567"/>
      </w:pPr>
      <w:r>
        <w:t>Should be descriptive (use TRUE/FALSE instead of 0/1 and Male/Female versus 0/1 or M/F)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gular Expressions</w:t>
      </w:r>
    </w:p>
    <w:p w:rsidR="0049572E" w:rsidRDefault="0049572E" w:rsidP="00FD3DDA">
      <w:pPr>
        <w:pStyle w:val="Heading2"/>
        <w:ind w:left="567" w:hanging="567"/>
      </w:pPr>
      <w:bookmarkStart w:id="184" w:name="regular-expressions"/>
      <w:r>
        <w:t>Regular expressions</w:t>
      </w:r>
    </w:p>
    <w:bookmarkEnd w:id="184"/>
    <w:p w:rsidR="0049572E" w:rsidRDefault="0049572E" w:rsidP="00FD3DDA">
      <w:pPr>
        <w:pStyle w:val="Compact"/>
        <w:numPr>
          <w:ilvl w:val="0"/>
          <w:numId w:val="27"/>
        </w:numPr>
        <w:ind w:left="567" w:hanging="567"/>
      </w:pPr>
      <w:r>
        <w:t xml:space="preserve">Regular expressions can be thought of as a combination of literals and </w:t>
      </w:r>
      <w:r>
        <w:rPr>
          <w:i/>
        </w:rPr>
        <w:t>metacharacters</w:t>
      </w:r>
    </w:p>
    <w:p w:rsidR="0049572E" w:rsidRDefault="0049572E" w:rsidP="00FD3DDA">
      <w:pPr>
        <w:pStyle w:val="Compact"/>
        <w:numPr>
          <w:ilvl w:val="0"/>
          <w:numId w:val="27"/>
        </w:numPr>
        <w:ind w:left="567" w:hanging="567"/>
      </w:pPr>
      <w:r>
        <w:t>To draw an analogy with natural language, think of literal text forming the words of this language, and the metacharacters defining its grammar</w:t>
      </w:r>
    </w:p>
    <w:p w:rsidR="0049572E" w:rsidRDefault="0049572E" w:rsidP="00FD3DDA">
      <w:pPr>
        <w:pStyle w:val="Compact"/>
        <w:numPr>
          <w:ilvl w:val="0"/>
          <w:numId w:val="27"/>
        </w:numPr>
        <w:ind w:left="567" w:hanging="567"/>
      </w:pPr>
      <w:r>
        <w:t>Regular expressions have a rich set of metacharacters</w:t>
      </w:r>
    </w:p>
    <w:p w:rsidR="0049572E" w:rsidRDefault="007F2894" w:rsidP="00FD3DDA">
      <w:pPr>
        <w:ind w:left="567" w:hanging="567"/>
      </w:pPr>
      <w:r>
        <w:pict>
          <v:rect id="_x0000_i120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5" w:name="literals"/>
      <w:r>
        <w:t>Literals</w:t>
      </w:r>
    </w:p>
    <w:bookmarkEnd w:id="185"/>
    <w:p w:rsidR="0049572E" w:rsidRDefault="0049572E" w:rsidP="00FD3DDA">
      <w:pPr>
        <w:ind w:left="567" w:hanging="567"/>
      </w:pPr>
      <w:r>
        <w:t>Simplest pattern consists only of literals. The literal âœnuclearâ would match to the following lines: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Ooh. I just learned that to keep myself alive after a</w:t>
      </w:r>
      <w:r>
        <w:br/>
      </w:r>
      <w:r>
        <w:rPr>
          <w:rStyle w:val="NormalTok"/>
        </w:rPr>
        <w:t>nuclear blast! All I have to do is milk some rats</w:t>
      </w:r>
      <w:r>
        <w:br/>
      </w:r>
      <w:r>
        <w:rPr>
          <w:rStyle w:val="NormalTok"/>
        </w:rPr>
        <w:t>then drink the milk. Aweosme. :}</w:t>
      </w:r>
      <w:r>
        <w:br/>
      </w:r>
      <w:r>
        <w:br/>
      </w:r>
      <w:r>
        <w:rPr>
          <w:rStyle w:val="NormalTok"/>
        </w:rPr>
        <w:t>Laozi says nuclear weapons are mas macho</w:t>
      </w:r>
      <w:r>
        <w:br/>
      </w:r>
      <w:r>
        <w:br/>
      </w:r>
      <w:r>
        <w:rPr>
          <w:rStyle w:val="NormalTok"/>
        </w:rPr>
        <w:t>Chaos in a country that has nuclear weapons -- not good.</w:t>
      </w:r>
      <w:r>
        <w:br/>
      </w:r>
      <w:r>
        <w:br/>
      </w:r>
      <w:r>
        <w:rPr>
          <w:rStyle w:val="NormalTok"/>
        </w:rPr>
        <w:t>my nephew is trying to teach me nuclear physics, or</w:t>
      </w:r>
      <w:r>
        <w:br/>
      </w:r>
      <w:r>
        <w:rPr>
          <w:rStyle w:val="NormalTok"/>
        </w:rPr>
        <w:t>possibly just trying to show me how smart he is</w:t>
      </w:r>
      <w:r>
        <w:br/>
      </w:r>
      <w:r>
        <w:rPr>
          <w:rStyle w:val="NormalTok"/>
        </w:rPr>
        <w:t>so Iâ™ll be proud of him [which I am].</w:t>
      </w:r>
      <w:r>
        <w:br/>
      </w:r>
      <w:r>
        <w:br/>
      </w:r>
      <w:r>
        <w:rPr>
          <w:rStyle w:val="NormalTok"/>
        </w:rPr>
        <w:t>lol if you ever say "nuclear" people immediately think</w:t>
      </w:r>
      <w:r>
        <w:br/>
      </w:r>
      <w:r>
        <w:rPr>
          <w:rStyle w:val="NormalTok"/>
        </w:rPr>
        <w:t>DEATH by radiation LOL</w:t>
      </w:r>
    </w:p>
    <w:p w:rsidR="0049572E" w:rsidRDefault="007F2894" w:rsidP="00FD3DDA">
      <w:pPr>
        <w:ind w:left="567" w:hanging="567"/>
      </w:pPr>
      <w:r>
        <w:pict>
          <v:rect id="_x0000_i120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6" w:name="literals-1"/>
      <w:r>
        <w:t>Literals</w:t>
      </w:r>
    </w:p>
    <w:bookmarkEnd w:id="186"/>
    <w:p w:rsidR="0049572E" w:rsidRDefault="0049572E" w:rsidP="00FD3DDA">
      <w:pPr>
        <w:ind w:left="567" w:hanging="567"/>
      </w:pPr>
      <w:r>
        <w:t>The literal âœObamaâ would match to the following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Politics r dum. Not 2 long ago Clinton was sayin Obama</w:t>
      </w:r>
      <w:r>
        <w:br/>
      </w:r>
      <w:r>
        <w:rPr>
          <w:rStyle w:val="NormalTok"/>
        </w:rPr>
        <w:t>was crap n now she sez vote 4 him n unite? WTF?</w:t>
      </w:r>
      <w:r>
        <w:br/>
      </w:r>
      <w:r>
        <w:rPr>
          <w:rStyle w:val="NormalTok"/>
        </w:rPr>
        <w:t>Screw em both + Mcain. Go Ron Paul!</w:t>
      </w:r>
      <w:r>
        <w:br/>
      </w:r>
      <w:r>
        <w:br/>
      </w:r>
      <w:r>
        <w:rPr>
          <w:rStyle w:val="NormalTok"/>
        </w:rPr>
        <w:t>Clinton conceeds to Obama but will her followers listen??</w:t>
      </w:r>
      <w:r>
        <w:br/>
      </w:r>
      <w:r>
        <w:br/>
      </w:r>
      <w:r>
        <w:rPr>
          <w:rStyle w:val="NormalTok"/>
        </w:rPr>
        <w:t>Are we sure Chelsea didnâ™t vote for Obama?</w:t>
      </w:r>
      <w:r>
        <w:br/>
      </w:r>
      <w:r>
        <w:br/>
      </w:r>
      <w:r>
        <w:rPr>
          <w:rStyle w:val="NormalTok"/>
        </w:rPr>
        <w:t>thinking ... Michelle Obama is terrific!</w:t>
      </w:r>
      <w:r>
        <w:br/>
      </w:r>
      <w:r>
        <w:br/>
      </w:r>
      <w:r>
        <w:rPr>
          <w:rStyle w:val="NormalTok"/>
        </w:rPr>
        <w:t>jetlag..no sleep...early mornig to starbux..Ms. Obama</w:t>
      </w:r>
      <w:r>
        <w:br/>
      </w:r>
      <w:r>
        <w:rPr>
          <w:rStyle w:val="NormalTok"/>
        </w:rPr>
        <w:t>was moving</w:t>
      </w:r>
    </w:p>
    <w:p w:rsidR="0049572E" w:rsidRDefault="007F2894" w:rsidP="00FD3DDA">
      <w:pPr>
        <w:ind w:left="567" w:hanging="567"/>
      </w:pPr>
      <w:r>
        <w:pict>
          <v:rect id="_x0000_i120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7" w:name="regular-expressions-1"/>
      <w:r>
        <w:t>Regular Expressions</w:t>
      </w:r>
    </w:p>
    <w:bookmarkEnd w:id="187"/>
    <w:p w:rsidR="0049572E" w:rsidRDefault="0049572E" w:rsidP="00FD3DDA">
      <w:pPr>
        <w:numPr>
          <w:ilvl w:val="0"/>
          <w:numId w:val="27"/>
        </w:numPr>
        <w:spacing w:before="180" w:after="180"/>
        <w:ind w:left="567" w:hanging="567"/>
      </w:pPr>
      <w:r>
        <w:t>Simplest pattern consists only of literals; a match occurs if the sequence of literals occurs anywhere in the text being tested</w:t>
      </w:r>
    </w:p>
    <w:p w:rsidR="0049572E" w:rsidRDefault="0049572E" w:rsidP="00FD3DDA">
      <w:pPr>
        <w:numPr>
          <w:ilvl w:val="0"/>
          <w:numId w:val="27"/>
        </w:numPr>
        <w:spacing w:before="180" w:after="180"/>
        <w:ind w:left="567" w:hanging="567"/>
      </w:pPr>
      <w:r>
        <w:lastRenderedPageBreak/>
        <w:t>What if we only want the word âœObamaâ? or sentences that end in the word âœClintonâ, or âœclintonâ or âœclintoâ?</w:t>
      </w:r>
    </w:p>
    <w:p w:rsidR="0049572E" w:rsidRDefault="007F2894" w:rsidP="00FD3DDA">
      <w:pPr>
        <w:ind w:left="567" w:hanging="567"/>
      </w:pPr>
      <w:r>
        <w:pict>
          <v:rect id="_x0000_i120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8" w:name="regular-expressions-2"/>
      <w:r>
        <w:t>Regular Expressions</w:t>
      </w:r>
    </w:p>
    <w:bookmarkEnd w:id="188"/>
    <w:p w:rsidR="0049572E" w:rsidRDefault="0049572E" w:rsidP="00FD3DDA">
      <w:pPr>
        <w:ind w:left="567" w:hanging="567"/>
      </w:pPr>
      <w:r>
        <w:t>We need a way to express - whitespace word boundaries - sets of literals - the beginning and end of a line - alternatives (âœwarâ or âœpeaceâ) Metacharacters to the rescue!</w:t>
      </w:r>
    </w:p>
    <w:p w:rsidR="0049572E" w:rsidRDefault="007F2894" w:rsidP="00FD3DDA">
      <w:pPr>
        <w:ind w:left="567" w:hanging="567"/>
      </w:pPr>
      <w:r>
        <w:pict>
          <v:rect id="_x0000_i120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89" w:name="metacharacters"/>
      <w:r>
        <w:t>Metacharacters</w:t>
      </w:r>
    </w:p>
    <w:bookmarkEnd w:id="189"/>
    <w:p w:rsidR="0049572E" w:rsidRDefault="0049572E" w:rsidP="00FD3DDA">
      <w:pPr>
        <w:ind w:left="567" w:hanging="567"/>
      </w:pPr>
      <w:r>
        <w:t>Some metacharacters represent the start of a lin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i think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 think we all rule for participating</w:t>
      </w:r>
      <w:r>
        <w:br/>
      </w:r>
      <w:r>
        <w:rPr>
          <w:rStyle w:val="NormalTok"/>
        </w:rPr>
        <w:t>i think i have been outed</w:t>
      </w:r>
      <w:r>
        <w:br/>
      </w:r>
      <w:r>
        <w:rPr>
          <w:rStyle w:val="NormalTok"/>
        </w:rPr>
        <w:t>i think this will be quite fun actually</w:t>
      </w:r>
      <w:r>
        <w:br/>
      </w:r>
      <w:r>
        <w:rPr>
          <w:rStyle w:val="NormalTok"/>
        </w:rPr>
        <w:t>i think i need to go to work</w:t>
      </w:r>
      <w:r>
        <w:br/>
      </w:r>
      <w:r>
        <w:rPr>
          <w:rStyle w:val="NormalTok"/>
        </w:rPr>
        <w:t>i think i first saw zombo in 1999.</w:t>
      </w:r>
    </w:p>
    <w:p w:rsidR="0049572E" w:rsidRDefault="007F2894" w:rsidP="00FD3DDA">
      <w:pPr>
        <w:ind w:left="567" w:hanging="567"/>
      </w:pPr>
      <w:r>
        <w:pict>
          <v:rect id="_x0000_i120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0" w:name="metacharacters-1"/>
      <w:r>
        <w:t>Metacharacters</w:t>
      </w:r>
    </w:p>
    <w:bookmarkEnd w:id="190"/>
    <w:p w:rsidR="0049572E" w:rsidRDefault="0049572E" w:rsidP="00FD3DDA">
      <w:pPr>
        <w:ind w:left="567" w:hanging="567"/>
      </w:pPr>
      <w:r>
        <w:t>$ represents the end of a line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morning$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well they had something this morning</w:t>
      </w:r>
      <w:r>
        <w:br/>
      </w:r>
      <w:r>
        <w:rPr>
          <w:rStyle w:val="NormalTok"/>
        </w:rPr>
        <w:t>then had to catch a tram home in the morning</w:t>
      </w:r>
      <w:r>
        <w:br/>
      </w:r>
      <w:r>
        <w:rPr>
          <w:rStyle w:val="NormalTok"/>
        </w:rPr>
        <w:t>dog obedience school in the morning</w:t>
      </w:r>
      <w:r>
        <w:br/>
      </w:r>
      <w:r>
        <w:rPr>
          <w:rStyle w:val="NormalTok"/>
        </w:rPr>
        <w:t>and yes happy birthday i forgot to say it earlier this morning</w:t>
      </w:r>
      <w:r>
        <w:br/>
      </w:r>
      <w:r>
        <w:rPr>
          <w:rStyle w:val="NormalTok"/>
        </w:rPr>
        <w:t>I walked in the rain this morning</w:t>
      </w:r>
      <w:r>
        <w:br/>
      </w:r>
      <w:r>
        <w:rPr>
          <w:rStyle w:val="NormalTok"/>
        </w:rPr>
        <w:t>good morning</w:t>
      </w:r>
    </w:p>
    <w:p w:rsidR="0049572E" w:rsidRDefault="007F2894" w:rsidP="00FD3DDA">
      <w:pPr>
        <w:ind w:left="567" w:hanging="567"/>
      </w:pPr>
      <w:r>
        <w:pict>
          <v:rect id="_x0000_i120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1" w:name="character-classes-with"/>
      <w:r>
        <w:t>Character Classes with []</w:t>
      </w:r>
    </w:p>
    <w:bookmarkEnd w:id="191"/>
    <w:p w:rsidR="0049572E" w:rsidRDefault="0049572E" w:rsidP="00FD3DDA">
      <w:pPr>
        <w:ind w:left="567" w:hanging="567"/>
      </w:pPr>
      <w:r>
        <w:t>We can list a set of characters we will accept at a given point in the match</w:t>
      </w:r>
    </w:p>
    <w:p w:rsidR="0049572E" w:rsidRDefault="0049572E" w:rsidP="00FD3DDA">
      <w:pPr>
        <w:pStyle w:val="SourceCode"/>
        <w:ind w:left="567" w:hanging="567"/>
      </w:pPr>
      <w:r>
        <w:rPr>
          <w:rStyle w:val="OtherTok"/>
        </w:rPr>
        <w:t>[Bb][Uu][Ss][Hh]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The democrats are playing, "Name the worst thing about Bush!"</w:t>
      </w:r>
      <w:r>
        <w:br/>
      </w:r>
      <w:r>
        <w:rPr>
          <w:rStyle w:val="NormalTok"/>
        </w:rPr>
        <w:t>I smelled the desert creosote bush, brownies, BBQ chicken</w:t>
      </w:r>
      <w:r>
        <w:br/>
      </w:r>
      <w:r>
        <w:rPr>
          <w:rStyle w:val="NormalTok"/>
        </w:rPr>
        <w:t>BBQ and bushwalking at Molonglo Gorge</w:t>
      </w:r>
      <w:r>
        <w:br/>
      </w:r>
      <w:r>
        <w:rPr>
          <w:rStyle w:val="NormalTok"/>
        </w:rPr>
        <w:t>Bush TOLD you that North Korea is part of the Axis of Evil</w:t>
      </w:r>
      <w:r>
        <w:br/>
      </w:r>
      <w:r>
        <w:rPr>
          <w:rStyle w:val="NormalTok"/>
        </w:rPr>
        <w:t>Iâ™m listening to Bush - Hurricane (Album Version)</w:t>
      </w:r>
    </w:p>
    <w:p w:rsidR="0049572E" w:rsidRDefault="007F2894" w:rsidP="00FD3DDA">
      <w:pPr>
        <w:ind w:left="567" w:hanging="567"/>
      </w:pPr>
      <w:r>
        <w:pict>
          <v:rect id="_x0000_i120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2" w:name="character-classes-with-1"/>
      <w:r>
        <w:lastRenderedPageBreak/>
        <w:t>Character Classes with []</w:t>
      </w:r>
    </w:p>
    <w:bookmarkEnd w:id="19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[Ii] am</w:t>
      </w:r>
    </w:p>
    <w:p w:rsidR="0049572E" w:rsidRDefault="0049572E" w:rsidP="00FD3DDA">
      <w:pPr>
        <w:ind w:left="567" w:hanging="567"/>
      </w:pPr>
      <w:r>
        <w:t>will match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 am so angry at my boyfriend i canâ™t even bear to</w:t>
      </w:r>
      <w:r>
        <w:br/>
      </w:r>
      <w:r>
        <w:rPr>
          <w:rStyle w:val="NormalTok"/>
        </w:rPr>
        <w:t>look at him</w:t>
      </w:r>
      <w:r>
        <w:br/>
      </w:r>
      <w:r>
        <w:br/>
      </w:r>
      <w:r>
        <w:rPr>
          <w:rStyle w:val="NormalTok"/>
        </w:rPr>
        <w:t>i am boycotting the apple store</w:t>
      </w:r>
      <w:r>
        <w:br/>
      </w:r>
      <w:r>
        <w:br/>
      </w:r>
      <w:r>
        <w:rPr>
          <w:rStyle w:val="NormalTok"/>
        </w:rPr>
        <w:t>I am twittering from iPhone</w:t>
      </w:r>
      <w:r>
        <w:br/>
      </w:r>
      <w:r>
        <w:br/>
      </w:r>
      <w:r>
        <w:rPr>
          <w:rStyle w:val="NormalTok"/>
        </w:rPr>
        <w:t>I am a very vengeful person when you ruin my sweetheart.</w:t>
      </w:r>
      <w:r>
        <w:br/>
      </w:r>
      <w:r>
        <w:br/>
      </w:r>
      <w:r>
        <w:rPr>
          <w:rStyle w:val="NormalTok"/>
        </w:rPr>
        <w:t>I am so over this. I need food. Mmmm bacon...</w:t>
      </w:r>
    </w:p>
    <w:p w:rsidR="0049572E" w:rsidRDefault="007F2894" w:rsidP="00FD3DDA">
      <w:pPr>
        <w:ind w:left="567" w:hanging="567"/>
      </w:pPr>
      <w:r>
        <w:pict>
          <v:rect id="_x0000_i120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3" w:name="character-classes-with-2"/>
      <w:r>
        <w:t>Character Classes with []</w:t>
      </w:r>
    </w:p>
    <w:bookmarkEnd w:id="193"/>
    <w:p w:rsidR="0049572E" w:rsidRDefault="0049572E" w:rsidP="00FD3DDA">
      <w:pPr>
        <w:ind w:left="567" w:hanging="567"/>
      </w:pPr>
      <w:r>
        <w:t>Similarly, you can specify a range of letters [a-z] or [a-zA-Z]; notice that the order doesnâ™t matter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</w:t>
      </w:r>
      <w:r>
        <w:rPr>
          <w:rStyle w:val="OtherTok"/>
        </w:rPr>
        <w:t>[0-9][a-zA-Z]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7th inning stretch</w:t>
      </w:r>
      <w:r>
        <w:br/>
      </w:r>
      <w:r>
        <w:rPr>
          <w:rStyle w:val="NormalTok"/>
        </w:rPr>
        <w:t>2nd half soon to begin. OSU did just win something</w:t>
      </w:r>
      <w:r>
        <w:br/>
      </w:r>
      <w:r>
        <w:rPr>
          <w:rStyle w:val="NormalTok"/>
        </w:rPr>
        <w:t>3am - cant sleep - too hot still.. :(</w:t>
      </w:r>
      <w:r>
        <w:br/>
      </w:r>
      <w:r>
        <w:rPr>
          <w:rStyle w:val="NormalTok"/>
        </w:rPr>
        <w:t>5ft 7 sent from heaven</w:t>
      </w:r>
      <w:r>
        <w:br/>
      </w:r>
      <w:r>
        <w:rPr>
          <w:rStyle w:val="NormalTok"/>
        </w:rPr>
        <w:t>1st sign of starvagtion</w:t>
      </w:r>
    </w:p>
    <w:p w:rsidR="0049572E" w:rsidRDefault="007F2894" w:rsidP="00FD3DDA">
      <w:pPr>
        <w:ind w:left="567" w:hanging="567"/>
      </w:pPr>
      <w:r>
        <w:pict>
          <v:rect id="_x0000_i121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4" w:name="character-classes-with-3"/>
      <w:r>
        <w:t>Character Classes with []</w:t>
      </w:r>
    </w:p>
    <w:bookmarkEnd w:id="194"/>
    <w:p w:rsidR="0049572E" w:rsidRDefault="0049572E" w:rsidP="00FD3DDA">
      <w:pPr>
        <w:ind w:left="567" w:hanging="567"/>
      </w:pPr>
      <w:r>
        <w:t>When used at the beginning of a character class, the âœ^â is also a metacharacter and indicates matching characters NOT in the indicated class</w:t>
      </w:r>
    </w:p>
    <w:p w:rsidR="0049572E" w:rsidRDefault="0049572E" w:rsidP="00FD3DDA">
      <w:pPr>
        <w:pStyle w:val="SourceCode"/>
        <w:ind w:left="567" w:hanging="567"/>
      </w:pPr>
      <w:r>
        <w:rPr>
          <w:rStyle w:val="OtherTok"/>
        </w:rPr>
        <w:t>[^?.]</w:t>
      </w:r>
      <w:r>
        <w:rPr>
          <w:rStyle w:val="NormalTok"/>
        </w:rPr>
        <w:t>$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 like basketballs</w:t>
      </w:r>
      <w:r>
        <w:br/>
      </w:r>
      <w:r>
        <w:rPr>
          <w:rStyle w:val="NormalTok"/>
        </w:rPr>
        <w:t>6 and 9</w:t>
      </w:r>
      <w:r>
        <w:br/>
      </w:r>
      <w:r>
        <w:rPr>
          <w:rStyle w:val="NormalTok"/>
        </w:rPr>
        <w:t>dont worry... we all die anyway!</w:t>
      </w:r>
      <w:r>
        <w:br/>
      </w:r>
      <w:r>
        <w:rPr>
          <w:rStyle w:val="NormalTok"/>
        </w:rPr>
        <w:t>Not in Baghdad</w:t>
      </w:r>
      <w:r>
        <w:br/>
      </w:r>
      <w:r>
        <w:rPr>
          <w:rStyle w:val="NormalTok"/>
        </w:rPr>
        <w:t>helicopter under water? hmmm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Regular Expressions II</w:t>
      </w:r>
    </w:p>
    <w:p w:rsidR="0049572E" w:rsidRDefault="0049572E" w:rsidP="00FD3DDA">
      <w:pPr>
        <w:pStyle w:val="Heading2"/>
        <w:ind w:left="567" w:hanging="567"/>
      </w:pPr>
      <w:bookmarkStart w:id="195" w:name="more-metacharacters"/>
      <w:r>
        <w:t>More Metacharacters</w:t>
      </w:r>
    </w:p>
    <w:bookmarkEnd w:id="195"/>
    <w:p w:rsidR="0049572E" w:rsidRDefault="0049572E" w:rsidP="00FD3DDA">
      <w:pPr>
        <w:ind w:left="567" w:hanging="567"/>
      </w:pPr>
      <w:r>
        <w:t>âœ.â is used to refer to any character. So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9.11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ts stupid the post 9-11 rules</w:t>
      </w:r>
      <w:r>
        <w:br/>
      </w:r>
      <w:r>
        <w:rPr>
          <w:rStyle w:val="NormalTok"/>
        </w:rPr>
        <w:t>if any 1 of us did 9/11 we would have been caught in days.</w:t>
      </w:r>
      <w:r>
        <w:br/>
      </w:r>
      <w:r>
        <w:rPr>
          <w:rStyle w:val="NormalTok"/>
        </w:rPr>
        <w:t>NetBios: scanning ip 203.169.114.66</w:t>
      </w:r>
      <w:r>
        <w:br/>
      </w:r>
      <w:r>
        <w:rPr>
          <w:rStyle w:val="NormalTok"/>
        </w:rPr>
        <w:t>Front Door 9:11:46 AM</w:t>
      </w:r>
      <w:r>
        <w:br/>
      </w:r>
      <w:r>
        <w:rPr>
          <w:rStyle w:val="NormalTok"/>
        </w:rPr>
        <w:t>Sings: 0118999881999119725...3 !</w:t>
      </w:r>
    </w:p>
    <w:p w:rsidR="0049572E" w:rsidRDefault="007F2894" w:rsidP="00FD3DDA">
      <w:pPr>
        <w:ind w:left="567" w:hanging="567"/>
      </w:pPr>
      <w:r>
        <w:pict>
          <v:rect id="_x0000_i121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6" w:name="more-metacharacters-1"/>
      <w:r>
        <w:t>More Metacharacters: |</w:t>
      </w:r>
    </w:p>
    <w:bookmarkEnd w:id="196"/>
    <w:p w:rsidR="0049572E" w:rsidRDefault="0049572E" w:rsidP="00FD3DDA">
      <w:pPr>
        <w:ind w:left="567" w:hanging="567"/>
      </w:pPr>
      <w:r>
        <w:t>This does not mean âœpipeâ in the context of regular expressions; instead it translates to âœorâ; we can use it to combine two expressions, the subexpressions being called alternativ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lood|fire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s firewire like usb on none macs?</w:t>
      </w:r>
      <w:r>
        <w:br/>
      </w:r>
      <w:r>
        <w:rPr>
          <w:rStyle w:val="NormalTok"/>
        </w:rPr>
        <w:t>the global flood makes sense within the context of the bible</w:t>
      </w:r>
      <w:r>
        <w:br/>
      </w:r>
      <w:r>
        <w:rPr>
          <w:rStyle w:val="NormalTok"/>
        </w:rPr>
        <w:t>yeah ive had the fire on tonight</w:t>
      </w:r>
      <w:r>
        <w:br/>
      </w:r>
      <w:r>
        <w:rPr>
          <w:rStyle w:val="NormalTok"/>
        </w:rPr>
        <w:t>... and the floods, hurricanes, killer heatwaves, rednecks, gun nuts, etc.</w:t>
      </w:r>
      <w:r>
        <w:br/>
      </w:r>
      <w:r>
        <w:rPr>
          <w:rStyle w:val="NormalTok"/>
        </w:rPr>
        <w:t>ï¿¼</w:t>
      </w:r>
    </w:p>
    <w:p w:rsidR="0049572E" w:rsidRDefault="007F2894" w:rsidP="00FD3DDA">
      <w:pPr>
        <w:ind w:left="567" w:hanging="567"/>
      </w:pPr>
      <w:r>
        <w:pict>
          <v:rect id="_x0000_i121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7" w:name="more-metacharacters-2"/>
      <w:r>
        <w:t>More Metacharacters: |</w:t>
      </w:r>
    </w:p>
    <w:bookmarkEnd w:id="197"/>
    <w:p w:rsidR="0049572E" w:rsidRDefault="0049572E" w:rsidP="00FD3DDA">
      <w:pPr>
        <w:ind w:left="567" w:hanging="567"/>
      </w:pPr>
      <w:r>
        <w:t>We can include any number of alternatives...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flood|earthquake|hurricane|coldfire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Not a whole lot of hurricanes in the Arctic.</w:t>
      </w:r>
      <w:r>
        <w:br/>
      </w:r>
      <w:r>
        <w:rPr>
          <w:rStyle w:val="NormalTok"/>
        </w:rPr>
        <w:t>We do have earthquakes nearly every day somewhere in our State</w:t>
      </w:r>
      <w:r>
        <w:br/>
      </w:r>
      <w:r>
        <w:rPr>
          <w:rStyle w:val="NormalTok"/>
        </w:rPr>
        <w:t>hurricanes swirl in the other direction</w:t>
      </w:r>
      <w:r>
        <w:br/>
      </w:r>
      <w:r>
        <w:rPr>
          <w:rStyle w:val="NormalTok"/>
        </w:rPr>
        <w:t>coldfire is STRAIGHT!</w:t>
      </w:r>
      <w:r>
        <w:br/>
      </w:r>
      <w:r>
        <w:rPr>
          <w:rStyle w:val="NormalTok"/>
        </w:rPr>
        <w:t>â™cause we keep getting earthquakes</w:t>
      </w:r>
    </w:p>
    <w:p w:rsidR="0049572E" w:rsidRDefault="007F2894" w:rsidP="00FD3DDA">
      <w:pPr>
        <w:ind w:left="567" w:hanging="567"/>
      </w:pPr>
      <w:r>
        <w:pict>
          <v:rect id="_x0000_i121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8" w:name="more-metacharacters-3"/>
      <w:r>
        <w:t>More Metacharacters: |</w:t>
      </w:r>
    </w:p>
    <w:bookmarkEnd w:id="198"/>
    <w:p w:rsidR="0049572E" w:rsidRDefault="0049572E" w:rsidP="00FD3DDA">
      <w:pPr>
        <w:ind w:left="567" w:hanging="567"/>
      </w:pPr>
      <w:r>
        <w:t>The alternatives can be real expressions and not just literal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[Gg]ood|[Bb]ad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lastRenderedPageBreak/>
        <w:t>good to hear some good knews from someone here</w:t>
      </w:r>
      <w:r>
        <w:br/>
      </w:r>
      <w:r>
        <w:rPr>
          <w:rStyle w:val="NormalTok"/>
        </w:rPr>
        <w:t>Good afternoon fellow american infidels!</w:t>
      </w:r>
      <w:r>
        <w:br/>
      </w:r>
      <w:r>
        <w:rPr>
          <w:rStyle w:val="NormalTok"/>
        </w:rPr>
        <w:t>good on you-what do you drive?</w:t>
      </w:r>
      <w:r>
        <w:br/>
      </w:r>
      <w:r>
        <w:rPr>
          <w:rStyle w:val="NormalTok"/>
        </w:rPr>
        <w:t>Katie... guess they had bad experiences...</w:t>
      </w:r>
      <w:r>
        <w:br/>
      </w:r>
      <w:r>
        <w:rPr>
          <w:rStyle w:val="NormalTok"/>
        </w:rPr>
        <w:t>my middle name is trouble, Miss Bad News</w:t>
      </w:r>
    </w:p>
    <w:p w:rsidR="0049572E" w:rsidRDefault="007F2894" w:rsidP="00FD3DDA">
      <w:pPr>
        <w:ind w:left="567" w:hanging="567"/>
      </w:pPr>
      <w:r>
        <w:pict>
          <v:rect id="_x0000_i121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199" w:name="more-metacharacters-and"/>
      <w:r>
        <w:t>More Metacharacters: ( and )</w:t>
      </w:r>
    </w:p>
    <w:bookmarkEnd w:id="199"/>
    <w:p w:rsidR="0049572E" w:rsidRDefault="0049572E" w:rsidP="00FD3DDA">
      <w:pPr>
        <w:ind w:left="567" w:hanging="567"/>
      </w:pPr>
      <w:r>
        <w:t>Subexpressions are often contained in parentheses to constrain the alternativ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([Gg]ood|[Bb]ad)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bad habbit</w:t>
      </w:r>
      <w:r>
        <w:br/>
      </w:r>
      <w:r>
        <w:rPr>
          <w:rStyle w:val="NormalTok"/>
        </w:rPr>
        <w:t>bad coordination today</w:t>
      </w:r>
      <w:r>
        <w:br/>
      </w:r>
      <w:r>
        <w:rPr>
          <w:rStyle w:val="NormalTok"/>
        </w:rPr>
        <w:t>good, becuase there is nothing worse than a man in kinky underwear</w:t>
      </w:r>
      <w:r>
        <w:br/>
      </w:r>
      <w:r>
        <w:rPr>
          <w:rStyle w:val="NormalTok"/>
        </w:rPr>
        <w:t>Badcop, its because people want to use drugs</w:t>
      </w:r>
      <w:r>
        <w:br/>
      </w:r>
      <w:r>
        <w:rPr>
          <w:rStyle w:val="NormalTok"/>
        </w:rPr>
        <w:t>Good Monday Holiday</w:t>
      </w:r>
      <w:r>
        <w:br/>
      </w:r>
      <w:r>
        <w:rPr>
          <w:rStyle w:val="NormalTok"/>
        </w:rPr>
        <w:t>Good riddance to Limey</w:t>
      </w:r>
    </w:p>
    <w:p w:rsidR="0049572E" w:rsidRDefault="007F2894" w:rsidP="00FD3DDA">
      <w:pPr>
        <w:ind w:left="567" w:hanging="567"/>
      </w:pPr>
      <w:r>
        <w:pict>
          <v:rect id="_x0000_i121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0" w:name="more-metacharacters-4"/>
      <w:r>
        <w:t>More Metacharacters: ?</w:t>
      </w:r>
    </w:p>
    <w:bookmarkEnd w:id="200"/>
    <w:p w:rsidR="0049572E" w:rsidRDefault="0049572E" w:rsidP="00FD3DDA">
      <w:pPr>
        <w:ind w:left="567" w:hanging="567"/>
      </w:pPr>
      <w:r>
        <w:t>The question mark indicates that the indicated expression is optional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[Gg]eorge( [Ww]\.)? [Bb]ush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i bet i can spell better than you and george bush combined</w:t>
      </w:r>
      <w:r>
        <w:br/>
      </w:r>
      <w:r>
        <w:rPr>
          <w:rStyle w:val="NormalTok"/>
        </w:rPr>
        <w:t>BBC reported that President George W. Bush claimed God told him to invade I</w:t>
      </w:r>
      <w:r>
        <w:br/>
      </w:r>
      <w:r>
        <w:rPr>
          <w:rStyle w:val="NormalTok"/>
        </w:rPr>
        <w:t>a bird in the hand is worth two george bushes</w:t>
      </w:r>
    </w:p>
    <w:p w:rsidR="0049572E" w:rsidRDefault="007F2894" w:rsidP="00FD3DDA">
      <w:pPr>
        <w:ind w:left="567" w:hanging="567"/>
      </w:pPr>
      <w:r>
        <w:pict>
          <v:rect id="_x0000_i121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1" w:name="one-thing-to-note..."/>
      <w:r>
        <w:t>One thing to note...</w:t>
      </w:r>
    </w:p>
    <w:bookmarkEnd w:id="201"/>
    <w:p w:rsidR="0049572E" w:rsidRDefault="0049572E" w:rsidP="00FD3DDA">
      <w:pPr>
        <w:ind w:left="567" w:hanging="567"/>
      </w:pPr>
      <w:r>
        <w:t>In the following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[Gg]eorge( [Ww]\.)? [Bb]ush</w:t>
      </w:r>
    </w:p>
    <w:p w:rsidR="0049572E" w:rsidRDefault="0049572E" w:rsidP="00FD3DDA">
      <w:pPr>
        <w:ind w:left="567" w:hanging="567"/>
      </w:pPr>
      <w:r>
        <w:t>we wanted to match a âœ.â as a literal period; to do that, we had to âœescapeâ the metacharacter, preceding it with a backslash In general, we have to do this for any metacharacter we want to include in our match</w:t>
      </w:r>
    </w:p>
    <w:p w:rsidR="0049572E" w:rsidRDefault="007F2894" w:rsidP="00FD3DDA">
      <w:pPr>
        <w:ind w:left="567" w:hanging="567"/>
      </w:pPr>
      <w:r>
        <w:pict>
          <v:rect id="_x0000_i121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2" w:name="more-metacharacters-and-1"/>
      <w:r>
        <w:t>More metacharacters: * and +</w:t>
      </w:r>
    </w:p>
    <w:bookmarkEnd w:id="202"/>
    <w:p w:rsidR="0049572E" w:rsidRDefault="0049572E" w:rsidP="00FD3DDA">
      <w:pPr>
        <w:ind w:left="567" w:hanging="567"/>
      </w:pPr>
      <w:r>
        <w:t>The * and + signs are metacharacters used to indicate repetition; * means âœany number, including none, of the itemâ and + means âœat least one of the itemâ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(.*)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anyone wanna chat? (24, m, germany)</w:t>
      </w:r>
      <w:r>
        <w:br/>
      </w:r>
      <w:r>
        <w:rPr>
          <w:rStyle w:val="NormalTok"/>
        </w:rPr>
        <w:t>hello, 20.m here... ( east area + drives + webcam )</w:t>
      </w:r>
      <w:r>
        <w:br/>
      </w:r>
      <w:r>
        <w:rPr>
          <w:rStyle w:val="NormalTok"/>
        </w:rPr>
        <w:lastRenderedPageBreak/>
        <w:t>(he means older men)</w:t>
      </w:r>
      <w:r>
        <w:br/>
      </w:r>
      <w:r>
        <w:rPr>
          <w:rStyle w:val="NormalTok"/>
        </w:rPr>
        <w:t>()</w:t>
      </w:r>
    </w:p>
    <w:p w:rsidR="0049572E" w:rsidRDefault="007F2894" w:rsidP="00FD3DDA">
      <w:pPr>
        <w:ind w:left="567" w:hanging="567"/>
      </w:pPr>
      <w:r>
        <w:pict>
          <v:rect id="_x0000_i121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3" w:name="more-metacharacters-and-2"/>
      <w:r>
        <w:t>More metacharacters: * and +</w:t>
      </w:r>
    </w:p>
    <w:bookmarkEnd w:id="203"/>
    <w:p w:rsidR="0049572E" w:rsidRDefault="0049572E" w:rsidP="00FD3DDA">
      <w:pPr>
        <w:ind w:left="567" w:hanging="567"/>
      </w:pPr>
      <w:r>
        <w:t>The * and + signs are metacharacters used to indicate repetition; * means âœany number, including none, of the itemâ and + means âœat least one of the itemâ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[0-9]+ (.*)[0-9]+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working as MP here 720 MP battallion, 42nd birgade</w:t>
      </w:r>
      <w:r>
        <w:br/>
      </w:r>
      <w:r>
        <w:rPr>
          <w:rStyle w:val="NormalTok"/>
        </w:rPr>
        <w:t>so say 2 or 3 years at colleage and 4 at uni makes us 23 when and if we fin</w:t>
      </w:r>
      <w:r>
        <w:br/>
      </w:r>
      <w:r>
        <w:rPr>
          <w:rStyle w:val="NormalTok"/>
        </w:rPr>
        <w:t>it went down on several occasions for like, 3 or 4 *days*</w:t>
      </w:r>
      <w:r>
        <w:br/>
      </w:r>
      <w:r>
        <w:rPr>
          <w:rStyle w:val="NormalTok"/>
        </w:rPr>
        <w:t>Mmmm its time 4 me 2 go 2 bed</w:t>
      </w:r>
    </w:p>
    <w:p w:rsidR="0049572E" w:rsidRDefault="007F2894" w:rsidP="00FD3DDA">
      <w:pPr>
        <w:ind w:left="567" w:hanging="567"/>
      </w:pPr>
      <w:r>
        <w:pict>
          <v:rect id="_x0000_i121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4" w:name="more-metacharacters-and-3"/>
      <w:r>
        <w:t>More metacharacters: { and }</w:t>
      </w:r>
    </w:p>
    <w:bookmarkEnd w:id="204"/>
    <w:p w:rsidR="0049572E" w:rsidRDefault="0049572E" w:rsidP="00FD3DDA">
      <w:pPr>
        <w:ind w:left="567" w:hanging="567"/>
      </w:pPr>
      <w:r>
        <w:t>{ and } are referred to as interval quantifiers; the let us specify the minimum and maximum number of matches of an expression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[Bb]ush( +</w:t>
      </w:r>
      <w:r>
        <w:rPr>
          <w:rStyle w:val="OtherTok"/>
        </w:rPr>
        <w:t>[^ ]</w:t>
      </w:r>
      <w:r>
        <w:rPr>
          <w:rStyle w:val="NormalTok"/>
        </w:rPr>
        <w:t>+ +){1,5} debate</w:t>
      </w:r>
    </w:p>
    <w:p w:rsidR="0049572E" w:rsidRDefault="0049572E" w:rsidP="00FD3DDA">
      <w:pPr>
        <w:ind w:left="567" w:hanging="567"/>
      </w:pPr>
      <w:r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Bush has historically won all major debates heâ™s done.</w:t>
      </w:r>
      <w:r>
        <w:br/>
      </w:r>
      <w:r>
        <w:rPr>
          <w:rStyle w:val="NormalTok"/>
        </w:rPr>
        <w:t>in my view, Bush doesnâ™t need these debates..</w:t>
      </w:r>
      <w:r>
        <w:br/>
      </w:r>
      <w:r>
        <w:rPr>
          <w:rStyle w:val="NormalTok"/>
        </w:rPr>
        <w:t>bush doesnâ™t need the debates? maybe you are right</w:t>
      </w:r>
      <w:r>
        <w:br/>
      </w:r>
      <w:r>
        <w:rPr>
          <w:rStyle w:val="NormalTok"/>
        </w:rPr>
        <w:t>Thatâ™s what Bush supporters are doing about the debate.</w:t>
      </w:r>
      <w:r>
        <w:br/>
      </w:r>
      <w:r>
        <w:rPr>
          <w:rStyle w:val="NormalTok"/>
        </w:rPr>
        <w:t>Felix, I donâ™t disagree that Bush was poorly prepared for the debate.</w:t>
      </w:r>
      <w:r>
        <w:br/>
      </w:r>
      <w:r>
        <w:rPr>
          <w:rStyle w:val="NormalTok"/>
        </w:rPr>
        <w:t>indeed, but still, Bush should have taken the debate more seriously.</w:t>
      </w:r>
      <w:r>
        <w:br/>
      </w:r>
      <w:r>
        <w:rPr>
          <w:rStyle w:val="NormalTok"/>
        </w:rPr>
        <w:t>Keep repeating that Bush smirked and scowled during the debate</w:t>
      </w:r>
    </w:p>
    <w:p w:rsidR="0049572E" w:rsidRDefault="007F2894" w:rsidP="00FD3DDA">
      <w:pPr>
        <w:ind w:left="567" w:hanging="567"/>
      </w:pPr>
      <w:r>
        <w:pict>
          <v:rect id="_x0000_i122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5" w:name="more-metacharacters-and-4"/>
      <w:r>
        <w:t>More metacharacters: and</w:t>
      </w:r>
    </w:p>
    <w:bookmarkEnd w:id="205"/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m,n means at least m but not more than n matches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m means exactly m matches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m, means at least m matches</w:t>
      </w:r>
    </w:p>
    <w:p w:rsidR="0049572E" w:rsidRDefault="007F2894" w:rsidP="00FD3DDA">
      <w:pPr>
        <w:ind w:left="567" w:hanging="567"/>
      </w:pPr>
      <w:r>
        <w:pict>
          <v:rect id="_x0000_i122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6" w:name="more-metacharacters-and-revisited"/>
      <w:r>
        <w:t>More metacharacters: ( and ) revisited</w:t>
      </w:r>
    </w:p>
    <w:bookmarkEnd w:id="206"/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In most implementations of regular expressions, the parentheses not only limit the scope of alternatives divided by a âœ|â, but also can be used to âœrememberâ text matched by the subexpression enclosed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We refer to the matched text with , , etc.</w:t>
      </w:r>
    </w:p>
    <w:p w:rsidR="0049572E" w:rsidRDefault="007F2894" w:rsidP="00FD3DDA">
      <w:pPr>
        <w:ind w:left="567" w:hanging="567"/>
      </w:pPr>
      <w:r>
        <w:pict>
          <v:rect id="_x0000_i122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7" w:name="more-metacharacters-and-revisited-1"/>
      <w:r>
        <w:t>More metacharacters: ( and ) revisited</w:t>
      </w:r>
    </w:p>
    <w:bookmarkEnd w:id="207"/>
    <w:p w:rsidR="0049572E" w:rsidRDefault="0049572E" w:rsidP="00FD3DDA">
      <w:pPr>
        <w:ind w:left="567" w:hanging="567"/>
      </w:pPr>
      <w:r>
        <w:t>So the expression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+([a-zA-Z]+) +\1 +</w:t>
      </w:r>
    </w:p>
    <w:p w:rsidR="0049572E" w:rsidRDefault="0049572E" w:rsidP="00FD3DDA">
      <w:pPr>
        <w:ind w:left="567" w:hanging="567"/>
      </w:pPr>
      <w:r>
        <w:lastRenderedPageBreak/>
        <w:t>will match the lin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time for bed, night night twitter!</w:t>
      </w:r>
      <w:r>
        <w:br/>
      </w:r>
      <w:r>
        <w:rPr>
          <w:rStyle w:val="NormalTok"/>
        </w:rPr>
        <w:t>blah blah blah blah</w:t>
      </w:r>
      <w:r>
        <w:br/>
      </w:r>
      <w:r>
        <w:rPr>
          <w:rStyle w:val="NormalTok"/>
        </w:rPr>
        <w:t>my tattoo is so so itchy today</w:t>
      </w:r>
      <w:r>
        <w:br/>
      </w:r>
      <w:r>
        <w:rPr>
          <w:rStyle w:val="NormalTok"/>
        </w:rPr>
        <w:t>i was standing all all alone against the world outside...</w:t>
      </w:r>
      <w:r>
        <w:br/>
      </w:r>
      <w:r>
        <w:rPr>
          <w:rStyle w:val="NormalTok"/>
        </w:rPr>
        <w:t>hi anybody anybody at home</w:t>
      </w:r>
      <w:r>
        <w:br/>
      </w:r>
      <w:r>
        <w:rPr>
          <w:rStyle w:val="NormalTok"/>
        </w:rPr>
        <w:t>estudiando css css css css.... que desastritooooo</w:t>
      </w:r>
    </w:p>
    <w:p w:rsidR="0049572E" w:rsidRDefault="007F2894" w:rsidP="00FD3DDA">
      <w:pPr>
        <w:ind w:left="567" w:hanging="567"/>
      </w:pPr>
      <w:r>
        <w:pict>
          <v:rect id="_x0000_i122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8" w:name="more-metacharacters-and-revisited-2"/>
      <w:r>
        <w:t>More metacharacters: ( and ) revisited</w:t>
      </w:r>
    </w:p>
    <w:bookmarkEnd w:id="208"/>
    <w:p w:rsidR="0049572E" w:rsidRDefault="0049572E" w:rsidP="00FD3DDA">
      <w:pPr>
        <w:ind w:left="567" w:hanging="567"/>
      </w:pPr>
      <w:r>
        <w:t xml:space="preserve">The * is âœgreedyâ so it always matches the </w:t>
      </w:r>
      <w:r>
        <w:rPr>
          <w:i/>
        </w:rPr>
        <w:t>longest</w:t>
      </w:r>
      <w:r>
        <w:t xml:space="preserve"> possible string that satisfies the regular expression. So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s(.*)s</w:t>
      </w:r>
    </w:p>
    <w:p w:rsidR="0049572E" w:rsidRDefault="0049572E" w:rsidP="00FD3DDA">
      <w:pPr>
        <w:ind w:left="567" w:hanging="567"/>
      </w:pPr>
      <w:r>
        <w:t>matches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sitting at starbucks</w:t>
      </w:r>
      <w:r>
        <w:br/>
      </w:r>
      <w:r>
        <w:rPr>
          <w:rStyle w:val="NormalTok"/>
        </w:rPr>
        <w:t>setting up mysql and rails</w:t>
      </w:r>
      <w:r>
        <w:br/>
      </w:r>
      <w:r>
        <w:rPr>
          <w:rStyle w:val="NormalTok"/>
        </w:rPr>
        <w:t>studying stuff for the exams</w:t>
      </w:r>
      <w:r>
        <w:br/>
      </w:r>
      <w:r>
        <w:rPr>
          <w:rStyle w:val="NormalTok"/>
        </w:rPr>
        <w:t>spaghetti with marshmallows</w:t>
      </w:r>
      <w:r>
        <w:br/>
      </w:r>
      <w:r>
        <w:rPr>
          <w:rStyle w:val="NormalTok"/>
        </w:rPr>
        <w:t>stop fighting with crackers</w:t>
      </w:r>
      <w:r>
        <w:br/>
      </w:r>
      <w:r>
        <w:rPr>
          <w:rStyle w:val="NormalTok"/>
        </w:rPr>
        <w:t>sore shoulders, stupid ergonomics</w:t>
      </w:r>
    </w:p>
    <w:p w:rsidR="0049572E" w:rsidRDefault="007F2894" w:rsidP="00FD3DDA">
      <w:pPr>
        <w:ind w:left="567" w:hanging="567"/>
      </w:pPr>
      <w:r>
        <w:pict>
          <v:rect id="_x0000_i122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09" w:name="more-metacharacters-and-revisited-3"/>
      <w:r>
        <w:t>More metacharacters: ( and ) revisited</w:t>
      </w:r>
    </w:p>
    <w:bookmarkEnd w:id="209"/>
    <w:p w:rsidR="0049572E" w:rsidRDefault="0049572E" w:rsidP="00FD3DDA">
      <w:pPr>
        <w:ind w:left="567" w:hanging="567"/>
      </w:pPr>
      <w:r>
        <w:t>The greediness of * can be turned off with the ?, as in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^s(.*?)s$</w:t>
      </w:r>
    </w:p>
    <w:p w:rsidR="0049572E" w:rsidRDefault="007F2894" w:rsidP="00FD3DDA">
      <w:pPr>
        <w:ind w:left="567" w:hanging="567"/>
      </w:pPr>
      <w:r>
        <w:pict>
          <v:rect id="_x0000_i122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0" w:name="summary"/>
      <w:r>
        <w:t>Summary</w:t>
      </w:r>
    </w:p>
    <w:bookmarkEnd w:id="210"/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Regular expressions are used in many different languages; not unique to R.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Regular expressions are composed of literals and metacharacters that represent sets or classes of characters/words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>Text processing via regular expressions is a very powerful way to extract data from âœunfriendlyâ sources (not all data comes as a CSV file)</w:t>
      </w:r>
    </w:p>
    <w:p w:rsidR="0049572E" w:rsidRDefault="0049572E" w:rsidP="00FD3DDA">
      <w:pPr>
        <w:pStyle w:val="Compact"/>
        <w:numPr>
          <w:ilvl w:val="0"/>
          <w:numId w:val="28"/>
        </w:numPr>
        <w:ind w:left="567" w:hanging="567"/>
      </w:pPr>
      <w:r>
        <w:t xml:space="preserve">Used with the functions </w:t>
      </w:r>
      <w:r>
        <w:rPr>
          <w:rStyle w:val="VerbatimChar"/>
        </w:rPr>
        <w:t>grep</w:t>
      </w:r>
      <w:r>
        <w:t>,</w:t>
      </w:r>
      <w:r>
        <w:rPr>
          <w:rStyle w:val="VerbatimChar"/>
        </w:rPr>
        <w:t>grepl</w:t>
      </w:r>
      <w:r>
        <w:t>,</w:t>
      </w:r>
      <w:r>
        <w:rPr>
          <w:rStyle w:val="VerbatimChar"/>
        </w:rPr>
        <w:t>sub</w:t>
      </w:r>
      <w:r>
        <w:t>,</w:t>
      </w:r>
      <w:r>
        <w:rPr>
          <w:rStyle w:val="VerbatimChar"/>
        </w:rPr>
        <w:t>gsub</w:t>
      </w:r>
      <w:r>
        <w:t xml:space="preserve"> and others that involve searching for text strings (Thanks to Mark Hansen for some material in this lecture.)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Working with dates</w:t>
      </w:r>
    </w:p>
    <w:p w:rsidR="0049572E" w:rsidRDefault="0049572E" w:rsidP="00FD3DDA">
      <w:pPr>
        <w:pStyle w:val="Heading2"/>
        <w:ind w:left="567" w:hanging="567"/>
      </w:pPr>
      <w:bookmarkStart w:id="211" w:name="starting-simple"/>
      <w:r>
        <w:t>Starting simple</w:t>
      </w:r>
    </w:p>
    <w:bookmarkEnd w:id="211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1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1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Sun Jan 12 17:48:33 2014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class</w:t>
      </w:r>
      <w:r>
        <w:rPr>
          <w:rStyle w:val="NormalTok"/>
        </w:rPr>
        <w:t>(d1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character"</w:t>
      </w:r>
    </w:p>
    <w:p w:rsidR="0049572E" w:rsidRDefault="007F2894" w:rsidP="00FD3DDA">
      <w:pPr>
        <w:ind w:left="567" w:hanging="567"/>
      </w:pPr>
      <w:r>
        <w:pict>
          <v:rect id="_x0000_i122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2" w:name="date-class"/>
      <w:r>
        <w:t>Date class</w:t>
      </w:r>
    </w:p>
    <w:bookmarkEnd w:id="212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d2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Sys.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2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4-01-12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class</w:t>
      </w:r>
      <w:r>
        <w:rPr>
          <w:rStyle w:val="NormalTok"/>
        </w:rPr>
        <w:t>(d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Date"</w:t>
      </w:r>
    </w:p>
    <w:p w:rsidR="0049572E" w:rsidRDefault="007F2894" w:rsidP="00FD3DDA">
      <w:pPr>
        <w:ind w:left="567" w:hanging="567"/>
      </w:pPr>
      <w:r>
        <w:pict>
          <v:rect id="_x0000_i122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3" w:name="formatting-dates"/>
      <w:r>
        <w:t>Formatting dates</w:t>
      </w:r>
    </w:p>
    <w:bookmarkEnd w:id="213"/>
    <w:p w:rsidR="0049572E" w:rsidRDefault="0049572E" w:rsidP="00FD3DDA">
      <w:pPr>
        <w:ind w:left="567" w:hanging="567"/>
      </w:pPr>
      <w:r>
        <w:rPr>
          <w:rStyle w:val="VerbatimChar"/>
        </w:rPr>
        <w:t>%d</w:t>
      </w:r>
      <w:r>
        <w:t xml:space="preserve"> = day as number (0-31), </w:t>
      </w:r>
      <w:r>
        <w:rPr>
          <w:rStyle w:val="VerbatimChar"/>
        </w:rPr>
        <w:t>%a</w:t>
      </w:r>
      <w:r>
        <w:t xml:space="preserve"> = abbreviated weekday,</w:t>
      </w:r>
      <w:r>
        <w:rPr>
          <w:rStyle w:val="VerbatimChar"/>
        </w:rPr>
        <w:t>%A</w:t>
      </w:r>
      <w:r>
        <w:t xml:space="preserve"> = unabbreviated weekday, </w:t>
      </w:r>
      <w:r>
        <w:rPr>
          <w:rStyle w:val="VerbatimChar"/>
        </w:rPr>
        <w:t>%m</w:t>
      </w:r>
      <w:r>
        <w:t xml:space="preserve"> = month (00-12), </w:t>
      </w:r>
      <w:r>
        <w:rPr>
          <w:rStyle w:val="VerbatimChar"/>
        </w:rPr>
        <w:t>%b</w:t>
      </w:r>
      <w:r>
        <w:t xml:space="preserve"> = abbreviated month, </w:t>
      </w:r>
      <w:r>
        <w:rPr>
          <w:rStyle w:val="VerbatimChar"/>
        </w:rPr>
        <w:t>%B</w:t>
      </w:r>
      <w:r>
        <w:t xml:space="preserve"> = unabbrevidated month, </w:t>
      </w:r>
      <w:r>
        <w:rPr>
          <w:rStyle w:val="VerbatimChar"/>
        </w:rPr>
        <w:t>%y</w:t>
      </w:r>
      <w:r>
        <w:t xml:space="preserve"> = 2 digit year, </w:t>
      </w:r>
      <w:r>
        <w:rPr>
          <w:rStyle w:val="VerbatimChar"/>
        </w:rPr>
        <w:t>%Y</w:t>
      </w:r>
      <w:r>
        <w:t xml:space="preserve"> = four digit year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format</w:t>
      </w:r>
      <w:r>
        <w:rPr>
          <w:rStyle w:val="NormalTok"/>
        </w:rPr>
        <w:t>(d2,</w:t>
      </w:r>
      <w:r>
        <w:rPr>
          <w:rStyle w:val="StringTok"/>
        </w:rPr>
        <w:t>"%a %b %d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Sun Jan 12"</w:t>
      </w:r>
    </w:p>
    <w:p w:rsidR="0049572E" w:rsidRDefault="007F2894" w:rsidP="00FD3DDA">
      <w:pPr>
        <w:ind w:left="567" w:hanging="567"/>
      </w:pPr>
      <w:r>
        <w:pict>
          <v:rect id="_x0000_i122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4" w:name="creating-dates"/>
      <w:r>
        <w:t>Creating dates</w:t>
      </w:r>
    </w:p>
    <w:bookmarkEnd w:id="214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1jan1960"</w:t>
      </w:r>
      <w:r>
        <w:rPr>
          <w:rStyle w:val="NormalTok"/>
        </w:rPr>
        <w:t xml:space="preserve">, </w:t>
      </w:r>
      <w:r>
        <w:rPr>
          <w:rStyle w:val="StringTok"/>
        </w:rPr>
        <w:t>"2jan1960"</w:t>
      </w:r>
      <w:r>
        <w:rPr>
          <w:rStyle w:val="NormalTok"/>
        </w:rPr>
        <w:t xml:space="preserve">, </w:t>
      </w:r>
      <w:r>
        <w:rPr>
          <w:rStyle w:val="StringTok"/>
        </w:rPr>
        <w:t>"31mar1960"</w:t>
      </w:r>
      <w:r>
        <w:rPr>
          <w:rStyle w:val="NormalTok"/>
        </w:rPr>
        <w:t xml:space="preserve">, </w:t>
      </w:r>
      <w:r>
        <w:rPr>
          <w:rStyle w:val="StringTok"/>
        </w:rPr>
        <w:t>"30jul1960"</w:t>
      </w:r>
      <w:r>
        <w:rPr>
          <w:rStyle w:val="NormalTok"/>
        </w:rPr>
        <w:t>); z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as.Date</w:t>
      </w:r>
      <w:r>
        <w:rPr>
          <w:rStyle w:val="NormalTok"/>
        </w:rPr>
        <w:t xml:space="preserve">(x, </w:t>
      </w:r>
      <w:r>
        <w:rPr>
          <w:rStyle w:val="StringTok"/>
        </w:rPr>
        <w:t>"%d%b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1960-01-01" "1960-01-02" "1960-03-31" "1960-07-30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z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z[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]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Time difference of -1 days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as.numeric</w:t>
      </w:r>
      <w:r>
        <w:rPr>
          <w:rStyle w:val="NormalTok"/>
        </w:rPr>
        <w:t>(z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-z[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]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-1</w:t>
      </w:r>
    </w:p>
    <w:p w:rsidR="0049572E" w:rsidRDefault="007F2894" w:rsidP="00FD3DDA">
      <w:pPr>
        <w:ind w:left="567" w:hanging="567"/>
      </w:pPr>
      <w:r>
        <w:pict>
          <v:rect id="_x0000_i122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5" w:name="converting-to-julian"/>
      <w:r>
        <w:t>Converting to Julian</w:t>
      </w:r>
    </w:p>
    <w:bookmarkEnd w:id="215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weekdays</w:t>
      </w:r>
      <w:r>
        <w:rPr>
          <w:rStyle w:val="NormalTok"/>
        </w:rPr>
        <w:t>(d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lastRenderedPageBreak/>
        <w:t>[1] "Sunday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months</w:t>
      </w:r>
      <w:r>
        <w:rPr>
          <w:rStyle w:val="NormalTok"/>
        </w:rPr>
        <w:t>(d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January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julian</w:t>
      </w:r>
      <w:r>
        <w:rPr>
          <w:rStyle w:val="NormalTok"/>
        </w:rPr>
        <w:t>(d2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16082</w:t>
      </w:r>
      <w:r>
        <w:br/>
      </w:r>
      <w:r>
        <w:rPr>
          <w:rStyle w:val="VerbatimChar"/>
        </w:rPr>
        <w:t>attr(,"origin")</w:t>
      </w:r>
      <w:r>
        <w:br/>
      </w:r>
      <w:r>
        <w:rPr>
          <w:rStyle w:val="VerbatimChar"/>
        </w:rPr>
        <w:t>[1] "1970-01-01"</w:t>
      </w:r>
    </w:p>
    <w:p w:rsidR="0049572E" w:rsidRDefault="007F2894" w:rsidP="00FD3DDA">
      <w:pPr>
        <w:ind w:left="567" w:hanging="567"/>
      </w:pPr>
      <w:r>
        <w:pict>
          <v:rect id="_x0000_i123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6" w:name="lubridate"/>
      <w:r>
        <w:t>Lubridate</w:t>
      </w:r>
    </w:p>
    <w:bookmarkEnd w:id="216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library</w:t>
      </w:r>
      <w:r>
        <w:rPr>
          <w:rStyle w:val="NormalTok"/>
        </w:rPr>
        <w:t xml:space="preserve">(lubridate); </w:t>
      </w:r>
      <w:r>
        <w:rPr>
          <w:rStyle w:val="KeywordTok"/>
          <w:rFonts w:eastAsiaTheme="majorEastAsia"/>
        </w:rPr>
        <w:t>ymd</w:t>
      </w:r>
      <w:r>
        <w:rPr>
          <w:rStyle w:val="NormalTok"/>
        </w:rPr>
        <w:t>(</w:t>
      </w:r>
      <w:r>
        <w:rPr>
          <w:rStyle w:val="StringTok"/>
        </w:rPr>
        <w:t>"20140108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4-01-08 UTC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mdy</w:t>
      </w:r>
      <w:r>
        <w:rPr>
          <w:rStyle w:val="NormalTok"/>
        </w:rPr>
        <w:t>(</w:t>
      </w:r>
      <w:r>
        <w:rPr>
          <w:rStyle w:val="StringTok"/>
        </w:rPr>
        <w:t>"08/04/2013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3-08-04 UTC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dmy</w:t>
      </w:r>
      <w:r>
        <w:rPr>
          <w:rStyle w:val="NormalTok"/>
        </w:rPr>
        <w:t>(</w:t>
      </w:r>
      <w:r>
        <w:rPr>
          <w:rStyle w:val="StringTok"/>
        </w:rPr>
        <w:t>"03-04-2013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3-04-03 UTC"</w:t>
      </w:r>
    </w:p>
    <w:p w:rsidR="0049572E" w:rsidRDefault="007F2894" w:rsidP="00FD3DDA">
      <w:pPr>
        <w:ind w:left="567" w:hanging="567"/>
      </w:pPr>
      <w:hyperlink r:id="rId192">
        <w:hyperlink r:id="rId193">
          <w:r w:rsidR="0049572E">
            <w:rPr>
              <w:rStyle w:val="Link"/>
            </w:rPr>
            <w:t>http://www.r-statistics.com/2012/03/do-more-with-dates-and-times-in-r-with-lubridate-1-1-0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1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7" w:name="dealing-with-times"/>
      <w:r>
        <w:t>Dealing with times</w:t>
      </w:r>
    </w:p>
    <w:bookmarkEnd w:id="217"/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1-08-03 10:15:03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1-08-03 10:15:03 UTC"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1-08-03 10:15:03"</w:t>
      </w:r>
      <w:r>
        <w:rPr>
          <w:rStyle w:val="NormalTok"/>
        </w:rPr>
        <w:t>,</w:t>
      </w:r>
      <w:r>
        <w:rPr>
          <w:rStyle w:val="DataTypeTok"/>
          <w:rFonts w:eastAsiaTheme="majorEastAsia"/>
        </w:rPr>
        <w:t>tz=</w:t>
      </w:r>
      <w:r>
        <w:rPr>
          <w:rStyle w:val="StringTok"/>
        </w:rPr>
        <w:t>"Pacific/Auckland"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"2011-08-03 10:15:03 NZST"</w:t>
      </w:r>
    </w:p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?Sys.timezone</w:t>
      </w:r>
    </w:p>
    <w:p w:rsidR="0049572E" w:rsidRDefault="007F2894" w:rsidP="00FD3DDA">
      <w:pPr>
        <w:ind w:left="567" w:hanging="567"/>
      </w:pPr>
      <w:hyperlink r:id="rId194">
        <w:hyperlink r:id="rId195">
          <w:r w:rsidR="0049572E">
            <w:rPr>
              <w:rStyle w:val="Link"/>
            </w:rPr>
            <w:t>http://www.r-statistics.com/2012/03/do-more-with-dates-and-times-in-r-with-lubridate-1-1-0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2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18" w:name="some-functions-have-slightly-different-s"/>
      <w:r>
        <w:t>Some functions have slightly different syntax</w:t>
      </w:r>
    </w:p>
    <w:bookmarkEnd w:id="218"/>
    <w:p w:rsidR="0049572E" w:rsidRDefault="0049572E" w:rsidP="00FD3DDA">
      <w:pPr>
        <w:pStyle w:val="SourceCode"/>
        <w:ind w:left="567" w:hanging="567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  <w:rFonts w:eastAsiaTheme="majorEastAsia"/>
        </w:rPr>
        <w:t>dmy</w:t>
      </w:r>
      <w:r>
        <w:rPr>
          <w:rStyle w:val="NormalTok"/>
        </w:rPr>
        <w:t>(</w:t>
      </w:r>
      <w:r>
        <w:rPr>
          <w:rStyle w:val="KeywordTok"/>
          <w:rFonts w:eastAsiaTheme="majorEastAsia"/>
        </w:rPr>
        <w:t>c</w:t>
      </w:r>
      <w:r>
        <w:rPr>
          <w:rStyle w:val="NormalTok"/>
        </w:rPr>
        <w:t>(</w:t>
      </w:r>
      <w:r>
        <w:rPr>
          <w:rStyle w:val="StringTok"/>
        </w:rPr>
        <w:t>"1jan2013"</w:t>
      </w:r>
      <w:r>
        <w:rPr>
          <w:rStyle w:val="NormalTok"/>
        </w:rPr>
        <w:t xml:space="preserve">, </w:t>
      </w:r>
      <w:r>
        <w:rPr>
          <w:rStyle w:val="StringTok"/>
        </w:rPr>
        <w:t>"2jan2013"</w:t>
      </w:r>
      <w:r>
        <w:rPr>
          <w:rStyle w:val="NormalTok"/>
        </w:rPr>
        <w:t xml:space="preserve">, </w:t>
      </w:r>
      <w:r>
        <w:rPr>
          <w:rStyle w:val="StringTok"/>
        </w:rPr>
        <w:t>"31mar2013"</w:t>
      </w:r>
      <w:r>
        <w:rPr>
          <w:rStyle w:val="NormalTok"/>
        </w:rPr>
        <w:t xml:space="preserve">, </w:t>
      </w:r>
      <w:r>
        <w:rPr>
          <w:rStyle w:val="StringTok"/>
        </w:rPr>
        <w:t>"30jul2013"</w:t>
      </w:r>
      <w:r>
        <w:rPr>
          <w:rStyle w:val="NormalTok"/>
        </w:rPr>
        <w:t>))</w:t>
      </w:r>
      <w:r>
        <w:br/>
      </w:r>
      <w:r>
        <w:rPr>
          <w:rStyle w:val="KeywordTok"/>
          <w:rFonts w:eastAsiaTheme="majorEastAsia"/>
        </w:rPr>
        <w:t>wday</w:t>
      </w:r>
      <w:r>
        <w:rPr>
          <w:rStyle w:val="NormalTok"/>
        </w:rPr>
        <w:t>(x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3</w:t>
      </w:r>
    </w:p>
    <w:p w:rsidR="0049572E" w:rsidRDefault="0049572E" w:rsidP="00FD3DDA">
      <w:pPr>
        <w:pStyle w:val="SourceCode"/>
        <w:ind w:left="567" w:hanging="567"/>
      </w:pPr>
      <w:r>
        <w:rPr>
          <w:rStyle w:val="KeywordTok"/>
          <w:rFonts w:eastAsiaTheme="majorEastAsia"/>
        </w:rPr>
        <w:t>wday</w:t>
      </w:r>
      <w:r>
        <w:rPr>
          <w:rStyle w:val="NormalTok"/>
        </w:rPr>
        <w:t>(x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],</w:t>
      </w:r>
      <w:r>
        <w:rPr>
          <w:rStyle w:val="DataTypeTok"/>
          <w:rFonts w:eastAsiaTheme="majorEastAsia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9572E" w:rsidRDefault="0049572E" w:rsidP="00FD3DDA">
      <w:pPr>
        <w:pStyle w:val="SourceCode"/>
        <w:ind w:left="567" w:hanging="567"/>
      </w:pPr>
      <w:r>
        <w:rPr>
          <w:rStyle w:val="VerbatimChar"/>
        </w:rPr>
        <w:t>[1] Tues</w:t>
      </w:r>
      <w:r>
        <w:br/>
      </w:r>
      <w:r>
        <w:rPr>
          <w:rStyle w:val="VerbatimChar"/>
        </w:rPr>
        <w:t>Levels: Sun &lt; Mon &lt; Tues &lt; Wed &lt; Thurs &lt; Fri &lt; Sat</w:t>
      </w:r>
    </w:p>
    <w:p w:rsidR="0049572E" w:rsidRDefault="007F2894" w:rsidP="00FD3DDA">
      <w:pPr>
        <w:ind w:left="567" w:hanging="567"/>
      </w:pPr>
      <w:r>
        <w:pict>
          <v:rect id="_x0000_i1233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r>
        <w:lastRenderedPageBreak/>
        <w:t>Notes and further resources</w:t>
      </w:r>
    </w:p>
    <w:p w:rsidR="0049572E" w:rsidRDefault="0049572E" w:rsidP="00FD3DDA">
      <w:pPr>
        <w:pStyle w:val="Compact"/>
        <w:numPr>
          <w:ilvl w:val="0"/>
          <w:numId w:val="29"/>
        </w:numPr>
        <w:ind w:left="567" w:hanging="567"/>
      </w:pPr>
      <w:r>
        <w:t xml:space="preserve">More information in this nice lubridate tutorial </w:t>
      </w:r>
      <w:hyperlink r:id="rId196">
        <w:hyperlink r:id="rId197">
          <w:r>
            <w:rPr>
              <w:rStyle w:val="Link"/>
            </w:rPr>
            <w:t>http://www.r-statistics.com/2012/03/do-more-with-dates-and-times-in-r-with-lubridate-1-1-0/</w:t>
          </w:r>
        </w:hyperlink>
      </w:hyperlink>
    </w:p>
    <w:p w:rsidR="0049572E" w:rsidRDefault="0049572E" w:rsidP="00FD3DDA">
      <w:pPr>
        <w:pStyle w:val="Compact"/>
        <w:numPr>
          <w:ilvl w:val="0"/>
          <w:numId w:val="29"/>
        </w:numPr>
        <w:ind w:left="567" w:hanging="567"/>
      </w:pPr>
      <w:r>
        <w:t xml:space="preserve">The lubridate vignette is the same content </w:t>
      </w:r>
      <w:hyperlink r:id="rId198">
        <w:hyperlink r:id="rId199">
          <w:r>
            <w:rPr>
              <w:rStyle w:val="Link"/>
            </w:rPr>
            <w:t>http://cran.r-project.org/web/packages/lubridate/vignettes/lubridate.html</w:t>
          </w:r>
        </w:hyperlink>
      </w:hyperlink>
    </w:p>
    <w:p w:rsidR="0049572E" w:rsidRDefault="0049572E" w:rsidP="00FD3DDA">
      <w:pPr>
        <w:pStyle w:val="Compact"/>
        <w:numPr>
          <w:ilvl w:val="0"/>
          <w:numId w:val="29"/>
        </w:numPr>
        <w:ind w:left="567" w:hanging="567"/>
      </w:pPr>
      <w:r>
        <w:t xml:space="preserve">Ultimately you want your dates and times as class "Date" or the classes "POSIXct", "POSIXlt". For more information type </w:t>
      </w:r>
      <w:r>
        <w:rPr>
          <w:rStyle w:val="VerbatimChar"/>
        </w:rPr>
        <w:t>?POSIXlt</w:t>
      </w:r>
    </w:p>
    <w:p w:rsidR="0049572E" w:rsidRDefault="0049572E" w:rsidP="00FD3DDA">
      <w:pPr>
        <w:ind w:left="567" w:hanging="567"/>
        <w:sectPr w:rsidR="0049572E" w:rsidSect="00FD3DDA">
          <w:pgSz w:w="11906" w:h="16838" w:code="9"/>
          <w:pgMar w:top="1134" w:right="851" w:bottom="1134" w:left="992" w:header="709" w:footer="709" w:gutter="0"/>
          <w:cols w:space="708"/>
          <w:docGrid w:linePitch="360"/>
        </w:sectPr>
      </w:pPr>
    </w:p>
    <w:p w:rsidR="0049572E" w:rsidRDefault="0049572E" w:rsidP="00FD3DDA">
      <w:pPr>
        <w:pStyle w:val="Heading1"/>
        <w:ind w:left="567" w:hanging="567"/>
      </w:pPr>
      <w:r>
        <w:lastRenderedPageBreak/>
        <w:t>Data resources</w:t>
      </w:r>
    </w:p>
    <w:p w:rsidR="0049572E" w:rsidRDefault="0049572E" w:rsidP="00FD3DDA">
      <w:pPr>
        <w:pStyle w:val="Heading2"/>
        <w:ind w:left="567" w:hanging="567"/>
      </w:pPr>
      <w:bookmarkStart w:id="219" w:name="open-government-sites"/>
      <w:r>
        <w:t>Open Government Sites</w:t>
      </w:r>
    </w:p>
    <w:bookmarkEnd w:id="219"/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United Nations </w:t>
      </w:r>
      <w:hyperlink r:id="rId200">
        <w:hyperlink r:id="rId201">
          <w:r>
            <w:rPr>
              <w:rStyle w:val="Link"/>
            </w:rPr>
            <w:t>http://data.un.org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U.S. </w:t>
      </w:r>
      <w:hyperlink r:id="rId202">
        <w:hyperlink r:id="rId203">
          <w:r>
            <w:rPr>
              <w:rStyle w:val="Link"/>
            </w:rPr>
            <w:t>http://www.data.gov/</w:t>
          </w:r>
        </w:hyperlink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04">
        <w:r w:rsidR="0049572E">
          <w:rPr>
            <w:rStyle w:val="Link"/>
          </w:rPr>
          <w:t>List of cities/states with open data</w:t>
        </w:r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United Kingdom </w:t>
      </w:r>
      <w:hyperlink r:id="rId205">
        <w:hyperlink r:id="rId206">
          <w:r>
            <w:rPr>
              <w:rStyle w:val="Link"/>
            </w:rPr>
            <w:t>http://data.gov.uk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France </w:t>
      </w:r>
      <w:hyperlink r:id="rId207">
        <w:hyperlink r:id="rId208">
          <w:r>
            <w:rPr>
              <w:rStyle w:val="Link"/>
            </w:rPr>
            <w:t>http://www.data.gouv.fr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Ghana </w:t>
      </w:r>
      <w:hyperlink r:id="rId209">
        <w:hyperlink r:id="rId210">
          <w:r>
            <w:rPr>
              <w:rStyle w:val="Link"/>
            </w:rPr>
            <w:t>http://data.gov.gh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Australia </w:t>
      </w:r>
      <w:hyperlink r:id="rId211">
        <w:hyperlink r:id="rId212">
          <w:r>
            <w:rPr>
              <w:rStyle w:val="Link"/>
            </w:rPr>
            <w:t>http://data.gov.au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Germany </w:t>
      </w:r>
      <w:hyperlink r:id="rId213">
        <w:hyperlink r:id="rId214">
          <w:r>
            <w:rPr>
              <w:rStyle w:val="Link"/>
            </w:rPr>
            <w:t>https://www.govdata.de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Hong Kong </w:t>
      </w:r>
      <w:hyperlink r:id="rId215">
        <w:hyperlink r:id="rId216">
          <w:r>
            <w:rPr>
              <w:rStyle w:val="Link"/>
            </w:rPr>
            <w:t>http://www.gov.hk/en/theme/psi/datasets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Japan </w:t>
      </w:r>
      <w:hyperlink r:id="rId217">
        <w:hyperlink r:id="rId218">
          <w:r>
            <w:rPr>
              <w:rStyle w:val="Link"/>
            </w:rPr>
            <w:t>http://www.data.go.jp/</w:t>
          </w:r>
        </w:hyperlink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Many more </w:t>
      </w:r>
      <w:hyperlink r:id="rId219">
        <w:hyperlink r:id="rId220">
          <w:r>
            <w:rPr>
              <w:rStyle w:val="Link"/>
            </w:rPr>
            <w:t>http://www.data.gov/opendatasite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4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0" w:name="gapminder"/>
      <w:r>
        <w:t>Gapminder</w:t>
      </w:r>
    </w:p>
    <w:bookmarkEnd w:id="220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221">
        <w:hyperlink r:id="rId222">
          <w:r w:rsidR="0049572E">
            <w:rPr>
              <w:rStyle w:val="Link"/>
            </w:rPr>
            <w:t>http://www.gapminder.org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5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1" w:name="survey-data-from-the-united-states"/>
      <w:r>
        <w:t>Survey data from the United States</w:t>
      </w:r>
    </w:p>
    <w:bookmarkEnd w:id="221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223">
        <w:hyperlink r:id="rId224">
          <w:r w:rsidR="0049572E">
            <w:rPr>
              <w:rStyle w:val="Link"/>
            </w:rPr>
            <w:t>http://www.asdfree.com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6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2" w:name="infochimps-marketplace"/>
      <w:r>
        <w:t>Infochimps Marketplace</w:t>
      </w:r>
    </w:p>
    <w:bookmarkEnd w:id="222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225">
        <w:hyperlink r:id="rId226">
          <w:r w:rsidR="0049572E">
            <w:rPr>
              <w:rStyle w:val="Link"/>
            </w:rPr>
            <w:t>http://www.infochimps.com/marketplace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7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3" w:name="kaggle"/>
      <w:r>
        <w:t>Kaggle</w:t>
      </w:r>
    </w:p>
    <w:bookmarkEnd w:id="223"/>
    <w:p w:rsidR="0049572E" w:rsidRDefault="0049572E" w:rsidP="00FD3DDA">
      <w:pPr>
        <w:ind w:left="567" w:hanging="567"/>
      </w:pPr>
    </w:p>
    <w:p w:rsidR="0049572E" w:rsidRDefault="007F2894" w:rsidP="00FD3DDA">
      <w:pPr>
        <w:ind w:left="567" w:hanging="567"/>
      </w:pPr>
      <w:hyperlink r:id="rId227">
        <w:hyperlink r:id="rId228">
          <w:r w:rsidR="0049572E">
            <w:rPr>
              <w:rStyle w:val="Link"/>
            </w:rPr>
            <w:t>http://www.kaggle.com/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8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4" w:name="collections-by-data-scientists"/>
      <w:r>
        <w:t>Collections by data scientists</w:t>
      </w:r>
    </w:p>
    <w:bookmarkEnd w:id="224"/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Hilary Mason </w:t>
      </w:r>
      <w:hyperlink r:id="rId229">
        <w:r>
          <w:rPr>
            <w:rStyle w:val="Link"/>
          </w:rPr>
          <w:t>http://bitly.com/bundles/hmason/1</w:t>
        </w:r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Peter Skomoroch </w:t>
      </w:r>
      <w:hyperlink r:id="rId230">
        <w:r>
          <w:rPr>
            <w:rStyle w:val="Link"/>
          </w:rPr>
          <w:t>https://delicious.com/pskomoroch/dataset</w:t>
        </w:r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Jeff Hammerbacher </w:t>
      </w:r>
      <w:hyperlink r:id="rId231">
        <w:r>
          <w:rPr>
            <w:rStyle w:val="Link"/>
          </w:rPr>
          <w:t>http://www.quora.com/Jeff-Hammerbacher/Introduction-to-Data-Science-Data-Sets</w:t>
        </w:r>
      </w:hyperlink>
    </w:p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t xml:space="preserve">Gregory Piatetsky-Shapiro </w:t>
      </w:r>
      <w:hyperlink r:id="rId232">
        <w:r>
          <w:rPr>
            <w:rStyle w:val="Link"/>
          </w:rPr>
          <w:t>http://www.kdnuggets.com/gps.html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3">
        <w:hyperlink r:id="rId234">
          <w:r w:rsidR="0049572E">
            <w:rPr>
              <w:rStyle w:val="Link"/>
            </w:rPr>
            <w:t>http://blog.mortardata.com/post/67652898761/6-dataset-lists-curated-by-data-scientists</w:t>
          </w:r>
        </w:hyperlink>
      </w:hyperlink>
    </w:p>
    <w:p w:rsidR="0049572E" w:rsidRDefault="007F2894" w:rsidP="00FD3DDA">
      <w:pPr>
        <w:ind w:left="567" w:hanging="567"/>
      </w:pPr>
      <w:r>
        <w:pict>
          <v:rect id="_x0000_i1239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5" w:name="more-specialized-collections"/>
      <w:r>
        <w:lastRenderedPageBreak/>
        <w:t>More specialized collections</w:t>
      </w:r>
    </w:p>
    <w:bookmarkEnd w:id="225"/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fldChar w:fldCharType="begin"/>
      </w:r>
      <w:r>
        <w:instrText xml:space="preserve"> HYPERLINK "http://snap.stanford.edu/data/" \h </w:instrText>
      </w:r>
      <w:r>
        <w:fldChar w:fldCharType="separate"/>
      </w:r>
      <w:r>
        <w:rPr>
          <w:rStyle w:val="Link"/>
        </w:rPr>
        <w:t>Stanford Large Network Data</w:t>
      </w:r>
      <w:r>
        <w:rPr>
          <w:rStyle w:val="Link"/>
        </w:rPr>
        <w:fldChar w:fldCharType="end"/>
      </w:r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5">
        <w:r w:rsidR="0049572E">
          <w:rPr>
            <w:rStyle w:val="Link"/>
          </w:rPr>
          <w:t>UCI Machine Learning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6">
        <w:r w:rsidR="0049572E">
          <w:rPr>
            <w:rStyle w:val="Link"/>
          </w:rPr>
          <w:t>KDD Nugets Datasets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7">
        <w:r w:rsidR="0049572E">
          <w:rPr>
            <w:rStyle w:val="Link"/>
          </w:rPr>
          <w:t>CMU Statlib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8">
        <w:r w:rsidR="0049572E">
          <w:rPr>
            <w:rStyle w:val="Link"/>
          </w:rPr>
          <w:t>Gene expression omnibus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39">
        <w:r w:rsidR="0049572E">
          <w:rPr>
            <w:rStyle w:val="Link"/>
          </w:rPr>
          <w:t>ArXiv Data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0">
        <w:r w:rsidR="0049572E">
          <w:rPr>
            <w:rStyle w:val="Link"/>
          </w:rPr>
          <w:t>Public Data Sets on Amazon Web Services</w:t>
        </w:r>
      </w:hyperlink>
    </w:p>
    <w:p w:rsidR="0049572E" w:rsidRDefault="007F2894" w:rsidP="00FD3DDA">
      <w:pPr>
        <w:ind w:left="567" w:hanging="567"/>
      </w:pPr>
      <w:r>
        <w:pict>
          <v:rect id="_x0000_i1240" style="width:0;height:1.5pt" o:hralign="center" o:hrstd="t" o:hr="t"/>
        </w:pict>
      </w:r>
    </w:p>
    <w:p w:rsidR="0049572E" w:rsidRDefault="0049572E" w:rsidP="00FD3DDA">
      <w:pPr>
        <w:pStyle w:val="Heading2"/>
        <w:ind w:left="567" w:hanging="567"/>
      </w:pPr>
      <w:bookmarkStart w:id="226" w:name="some-apis-with-r-interfaces"/>
      <w:r>
        <w:t>Some API's with R interfaces</w:t>
      </w:r>
    </w:p>
    <w:bookmarkEnd w:id="226"/>
    <w:p w:rsidR="0049572E" w:rsidRDefault="0049572E" w:rsidP="00FD3DDA">
      <w:pPr>
        <w:pStyle w:val="Compact"/>
        <w:numPr>
          <w:ilvl w:val="0"/>
          <w:numId w:val="30"/>
        </w:numPr>
        <w:ind w:left="567" w:hanging="567"/>
      </w:pPr>
      <w:r>
        <w:fldChar w:fldCharType="begin"/>
      </w:r>
      <w:r>
        <w:instrText xml:space="preserve"> HYPERLINK "https://dev.twitter.com/" \h </w:instrText>
      </w:r>
      <w:r>
        <w:fldChar w:fldCharType="separate"/>
      </w:r>
      <w:r>
        <w:rPr>
          <w:rStyle w:val="Link"/>
        </w:rPr>
        <w:t>twitter</w:t>
      </w:r>
      <w:r>
        <w:rPr>
          <w:rStyle w:val="Link"/>
        </w:rPr>
        <w:fldChar w:fldCharType="end"/>
      </w:r>
      <w:r>
        <w:t xml:space="preserve"> and </w:t>
      </w:r>
      <w:hyperlink r:id="rId241">
        <w:r>
          <w:rPr>
            <w:rStyle w:val="Link"/>
          </w:rPr>
          <w:t>twitteR</w:t>
        </w:r>
      </w:hyperlink>
      <w:r>
        <w:t xml:space="preserve"> package</w:t>
      </w:r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2">
        <w:r w:rsidR="0049572E">
          <w:rPr>
            <w:rStyle w:val="Link"/>
          </w:rPr>
          <w:t>figshare</w:t>
        </w:r>
      </w:hyperlink>
      <w:r w:rsidR="0049572E">
        <w:t xml:space="preserve"> and </w:t>
      </w:r>
      <w:hyperlink r:id="rId243">
        <w:r w:rsidR="0049572E">
          <w:rPr>
            <w:rStyle w:val="Link"/>
          </w:rPr>
          <w:t>rfigshare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4">
        <w:r w:rsidR="0049572E">
          <w:rPr>
            <w:rStyle w:val="Link"/>
          </w:rPr>
          <w:t>PLoS</w:t>
        </w:r>
      </w:hyperlink>
      <w:r w:rsidR="0049572E">
        <w:t xml:space="preserve"> and </w:t>
      </w:r>
      <w:hyperlink r:id="rId245">
        <w:r w:rsidR="0049572E">
          <w:rPr>
            <w:rStyle w:val="Link"/>
          </w:rPr>
          <w:t>rplos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6">
        <w:r w:rsidR="0049572E">
          <w:rPr>
            <w:rStyle w:val="Link"/>
          </w:rPr>
          <w:t>rOpenSci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7">
        <w:r w:rsidR="0049572E">
          <w:rPr>
            <w:rStyle w:val="Link"/>
          </w:rPr>
          <w:t>Facebook</w:t>
        </w:r>
      </w:hyperlink>
      <w:r w:rsidR="0049572E">
        <w:t xml:space="preserve"> and </w:t>
      </w:r>
      <w:hyperlink r:id="rId248">
        <w:r w:rsidR="0049572E">
          <w:rPr>
            <w:rStyle w:val="Link"/>
          </w:rPr>
          <w:t>RFacebook</w:t>
        </w:r>
      </w:hyperlink>
    </w:p>
    <w:p w:rsidR="0049572E" w:rsidRDefault="007F2894" w:rsidP="00FD3DDA">
      <w:pPr>
        <w:pStyle w:val="Compact"/>
        <w:numPr>
          <w:ilvl w:val="0"/>
          <w:numId w:val="30"/>
        </w:numPr>
        <w:ind w:left="567" w:hanging="567"/>
      </w:pPr>
      <w:hyperlink r:id="rId249">
        <w:r w:rsidR="0049572E">
          <w:rPr>
            <w:rStyle w:val="Link"/>
          </w:rPr>
          <w:t>Google maps</w:t>
        </w:r>
      </w:hyperlink>
      <w:r w:rsidR="0049572E">
        <w:t xml:space="preserve"> and </w:t>
      </w:r>
      <w:hyperlink r:id="rId250">
        <w:r w:rsidR="0049572E">
          <w:rPr>
            <w:rStyle w:val="Link"/>
          </w:rPr>
          <w:t>RGoogleMaps</w:t>
        </w:r>
      </w:hyperlink>
    </w:p>
    <w:p w:rsidR="00522F16" w:rsidRDefault="00522F16" w:rsidP="00FD3DDA">
      <w:pPr>
        <w:ind w:left="567" w:hanging="567"/>
      </w:pPr>
    </w:p>
    <w:sectPr w:rsidR="00522F16" w:rsidSect="00FD3DDA">
      <w:pgSz w:w="11906" w:h="16838" w:code="9"/>
      <w:pgMar w:top="1134" w:right="851" w:bottom="1134" w:left="992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F838E8"/>
    <w:multiLevelType w:val="multilevel"/>
    <w:tmpl w:val="720EEF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AA40374"/>
    <w:multiLevelType w:val="multilevel"/>
    <w:tmpl w:val="840409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E67B2D3"/>
    <w:multiLevelType w:val="multilevel"/>
    <w:tmpl w:val="31A851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F367E85"/>
    <w:multiLevelType w:val="multilevel"/>
    <w:tmpl w:val="65BC64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5EA8018"/>
    <w:multiLevelType w:val="multilevel"/>
    <w:tmpl w:val="E884CC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99E7349"/>
    <w:multiLevelType w:val="multilevel"/>
    <w:tmpl w:val="36E2CD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B3BDD603"/>
    <w:multiLevelType w:val="multilevel"/>
    <w:tmpl w:val="9B9C16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BB5E0FE"/>
    <w:multiLevelType w:val="multilevel"/>
    <w:tmpl w:val="D194DB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BD12B2D6"/>
    <w:multiLevelType w:val="multilevel"/>
    <w:tmpl w:val="0696FB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CED4D919"/>
    <w:multiLevelType w:val="multilevel"/>
    <w:tmpl w:val="A76C5B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D3E97912"/>
    <w:multiLevelType w:val="multilevel"/>
    <w:tmpl w:val="22FA1E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9CF262D"/>
    <w:multiLevelType w:val="multilevel"/>
    <w:tmpl w:val="1A3E0E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249E193"/>
    <w:multiLevelType w:val="multilevel"/>
    <w:tmpl w:val="070CC3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0D5D553E"/>
    <w:multiLevelType w:val="multilevel"/>
    <w:tmpl w:val="574085B6"/>
    <w:styleLink w:val="CurrentList1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Courier New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1403BB49"/>
    <w:multiLevelType w:val="multilevel"/>
    <w:tmpl w:val="73BEA0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1B53FCD9"/>
    <w:multiLevelType w:val="multilevel"/>
    <w:tmpl w:val="3F66A6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CB8C0B0"/>
    <w:multiLevelType w:val="multilevel"/>
    <w:tmpl w:val="205010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49AACDEA"/>
    <w:multiLevelType w:val="multilevel"/>
    <w:tmpl w:val="BEA44B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4BC9CF35"/>
    <w:multiLevelType w:val="multilevel"/>
    <w:tmpl w:val="2E224B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5256C291"/>
    <w:multiLevelType w:val="multilevel"/>
    <w:tmpl w:val="A96C2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5C7A88FF"/>
    <w:multiLevelType w:val="multilevel"/>
    <w:tmpl w:val="B2249E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638E9D78"/>
    <w:multiLevelType w:val="multilevel"/>
    <w:tmpl w:val="0966D4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6AE65375"/>
    <w:multiLevelType w:val="multilevel"/>
    <w:tmpl w:val="3C90CA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D092CF6"/>
    <w:multiLevelType w:val="multilevel"/>
    <w:tmpl w:val="A3B036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7455A69D"/>
    <w:multiLevelType w:val="multilevel"/>
    <w:tmpl w:val="9530D6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7B0D42D3"/>
    <w:multiLevelType w:val="multilevel"/>
    <w:tmpl w:val="252A1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25"/>
  </w:num>
  <w:num w:numId="3">
    <w:abstractNumId w:val="20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8"/>
  </w:num>
  <w:num w:numId="11">
    <w:abstractNumId w:val="14"/>
  </w:num>
  <w:num w:numId="12">
    <w:abstractNumId w:val="9"/>
  </w:num>
  <w:num w:numId="13">
    <w:abstractNumId w:val="19"/>
  </w:num>
  <w:num w:numId="14">
    <w:abstractNumId w:val="7"/>
  </w:num>
  <w:num w:numId="15">
    <w:abstractNumId w:val="4"/>
  </w:num>
  <w:num w:numId="16">
    <w:abstractNumId w:val="21"/>
  </w:num>
  <w:num w:numId="17">
    <w:abstractNumId w:val="24"/>
  </w:num>
  <w:num w:numId="18">
    <w:abstractNumId w:val="17"/>
  </w:num>
  <w:num w:numId="19">
    <w:abstractNumId w:val="3"/>
  </w:num>
  <w:num w:numId="20">
    <w:abstractNumId w:val="16"/>
  </w:num>
  <w:num w:numId="21">
    <w:abstractNumId w:val="6"/>
  </w:num>
  <w:num w:numId="22">
    <w:abstractNumId w:val="11"/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5"/>
  </w:num>
  <w:num w:numId="25">
    <w:abstractNumId w:val="23"/>
  </w:num>
  <w:num w:numId="26">
    <w:abstractNumId w:val="10"/>
  </w:num>
  <w:num w:numId="27">
    <w:abstractNumId w:val="2"/>
  </w:num>
  <w:num w:numId="28">
    <w:abstractNumId w:val="22"/>
  </w:num>
  <w:num w:numId="29">
    <w:abstractNumId w:val="0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572E"/>
    <w:rsid w:val="00000912"/>
    <w:rsid w:val="0000125A"/>
    <w:rsid w:val="00003B7D"/>
    <w:rsid w:val="00004165"/>
    <w:rsid w:val="00006623"/>
    <w:rsid w:val="000100FF"/>
    <w:rsid w:val="00014AC2"/>
    <w:rsid w:val="00016B4C"/>
    <w:rsid w:val="00022754"/>
    <w:rsid w:val="0002718C"/>
    <w:rsid w:val="0003050B"/>
    <w:rsid w:val="00031CF3"/>
    <w:rsid w:val="00035218"/>
    <w:rsid w:val="00035546"/>
    <w:rsid w:val="00035DC4"/>
    <w:rsid w:val="00036878"/>
    <w:rsid w:val="00037760"/>
    <w:rsid w:val="00040A80"/>
    <w:rsid w:val="00043A2E"/>
    <w:rsid w:val="00045A25"/>
    <w:rsid w:val="00050583"/>
    <w:rsid w:val="00050694"/>
    <w:rsid w:val="0005101E"/>
    <w:rsid w:val="00053799"/>
    <w:rsid w:val="000551F8"/>
    <w:rsid w:val="000552A7"/>
    <w:rsid w:val="00055ABE"/>
    <w:rsid w:val="00060837"/>
    <w:rsid w:val="00060F52"/>
    <w:rsid w:val="00063E44"/>
    <w:rsid w:val="00064CEF"/>
    <w:rsid w:val="000663BE"/>
    <w:rsid w:val="00067DA0"/>
    <w:rsid w:val="00071080"/>
    <w:rsid w:val="00072231"/>
    <w:rsid w:val="00073A16"/>
    <w:rsid w:val="00074892"/>
    <w:rsid w:val="00075A2B"/>
    <w:rsid w:val="0007686B"/>
    <w:rsid w:val="000771C5"/>
    <w:rsid w:val="00081C37"/>
    <w:rsid w:val="00082C40"/>
    <w:rsid w:val="00084D87"/>
    <w:rsid w:val="000852FE"/>
    <w:rsid w:val="0008605B"/>
    <w:rsid w:val="000876BB"/>
    <w:rsid w:val="000905C6"/>
    <w:rsid w:val="00090CEF"/>
    <w:rsid w:val="00092012"/>
    <w:rsid w:val="000948D8"/>
    <w:rsid w:val="000A0C33"/>
    <w:rsid w:val="000A1045"/>
    <w:rsid w:val="000A1C24"/>
    <w:rsid w:val="000A2A05"/>
    <w:rsid w:val="000A57FC"/>
    <w:rsid w:val="000A5F22"/>
    <w:rsid w:val="000B1B01"/>
    <w:rsid w:val="000B3E63"/>
    <w:rsid w:val="000B5EF1"/>
    <w:rsid w:val="000B6E41"/>
    <w:rsid w:val="000B7D29"/>
    <w:rsid w:val="000C0251"/>
    <w:rsid w:val="000C046D"/>
    <w:rsid w:val="000C0F8D"/>
    <w:rsid w:val="000C243C"/>
    <w:rsid w:val="000C28DA"/>
    <w:rsid w:val="000C4F4B"/>
    <w:rsid w:val="000C536B"/>
    <w:rsid w:val="000C64C6"/>
    <w:rsid w:val="000D1A63"/>
    <w:rsid w:val="000D2541"/>
    <w:rsid w:val="000D3EE4"/>
    <w:rsid w:val="000D7163"/>
    <w:rsid w:val="000D76EF"/>
    <w:rsid w:val="000E1C23"/>
    <w:rsid w:val="000E1DCF"/>
    <w:rsid w:val="000E52B5"/>
    <w:rsid w:val="000E6451"/>
    <w:rsid w:val="000E7806"/>
    <w:rsid w:val="000F0BFA"/>
    <w:rsid w:val="000F0E39"/>
    <w:rsid w:val="000F0F85"/>
    <w:rsid w:val="000F1141"/>
    <w:rsid w:val="000F1590"/>
    <w:rsid w:val="000F5C5A"/>
    <w:rsid w:val="000F7E26"/>
    <w:rsid w:val="001013FB"/>
    <w:rsid w:val="00101A60"/>
    <w:rsid w:val="00102A08"/>
    <w:rsid w:val="00102F83"/>
    <w:rsid w:val="00103833"/>
    <w:rsid w:val="0010773A"/>
    <w:rsid w:val="00107CB0"/>
    <w:rsid w:val="00110985"/>
    <w:rsid w:val="00111918"/>
    <w:rsid w:val="001219EA"/>
    <w:rsid w:val="0012440B"/>
    <w:rsid w:val="00127E8D"/>
    <w:rsid w:val="00130079"/>
    <w:rsid w:val="001304EA"/>
    <w:rsid w:val="00131F68"/>
    <w:rsid w:val="001369E6"/>
    <w:rsid w:val="001400C9"/>
    <w:rsid w:val="0014041F"/>
    <w:rsid w:val="0014425D"/>
    <w:rsid w:val="00144AE9"/>
    <w:rsid w:val="00147458"/>
    <w:rsid w:val="00150FBD"/>
    <w:rsid w:val="00152271"/>
    <w:rsid w:val="001550CA"/>
    <w:rsid w:val="001560CB"/>
    <w:rsid w:val="00157296"/>
    <w:rsid w:val="00160757"/>
    <w:rsid w:val="00160764"/>
    <w:rsid w:val="00161A94"/>
    <w:rsid w:val="00161FE2"/>
    <w:rsid w:val="00164638"/>
    <w:rsid w:val="00164961"/>
    <w:rsid w:val="0016745F"/>
    <w:rsid w:val="00167DC5"/>
    <w:rsid w:val="00172A29"/>
    <w:rsid w:val="00172B3D"/>
    <w:rsid w:val="001742CE"/>
    <w:rsid w:val="00181CE8"/>
    <w:rsid w:val="00182A17"/>
    <w:rsid w:val="00182EE6"/>
    <w:rsid w:val="00183629"/>
    <w:rsid w:val="00183A7D"/>
    <w:rsid w:val="0018420C"/>
    <w:rsid w:val="00185D6E"/>
    <w:rsid w:val="001925D2"/>
    <w:rsid w:val="00195E95"/>
    <w:rsid w:val="00196127"/>
    <w:rsid w:val="001977E7"/>
    <w:rsid w:val="001A41D6"/>
    <w:rsid w:val="001A4488"/>
    <w:rsid w:val="001A5A50"/>
    <w:rsid w:val="001A603C"/>
    <w:rsid w:val="001B0724"/>
    <w:rsid w:val="001B0FF2"/>
    <w:rsid w:val="001B1052"/>
    <w:rsid w:val="001B251D"/>
    <w:rsid w:val="001B2A43"/>
    <w:rsid w:val="001B6DCD"/>
    <w:rsid w:val="001C0C56"/>
    <w:rsid w:val="001C1666"/>
    <w:rsid w:val="001C1ECC"/>
    <w:rsid w:val="001C2FD7"/>
    <w:rsid w:val="001C3388"/>
    <w:rsid w:val="001C5B81"/>
    <w:rsid w:val="001D02C9"/>
    <w:rsid w:val="001D1A5F"/>
    <w:rsid w:val="001D2B7F"/>
    <w:rsid w:val="001D39A2"/>
    <w:rsid w:val="001D3D3B"/>
    <w:rsid w:val="001D436E"/>
    <w:rsid w:val="001D4691"/>
    <w:rsid w:val="001D4F98"/>
    <w:rsid w:val="001D576E"/>
    <w:rsid w:val="001D608E"/>
    <w:rsid w:val="001D62F2"/>
    <w:rsid w:val="001E0335"/>
    <w:rsid w:val="001E2D69"/>
    <w:rsid w:val="001E60AE"/>
    <w:rsid w:val="001E7BC2"/>
    <w:rsid w:val="001F033E"/>
    <w:rsid w:val="001F09AC"/>
    <w:rsid w:val="001F0EEC"/>
    <w:rsid w:val="001F15E8"/>
    <w:rsid w:val="001F33F7"/>
    <w:rsid w:val="001F51C8"/>
    <w:rsid w:val="001F5C4F"/>
    <w:rsid w:val="00203CF1"/>
    <w:rsid w:val="002063F8"/>
    <w:rsid w:val="0020781F"/>
    <w:rsid w:val="00207A73"/>
    <w:rsid w:val="00212BFE"/>
    <w:rsid w:val="002137C8"/>
    <w:rsid w:val="00214B79"/>
    <w:rsid w:val="00216A96"/>
    <w:rsid w:val="00216B7A"/>
    <w:rsid w:val="00221A52"/>
    <w:rsid w:val="00226273"/>
    <w:rsid w:val="00231789"/>
    <w:rsid w:val="00240165"/>
    <w:rsid w:val="00240552"/>
    <w:rsid w:val="00242A44"/>
    <w:rsid w:val="00242C62"/>
    <w:rsid w:val="00244F58"/>
    <w:rsid w:val="00246641"/>
    <w:rsid w:val="00246D63"/>
    <w:rsid w:val="00246D7E"/>
    <w:rsid w:val="00247464"/>
    <w:rsid w:val="002516B8"/>
    <w:rsid w:val="00251716"/>
    <w:rsid w:val="002521E3"/>
    <w:rsid w:val="002544C2"/>
    <w:rsid w:val="00254593"/>
    <w:rsid w:val="002565F5"/>
    <w:rsid w:val="00256732"/>
    <w:rsid w:val="00257887"/>
    <w:rsid w:val="00264A0F"/>
    <w:rsid w:val="00265A62"/>
    <w:rsid w:val="00270A69"/>
    <w:rsid w:val="00270CE5"/>
    <w:rsid w:val="00274156"/>
    <w:rsid w:val="002803E6"/>
    <w:rsid w:val="0028144D"/>
    <w:rsid w:val="002821C4"/>
    <w:rsid w:val="002826A5"/>
    <w:rsid w:val="00283D17"/>
    <w:rsid w:val="00284032"/>
    <w:rsid w:val="002857B1"/>
    <w:rsid w:val="0028666E"/>
    <w:rsid w:val="00287D45"/>
    <w:rsid w:val="00290CDA"/>
    <w:rsid w:val="00290EBC"/>
    <w:rsid w:val="00291EB1"/>
    <w:rsid w:val="0029220E"/>
    <w:rsid w:val="002936F2"/>
    <w:rsid w:val="00293A14"/>
    <w:rsid w:val="00294149"/>
    <w:rsid w:val="00297755"/>
    <w:rsid w:val="002A2456"/>
    <w:rsid w:val="002A2E7E"/>
    <w:rsid w:val="002A318C"/>
    <w:rsid w:val="002A39F4"/>
    <w:rsid w:val="002A537D"/>
    <w:rsid w:val="002A56AB"/>
    <w:rsid w:val="002A72AC"/>
    <w:rsid w:val="002B0B50"/>
    <w:rsid w:val="002B0EA3"/>
    <w:rsid w:val="002B0F1A"/>
    <w:rsid w:val="002B55AA"/>
    <w:rsid w:val="002B769D"/>
    <w:rsid w:val="002C00E5"/>
    <w:rsid w:val="002C0F81"/>
    <w:rsid w:val="002C28C0"/>
    <w:rsid w:val="002C46B0"/>
    <w:rsid w:val="002C5A16"/>
    <w:rsid w:val="002D0208"/>
    <w:rsid w:val="002D22F0"/>
    <w:rsid w:val="002E0D68"/>
    <w:rsid w:val="002E1548"/>
    <w:rsid w:val="002E61A7"/>
    <w:rsid w:val="002F2069"/>
    <w:rsid w:val="002F2093"/>
    <w:rsid w:val="002F2BCC"/>
    <w:rsid w:val="002F32BF"/>
    <w:rsid w:val="002F3BEA"/>
    <w:rsid w:val="002F4485"/>
    <w:rsid w:val="002F4BBE"/>
    <w:rsid w:val="002F6B7B"/>
    <w:rsid w:val="003005EB"/>
    <w:rsid w:val="0030071B"/>
    <w:rsid w:val="00300D76"/>
    <w:rsid w:val="00303D88"/>
    <w:rsid w:val="003052AD"/>
    <w:rsid w:val="00307776"/>
    <w:rsid w:val="00312362"/>
    <w:rsid w:val="0031350A"/>
    <w:rsid w:val="00325F88"/>
    <w:rsid w:val="00326C63"/>
    <w:rsid w:val="003307F3"/>
    <w:rsid w:val="00332BB7"/>
    <w:rsid w:val="00334B23"/>
    <w:rsid w:val="00334D89"/>
    <w:rsid w:val="00335182"/>
    <w:rsid w:val="0034352E"/>
    <w:rsid w:val="00343A80"/>
    <w:rsid w:val="00350069"/>
    <w:rsid w:val="00352968"/>
    <w:rsid w:val="00352D2A"/>
    <w:rsid w:val="003556FC"/>
    <w:rsid w:val="003564F0"/>
    <w:rsid w:val="00356A2B"/>
    <w:rsid w:val="00357C1A"/>
    <w:rsid w:val="003600CB"/>
    <w:rsid w:val="00362174"/>
    <w:rsid w:val="00363414"/>
    <w:rsid w:val="00365643"/>
    <w:rsid w:val="003662B3"/>
    <w:rsid w:val="0036791C"/>
    <w:rsid w:val="003700B0"/>
    <w:rsid w:val="00370A13"/>
    <w:rsid w:val="00370BD4"/>
    <w:rsid w:val="00370CED"/>
    <w:rsid w:val="00376204"/>
    <w:rsid w:val="00376DD0"/>
    <w:rsid w:val="00377786"/>
    <w:rsid w:val="00377C93"/>
    <w:rsid w:val="00377CAE"/>
    <w:rsid w:val="003811E1"/>
    <w:rsid w:val="00386479"/>
    <w:rsid w:val="003902E7"/>
    <w:rsid w:val="003911BF"/>
    <w:rsid w:val="00396E42"/>
    <w:rsid w:val="003A0623"/>
    <w:rsid w:val="003A0AE7"/>
    <w:rsid w:val="003A1A29"/>
    <w:rsid w:val="003A4DB2"/>
    <w:rsid w:val="003A6A98"/>
    <w:rsid w:val="003B32B7"/>
    <w:rsid w:val="003B6176"/>
    <w:rsid w:val="003D284C"/>
    <w:rsid w:val="003D2EDC"/>
    <w:rsid w:val="003D47D1"/>
    <w:rsid w:val="003D6835"/>
    <w:rsid w:val="003D70A8"/>
    <w:rsid w:val="003D72EE"/>
    <w:rsid w:val="003E0B85"/>
    <w:rsid w:val="003E523B"/>
    <w:rsid w:val="003E63AA"/>
    <w:rsid w:val="003E6B53"/>
    <w:rsid w:val="003F11A1"/>
    <w:rsid w:val="003F2C7B"/>
    <w:rsid w:val="003F475B"/>
    <w:rsid w:val="003F6553"/>
    <w:rsid w:val="003F7C09"/>
    <w:rsid w:val="00405880"/>
    <w:rsid w:val="00407873"/>
    <w:rsid w:val="00407A23"/>
    <w:rsid w:val="004103A1"/>
    <w:rsid w:val="00411377"/>
    <w:rsid w:val="00412C0C"/>
    <w:rsid w:val="004149CA"/>
    <w:rsid w:val="00414D1A"/>
    <w:rsid w:val="00416EA7"/>
    <w:rsid w:val="00416F7D"/>
    <w:rsid w:val="004226F6"/>
    <w:rsid w:val="00424054"/>
    <w:rsid w:val="00424223"/>
    <w:rsid w:val="00424E73"/>
    <w:rsid w:val="0043003E"/>
    <w:rsid w:val="0043054E"/>
    <w:rsid w:val="00430BC0"/>
    <w:rsid w:val="004320EC"/>
    <w:rsid w:val="004336A2"/>
    <w:rsid w:val="00433EF6"/>
    <w:rsid w:val="004353D4"/>
    <w:rsid w:val="004355AE"/>
    <w:rsid w:val="004356F6"/>
    <w:rsid w:val="00436236"/>
    <w:rsid w:val="004370DF"/>
    <w:rsid w:val="00441B6A"/>
    <w:rsid w:val="00442464"/>
    <w:rsid w:val="00445053"/>
    <w:rsid w:val="00447451"/>
    <w:rsid w:val="00450221"/>
    <w:rsid w:val="00454D90"/>
    <w:rsid w:val="00455C39"/>
    <w:rsid w:val="004562AB"/>
    <w:rsid w:val="00457341"/>
    <w:rsid w:val="00460707"/>
    <w:rsid w:val="00463E40"/>
    <w:rsid w:val="00464D71"/>
    <w:rsid w:val="004655AC"/>
    <w:rsid w:val="00466986"/>
    <w:rsid w:val="00467CC6"/>
    <w:rsid w:val="00473BC0"/>
    <w:rsid w:val="00473BDB"/>
    <w:rsid w:val="00473D3C"/>
    <w:rsid w:val="00475041"/>
    <w:rsid w:val="00475FF6"/>
    <w:rsid w:val="00476034"/>
    <w:rsid w:val="00476312"/>
    <w:rsid w:val="00476622"/>
    <w:rsid w:val="00477B08"/>
    <w:rsid w:val="004811A0"/>
    <w:rsid w:val="00481D2C"/>
    <w:rsid w:val="00483DEA"/>
    <w:rsid w:val="004840F1"/>
    <w:rsid w:val="00484863"/>
    <w:rsid w:val="004867FE"/>
    <w:rsid w:val="004869CE"/>
    <w:rsid w:val="00487082"/>
    <w:rsid w:val="00490466"/>
    <w:rsid w:val="004908BA"/>
    <w:rsid w:val="00491102"/>
    <w:rsid w:val="00491820"/>
    <w:rsid w:val="0049572E"/>
    <w:rsid w:val="00496338"/>
    <w:rsid w:val="00496FFF"/>
    <w:rsid w:val="004A205E"/>
    <w:rsid w:val="004A2455"/>
    <w:rsid w:val="004A2812"/>
    <w:rsid w:val="004A3FFB"/>
    <w:rsid w:val="004A497E"/>
    <w:rsid w:val="004A4C02"/>
    <w:rsid w:val="004A6BE9"/>
    <w:rsid w:val="004A72A0"/>
    <w:rsid w:val="004A72A7"/>
    <w:rsid w:val="004A7AF4"/>
    <w:rsid w:val="004B0A6A"/>
    <w:rsid w:val="004B1333"/>
    <w:rsid w:val="004B1C0F"/>
    <w:rsid w:val="004B419C"/>
    <w:rsid w:val="004B44EF"/>
    <w:rsid w:val="004B4B72"/>
    <w:rsid w:val="004B7CD9"/>
    <w:rsid w:val="004C06CE"/>
    <w:rsid w:val="004C086E"/>
    <w:rsid w:val="004C3AC9"/>
    <w:rsid w:val="004C3BDE"/>
    <w:rsid w:val="004C429D"/>
    <w:rsid w:val="004C5265"/>
    <w:rsid w:val="004C5351"/>
    <w:rsid w:val="004C7C1C"/>
    <w:rsid w:val="004D1CCC"/>
    <w:rsid w:val="004D257A"/>
    <w:rsid w:val="004D391A"/>
    <w:rsid w:val="004D4CB8"/>
    <w:rsid w:val="004D7CFB"/>
    <w:rsid w:val="004E00FC"/>
    <w:rsid w:val="004E0BB5"/>
    <w:rsid w:val="004E1705"/>
    <w:rsid w:val="004E32A3"/>
    <w:rsid w:val="004E3336"/>
    <w:rsid w:val="004E3CEC"/>
    <w:rsid w:val="004E4657"/>
    <w:rsid w:val="004E68CB"/>
    <w:rsid w:val="004E7DA7"/>
    <w:rsid w:val="004F0BE1"/>
    <w:rsid w:val="004F1330"/>
    <w:rsid w:val="004F28A8"/>
    <w:rsid w:val="004F355B"/>
    <w:rsid w:val="004F75D6"/>
    <w:rsid w:val="00501E67"/>
    <w:rsid w:val="00503D92"/>
    <w:rsid w:val="005069AF"/>
    <w:rsid w:val="0051013C"/>
    <w:rsid w:val="00510726"/>
    <w:rsid w:val="005118B4"/>
    <w:rsid w:val="005217B2"/>
    <w:rsid w:val="00521881"/>
    <w:rsid w:val="00521CCC"/>
    <w:rsid w:val="00522A38"/>
    <w:rsid w:val="00522CAF"/>
    <w:rsid w:val="00522F16"/>
    <w:rsid w:val="0052611A"/>
    <w:rsid w:val="0052673D"/>
    <w:rsid w:val="0053644B"/>
    <w:rsid w:val="00536F5D"/>
    <w:rsid w:val="00537F53"/>
    <w:rsid w:val="00544579"/>
    <w:rsid w:val="00550114"/>
    <w:rsid w:val="005511E2"/>
    <w:rsid w:val="005524F2"/>
    <w:rsid w:val="005526DE"/>
    <w:rsid w:val="00552F35"/>
    <w:rsid w:val="00554397"/>
    <w:rsid w:val="005548B2"/>
    <w:rsid w:val="00555181"/>
    <w:rsid w:val="00556CA5"/>
    <w:rsid w:val="00557987"/>
    <w:rsid w:val="00562562"/>
    <w:rsid w:val="005703DD"/>
    <w:rsid w:val="005725F5"/>
    <w:rsid w:val="0057299D"/>
    <w:rsid w:val="00572B87"/>
    <w:rsid w:val="005736C7"/>
    <w:rsid w:val="00575DAE"/>
    <w:rsid w:val="00576881"/>
    <w:rsid w:val="00583E28"/>
    <w:rsid w:val="00585D5A"/>
    <w:rsid w:val="0058676E"/>
    <w:rsid w:val="005937A2"/>
    <w:rsid w:val="0059380B"/>
    <w:rsid w:val="00593921"/>
    <w:rsid w:val="00593CAB"/>
    <w:rsid w:val="005960E3"/>
    <w:rsid w:val="005A1E50"/>
    <w:rsid w:val="005A225F"/>
    <w:rsid w:val="005A3314"/>
    <w:rsid w:val="005A37DD"/>
    <w:rsid w:val="005A3D32"/>
    <w:rsid w:val="005A489B"/>
    <w:rsid w:val="005A5044"/>
    <w:rsid w:val="005A5D6B"/>
    <w:rsid w:val="005A67AE"/>
    <w:rsid w:val="005B480D"/>
    <w:rsid w:val="005B5312"/>
    <w:rsid w:val="005B623B"/>
    <w:rsid w:val="005B6655"/>
    <w:rsid w:val="005B6B3E"/>
    <w:rsid w:val="005C0CEF"/>
    <w:rsid w:val="005C4574"/>
    <w:rsid w:val="005D077B"/>
    <w:rsid w:val="005D1D8D"/>
    <w:rsid w:val="005D5C74"/>
    <w:rsid w:val="005D7B69"/>
    <w:rsid w:val="005E36AB"/>
    <w:rsid w:val="005E4626"/>
    <w:rsid w:val="005E62C2"/>
    <w:rsid w:val="005E711F"/>
    <w:rsid w:val="005E73B4"/>
    <w:rsid w:val="005F196C"/>
    <w:rsid w:val="005F297E"/>
    <w:rsid w:val="005F314D"/>
    <w:rsid w:val="005F68A6"/>
    <w:rsid w:val="005F6A55"/>
    <w:rsid w:val="005F7B10"/>
    <w:rsid w:val="00601B5C"/>
    <w:rsid w:val="006021DA"/>
    <w:rsid w:val="006035BE"/>
    <w:rsid w:val="006040FC"/>
    <w:rsid w:val="00605956"/>
    <w:rsid w:val="006064F2"/>
    <w:rsid w:val="00607069"/>
    <w:rsid w:val="00610072"/>
    <w:rsid w:val="00610C14"/>
    <w:rsid w:val="006111DC"/>
    <w:rsid w:val="00611AA5"/>
    <w:rsid w:val="00611D67"/>
    <w:rsid w:val="0061548D"/>
    <w:rsid w:val="00616770"/>
    <w:rsid w:val="00617DA4"/>
    <w:rsid w:val="0062439B"/>
    <w:rsid w:val="006253E5"/>
    <w:rsid w:val="00627323"/>
    <w:rsid w:val="006275E1"/>
    <w:rsid w:val="00627A31"/>
    <w:rsid w:val="006312D0"/>
    <w:rsid w:val="00632673"/>
    <w:rsid w:val="00635CB0"/>
    <w:rsid w:val="00635E39"/>
    <w:rsid w:val="006361D7"/>
    <w:rsid w:val="00636F12"/>
    <w:rsid w:val="0064062F"/>
    <w:rsid w:val="00641295"/>
    <w:rsid w:val="006529FA"/>
    <w:rsid w:val="00655218"/>
    <w:rsid w:val="00657E16"/>
    <w:rsid w:val="00660486"/>
    <w:rsid w:val="00667335"/>
    <w:rsid w:val="006679D5"/>
    <w:rsid w:val="00672881"/>
    <w:rsid w:val="006748EE"/>
    <w:rsid w:val="00676D84"/>
    <w:rsid w:val="006771E9"/>
    <w:rsid w:val="00677932"/>
    <w:rsid w:val="00680F5A"/>
    <w:rsid w:val="00681D61"/>
    <w:rsid w:val="00682616"/>
    <w:rsid w:val="006835D2"/>
    <w:rsid w:val="006841A7"/>
    <w:rsid w:val="00685BEC"/>
    <w:rsid w:val="00685E0B"/>
    <w:rsid w:val="00686650"/>
    <w:rsid w:val="00686EEF"/>
    <w:rsid w:val="006873C1"/>
    <w:rsid w:val="0068763D"/>
    <w:rsid w:val="00691D83"/>
    <w:rsid w:val="006929DF"/>
    <w:rsid w:val="0069312E"/>
    <w:rsid w:val="006976F4"/>
    <w:rsid w:val="0069796A"/>
    <w:rsid w:val="006A3992"/>
    <w:rsid w:val="006A47EA"/>
    <w:rsid w:val="006A4A0A"/>
    <w:rsid w:val="006A50B3"/>
    <w:rsid w:val="006B0706"/>
    <w:rsid w:val="006B172B"/>
    <w:rsid w:val="006B28EF"/>
    <w:rsid w:val="006B5CC2"/>
    <w:rsid w:val="006B6209"/>
    <w:rsid w:val="006B73C2"/>
    <w:rsid w:val="006C16B6"/>
    <w:rsid w:val="006C1B5B"/>
    <w:rsid w:val="006C2BF6"/>
    <w:rsid w:val="006C303A"/>
    <w:rsid w:val="006C5FA2"/>
    <w:rsid w:val="006C6377"/>
    <w:rsid w:val="006C6A46"/>
    <w:rsid w:val="006C791D"/>
    <w:rsid w:val="006C7E57"/>
    <w:rsid w:val="006D076D"/>
    <w:rsid w:val="006D0FA1"/>
    <w:rsid w:val="006D1519"/>
    <w:rsid w:val="006D608E"/>
    <w:rsid w:val="006E0134"/>
    <w:rsid w:val="006E1029"/>
    <w:rsid w:val="006E4580"/>
    <w:rsid w:val="006E4E9D"/>
    <w:rsid w:val="006E54CE"/>
    <w:rsid w:val="006E65BA"/>
    <w:rsid w:val="006E7476"/>
    <w:rsid w:val="006E74FC"/>
    <w:rsid w:val="006E7B46"/>
    <w:rsid w:val="006F278A"/>
    <w:rsid w:val="006F4CF6"/>
    <w:rsid w:val="006F6174"/>
    <w:rsid w:val="006F62F5"/>
    <w:rsid w:val="00700074"/>
    <w:rsid w:val="00700D60"/>
    <w:rsid w:val="00703B18"/>
    <w:rsid w:val="00705E8C"/>
    <w:rsid w:val="0071107D"/>
    <w:rsid w:val="00711176"/>
    <w:rsid w:val="007118A8"/>
    <w:rsid w:val="00715DC3"/>
    <w:rsid w:val="00717299"/>
    <w:rsid w:val="007212E3"/>
    <w:rsid w:val="0072389A"/>
    <w:rsid w:val="0072498E"/>
    <w:rsid w:val="007249E6"/>
    <w:rsid w:val="007257F4"/>
    <w:rsid w:val="007309D2"/>
    <w:rsid w:val="007311D9"/>
    <w:rsid w:val="00732ED8"/>
    <w:rsid w:val="00734631"/>
    <w:rsid w:val="00735B3A"/>
    <w:rsid w:val="007362C6"/>
    <w:rsid w:val="007370E3"/>
    <w:rsid w:val="00737EAE"/>
    <w:rsid w:val="00742CB5"/>
    <w:rsid w:val="007442CC"/>
    <w:rsid w:val="00746AB3"/>
    <w:rsid w:val="00753484"/>
    <w:rsid w:val="00753966"/>
    <w:rsid w:val="00754ADD"/>
    <w:rsid w:val="007561F2"/>
    <w:rsid w:val="00757D38"/>
    <w:rsid w:val="00757EF4"/>
    <w:rsid w:val="00760A20"/>
    <w:rsid w:val="0076472A"/>
    <w:rsid w:val="00764815"/>
    <w:rsid w:val="00764E92"/>
    <w:rsid w:val="00766683"/>
    <w:rsid w:val="00767EF5"/>
    <w:rsid w:val="00770C06"/>
    <w:rsid w:val="00770C5C"/>
    <w:rsid w:val="00772156"/>
    <w:rsid w:val="00775FB2"/>
    <w:rsid w:val="0077765D"/>
    <w:rsid w:val="007800F3"/>
    <w:rsid w:val="00780368"/>
    <w:rsid w:val="00783C10"/>
    <w:rsid w:val="00784874"/>
    <w:rsid w:val="00786A7B"/>
    <w:rsid w:val="00790066"/>
    <w:rsid w:val="007910DA"/>
    <w:rsid w:val="00791C79"/>
    <w:rsid w:val="00796586"/>
    <w:rsid w:val="0079708A"/>
    <w:rsid w:val="00797ADA"/>
    <w:rsid w:val="007A1716"/>
    <w:rsid w:val="007A1CE9"/>
    <w:rsid w:val="007A589A"/>
    <w:rsid w:val="007A7A56"/>
    <w:rsid w:val="007A7E1A"/>
    <w:rsid w:val="007B1AE4"/>
    <w:rsid w:val="007B25A1"/>
    <w:rsid w:val="007B34B9"/>
    <w:rsid w:val="007B5B2F"/>
    <w:rsid w:val="007B5B43"/>
    <w:rsid w:val="007B5BCA"/>
    <w:rsid w:val="007B62CC"/>
    <w:rsid w:val="007B6873"/>
    <w:rsid w:val="007B6DED"/>
    <w:rsid w:val="007B7DF3"/>
    <w:rsid w:val="007C0DA6"/>
    <w:rsid w:val="007C14E3"/>
    <w:rsid w:val="007C2038"/>
    <w:rsid w:val="007C6AE1"/>
    <w:rsid w:val="007C7227"/>
    <w:rsid w:val="007D561F"/>
    <w:rsid w:val="007D65AF"/>
    <w:rsid w:val="007E0D6E"/>
    <w:rsid w:val="007E2FD3"/>
    <w:rsid w:val="007E36C6"/>
    <w:rsid w:val="007E45DB"/>
    <w:rsid w:val="007E4F2A"/>
    <w:rsid w:val="007E7FA3"/>
    <w:rsid w:val="007F06C1"/>
    <w:rsid w:val="007F2894"/>
    <w:rsid w:val="007F39D3"/>
    <w:rsid w:val="007F4C17"/>
    <w:rsid w:val="007F56FC"/>
    <w:rsid w:val="007F68E7"/>
    <w:rsid w:val="00800B0A"/>
    <w:rsid w:val="008031FE"/>
    <w:rsid w:val="00803C3F"/>
    <w:rsid w:val="008050FD"/>
    <w:rsid w:val="00805E35"/>
    <w:rsid w:val="00806631"/>
    <w:rsid w:val="00806C32"/>
    <w:rsid w:val="008103D1"/>
    <w:rsid w:val="00811771"/>
    <w:rsid w:val="00811928"/>
    <w:rsid w:val="008244FE"/>
    <w:rsid w:val="0082496F"/>
    <w:rsid w:val="00826D27"/>
    <w:rsid w:val="00826F67"/>
    <w:rsid w:val="00827BC2"/>
    <w:rsid w:val="008300A8"/>
    <w:rsid w:val="008309D6"/>
    <w:rsid w:val="0083112D"/>
    <w:rsid w:val="0083279E"/>
    <w:rsid w:val="00837000"/>
    <w:rsid w:val="008461B9"/>
    <w:rsid w:val="0084662E"/>
    <w:rsid w:val="0085327F"/>
    <w:rsid w:val="008552CC"/>
    <w:rsid w:val="0085535F"/>
    <w:rsid w:val="00856575"/>
    <w:rsid w:val="00856584"/>
    <w:rsid w:val="008566D5"/>
    <w:rsid w:val="00863DA7"/>
    <w:rsid w:val="0086461E"/>
    <w:rsid w:val="008649C0"/>
    <w:rsid w:val="00865C62"/>
    <w:rsid w:val="008672E9"/>
    <w:rsid w:val="0086772B"/>
    <w:rsid w:val="008710B6"/>
    <w:rsid w:val="00872E37"/>
    <w:rsid w:val="00873BD2"/>
    <w:rsid w:val="00876AAF"/>
    <w:rsid w:val="008806A8"/>
    <w:rsid w:val="00880C4A"/>
    <w:rsid w:val="00881863"/>
    <w:rsid w:val="008864A2"/>
    <w:rsid w:val="00887AEE"/>
    <w:rsid w:val="00890099"/>
    <w:rsid w:val="008912EC"/>
    <w:rsid w:val="008A12C1"/>
    <w:rsid w:val="008A208A"/>
    <w:rsid w:val="008A2255"/>
    <w:rsid w:val="008A41FC"/>
    <w:rsid w:val="008A5023"/>
    <w:rsid w:val="008A5A4E"/>
    <w:rsid w:val="008A621D"/>
    <w:rsid w:val="008A68E1"/>
    <w:rsid w:val="008A6ADB"/>
    <w:rsid w:val="008A6FCA"/>
    <w:rsid w:val="008A77BF"/>
    <w:rsid w:val="008A7E58"/>
    <w:rsid w:val="008B19E3"/>
    <w:rsid w:val="008B1D24"/>
    <w:rsid w:val="008B2B88"/>
    <w:rsid w:val="008B3071"/>
    <w:rsid w:val="008B33E5"/>
    <w:rsid w:val="008B38BE"/>
    <w:rsid w:val="008B6618"/>
    <w:rsid w:val="008B6B03"/>
    <w:rsid w:val="008C0BCE"/>
    <w:rsid w:val="008C1F2A"/>
    <w:rsid w:val="008C71A7"/>
    <w:rsid w:val="008C76CA"/>
    <w:rsid w:val="008D0D4B"/>
    <w:rsid w:val="008D46D9"/>
    <w:rsid w:val="008D6376"/>
    <w:rsid w:val="008D7076"/>
    <w:rsid w:val="008E302E"/>
    <w:rsid w:val="008E3637"/>
    <w:rsid w:val="008E7A97"/>
    <w:rsid w:val="008F0AF9"/>
    <w:rsid w:val="008F10BB"/>
    <w:rsid w:val="008F2106"/>
    <w:rsid w:val="008F3F6F"/>
    <w:rsid w:val="008F51F6"/>
    <w:rsid w:val="008F5973"/>
    <w:rsid w:val="008F73AD"/>
    <w:rsid w:val="00905CB7"/>
    <w:rsid w:val="00905CD8"/>
    <w:rsid w:val="009105C7"/>
    <w:rsid w:val="00910EFA"/>
    <w:rsid w:val="009111E7"/>
    <w:rsid w:val="00913F99"/>
    <w:rsid w:val="00914ACD"/>
    <w:rsid w:val="00916C6B"/>
    <w:rsid w:val="00920839"/>
    <w:rsid w:val="00920F43"/>
    <w:rsid w:val="0092387B"/>
    <w:rsid w:val="00924743"/>
    <w:rsid w:val="00924EC8"/>
    <w:rsid w:val="00927263"/>
    <w:rsid w:val="00930F1B"/>
    <w:rsid w:val="00932D35"/>
    <w:rsid w:val="00937BE9"/>
    <w:rsid w:val="00941E9D"/>
    <w:rsid w:val="009430BF"/>
    <w:rsid w:val="0094367C"/>
    <w:rsid w:val="009440C8"/>
    <w:rsid w:val="009445F8"/>
    <w:rsid w:val="00945C19"/>
    <w:rsid w:val="0094650E"/>
    <w:rsid w:val="00950422"/>
    <w:rsid w:val="00950466"/>
    <w:rsid w:val="0095080B"/>
    <w:rsid w:val="00950EE8"/>
    <w:rsid w:val="00952ABE"/>
    <w:rsid w:val="00956E71"/>
    <w:rsid w:val="00962B71"/>
    <w:rsid w:val="009645DA"/>
    <w:rsid w:val="00966230"/>
    <w:rsid w:val="009674A8"/>
    <w:rsid w:val="00967833"/>
    <w:rsid w:val="009710F6"/>
    <w:rsid w:val="009720C0"/>
    <w:rsid w:val="009801BB"/>
    <w:rsid w:val="00986B77"/>
    <w:rsid w:val="00990E80"/>
    <w:rsid w:val="00992761"/>
    <w:rsid w:val="009957F6"/>
    <w:rsid w:val="00996323"/>
    <w:rsid w:val="0099747C"/>
    <w:rsid w:val="009A0747"/>
    <w:rsid w:val="009A0A9A"/>
    <w:rsid w:val="009A1CC2"/>
    <w:rsid w:val="009A3C3D"/>
    <w:rsid w:val="009A48E5"/>
    <w:rsid w:val="009A7EC3"/>
    <w:rsid w:val="009A7FAA"/>
    <w:rsid w:val="009B0015"/>
    <w:rsid w:val="009B4783"/>
    <w:rsid w:val="009B65CD"/>
    <w:rsid w:val="009B7615"/>
    <w:rsid w:val="009C0416"/>
    <w:rsid w:val="009C11F0"/>
    <w:rsid w:val="009C2242"/>
    <w:rsid w:val="009C259F"/>
    <w:rsid w:val="009D1321"/>
    <w:rsid w:val="009D3782"/>
    <w:rsid w:val="009D390D"/>
    <w:rsid w:val="009D4EBD"/>
    <w:rsid w:val="009E1E41"/>
    <w:rsid w:val="009E2313"/>
    <w:rsid w:val="009E2BC7"/>
    <w:rsid w:val="009E6F28"/>
    <w:rsid w:val="009E717C"/>
    <w:rsid w:val="009E74DE"/>
    <w:rsid w:val="009F125D"/>
    <w:rsid w:val="009F217B"/>
    <w:rsid w:val="009F381A"/>
    <w:rsid w:val="009F4399"/>
    <w:rsid w:val="009F4E45"/>
    <w:rsid w:val="00A0055A"/>
    <w:rsid w:val="00A018B3"/>
    <w:rsid w:val="00A020E2"/>
    <w:rsid w:val="00A03F72"/>
    <w:rsid w:val="00A040AA"/>
    <w:rsid w:val="00A048C8"/>
    <w:rsid w:val="00A056FF"/>
    <w:rsid w:val="00A10856"/>
    <w:rsid w:val="00A10B54"/>
    <w:rsid w:val="00A1124B"/>
    <w:rsid w:val="00A13549"/>
    <w:rsid w:val="00A14832"/>
    <w:rsid w:val="00A15088"/>
    <w:rsid w:val="00A17724"/>
    <w:rsid w:val="00A215EF"/>
    <w:rsid w:val="00A2440E"/>
    <w:rsid w:val="00A25412"/>
    <w:rsid w:val="00A25937"/>
    <w:rsid w:val="00A27CE1"/>
    <w:rsid w:val="00A31A6E"/>
    <w:rsid w:val="00A32CD2"/>
    <w:rsid w:val="00A40B51"/>
    <w:rsid w:val="00A41E0E"/>
    <w:rsid w:val="00A4670C"/>
    <w:rsid w:val="00A46C53"/>
    <w:rsid w:val="00A5013C"/>
    <w:rsid w:val="00A536FA"/>
    <w:rsid w:val="00A562BA"/>
    <w:rsid w:val="00A6166B"/>
    <w:rsid w:val="00A65D34"/>
    <w:rsid w:val="00A661C6"/>
    <w:rsid w:val="00A710B1"/>
    <w:rsid w:val="00A72452"/>
    <w:rsid w:val="00A741E8"/>
    <w:rsid w:val="00A749DC"/>
    <w:rsid w:val="00A75214"/>
    <w:rsid w:val="00A7529D"/>
    <w:rsid w:val="00A7575F"/>
    <w:rsid w:val="00A77F8C"/>
    <w:rsid w:val="00A828D6"/>
    <w:rsid w:val="00A83E9C"/>
    <w:rsid w:val="00A84099"/>
    <w:rsid w:val="00A85914"/>
    <w:rsid w:val="00A8604D"/>
    <w:rsid w:val="00A87576"/>
    <w:rsid w:val="00A90BF9"/>
    <w:rsid w:val="00A91338"/>
    <w:rsid w:val="00A91A7C"/>
    <w:rsid w:val="00A91DCA"/>
    <w:rsid w:val="00A92F93"/>
    <w:rsid w:val="00A93FF4"/>
    <w:rsid w:val="00A95A70"/>
    <w:rsid w:val="00A964A7"/>
    <w:rsid w:val="00A96F4B"/>
    <w:rsid w:val="00AA07B2"/>
    <w:rsid w:val="00AA0F5B"/>
    <w:rsid w:val="00AA14BD"/>
    <w:rsid w:val="00AA230F"/>
    <w:rsid w:val="00AA29BA"/>
    <w:rsid w:val="00AA5661"/>
    <w:rsid w:val="00AA6E31"/>
    <w:rsid w:val="00AB2670"/>
    <w:rsid w:val="00AB26CE"/>
    <w:rsid w:val="00AB4DC3"/>
    <w:rsid w:val="00AB5531"/>
    <w:rsid w:val="00AC1A51"/>
    <w:rsid w:val="00AC6189"/>
    <w:rsid w:val="00AC669A"/>
    <w:rsid w:val="00AC6AC8"/>
    <w:rsid w:val="00AD00C2"/>
    <w:rsid w:val="00AD118A"/>
    <w:rsid w:val="00AD125B"/>
    <w:rsid w:val="00AD36FA"/>
    <w:rsid w:val="00AD45C5"/>
    <w:rsid w:val="00AD4A0C"/>
    <w:rsid w:val="00AD7D52"/>
    <w:rsid w:val="00AE08F5"/>
    <w:rsid w:val="00AE0EC8"/>
    <w:rsid w:val="00AE4B06"/>
    <w:rsid w:val="00AE774D"/>
    <w:rsid w:val="00AF2C72"/>
    <w:rsid w:val="00AF3D42"/>
    <w:rsid w:val="00AF5791"/>
    <w:rsid w:val="00AF66BE"/>
    <w:rsid w:val="00AF6B25"/>
    <w:rsid w:val="00AF7F93"/>
    <w:rsid w:val="00B0005A"/>
    <w:rsid w:val="00B04419"/>
    <w:rsid w:val="00B065DA"/>
    <w:rsid w:val="00B07CB2"/>
    <w:rsid w:val="00B07E39"/>
    <w:rsid w:val="00B1015C"/>
    <w:rsid w:val="00B1255F"/>
    <w:rsid w:val="00B12923"/>
    <w:rsid w:val="00B145DA"/>
    <w:rsid w:val="00B148BA"/>
    <w:rsid w:val="00B206EF"/>
    <w:rsid w:val="00B20EF1"/>
    <w:rsid w:val="00B22002"/>
    <w:rsid w:val="00B24E92"/>
    <w:rsid w:val="00B24FFB"/>
    <w:rsid w:val="00B250B4"/>
    <w:rsid w:val="00B30A49"/>
    <w:rsid w:val="00B31453"/>
    <w:rsid w:val="00B3212D"/>
    <w:rsid w:val="00B3529D"/>
    <w:rsid w:val="00B36541"/>
    <w:rsid w:val="00B3679D"/>
    <w:rsid w:val="00B37B68"/>
    <w:rsid w:val="00B419A9"/>
    <w:rsid w:val="00B41BEE"/>
    <w:rsid w:val="00B43315"/>
    <w:rsid w:val="00B451D3"/>
    <w:rsid w:val="00B54182"/>
    <w:rsid w:val="00B551DF"/>
    <w:rsid w:val="00B57270"/>
    <w:rsid w:val="00B622C9"/>
    <w:rsid w:val="00B63373"/>
    <w:rsid w:val="00B64B2D"/>
    <w:rsid w:val="00B66119"/>
    <w:rsid w:val="00B70550"/>
    <w:rsid w:val="00B7060A"/>
    <w:rsid w:val="00B74253"/>
    <w:rsid w:val="00B75DEF"/>
    <w:rsid w:val="00B76709"/>
    <w:rsid w:val="00B8051D"/>
    <w:rsid w:val="00B840FC"/>
    <w:rsid w:val="00B86511"/>
    <w:rsid w:val="00B8791C"/>
    <w:rsid w:val="00B87D0F"/>
    <w:rsid w:val="00B91110"/>
    <w:rsid w:val="00B952F2"/>
    <w:rsid w:val="00B97575"/>
    <w:rsid w:val="00BA1F1A"/>
    <w:rsid w:val="00BA2B5B"/>
    <w:rsid w:val="00BA3459"/>
    <w:rsid w:val="00BB01DA"/>
    <w:rsid w:val="00BB0A1B"/>
    <w:rsid w:val="00BB11A5"/>
    <w:rsid w:val="00BB3526"/>
    <w:rsid w:val="00BB3CFB"/>
    <w:rsid w:val="00BB3EB8"/>
    <w:rsid w:val="00BB41D9"/>
    <w:rsid w:val="00BB4908"/>
    <w:rsid w:val="00BB60A4"/>
    <w:rsid w:val="00BB6A5D"/>
    <w:rsid w:val="00BB6DCB"/>
    <w:rsid w:val="00BB718A"/>
    <w:rsid w:val="00BB790D"/>
    <w:rsid w:val="00BC1A91"/>
    <w:rsid w:val="00BD0B8A"/>
    <w:rsid w:val="00BD13A3"/>
    <w:rsid w:val="00BD19CD"/>
    <w:rsid w:val="00BD24DF"/>
    <w:rsid w:val="00BD2B22"/>
    <w:rsid w:val="00BD5D79"/>
    <w:rsid w:val="00BD723C"/>
    <w:rsid w:val="00BE0BC8"/>
    <w:rsid w:val="00BE1952"/>
    <w:rsid w:val="00BE1F37"/>
    <w:rsid w:val="00BE1FCB"/>
    <w:rsid w:val="00BE2136"/>
    <w:rsid w:val="00BE2AC4"/>
    <w:rsid w:val="00BE329A"/>
    <w:rsid w:val="00BE4353"/>
    <w:rsid w:val="00BE69AD"/>
    <w:rsid w:val="00BE6E10"/>
    <w:rsid w:val="00BE74CE"/>
    <w:rsid w:val="00BE790E"/>
    <w:rsid w:val="00BF46F7"/>
    <w:rsid w:val="00BF5B82"/>
    <w:rsid w:val="00BF5F82"/>
    <w:rsid w:val="00BF7EDA"/>
    <w:rsid w:val="00C02C88"/>
    <w:rsid w:val="00C03570"/>
    <w:rsid w:val="00C038A3"/>
    <w:rsid w:val="00C05A62"/>
    <w:rsid w:val="00C11C58"/>
    <w:rsid w:val="00C13103"/>
    <w:rsid w:val="00C1486C"/>
    <w:rsid w:val="00C14AA7"/>
    <w:rsid w:val="00C17DA2"/>
    <w:rsid w:val="00C21B75"/>
    <w:rsid w:val="00C22D85"/>
    <w:rsid w:val="00C240E7"/>
    <w:rsid w:val="00C247A3"/>
    <w:rsid w:val="00C25127"/>
    <w:rsid w:val="00C25EEE"/>
    <w:rsid w:val="00C261A1"/>
    <w:rsid w:val="00C261E6"/>
    <w:rsid w:val="00C31F6E"/>
    <w:rsid w:val="00C340DA"/>
    <w:rsid w:val="00C4014D"/>
    <w:rsid w:val="00C40C85"/>
    <w:rsid w:val="00C4176C"/>
    <w:rsid w:val="00C442C7"/>
    <w:rsid w:val="00C450FD"/>
    <w:rsid w:val="00C45C94"/>
    <w:rsid w:val="00C45FFC"/>
    <w:rsid w:val="00C500CC"/>
    <w:rsid w:val="00C518C7"/>
    <w:rsid w:val="00C52E8F"/>
    <w:rsid w:val="00C53336"/>
    <w:rsid w:val="00C53D73"/>
    <w:rsid w:val="00C564FD"/>
    <w:rsid w:val="00C57139"/>
    <w:rsid w:val="00C62884"/>
    <w:rsid w:val="00C63DF4"/>
    <w:rsid w:val="00C648F5"/>
    <w:rsid w:val="00C64C03"/>
    <w:rsid w:val="00C661BC"/>
    <w:rsid w:val="00C66B9D"/>
    <w:rsid w:val="00C67ECC"/>
    <w:rsid w:val="00C71BF0"/>
    <w:rsid w:val="00C736CB"/>
    <w:rsid w:val="00C73A1B"/>
    <w:rsid w:val="00C7561E"/>
    <w:rsid w:val="00C76B98"/>
    <w:rsid w:val="00C76BD5"/>
    <w:rsid w:val="00C76D1E"/>
    <w:rsid w:val="00C778A5"/>
    <w:rsid w:val="00C77EDC"/>
    <w:rsid w:val="00C80656"/>
    <w:rsid w:val="00C823C1"/>
    <w:rsid w:val="00C83E43"/>
    <w:rsid w:val="00C90A89"/>
    <w:rsid w:val="00C92325"/>
    <w:rsid w:val="00C9334B"/>
    <w:rsid w:val="00C97583"/>
    <w:rsid w:val="00C97A26"/>
    <w:rsid w:val="00CA1B41"/>
    <w:rsid w:val="00CA22B8"/>
    <w:rsid w:val="00CA2633"/>
    <w:rsid w:val="00CA2ABF"/>
    <w:rsid w:val="00CA551E"/>
    <w:rsid w:val="00CA57E8"/>
    <w:rsid w:val="00CB06C6"/>
    <w:rsid w:val="00CB0F1F"/>
    <w:rsid w:val="00CB2FF7"/>
    <w:rsid w:val="00CB30FC"/>
    <w:rsid w:val="00CB3533"/>
    <w:rsid w:val="00CB64B6"/>
    <w:rsid w:val="00CB662B"/>
    <w:rsid w:val="00CB689D"/>
    <w:rsid w:val="00CB6A39"/>
    <w:rsid w:val="00CC016B"/>
    <w:rsid w:val="00CC1060"/>
    <w:rsid w:val="00CC2E21"/>
    <w:rsid w:val="00CC3AE4"/>
    <w:rsid w:val="00CC41E3"/>
    <w:rsid w:val="00CC781C"/>
    <w:rsid w:val="00CD6229"/>
    <w:rsid w:val="00CD6E3C"/>
    <w:rsid w:val="00CD72A7"/>
    <w:rsid w:val="00CE0400"/>
    <w:rsid w:val="00CE341E"/>
    <w:rsid w:val="00CE40B8"/>
    <w:rsid w:val="00CF0716"/>
    <w:rsid w:val="00CF1AC1"/>
    <w:rsid w:val="00CF246C"/>
    <w:rsid w:val="00CF6003"/>
    <w:rsid w:val="00D015FE"/>
    <w:rsid w:val="00D04650"/>
    <w:rsid w:val="00D056B8"/>
    <w:rsid w:val="00D063AE"/>
    <w:rsid w:val="00D06452"/>
    <w:rsid w:val="00D06E7B"/>
    <w:rsid w:val="00D10EF2"/>
    <w:rsid w:val="00D1136C"/>
    <w:rsid w:val="00D113A1"/>
    <w:rsid w:val="00D11CB0"/>
    <w:rsid w:val="00D11F56"/>
    <w:rsid w:val="00D12887"/>
    <w:rsid w:val="00D16DA9"/>
    <w:rsid w:val="00D16FA8"/>
    <w:rsid w:val="00D1797F"/>
    <w:rsid w:val="00D17AD1"/>
    <w:rsid w:val="00D17BA6"/>
    <w:rsid w:val="00D23098"/>
    <w:rsid w:val="00D23482"/>
    <w:rsid w:val="00D2368E"/>
    <w:rsid w:val="00D24888"/>
    <w:rsid w:val="00D32EC8"/>
    <w:rsid w:val="00D335BF"/>
    <w:rsid w:val="00D356FD"/>
    <w:rsid w:val="00D36B2A"/>
    <w:rsid w:val="00D408F9"/>
    <w:rsid w:val="00D411C3"/>
    <w:rsid w:val="00D42410"/>
    <w:rsid w:val="00D45D37"/>
    <w:rsid w:val="00D4741D"/>
    <w:rsid w:val="00D50320"/>
    <w:rsid w:val="00D523EA"/>
    <w:rsid w:val="00D538CD"/>
    <w:rsid w:val="00D53B90"/>
    <w:rsid w:val="00D57307"/>
    <w:rsid w:val="00D57CCF"/>
    <w:rsid w:val="00D60499"/>
    <w:rsid w:val="00D61687"/>
    <w:rsid w:val="00D626B7"/>
    <w:rsid w:val="00D670B0"/>
    <w:rsid w:val="00D7219E"/>
    <w:rsid w:val="00D73590"/>
    <w:rsid w:val="00D77A9E"/>
    <w:rsid w:val="00D80822"/>
    <w:rsid w:val="00D82654"/>
    <w:rsid w:val="00D83D11"/>
    <w:rsid w:val="00D84B81"/>
    <w:rsid w:val="00D85410"/>
    <w:rsid w:val="00D86277"/>
    <w:rsid w:val="00D86BE9"/>
    <w:rsid w:val="00D86E0D"/>
    <w:rsid w:val="00D92497"/>
    <w:rsid w:val="00D9329C"/>
    <w:rsid w:val="00D94746"/>
    <w:rsid w:val="00D9695E"/>
    <w:rsid w:val="00D96DCC"/>
    <w:rsid w:val="00D9789A"/>
    <w:rsid w:val="00DA1AE2"/>
    <w:rsid w:val="00DA1F4E"/>
    <w:rsid w:val="00DA2D12"/>
    <w:rsid w:val="00DA4500"/>
    <w:rsid w:val="00DA4B59"/>
    <w:rsid w:val="00DA5555"/>
    <w:rsid w:val="00DA5BA0"/>
    <w:rsid w:val="00DA6381"/>
    <w:rsid w:val="00DA69DE"/>
    <w:rsid w:val="00DA6FEC"/>
    <w:rsid w:val="00DA7B7E"/>
    <w:rsid w:val="00DB2B55"/>
    <w:rsid w:val="00DB387E"/>
    <w:rsid w:val="00DB4462"/>
    <w:rsid w:val="00DB57F8"/>
    <w:rsid w:val="00DC29E8"/>
    <w:rsid w:val="00DC41F7"/>
    <w:rsid w:val="00DC5723"/>
    <w:rsid w:val="00DD2393"/>
    <w:rsid w:val="00DD2784"/>
    <w:rsid w:val="00DD61BD"/>
    <w:rsid w:val="00DE00EA"/>
    <w:rsid w:val="00DE1838"/>
    <w:rsid w:val="00DE545F"/>
    <w:rsid w:val="00DF1550"/>
    <w:rsid w:val="00DF16E8"/>
    <w:rsid w:val="00DF197B"/>
    <w:rsid w:val="00E00FA2"/>
    <w:rsid w:val="00E02584"/>
    <w:rsid w:val="00E0365E"/>
    <w:rsid w:val="00E05806"/>
    <w:rsid w:val="00E14390"/>
    <w:rsid w:val="00E1464D"/>
    <w:rsid w:val="00E17505"/>
    <w:rsid w:val="00E2114A"/>
    <w:rsid w:val="00E2270F"/>
    <w:rsid w:val="00E2563A"/>
    <w:rsid w:val="00E30BCE"/>
    <w:rsid w:val="00E31E9B"/>
    <w:rsid w:val="00E3469E"/>
    <w:rsid w:val="00E3501D"/>
    <w:rsid w:val="00E3551B"/>
    <w:rsid w:val="00E37D0A"/>
    <w:rsid w:val="00E42CBC"/>
    <w:rsid w:val="00E53D90"/>
    <w:rsid w:val="00E53DB1"/>
    <w:rsid w:val="00E54351"/>
    <w:rsid w:val="00E54407"/>
    <w:rsid w:val="00E57958"/>
    <w:rsid w:val="00E613D3"/>
    <w:rsid w:val="00E617A1"/>
    <w:rsid w:val="00E65E85"/>
    <w:rsid w:val="00E66159"/>
    <w:rsid w:val="00E666AE"/>
    <w:rsid w:val="00E6770F"/>
    <w:rsid w:val="00E6776C"/>
    <w:rsid w:val="00E76720"/>
    <w:rsid w:val="00E769D0"/>
    <w:rsid w:val="00E806D5"/>
    <w:rsid w:val="00E824DD"/>
    <w:rsid w:val="00E863D3"/>
    <w:rsid w:val="00E869ED"/>
    <w:rsid w:val="00E9066D"/>
    <w:rsid w:val="00E906C4"/>
    <w:rsid w:val="00E91E29"/>
    <w:rsid w:val="00E94C51"/>
    <w:rsid w:val="00E94E41"/>
    <w:rsid w:val="00E979C0"/>
    <w:rsid w:val="00EA08F9"/>
    <w:rsid w:val="00EA09CF"/>
    <w:rsid w:val="00EA0F2F"/>
    <w:rsid w:val="00EA3F2A"/>
    <w:rsid w:val="00EA464C"/>
    <w:rsid w:val="00EA46A0"/>
    <w:rsid w:val="00EA5B39"/>
    <w:rsid w:val="00EA7093"/>
    <w:rsid w:val="00EB0B3F"/>
    <w:rsid w:val="00EB5168"/>
    <w:rsid w:val="00EB607C"/>
    <w:rsid w:val="00EB6727"/>
    <w:rsid w:val="00EC0F2F"/>
    <w:rsid w:val="00EC2C68"/>
    <w:rsid w:val="00EC3433"/>
    <w:rsid w:val="00EC3C91"/>
    <w:rsid w:val="00EC6285"/>
    <w:rsid w:val="00EC6ADF"/>
    <w:rsid w:val="00EC7C62"/>
    <w:rsid w:val="00ED1B4B"/>
    <w:rsid w:val="00ED1C69"/>
    <w:rsid w:val="00ED4E90"/>
    <w:rsid w:val="00ED507A"/>
    <w:rsid w:val="00ED52F5"/>
    <w:rsid w:val="00ED5435"/>
    <w:rsid w:val="00ED707E"/>
    <w:rsid w:val="00ED7ABB"/>
    <w:rsid w:val="00EE15CC"/>
    <w:rsid w:val="00EE3234"/>
    <w:rsid w:val="00EE32A7"/>
    <w:rsid w:val="00EE45B8"/>
    <w:rsid w:val="00EE45CA"/>
    <w:rsid w:val="00EE66A5"/>
    <w:rsid w:val="00EE688E"/>
    <w:rsid w:val="00EE6D4C"/>
    <w:rsid w:val="00EF1E8D"/>
    <w:rsid w:val="00EF26C6"/>
    <w:rsid w:val="00EF2871"/>
    <w:rsid w:val="00EF2928"/>
    <w:rsid w:val="00EF303D"/>
    <w:rsid w:val="00EF38B1"/>
    <w:rsid w:val="00EF53BC"/>
    <w:rsid w:val="00EF671B"/>
    <w:rsid w:val="00F01ED9"/>
    <w:rsid w:val="00F03035"/>
    <w:rsid w:val="00F0356B"/>
    <w:rsid w:val="00F10109"/>
    <w:rsid w:val="00F11358"/>
    <w:rsid w:val="00F124A7"/>
    <w:rsid w:val="00F142C4"/>
    <w:rsid w:val="00F15360"/>
    <w:rsid w:val="00F15A37"/>
    <w:rsid w:val="00F16C07"/>
    <w:rsid w:val="00F17E5E"/>
    <w:rsid w:val="00F2182E"/>
    <w:rsid w:val="00F224FA"/>
    <w:rsid w:val="00F22CF5"/>
    <w:rsid w:val="00F24008"/>
    <w:rsid w:val="00F254AC"/>
    <w:rsid w:val="00F268CE"/>
    <w:rsid w:val="00F26ABE"/>
    <w:rsid w:val="00F277E4"/>
    <w:rsid w:val="00F27834"/>
    <w:rsid w:val="00F27BBC"/>
    <w:rsid w:val="00F30FC0"/>
    <w:rsid w:val="00F31EB5"/>
    <w:rsid w:val="00F33B92"/>
    <w:rsid w:val="00F33B9F"/>
    <w:rsid w:val="00F35A81"/>
    <w:rsid w:val="00F376E0"/>
    <w:rsid w:val="00F41E32"/>
    <w:rsid w:val="00F41F68"/>
    <w:rsid w:val="00F425ED"/>
    <w:rsid w:val="00F45C09"/>
    <w:rsid w:val="00F4635B"/>
    <w:rsid w:val="00F4689E"/>
    <w:rsid w:val="00F46D08"/>
    <w:rsid w:val="00F51D48"/>
    <w:rsid w:val="00F54385"/>
    <w:rsid w:val="00F543A3"/>
    <w:rsid w:val="00F563CC"/>
    <w:rsid w:val="00F5792A"/>
    <w:rsid w:val="00F60BE1"/>
    <w:rsid w:val="00F625EF"/>
    <w:rsid w:val="00F627B1"/>
    <w:rsid w:val="00F636CB"/>
    <w:rsid w:val="00F63C80"/>
    <w:rsid w:val="00F648C7"/>
    <w:rsid w:val="00F64F77"/>
    <w:rsid w:val="00F65832"/>
    <w:rsid w:val="00F71743"/>
    <w:rsid w:val="00F742ED"/>
    <w:rsid w:val="00F76E29"/>
    <w:rsid w:val="00F8127B"/>
    <w:rsid w:val="00F81717"/>
    <w:rsid w:val="00F8666A"/>
    <w:rsid w:val="00F867D7"/>
    <w:rsid w:val="00F86CD4"/>
    <w:rsid w:val="00F90229"/>
    <w:rsid w:val="00F90CB8"/>
    <w:rsid w:val="00F929D3"/>
    <w:rsid w:val="00F96738"/>
    <w:rsid w:val="00F96A6F"/>
    <w:rsid w:val="00FA261B"/>
    <w:rsid w:val="00FA2B58"/>
    <w:rsid w:val="00FA77BC"/>
    <w:rsid w:val="00FA7D08"/>
    <w:rsid w:val="00FB4D1E"/>
    <w:rsid w:val="00FB578E"/>
    <w:rsid w:val="00FB7832"/>
    <w:rsid w:val="00FC0F09"/>
    <w:rsid w:val="00FC2610"/>
    <w:rsid w:val="00FC3167"/>
    <w:rsid w:val="00FC6BF1"/>
    <w:rsid w:val="00FC6FA2"/>
    <w:rsid w:val="00FD106D"/>
    <w:rsid w:val="00FD22BE"/>
    <w:rsid w:val="00FD3DDA"/>
    <w:rsid w:val="00FD4F42"/>
    <w:rsid w:val="00FE0111"/>
    <w:rsid w:val="00FE3B53"/>
    <w:rsid w:val="00FE6BAE"/>
    <w:rsid w:val="00FE7EF1"/>
    <w:rsid w:val="00FF1204"/>
    <w:rsid w:val="00FF2D43"/>
    <w:rsid w:val="00FF3402"/>
    <w:rsid w:val="00FF6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Subtitle" w:qFormat="1"/>
    <w:lsdException w:name="Date" w:qFormat="1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572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72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57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57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572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CurrentList1">
    <w:name w:val="Current List1"/>
    <w:rsid w:val="00BF7EDA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customStyle="1" w:styleId="Compact">
    <w:name w:val="Compact"/>
    <w:basedOn w:val="Normal"/>
    <w:qFormat/>
    <w:rsid w:val="0049572E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4957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49572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customStyle="1" w:styleId="Authors">
    <w:name w:val="Authors"/>
    <w:next w:val="Normal"/>
    <w:qFormat/>
    <w:rsid w:val="0049572E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Link">
    <w:name w:val="Link"/>
    <w:basedOn w:val="DefaultParagraphFont"/>
    <w:rsid w:val="0049572E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49572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9572E"/>
    <w:pPr>
      <w:shd w:val="clear" w:color="auto" w:fill="F8F8F8"/>
      <w:wordWrap w:val="0"/>
      <w:spacing w:before="180" w:after="18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sid w:val="0049572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9572E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49572E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49572E"/>
    <w:rPr>
      <w:rFonts w:ascii="Consolas" w:hAnsi="Consolas"/>
      <w:sz w:val="22"/>
      <w:shd w:val="clear" w:color="auto" w:fill="F8F8F8"/>
    </w:rPr>
  </w:style>
  <w:style w:type="character" w:customStyle="1" w:styleId="OtherTok">
    <w:name w:val="OtherTok"/>
    <w:basedOn w:val="VerbatimChar"/>
    <w:rsid w:val="0049572E"/>
    <w:rPr>
      <w:rFonts w:ascii="Consolas" w:hAnsi="Consolas"/>
      <w:color w:val="8F5902"/>
      <w:sz w:val="22"/>
      <w:shd w:val="clear" w:color="auto" w:fill="F8F8F8"/>
    </w:rPr>
  </w:style>
  <w:style w:type="character" w:customStyle="1" w:styleId="DecValTok">
    <w:name w:val="DecVal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49572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49572E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 w:eastAsia="en-US"/>
    </w:rPr>
  </w:style>
  <w:style w:type="paragraph" w:styleId="Date">
    <w:name w:val="Date"/>
    <w:next w:val="Normal"/>
    <w:link w:val="DateChar"/>
    <w:qFormat/>
    <w:rsid w:val="0049572E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49572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9572E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49572E"/>
    <w:pPr>
      <w:keepNext/>
      <w:keepLines/>
      <w:spacing w:before="180"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Normal"/>
    <w:rsid w:val="0049572E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rsid w:val="0049572E"/>
    <w:pPr>
      <w:spacing w:before="180" w:after="12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TableCaption">
    <w:name w:val="Table Caption"/>
    <w:basedOn w:val="Normal"/>
    <w:rsid w:val="0049572E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ImageCaption">
    <w:name w:val="Image Caption"/>
    <w:basedOn w:val="Normal"/>
    <w:rsid w:val="0049572E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character" w:customStyle="1" w:styleId="FootnoteRef">
    <w:name w:val="Footnote Ref"/>
    <w:basedOn w:val="BodyTextChar"/>
    <w:rsid w:val="0049572E"/>
    <w:rPr>
      <w:rFonts w:asciiTheme="minorHAnsi" w:eastAsiaTheme="minorHAnsi" w:hAnsiTheme="minorHAnsi" w:cstheme="minorBidi"/>
      <w:sz w:val="24"/>
      <w:szCs w:val="24"/>
      <w:vertAlign w:val="superscript"/>
      <w:lang w:val="en-US" w:eastAsia="en-US"/>
    </w:rPr>
  </w:style>
  <w:style w:type="character" w:customStyle="1" w:styleId="BaseNTok">
    <w:name w:val="BaseN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49572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9572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49572E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9572E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49572E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sid w:val="0049572E"/>
    <w:rPr>
      <w:rFonts w:ascii="Consolas" w:hAnsi="Consolas"/>
      <w:b/>
      <w:sz w:val="22"/>
      <w:shd w:val="clear" w:color="auto" w:fill="F8F8F8"/>
    </w:rPr>
  </w:style>
  <w:style w:type="paragraph" w:styleId="Subtitle">
    <w:name w:val="Subtitle"/>
    <w:basedOn w:val="Normal"/>
    <w:next w:val="Normal"/>
    <w:link w:val="SubtitleChar"/>
    <w:qFormat/>
    <w:rsid w:val="007F289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7F289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Subtitle" w:qFormat="1"/>
    <w:lsdException w:name="Date" w:qFormat="1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572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572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572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9572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9572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CurrentList1">
    <w:name w:val="Current List1"/>
    <w:rsid w:val="00BF7EDA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 w:eastAsia="en-US"/>
    </w:rPr>
  </w:style>
  <w:style w:type="paragraph" w:customStyle="1" w:styleId="Compact">
    <w:name w:val="Compact"/>
    <w:basedOn w:val="Normal"/>
    <w:qFormat/>
    <w:rsid w:val="0049572E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4957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49572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paragraph" w:customStyle="1" w:styleId="Authors">
    <w:name w:val="Authors"/>
    <w:next w:val="Normal"/>
    <w:qFormat/>
    <w:rsid w:val="0049572E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Link">
    <w:name w:val="Link"/>
    <w:basedOn w:val="DefaultParagraphFont"/>
    <w:rsid w:val="0049572E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49572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9572E"/>
    <w:pPr>
      <w:shd w:val="clear" w:color="auto" w:fill="F8F8F8"/>
      <w:wordWrap w:val="0"/>
      <w:spacing w:before="180" w:after="18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sid w:val="0049572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9572E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49572E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49572E"/>
    <w:rPr>
      <w:rFonts w:ascii="Consolas" w:hAnsi="Consolas"/>
      <w:sz w:val="22"/>
      <w:shd w:val="clear" w:color="auto" w:fill="F8F8F8"/>
    </w:rPr>
  </w:style>
  <w:style w:type="character" w:customStyle="1" w:styleId="OtherTok">
    <w:name w:val="OtherTok"/>
    <w:basedOn w:val="VerbatimChar"/>
    <w:rsid w:val="0049572E"/>
    <w:rPr>
      <w:rFonts w:ascii="Consolas" w:hAnsi="Consolas"/>
      <w:color w:val="8F5902"/>
      <w:sz w:val="22"/>
      <w:shd w:val="clear" w:color="auto" w:fill="F8F8F8"/>
    </w:rPr>
  </w:style>
  <w:style w:type="character" w:customStyle="1" w:styleId="DecValTok">
    <w:name w:val="DecVal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49572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9572E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49572E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 w:eastAsia="en-US"/>
    </w:rPr>
  </w:style>
  <w:style w:type="paragraph" w:styleId="Date">
    <w:name w:val="Date"/>
    <w:next w:val="Normal"/>
    <w:link w:val="DateChar"/>
    <w:qFormat/>
    <w:rsid w:val="0049572E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49572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9572E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DefinitionTerm">
    <w:name w:val="Definition Term"/>
    <w:basedOn w:val="Normal"/>
    <w:next w:val="Definition"/>
    <w:rsid w:val="0049572E"/>
    <w:pPr>
      <w:keepNext/>
      <w:keepLines/>
      <w:spacing w:before="180"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Normal"/>
    <w:rsid w:val="0049572E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rsid w:val="0049572E"/>
    <w:pPr>
      <w:spacing w:before="180" w:after="12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9572E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TableCaption">
    <w:name w:val="Table Caption"/>
    <w:basedOn w:val="Normal"/>
    <w:rsid w:val="0049572E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ImageCaption">
    <w:name w:val="Image Caption"/>
    <w:basedOn w:val="Normal"/>
    <w:rsid w:val="0049572E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character" w:customStyle="1" w:styleId="FootnoteRef">
    <w:name w:val="Footnote Ref"/>
    <w:basedOn w:val="BodyTextChar"/>
    <w:rsid w:val="0049572E"/>
    <w:rPr>
      <w:rFonts w:asciiTheme="minorHAnsi" w:eastAsiaTheme="minorHAnsi" w:hAnsiTheme="minorHAnsi" w:cstheme="minorBidi"/>
      <w:sz w:val="24"/>
      <w:szCs w:val="24"/>
      <w:vertAlign w:val="superscript"/>
      <w:lang w:val="en-US" w:eastAsia="en-US"/>
    </w:rPr>
  </w:style>
  <w:style w:type="character" w:customStyle="1" w:styleId="BaseNTok">
    <w:name w:val="BaseN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9572E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49572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9572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49572E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9572E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49572E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sid w:val="0049572E"/>
    <w:rPr>
      <w:rFonts w:ascii="Consolas" w:hAnsi="Consolas"/>
      <w:b/>
      <w:sz w:val="22"/>
      <w:shd w:val="clear" w:color="auto" w:fill="F8F8F8"/>
    </w:rPr>
  </w:style>
  <w:style w:type="paragraph" w:styleId="Subtitle">
    <w:name w:val="Subtitle"/>
    <w:basedOn w:val="Normal"/>
    <w:next w:val="Normal"/>
    <w:link w:val="SubtitleChar"/>
    <w:qFormat/>
    <w:rsid w:val="007F289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7F289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1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bioconductor.org/packages/release/bioc/vignettes/rhdf5/inst/doc/rhdf5.pdf" TargetMode="External"/><Relationship Id="rId21" Type="http://schemas.openxmlformats.org/officeDocument/2006/relationships/hyperlink" Target="http://en.wikipedia.org/wiki/Data" TargetMode="External"/><Relationship Id="rId42" Type="http://schemas.openxmlformats.org/officeDocument/2006/relationships/hyperlink" Target="https://github.com/jtleek/datasharing" TargetMode="External"/><Relationship Id="rId63" Type="http://schemas.openxmlformats.org/officeDocument/2006/relationships/hyperlink" Target="http://www.stat.berkeley.edu/~statcur/Workshop2/Presentations/XML.pdf" TargetMode="External"/><Relationship Id="rId84" Type="http://schemas.openxmlformats.org/officeDocument/2006/relationships/hyperlink" Target="http://stackoverflow.com/questions/13618488/what-you-can-do-with-data-frame-that-you-cant-in-data-table" TargetMode="External"/><Relationship Id="rId138" Type="http://schemas.openxmlformats.org/officeDocument/2006/relationships/hyperlink" Target="https://dev.twitter.com/apps" TargetMode="External"/><Relationship Id="rId159" Type="http://schemas.openxmlformats.org/officeDocument/2006/relationships/hyperlink" Target="http://vita.had.co.nz/papers/tidy-data.pdf" TargetMode="External"/><Relationship Id="rId170" Type="http://schemas.openxmlformats.org/officeDocument/2006/relationships/hyperlink" Target="http://www.slideshare.net/jeffreybreen/reshaping-data-in-r" TargetMode="External"/><Relationship Id="rId191" Type="http://schemas.openxmlformats.org/officeDocument/2006/relationships/hyperlink" Target="http://www.biostat.jhsph.edu/~ajaffe/lec_winterR/Lecture%203.pdf" TargetMode="External"/><Relationship Id="rId205" Type="http://schemas.openxmlformats.org/officeDocument/2006/relationships/hyperlink" Target="http://data.gov.uk/" TargetMode="External"/><Relationship Id="rId226" Type="http://schemas.openxmlformats.org/officeDocument/2006/relationships/hyperlink" Target="http://www.infochimps.com/marketplace" TargetMode="External"/><Relationship Id="rId247" Type="http://schemas.openxmlformats.org/officeDocument/2006/relationships/hyperlink" Target="https://developers.facebook.com/" TargetMode="External"/><Relationship Id="rId107" Type="http://schemas.openxmlformats.org/officeDocument/2006/relationships/hyperlink" Target="http://www.pantz.org/software/mysql/mysqlcommands.html" TargetMode="External"/><Relationship Id="rId11" Type="http://schemas.openxmlformats.org/officeDocument/2006/relationships/hyperlink" Target="http://blue-button.github.com/challenge/" TargetMode="External"/><Relationship Id="rId32" Type="http://schemas.openxmlformats.org/officeDocument/2006/relationships/hyperlink" Target="http://www.illumina.com.cn/support/sequencing/sequencing_instruments/hiseq_1000.asp" TargetMode="External"/><Relationship Id="rId53" Type="http://schemas.openxmlformats.org/officeDocument/2006/relationships/hyperlink" Target="https://data.baltimorecity.gov/Transportation/Baltimore-Fixed-Speed-Cameras/dz54-2aru" TargetMode="External"/><Relationship Id="rId74" Type="http://schemas.openxmlformats.org/officeDocument/2006/relationships/hyperlink" Target="http://www.r-bloggers.com/new-package-jsonlite-a-smarter-json-encoderdecoder/" TargetMode="External"/><Relationship Id="rId128" Type="http://schemas.openxmlformats.org/officeDocument/2006/relationships/hyperlink" Target="http://cran.r-project.org/web/packages/httr/httr.pdf" TargetMode="External"/><Relationship Id="rId149" Type="http://schemas.openxmlformats.org/officeDocument/2006/relationships/hyperlink" Target="http://www.biostat.jhsph.edu/~ajaffe/lec_winterR/Lecture%202.pdf" TargetMode="External"/><Relationship Id="rId5" Type="http://schemas.openxmlformats.org/officeDocument/2006/relationships/settings" Target="settings.xml"/><Relationship Id="rId95" Type="http://schemas.openxmlformats.org/officeDocument/2006/relationships/hyperlink" Target="http://dev.mysql.com/doc/refman/5.7/en/installing.html" TargetMode="External"/><Relationship Id="rId160" Type="http://schemas.openxmlformats.org/officeDocument/2006/relationships/hyperlink" Target="http://vita.had.co.nz/papers/tidy-data.pdf" TargetMode="External"/><Relationship Id="rId181" Type="http://schemas.openxmlformats.org/officeDocument/2006/relationships/hyperlink" Target="http://en.wikipedia.org/wiki/Join_(SQL)" TargetMode="External"/><Relationship Id="rId216" Type="http://schemas.openxmlformats.org/officeDocument/2006/relationships/hyperlink" Target="http://www.gov.hk/en/theme/psi/datasets/" TargetMode="External"/><Relationship Id="rId237" Type="http://schemas.openxmlformats.org/officeDocument/2006/relationships/hyperlink" Target="http://lib.stat.cmu.edu/datasets/" TargetMode="External"/><Relationship Id="rId22" Type="http://schemas.openxmlformats.org/officeDocument/2006/relationships/hyperlink" Target="http://en.wikipedia.org/wiki/Data" TargetMode="External"/><Relationship Id="rId43" Type="http://schemas.openxmlformats.org/officeDocument/2006/relationships/hyperlink" Target="http://www.colbertnation.com/the-colbert-report-videos/425748/april-23-2013/austerity-s-spreadsheet-error" TargetMode="External"/><Relationship Id="rId64" Type="http://schemas.openxmlformats.org/officeDocument/2006/relationships/hyperlink" Target="http://www.stat.berkeley.edu/~statcur/Workshop2/Presentations/XML.pdf" TargetMode="External"/><Relationship Id="rId118" Type="http://schemas.openxmlformats.org/officeDocument/2006/relationships/hyperlink" Target="http://www.hdfgroup.org/HDF5/" TargetMode="External"/><Relationship Id="rId139" Type="http://schemas.openxmlformats.org/officeDocument/2006/relationships/hyperlink" Target="https://dev.twitter.com/docs/api/1.1/get/search/tweets" TargetMode="External"/><Relationship Id="rId85" Type="http://schemas.openxmlformats.org/officeDocument/2006/relationships/hyperlink" Target="http://stackoverflow.com/questions/13618488/what-you-can-do-with-data-frame-that-you-cant-in-data-table" TargetMode="External"/><Relationship Id="rId150" Type="http://schemas.openxmlformats.org/officeDocument/2006/relationships/hyperlink" Target="http://www.biostat.jhsph.edu/~ajaffe/lec_winterR/Lecture%202.pdf" TargetMode="External"/><Relationship Id="rId171" Type="http://schemas.openxmlformats.org/officeDocument/2006/relationships/hyperlink" Target="http://www.slideshare.net/jeffreybreen/reshaping-data-in-r" TargetMode="External"/><Relationship Id="rId192" Type="http://schemas.openxmlformats.org/officeDocument/2006/relationships/hyperlink" Target="http://www.r-statistics.com/2012/03/do-more-with-dates-and-times-in-r-with-lubridate-1-1-0/" TargetMode="External"/><Relationship Id="rId206" Type="http://schemas.openxmlformats.org/officeDocument/2006/relationships/hyperlink" Target="http://data.gov.uk/" TargetMode="External"/><Relationship Id="rId227" Type="http://schemas.openxmlformats.org/officeDocument/2006/relationships/hyperlink" Target="http://www.kaggle.com/" TargetMode="External"/><Relationship Id="rId248" Type="http://schemas.openxmlformats.org/officeDocument/2006/relationships/hyperlink" Target="http://cran.r-project.org/web/packages/Rfacebook/" TargetMode="External"/><Relationship Id="rId12" Type="http://schemas.openxmlformats.org/officeDocument/2006/relationships/hyperlink" Target="http://blue-button.github.com/challenge/" TargetMode="External"/><Relationship Id="rId17" Type="http://schemas.openxmlformats.org/officeDocument/2006/relationships/hyperlink" Target="https://data.baltimorecity.gov/" TargetMode="External"/><Relationship Id="rId33" Type="http://schemas.openxmlformats.org/officeDocument/2006/relationships/hyperlink" Target="http://www.cbcb.umd.edu/~hcorrada/CMSC858B/lectures/lect22_seqIntro/seqIntro.pdf" TargetMode="External"/><Relationship Id="rId38" Type="http://schemas.openxmlformats.org/officeDocument/2006/relationships/hyperlink" Target="https://github.com/jtleek/datasharing" TargetMode="External"/><Relationship Id="rId59" Type="http://schemas.openxmlformats.org/officeDocument/2006/relationships/hyperlink" Target="http://en.wikipedia.org/wiki/XML" TargetMode="External"/><Relationship Id="rId103" Type="http://schemas.openxmlformats.org/officeDocument/2006/relationships/hyperlink" Target="http://genome.ucsc.edu/goldenPath/help/mysql.html" TargetMode="External"/><Relationship Id="rId108" Type="http://schemas.openxmlformats.org/officeDocument/2006/relationships/hyperlink" Target="http://www.r-bloggers.com/mysql-and-r/" TargetMode="External"/><Relationship Id="rId124" Type="http://schemas.openxmlformats.org/officeDocument/2006/relationships/hyperlink" Target="http://scholar.google.com/citations?user=HI-I6C0AAAAJ&amp;hl=en" TargetMode="External"/><Relationship Id="rId129" Type="http://schemas.openxmlformats.org/officeDocument/2006/relationships/hyperlink" Target="http://cran.r-project.org/web/packages/httr/httr.pdf" TargetMode="External"/><Relationship Id="rId54" Type="http://schemas.openxmlformats.org/officeDocument/2006/relationships/hyperlink" Target="https://data.baltimorecity.gov/Transportation/Baltimore-Fixed-Speed-Cameras/dz54-2aru" TargetMode="External"/><Relationship Id="rId70" Type="http://schemas.openxmlformats.org/officeDocument/2006/relationships/hyperlink" Target="http://www.omegahat.org/RSXML/Tour.pdf" TargetMode="External"/><Relationship Id="rId75" Type="http://schemas.openxmlformats.org/officeDocument/2006/relationships/hyperlink" Target="http://www.r-bloggers.com/new-package-jsonlite-a-smarter-json-encoderdecoder/" TargetMode="External"/><Relationship Id="rId91" Type="http://schemas.openxmlformats.org/officeDocument/2006/relationships/hyperlink" Target="http://www.mysql.com/" TargetMode="External"/><Relationship Id="rId96" Type="http://schemas.openxmlformats.org/officeDocument/2006/relationships/hyperlink" Target="http://biostat.mc.vanderbilt.edu/wiki/Main/RMySQL" TargetMode="External"/><Relationship Id="rId140" Type="http://schemas.openxmlformats.org/officeDocument/2006/relationships/hyperlink" Target="https://dev.twitter.com/docs/api/1.1/get/search/tweets" TargetMode="External"/><Relationship Id="rId145" Type="http://schemas.openxmlformats.org/officeDocument/2006/relationships/hyperlink" Target="https://data.baltimorecity.gov/Community/Restaurants/k5ry-ef3g" TargetMode="External"/><Relationship Id="rId161" Type="http://schemas.openxmlformats.org/officeDocument/2006/relationships/hyperlink" Target="http://www.plosone.org/article/info%3Adoi%2F10.1371%2Fjournal.pone.0026895" TargetMode="External"/><Relationship Id="rId166" Type="http://schemas.openxmlformats.org/officeDocument/2006/relationships/hyperlink" Target="http://www.r-bloggers.com/a-quick-primer-on-split-apply-combine-problems/" TargetMode="External"/><Relationship Id="rId182" Type="http://schemas.openxmlformats.org/officeDocument/2006/relationships/hyperlink" Target="https://data.baltimorecity.gov/Transportation/Baltimore-Fixed-Speed-Cameras/dz54-2aru" TargetMode="External"/><Relationship Id="rId187" Type="http://schemas.openxmlformats.org/officeDocument/2006/relationships/hyperlink" Target="http://www.biostat.jhsph.edu/~ajaffe/lec_winterR/Lecture%203.pdf" TargetMode="External"/><Relationship Id="rId217" Type="http://schemas.openxmlformats.org/officeDocument/2006/relationships/hyperlink" Target="http://www.data.go.jp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12" Type="http://schemas.openxmlformats.org/officeDocument/2006/relationships/hyperlink" Target="http://data.gov.au/" TargetMode="External"/><Relationship Id="rId233" Type="http://schemas.openxmlformats.org/officeDocument/2006/relationships/hyperlink" Target="http://blog.mortardata.com/post/67652898761/6-dataset-lists-curated-by-data-scientists" TargetMode="External"/><Relationship Id="rId238" Type="http://schemas.openxmlformats.org/officeDocument/2006/relationships/hyperlink" Target="http://www.ncbi.nlm.nih.gov/geo/" TargetMode="External"/><Relationship Id="rId23" Type="http://schemas.openxmlformats.org/officeDocument/2006/relationships/hyperlink" Target="http://en.wikipedia.org/wiki/Data" TargetMode="External"/><Relationship Id="rId28" Type="http://schemas.openxmlformats.org/officeDocument/2006/relationships/hyperlink" Target="http://en.wikipedia.org/wiki/Raw_data" TargetMode="External"/><Relationship Id="rId49" Type="http://schemas.openxmlformats.org/officeDocument/2006/relationships/hyperlink" Target="https://data.baltimorecity.gov/Transportation/Baltimore-Fixed-Speed-Cameras/dz54-2aru" TargetMode="External"/><Relationship Id="rId114" Type="http://schemas.openxmlformats.org/officeDocument/2006/relationships/hyperlink" Target="http://www.bioconductor.org/packages/release/bioc/vignettes/rhdf5/inst/doc/rhdf5.pdf" TargetMode="External"/><Relationship Id="rId119" Type="http://schemas.openxmlformats.org/officeDocument/2006/relationships/hyperlink" Target="http://www.hdfgroup.org/HDF5/" TargetMode="External"/><Relationship Id="rId44" Type="http://schemas.openxmlformats.org/officeDocument/2006/relationships/hyperlink" Target="http://www.colbertnation.com/the-colbert-report-videos/425748/april-23-2013/austerity-s-spreadsheet-error" TargetMode="External"/><Relationship Id="rId60" Type="http://schemas.openxmlformats.org/officeDocument/2006/relationships/hyperlink" Target="http://en.wikipedia.org/wiki/XML" TargetMode="External"/><Relationship Id="rId65" Type="http://schemas.openxmlformats.org/officeDocument/2006/relationships/hyperlink" Target="http://espn.go.com/nfl/team/_/name/bal/baltimore-ravens" TargetMode="External"/><Relationship Id="rId81" Type="http://schemas.openxmlformats.org/officeDocument/2006/relationships/hyperlink" Target="http://cran.r-project.org/web/packages/jsonlite/vignettes/json-mapping.pdf" TargetMode="External"/><Relationship Id="rId86" Type="http://schemas.openxmlformats.org/officeDocument/2006/relationships/hyperlink" Target="https://github.com/raphg/Biostat-578/blob/master/Advanced_data_manipulation.Rpres" TargetMode="External"/><Relationship Id="rId130" Type="http://schemas.openxmlformats.org/officeDocument/2006/relationships/hyperlink" Target="http://cran.r-project.org/web/packages/httr/httr.pdf" TargetMode="External"/><Relationship Id="rId135" Type="http://schemas.openxmlformats.org/officeDocument/2006/relationships/hyperlink" Target="https://dev.twitter.com/docs/api/1/get/blocks/blocking" TargetMode="External"/><Relationship Id="rId151" Type="http://schemas.openxmlformats.org/officeDocument/2006/relationships/hyperlink" Target="http://statmethods.net/management/functions.html" TargetMode="External"/><Relationship Id="rId156" Type="http://schemas.openxmlformats.org/officeDocument/2006/relationships/hyperlink" Target="http://www.biostat.jhsph.edu/~ajaffe/lec_winterR/Lecture%202.pdf" TargetMode="External"/><Relationship Id="rId177" Type="http://schemas.openxmlformats.org/officeDocument/2006/relationships/hyperlink" Target="http://www.statmethods.net/management/merging.html" TargetMode="External"/><Relationship Id="rId198" Type="http://schemas.openxmlformats.org/officeDocument/2006/relationships/hyperlink" Target="http://cran.r-project.org/web/packages/lubridate/vignettes/lubridate.html" TargetMode="External"/><Relationship Id="rId172" Type="http://schemas.openxmlformats.org/officeDocument/2006/relationships/hyperlink" Target="http://www.r-bloggers.com/a-quick-primer-on-split-apply-combine-problems/" TargetMode="External"/><Relationship Id="rId193" Type="http://schemas.openxmlformats.org/officeDocument/2006/relationships/hyperlink" Target="http://www.r-statistics.com/2012/03/do-more-with-dates-and-times-in-r-with-lubridate-1-1-0/" TargetMode="External"/><Relationship Id="rId202" Type="http://schemas.openxmlformats.org/officeDocument/2006/relationships/hyperlink" Target="http://www.data.gov/" TargetMode="External"/><Relationship Id="rId207" Type="http://schemas.openxmlformats.org/officeDocument/2006/relationships/hyperlink" Target="http://www.data.gouv.fr/" TargetMode="External"/><Relationship Id="rId223" Type="http://schemas.openxmlformats.org/officeDocument/2006/relationships/hyperlink" Target="http://www.asdfree.com/" TargetMode="External"/><Relationship Id="rId228" Type="http://schemas.openxmlformats.org/officeDocument/2006/relationships/hyperlink" Target="http://www.kaggle.com/" TargetMode="External"/><Relationship Id="rId244" Type="http://schemas.openxmlformats.org/officeDocument/2006/relationships/hyperlink" Target="http://api.plos.org/" TargetMode="External"/><Relationship Id="rId249" Type="http://schemas.openxmlformats.org/officeDocument/2006/relationships/hyperlink" Target="https://developers.google.com/maps/" TargetMode="External"/><Relationship Id="rId13" Type="http://schemas.openxmlformats.org/officeDocument/2006/relationships/hyperlink" Target="http://rickosborne.org/blog/2010/02/infographic-migrating-from-sql-to-mapreduce-with-mongodb/" TargetMode="External"/><Relationship Id="rId18" Type="http://schemas.openxmlformats.org/officeDocument/2006/relationships/hyperlink" Target="https://data.baltimorecity.gov/" TargetMode="External"/><Relationship Id="rId39" Type="http://schemas.openxmlformats.org/officeDocument/2006/relationships/hyperlink" Target="https://github.com/jtleek/datasharing" TargetMode="External"/><Relationship Id="rId109" Type="http://schemas.openxmlformats.org/officeDocument/2006/relationships/hyperlink" Target="http://www.r-bloggers.com/mysql-and-r/" TargetMode="External"/><Relationship Id="rId34" Type="http://schemas.openxmlformats.org/officeDocument/2006/relationships/hyperlink" Target="http://www.cbcb.umd.edu/~hcorrada/CMSC858B/lectures/lect22_seqIntro/seqIntro.pdf" TargetMode="External"/><Relationship Id="rId50" Type="http://schemas.openxmlformats.org/officeDocument/2006/relationships/hyperlink" Target="https://data.baltimorecity.gov/Transportation/Baltimore-Fixed-Speed-Cameras/dz54-2aru" TargetMode="External"/><Relationship Id="rId55" Type="http://schemas.openxmlformats.org/officeDocument/2006/relationships/hyperlink" Target="http://cran.r-project.org/web/packages/XLConnect/index.html" TargetMode="External"/><Relationship Id="rId76" Type="http://schemas.openxmlformats.org/officeDocument/2006/relationships/hyperlink" Target="http://www.r-bloggers.com/new-package-jsonlite-a-smarter-json-encoderdecoder/" TargetMode="External"/><Relationship Id="rId97" Type="http://schemas.openxmlformats.org/officeDocument/2006/relationships/hyperlink" Target="http://biostat.mc.vanderbilt.edu/wiki/Main/RMySQL" TargetMode="External"/><Relationship Id="rId104" Type="http://schemas.openxmlformats.org/officeDocument/2006/relationships/hyperlink" Target="http://cran.r-project.org/web/packages/RMySQL/RMySQL.pdf" TargetMode="External"/><Relationship Id="rId120" Type="http://schemas.openxmlformats.org/officeDocument/2006/relationships/hyperlink" Target="http://www.theatlantic.com/technology/archive/2014/01/how-netflix-reverse-engineered-hollywood/282679/" TargetMode="External"/><Relationship Id="rId125" Type="http://schemas.openxmlformats.org/officeDocument/2006/relationships/hyperlink" Target="http://cran.r-project.org/web/packages/httr/httr.pdf" TargetMode="External"/><Relationship Id="rId141" Type="http://schemas.openxmlformats.org/officeDocument/2006/relationships/hyperlink" Target="https://dev.twitter.com/docs/api/1.1/overview" TargetMode="External"/><Relationship Id="rId146" Type="http://schemas.openxmlformats.org/officeDocument/2006/relationships/hyperlink" Target="https://data.baltimorecity.gov/Community/Restaurants/k5ry-ef3g" TargetMode="External"/><Relationship Id="rId167" Type="http://schemas.openxmlformats.org/officeDocument/2006/relationships/hyperlink" Target="http://www.r-bloggers.com/a-quick-primer-on-split-apply-combine-problems/" TargetMode="External"/><Relationship Id="rId188" Type="http://schemas.openxmlformats.org/officeDocument/2006/relationships/hyperlink" Target="http://www.plosone.org/article/info:doi/10.1371/journal.pone.0026895" TargetMode="External"/><Relationship Id="rId7" Type="http://schemas.openxmlformats.org/officeDocument/2006/relationships/hyperlink" Target="http://brianknaus.com/software/srtoolbox/s_4_1_sequence80.txt" TargetMode="External"/><Relationship Id="rId71" Type="http://schemas.openxmlformats.org/officeDocument/2006/relationships/hyperlink" Target="http://www.stat.berkeley.edu/~statcur/Workshop2/Presentations/XML.pdf" TargetMode="External"/><Relationship Id="rId92" Type="http://schemas.openxmlformats.org/officeDocument/2006/relationships/hyperlink" Target="http://dev.mysql.com/doc/employee/en/sakila-structure.html" TargetMode="External"/><Relationship Id="rId162" Type="http://schemas.openxmlformats.org/officeDocument/2006/relationships/hyperlink" Target="http://www.statmethods.net/management/reshape.html" TargetMode="External"/><Relationship Id="rId183" Type="http://schemas.openxmlformats.org/officeDocument/2006/relationships/hyperlink" Target="https://data.baltimorecity.gov/Transportation/Baltimore-Fixed-Speed-Cameras/dz54-2aru" TargetMode="External"/><Relationship Id="rId213" Type="http://schemas.openxmlformats.org/officeDocument/2006/relationships/hyperlink" Target="https://www.govdata.de/" TargetMode="External"/><Relationship Id="rId218" Type="http://schemas.openxmlformats.org/officeDocument/2006/relationships/hyperlink" Target="http://www.data.go.jp/" TargetMode="External"/><Relationship Id="rId234" Type="http://schemas.openxmlformats.org/officeDocument/2006/relationships/hyperlink" Target="http://blog.mortardata.com/post/67652898761/6-dataset-lists-curated-by-data-scientists" TargetMode="External"/><Relationship Id="rId239" Type="http://schemas.openxmlformats.org/officeDocument/2006/relationships/hyperlink" Target="http://arxiv.org/help/bulk_data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en.wikipedia.org/wiki/Computer_data_processing" TargetMode="External"/><Relationship Id="rId250" Type="http://schemas.openxmlformats.org/officeDocument/2006/relationships/hyperlink" Target="http://cran.r-project.org/web/packages/RgoogleMaps/index.html" TargetMode="External"/><Relationship Id="rId24" Type="http://schemas.openxmlformats.org/officeDocument/2006/relationships/hyperlink" Target="http://en.wikipedia.org/wiki/Data" TargetMode="External"/><Relationship Id="rId40" Type="http://schemas.openxmlformats.org/officeDocument/2006/relationships/hyperlink" Target="https://github.com/jtleek/datasharing" TargetMode="External"/><Relationship Id="rId45" Type="http://schemas.openxmlformats.org/officeDocument/2006/relationships/hyperlink" Target="https://data.baltimorecity.gov/Transportation/Baltimore-Fixed-Speed-Cameras/dz54-2aru" TargetMode="External"/><Relationship Id="rId66" Type="http://schemas.openxmlformats.org/officeDocument/2006/relationships/hyperlink" Target="http://espn.go.com/nfl/team/_/name/bal/baltimore-ravens" TargetMode="External"/><Relationship Id="rId87" Type="http://schemas.openxmlformats.org/officeDocument/2006/relationships/hyperlink" Target="https://github.com/raphg/Biostat-578/blob/master/Advanced_data_manipulation.Rpres" TargetMode="External"/><Relationship Id="rId110" Type="http://schemas.openxmlformats.org/officeDocument/2006/relationships/hyperlink" Target="http://www.hdfgroup.org/" TargetMode="External"/><Relationship Id="rId115" Type="http://schemas.openxmlformats.org/officeDocument/2006/relationships/hyperlink" Target="http://www.bioconductor.org/packages/release/bioc/vignettes/rhdf5/inst/doc/rhdf5.pdf" TargetMode="External"/><Relationship Id="rId131" Type="http://schemas.openxmlformats.org/officeDocument/2006/relationships/hyperlink" Target="http://www.r-bloggers.com/?s=Web+Scraping" TargetMode="External"/><Relationship Id="rId136" Type="http://schemas.openxmlformats.org/officeDocument/2006/relationships/hyperlink" Target="https://dev.twitter.com/docs/api/1/get/blocks/blocking" TargetMode="External"/><Relationship Id="rId157" Type="http://schemas.openxmlformats.org/officeDocument/2006/relationships/hyperlink" Target="http://www.stat.berkeley.edu/classes/s133/factors.html" TargetMode="External"/><Relationship Id="rId178" Type="http://schemas.openxmlformats.org/officeDocument/2006/relationships/hyperlink" Target="http://plyr.had.co.nz/" TargetMode="External"/><Relationship Id="rId61" Type="http://schemas.openxmlformats.org/officeDocument/2006/relationships/hyperlink" Target="http://www.w3schools.com/xml/simple.xml" TargetMode="External"/><Relationship Id="rId82" Type="http://schemas.openxmlformats.org/officeDocument/2006/relationships/hyperlink" Target="https://r-forge.r-project.org/scm/viewvc.php/pkg/NEWS?view=markup&amp;root=datatable" TargetMode="External"/><Relationship Id="rId152" Type="http://schemas.openxmlformats.org/officeDocument/2006/relationships/hyperlink" Target="http://statmethods.net/management/functions.html" TargetMode="External"/><Relationship Id="rId173" Type="http://schemas.openxmlformats.org/officeDocument/2006/relationships/hyperlink" Target="http://www.r-bloggers.com/a-quick-primer-on-split-apply-combine-problems/" TargetMode="External"/><Relationship Id="rId194" Type="http://schemas.openxmlformats.org/officeDocument/2006/relationships/hyperlink" Target="http://www.r-statistics.com/2012/03/do-more-with-dates-and-times-in-r-with-lubridate-1-1-0/" TargetMode="External"/><Relationship Id="rId199" Type="http://schemas.openxmlformats.org/officeDocument/2006/relationships/hyperlink" Target="http://cran.r-project.org/web/packages/lubridate/vignettes/lubridate.html" TargetMode="External"/><Relationship Id="rId203" Type="http://schemas.openxmlformats.org/officeDocument/2006/relationships/hyperlink" Target="http://www.data.gov/" TargetMode="External"/><Relationship Id="rId208" Type="http://schemas.openxmlformats.org/officeDocument/2006/relationships/hyperlink" Target="http://www.data.gouv.fr/" TargetMode="External"/><Relationship Id="rId229" Type="http://schemas.openxmlformats.org/officeDocument/2006/relationships/hyperlink" Target="http://bitly.com/bundles/hmason/1" TargetMode="External"/><Relationship Id="rId19" Type="http://schemas.openxmlformats.org/officeDocument/2006/relationships/hyperlink" Target="http://en.wikipedia.org/wiki/Data" TargetMode="External"/><Relationship Id="rId224" Type="http://schemas.openxmlformats.org/officeDocument/2006/relationships/hyperlink" Target="http://www.asdfree.com/" TargetMode="External"/><Relationship Id="rId240" Type="http://schemas.openxmlformats.org/officeDocument/2006/relationships/hyperlink" Target="http://aws.amazon.com/publicdatasets/" TargetMode="External"/><Relationship Id="rId245" Type="http://schemas.openxmlformats.org/officeDocument/2006/relationships/hyperlink" Target="http://cran.r-project.org/web/packages/rplos/rplos.pdf" TargetMode="External"/><Relationship Id="rId14" Type="http://schemas.openxmlformats.org/officeDocument/2006/relationships/hyperlink" Target="http://rickosborne.org/blog/2010/02/infographic-migrating-from-sql-to-mapreduce-with-mongodb/" TargetMode="External"/><Relationship Id="rId30" Type="http://schemas.openxmlformats.org/officeDocument/2006/relationships/hyperlink" Target="http://en.wikipedia.org/wiki/Computer_data_processing" TargetMode="External"/><Relationship Id="rId35" Type="http://schemas.openxmlformats.org/officeDocument/2006/relationships/hyperlink" Target="https://github.com/jtleek/datasharing" TargetMode="External"/><Relationship Id="rId56" Type="http://schemas.openxmlformats.org/officeDocument/2006/relationships/hyperlink" Target="http://cran.r-project.org/web/packages/XLConnect/vignettes/XLConnect.pdf" TargetMode="External"/><Relationship Id="rId77" Type="http://schemas.openxmlformats.org/officeDocument/2006/relationships/hyperlink" Target="http://www.r-bloggers.com/new-package-jsonlite-a-smarter-json-encoderdecoder/" TargetMode="External"/><Relationship Id="rId100" Type="http://schemas.openxmlformats.org/officeDocument/2006/relationships/hyperlink" Target="http://genome.ucsc.edu/" TargetMode="External"/><Relationship Id="rId105" Type="http://schemas.openxmlformats.org/officeDocument/2006/relationships/hyperlink" Target="http://cran.r-project.org/web/packages/RMySQL/RMySQL.pdf" TargetMode="External"/><Relationship Id="rId126" Type="http://schemas.openxmlformats.org/officeDocument/2006/relationships/hyperlink" Target="http://cran.r-project.org/web/packages/httr/httr.pdf" TargetMode="External"/><Relationship Id="rId147" Type="http://schemas.openxmlformats.org/officeDocument/2006/relationships/hyperlink" Target="https://data.baltimorecity.gov/Community/Restaurants/k5ry-ef3g" TargetMode="External"/><Relationship Id="rId168" Type="http://schemas.openxmlformats.org/officeDocument/2006/relationships/hyperlink" Target="http://plyr.had.co.nz/09-user/" TargetMode="External"/><Relationship Id="rId8" Type="http://schemas.openxmlformats.org/officeDocument/2006/relationships/hyperlink" Target="http://brianknaus.com/software/srtoolbox/s_4_1_sequence80.txt" TargetMode="External"/><Relationship Id="rId51" Type="http://schemas.openxmlformats.org/officeDocument/2006/relationships/hyperlink" Target="http://office.microsoft.com/en-us/excel/" TargetMode="External"/><Relationship Id="rId72" Type="http://schemas.openxmlformats.org/officeDocument/2006/relationships/hyperlink" Target="http://en.wikipedia.org/wiki/JSON" TargetMode="External"/><Relationship Id="rId93" Type="http://schemas.openxmlformats.org/officeDocument/2006/relationships/hyperlink" Target="http://dev.mysql.com/doc/employee/en/sakila-structure.html" TargetMode="External"/><Relationship Id="rId98" Type="http://schemas.openxmlformats.org/officeDocument/2006/relationships/hyperlink" Target="http://www.ahschulz.de/2013/07/23/installing-rmysql-under-windows/" TargetMode="External"/><Relationship Id="rId121" Type="http://schemas.openxmlformats.org/officeDocument/2006/relationships/hyperlink" Target="http://en.wikipedia.org/wiki/Web_scraping" TargetMode="External"/><Relationship Id="rId142" Type="http://schemas.openxmlformats.org/officeDocument/2006/relationships/hyperlink" Target="https://dev.twitter.com/docs/api/1.1/overview" TargetMode="External"/><Relationship Id="rId163" Type="http://schemas.openxmlformats.org/officeDocument/2006/relationships/hyperlink" Target="http://www.statmethods.net/management/reshape.html" TargetMode="External"/><Relationship Id="rId184" Type="http://schemas.openxmlformats.org/officeDocument/2006/relationships/hyperlink" Target="http://www.biostat.jhsph.edu/~ajaffe/lec_winterR/Lecture%203.pdf" TargetMode="External"/><Relationship Id="rId189" Type="http://schemas.openxmlformats.org/officeDocument/2006/relationships/hyperlink" Target="http://www.plosone.org/article/info:doi/10.1371/journal.pone.0026895" TargetMode="External"/><Relationship Id="rId219" Type="http://schemas.openxmlformats.org/officeDocument/2006/relationships/hyperlink" Target="http://www.data.gov/opendatasites" TargetMode="External"/><Relationship Id="rId3" Type="http://schemas.openxmlformats.org/officeDocument/2006/relationships/styles" Target="styles.xml"/><Relationship Id="rId214" Type="http://schemas.openxmlformats.org/officeDocument/2006/relationships/hyperlink" Target="https://www.govdata.de/" TargetMode="External"/><Relationship Id="rId230" Type="http://schemas.openxmlformats.org/officeDocument/2006/relationships/hyperlink" Target="https://delicious.com/pskomoroch/dataset" TargetMode="External"/><Relationship Id="rId235" Type="http://schemas.openxmlformats.org/officeDocument/2006/relationships/hyperlink" Target="http://archive.ics.uci.edu/ml/" TargetMode="External"/><Relationship Id="rId251" Type="http://schemas.openxmlformats.org/officeDocument/2006/relationships/fontTable" Target="fontTable.xml"/><Relationship Id="rId25" Type="http://schemas.openxmlformats.org/officeDocument/2006/relationships/hyperlink" Target="http://en.wikipedia.org/wiki/Data" TargetMode="External"/><Relationship Id="rId46" Type="http://schemas.openxmlformats.org/officeDocument/2006/relationships/hyperlink" Target="https://data.baltimorecity.gov/Transportation/Baltimore-Fixed-Speed-Cameras/dz54-2aru" TargetMode="External"/><Relationship Id="rId67" Type="http://schemas.openxmlformats.org/officeDocument/2006/relationships/hyperlink" Target="http://espn.go.com/nfl/team/_/name/bal/baltimore-ravens" TargetMode="External"/><Relationship Id="rId116" Type="http://schemas.openxmlformats.org/officeDocument/2006/relationships/hyperlink" Target="http://www.bioconductor.org/packages/release/bioc/vignettes/rhdf5/inst/doc/rhdf5.pdf" TargetMode="External"/><Relationship Id="rId137" Type="http://schemas.openxmlformats.org/officeDocument/2006/relationships/hyperlink" Target="https://dev.twitter.com/appsmyapp%20%3c-%20oauth_app(%22twitter%22,%20key%20=%20%22TYrWFPkFAkn4G5BbkWINYw%22)" TargetMode="External"/><Relationship Id="rId158" Type="http://schemas.openxmlformats.org/officeDocument/2006/relationships/hyperlink" Target="http://www.stat.berkeley.edu/classes/s133/factors.html" TargetMode="External"/><Relationship Id="rId20" Type="http://schemas.openxmlformats.org/officeDocument/2006/relationships/hyperlink" Target="http://en.wikipedia.org/wiki/Data" TargetMode="External"/><Relationship Id="rId41" Type="http://schemas.openxmlformats.org/officeDocument/2006/relationships/hyperlink" Target="https://github.com/jtleek/datasharing" TargetMode="External"/><Relationship Id="rId62" Type="http://schemas.openxmlformats.org/officeDocument/2006/relationships/hyperlink" Target="http://www.w3schools.com/xml/simple.xml" TargetMode="External"/><Relationship Id="rId83" Type="http://schemas.openxmlformats.org/officeDocument/2006/relationships/hyperlink" Target="https://r-forge.r-project.org/scm/viewvc.php/pkg/NEWS?view=markup&amp;root=datatable" TargetMode="External"/><Relationship Id="rId88" Type="http://schemas.openxmlformats.org/officeDocument/2006/relationships/hyperlink" Target="http://en.wikipedia.org/wiki/MySQL" TargetMode="External"/><Relationship Id="rId111" Type="http://schemas.openxmlformats.org/officeDocument/2006/relationships/hyperlink" Target="http://www.hdfgroup.org/" TargetMode="External"/><Relationship Id="rId132" Type="http://schemas.openxmlformats.org/officeDocument/2006/relationships/hyperlink" Target="http://www.r-bloggers.com/?s=Web+Scraping" TargetMode="External"/><Relationship Id="rId153" Type="http://schemas.openxmlformats.org/officeDocument/2006/relationships/hyperlink" Target="http://plyr.had.co.nz/09-user/" TargetMode="External"/><Relationship Id="rId174" Type="http://schemas.openxmlformats.org/officeDocument/2006/relationships/hyperlink" Target="http://www.plosone.org/article/info:doi/10.1371/journal.pone.0026895" TargetMode="External"/><Relationship Id="rId179" Type="http://schemas.openxmlformats.org/officeDocument/2006/relationships/hyperlink" Target="http://plyr.had.co.nz/" TargetMode="External"/><Relationship Id="rId195" Type="http://schemas.openxmlformats.org/officeDocument/2006/relationships/hyperlink" Target="http://www.r-statistics.com/2012/03/do-more-with-dates-and-times-in-r-with-lubridate-1-1-0/" TargetMode="External"/><Relationship Id="rId209" Type="http://schemas.openxmlformats.org/officeDocument/2006/relationships/hyperlink" Target="http://data.gov.gh/" TargetMode="External"/><Relationship Id="rId190" Type="http://schemas.openxmlformats.org/officeDocument/2006/relationships/hyperlink" Target="http://www.biostat.jhsph.edu/~ajaffe/lec_winterR/Lecture%203.pdf" TargetMode="External"/><Relationship Id="rId204" Type="http://schemas.openxmlformats.org/officeDocument/2006/relationships/hyperlink" Target="http://simplystatistics.org/2012/01/02/list-of-cities-states-with-open-data-help-me-find/" TargetMode="External"/><Relationship Id="rId220" Type="http://schemas.openxmlformats.org/officeDocument/2006/relationships/hyperlink" Target="http://www.data.gov/opendatasites" TargetMode="External"/><Relationship Id="rId225" Type="http://schemas.openxmlformats.org/officeDocument/2006/relationships/hyperlink" Target="http://www.infochimps.com/marketplace" TargetMode="External"/><Relationship Id="rId241" Type="http://schemas.openxmlformats.org/officeDocument/2006/relationships/hyperlink" Target="http://cran.r-project.org/web/packages/twitteR/index.html" TargetMode="External"/><Relationship Id="rId246" Type="http://schemas.openxmlformats.org/officeDocument/2006/relationships/hyperlink" Target="http://ropensci.org/packages/index.html" TargetMode="External"/><Relationship Id="rId15" Type="http://schemas.openxmlformats.org/officeDocument/2006/relationships/hyperlink" Target="https://dev.twitter.com/docs/api/1/get/blocks/blocking" TargetMode="External"/><Relationship Id="rId36" Type="http://schemas.openxmlformats.org/officeDocument/2006/relationships/hyperlink" Target="https://github.com/jtleek/datasharing" TargetMode="External"/><Relationship Id="rId57" Type="http://schemas.openxmlformats.org/officeDocument/2006/relationships/hyperlink" Target="http://en.wikipedia.org/wiki/XML" TargetMode="External"/><Relationship Id="rId106" Type="http://schemas.openxmlformats.org/officeDocument/2006/relationships/hyperlink" Target="http://www.pantz.org/software/mysql/mysqlcommands.html" TargetMode="External"/><Relationship Id="rId127" Type="http://schemas.openxmlformats.org/officeDocument/2006/relationships/hyperlink" Target="http://cran.r-project.org/web/packages/httr/httr.pdf" TargetMode="External"/><Relationship Id="rId10" Type="http://schemas.openxmlformats.org/officeDocument/2006/relationships/hyperlink" Target="https://dev.twitter.com/docs/api/1/get/blocks/blocking" TargetMode="External"/><Relationship Id="rId31" Type="http://schemas.openxmlformats.org/officeDocument/2006/relationships/hyperlink" Target="http://www.illumina.com.cn/support/sequencing/sequencing_instruments/hiseq_1000.asp" TargetMode="External"/><Relationship Id="rId52" Type="http://schemas.openxmlformats.org/officeDocument/2006/relationships/hyperlink" Target="http://office.microsoft.com/en-us/excel/" TargetMode="External"/><Relationship Id="rId73" Type="http://schemas.openxmlformats.org/officeDocument/2006/relationships/hyperlink" Target="http://en.wikipedia.org/wiki/JSON" TargetMode="External"/><Relationship Id="rId78" Type="http://schemas.openxmlformats.org/officeDocument/2006/relationships/hyperlink" Target="http://www.json.org/" TargetMode="External"/><Relationship Id="rId94" Type="http://schemas.openxmlformats.org/officeDocument/2006/relationships/hyperlink" Target="http://dev.mysql.com/doc/refman/5.7/en/installing.html" TargetMode="External"/><Relationship Id="rId99" Type="http://schemas.openxmlformats.org/officeDocument/2006/relationships/hyperlink" Target="http://www.ahschulz.de/2013/07/23/installing-rmysql-under-windows/" TargetMode="External"/><Relationship Id="rId101" Type="http://schemas.openxmlformats.org/officeDocument/2006/relationships/hyperlink" Target="http://genome.ucsc.edu/" TargetMode="External"/><Relationship Id="rId122" Type="http://schemas.openxmlformats.org/officeDocument/2006/relationships/hyperlink" Target="http://en.wikipedia.org/wiki/Web_scraping" TargetMode="External"/><Relationship Id="rId143" Type="http://schemas.openxmlformats.org/officeDocument/2006/relationships/hyperlink" Target="http://www.biostat.jhsph.edu/~ajaffe/lec_winterR/Lecture%202.pdf" TargetMode="External"/><Relationship Id="rId148" Type="http://schemas.openxmlformats.org/officeDocument/2006/relationships/hyperlink" Target="https://data.baltimorecity.gov/Community/Restaurants/k5ry-ef3g" TargetMode="External"/><Relationship Id="rId164" Type="http://schemas.openxmlformats.org/officeDocument/2006/relationships/hyperlink" Target="http://www.statmethods.net/management/reshape.html" TargetMode="External"/><Relationship Id="rId169" Type="http://schemas.openxmlformats.org/officeDocument/2006/relationships/hyperlink" Target="http://plyr.had.co.nz/09-user/" TargetMode="External"/><Relationship Id="rId185" Type="http://schemas.openxmlformats.org/officeDocument/2006/relationships/hyperlink" Target="http://www.biostat.jhsph.edu/~ajaffe/lec_winterR/Lecture%203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dev.twitter.com/docs/api/1/get/blocks/blocking" TargetMode="External"/><Relationship Id="rId180" Type="http://schemas.openxmlformats.org/officeDocument/2006/relationships/hyperlink" Target="http://en.wikipedia.org/wiki/Join_(SQL)" TargetMode="External"/><Relationship Id="rId210" Type="http://schemas.openxmlformats.org/officeDocument/2006/relationships/hyperlink" Target="http://data.gov.gh/" TargetMode="External"/><Relationship Id="rId215" Type="http://schemas.openxmlformats.org/officeDocument/2006/relationships/hyperlink" Target="http://www.gov.hk/en/theme/psi/datasets/" TargetMode="External"/><Relationship Id="rId236" Type="http://schemas.openxmlformats.org/officeDocument/2006/relationships/hyperlink" Target="http://www.kdnuggets.com/datasets/index.html" TargetMode="External"/><Relationship Id="rId26" Type="http://schemas.openxmlformats.org/officeDocument/2006/relationships/hyperlink" Target="http://en.wikipedia.org/wiki/Data" TargetMode="External"/><Relationship Id="rId231" Type="http://schemas.openxmlformats.org/officeDocument/2006/relationships/hyperlink" Target="http://www.quora.com/Jeff-Hammerbacher/Introduction-to-Data-Science-Data-Sets" TargetMode="External"/><Relationship Id="rId252" Type="http://schemas.openxmlformats.org/officeDocument/2006/relationships/theme" Target="theme/theme1.xml"/><Relationship Id="rId47" Type="http://schemas.openxmlformats.org/officeDocument/2006/relationships/hyperlink" Target="https://data.baltimorecity.gov/Transportation/Baltimore-Fixed-Speed-Cameras/dz54-2aru" TargetMode="External"/><Relationship Id="rId68" Type="http://schemas.openxmlformats.org/officeDocument/2006/relationships/hyperlink" Target="http://espn.go.com/nfl/team/_/name/bal/baltimore-ravens" TargetMode="External"/><Relationship Id="rId89" Type="http://schemas.openxmlformats.org/officeDocument/2006/relationships/hyperlink" Target="http://en.wikipedia.org/wiki/MySQL" TargetMode="External"/><Relationship Id="rId112" Type="http://schemas.openxmlformats.org/officeDocument/2006/relationships/hyperlink" Target="http://bioconductor.org/" TargetMode="External"/><Relationship Id="rId133" Type="http://schemas.openxmlformats.org/officeDocument/2006/relationships/hyperlink" Target="http://cran.r-project.org/web/packages/httr/httr.pdf" TargetMode="External"/><Relationship Id="rId154" Type="http://schemas.openxmlformats.org/officeDocument/2006/relationships/hyperlink" Target="http://plyr.had.co.nz/09-user/" TargetMode="External"/><Relationship Id="rId175" Type="http://schemas.openxmlformats.org/officeDocument/2006/relationships/hyperlink" Target="http://www.plosone.org/article/info:doi/10.1371/journal.pone.0026895" TargetMode="External"/><Relationship Id="rId196" Type="http://schemas.openxmlformats.org/officeDocument/2006/relationships/hyperlink" Target="http://www.r-statistics.com/2012/03/do-more-with-dates-and-times-in-r-with-lubridate-1-1-0/" TargetMode="External"/><Relationship Id="rId200" Type="http://schemas.openxmlformats.org/officeDocument/2006/relationships/hyperlink" Target="http://data.un.org/" TargetMode="External"/><Relationship Id="rId16" Type="http://schemas.openxmlformats.org/officeDocument/2006/relationships/hyperlink" Target="https://dev.twitter.com/docs/api/1/get/blocks/blocking" TargetMode="External"/><Relationship Id="rId221" Type="http://schemas.openxmlformats.org/officeDocument/2006/relationships/hyperlink" Target="http://www.gapminder.org/" TargetMode="External"/><Relationship Id="rId242" Type="http://schemas.openxmlformats.org/officeDocument/2006/relationships/hyperlink" Target="http://api.figshare.com/docs/intro.html" TargetMode="External"/><Relationship Id="rId37" Type="http://schemas.openxmlformats.org/officeDocument/2006/relationships/hyperlink" Target="https://github.com/jtleek/datasharing" TargetMode="External"/><Relationship Id="rId58" Type="http://schemas.openxmlformats.org/officeDocument/2006/relationships/hyperlink" Target="http://en.wikipedia.org/wiki/XML" TargetMode="External"/><Relationship Id="rId79" Type="http://schemas.openxmlformats.org/officeDocument/2006/relationships/hyperlink" Target="http://www.r-bloggers.com/new-package-jsonlite-a-smarter-json-encoderdecoder/" TargetMode="External"/><Relationship Id="rId102" Type="http://schemas.openxmlformats.org/officeDocument/2006/relationships/hyperlink" Target="http://genome.ucsc.edu/goldenPath/help/mysql.html" TargetMode="External"/><Relationship Id="rId123" Type="http://schemas.openxmlformats.org/officeDocument/2006/relationships/hyperlink" Target="http://scholar.google.com/citations?user=HI-I6C0AAAAJ&amp;hl=en" TargetMode="External"/><Relationship Id="rId144" Type="http://schemas.openxmlformats.org/officeDocument/2006/relationships/hyperlink" Target="http://www.biostat.jhsph.edu/~ajaffe/lec_winterR/Lecture%202.pdf" TargetMode="External"/><Relationship Id="rId90" Type="http://schemas.openxmlformats.org/officeDocument/2006/relationships/hyperlink" Target="http://www.mysql.com/" TargetMode="External"/><Relationship Id="rId165" Type="http://schemas.openxmlformats.org/officeDocument/2006/relationships/hyperlink" Target="http://www.statmethods.net/management/reshape.html" TargetMode="External"/><Relationship Id="rId186" Type="http://schemas.openxmlformats.org/officeDocument/2006/relationships/hyperlink" Target="http://www.biostat.jhsph.edu/~ajaffe/lec_winterR/Lecture%203.pdf" TargetMode="External"/><Relationship Id="rId211" Type="http://schemas.openxmlformats.org/officeDocument/2006/relationships/hyperlink" Target="http://data.gov.au/" TargetMode="External"/><Relationship Id="rId232" Type="http://schemas.openxmlformats.org/officeDocument/2006/relationships/hyperlink" Target="http://www.kdnuggets.com/gps.html" TargetMode="External"/><Relationship Id="rId27" Type="http://schemas.openxmlformats.org/officeDocument/2006/relationships/hyperlink" Target="http://en.wikipedia.org/wiki/Raw_data" TargetMode="External"/><Relationship Id="rId48" Type="http://schemas.openxmlformats.org/officeDocument/2006/relationships/hyperlink" Target="https://data.baltimorecity.gov/Transportation/Baltimore-Fixed-Speed-Cameras/dz54-2aru" TargetMode="External"/><Relationship Id="rId69" Type="http://schemas.openxmlformats.org/officeDocument/2006/relationships/hyperlink" Target="http://www.omegahat.org/RSXML/shortIntro.pdf" TargetMode="External"/><Relationship Id="rId113" Type="http://schemas.openxmlformats.org/officeDocument/2006/relationships/hyperlink" Target="http://bioconductor.org/" TargetMode="External"/><Relationship Id="rId134" Type="http://schemas.openxmlformats.org/officeDocument/2006/relationships/hyperlink" Target="http://cran.r-project.org/web/packages/httr/httr.pdf" TargetMode="External"/><Relationship Id="rId80" Type="http://schemas.openxmlformats.org/officeDocument/2006/relationships/hyperlink" Target="http://www.r-bloggers.com/new-package-jsonlite-a-smarter-json-encoderdecoder/" TargetMode="External"/><Relationship Id="rId155" Type="http://schemas.openxmlformats.org/officeDocument/2006/relationships/hyperlink" Target="http://www.biostat.jhsph.edu/~ajaffe/lec_winterR/Lecture%202.pdf" TargetMode="External"/><Relationship Id="rId176" Type="http://schemas.openxmlformats.org/officeDocument/2006/relationships/hyperlink" Target="http://www.statmethods.net/management/merging.html" TargetMode="External"/><Relationship Id="rId197" Type="http://schemas.openxmlformats.org/officeDocument/2006/relationships/hyperlink" Target="http://www.r-statistics.com/2012/03/do-more-with-dates-and-times-in-r-with-lubridate-1-1-0/" TargetMode="External"/><Relationship Id="rId201" Type="http://schemas.openxmlformats.org/officeDocument/2006/relationships/hyperlink" Target="http://data.un.org/" TargetMode="External"/><Relationship Id="rId222" Type="http://schemas.openxmlformats.org/officeDocument/2006/relationships/hyperlink" Target="http://www.gapminder.org/" TargetMode="External"/><Relationship Id="rId243" Type="http://schemas.openxmlformats.org/officeDocument/2006/relationships/hyperlink" Target="http://cran.r-project.org/web/packages/rfigshare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83C09-2F81-4FCD-9A99-90FB659D3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2</Pages>
  <Words>14816</Words>
  <Characters>84455</Characters>
  <Application>Microsoft Office Word</Application>
  <DocSecurity>0</DocSecurity>
  <Lines>703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15-01-11T13:23:00Z</dcterms:created>
  <dcterms:modified xsi:type="dcterms:W3CDTF">2015-01-11T13:27:00Z</dcterms:modified>
</cp:coreProperties>
</file>